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8EA3B" w14:textId="5773C397" w:rsidR="00A76398" w:rsidRPr="00DA6AA1" w:rsidRDefault="000A7786" w:rsidP="008B1D84">
      <w:pPr>
        <w:pStyle w:val="DCUStyle"/>
        <w:rPr>
          <w:color w:val="auto"/>
        </w:rPr>
      </w:pPr>
      <w:bookmarkStart w:id="0" w:name="_GoBack"/>
      <w:bookmarkEnd w:id="0"/>
      <w:r>
        <w:rPr>
          <w:color w:val="auto"/>
          <w:lang w:eastAsia="en-IE"/>
        </w:rPr>
        <w:drawing>
          <wp:anchor distT="0" distB="0" distL="114300" distR="114300" simplePos="0" relativeHeight="251658240" behindDoc="1" locked="0" layoutInCell="1" allowOverlap="1" wp14:anchorId="0B7B4315" wp14:editId="1B2D66E8">
            <wp:simplePos x="0" y="0"/>
            <wp:positionH relativeFrom="margin">
              <wp:posOffset>4871720</wp:posOffset>
            </wp:positionH>
            <wp:positionV relativeFrom="paragraph">
              <wp:posOffset>7620</wp:posOffset>
            </wp:positionV>
            <wp:extent cx="1894205" cy="2065020"/>
            <wp:effectExtent l="0" t="0" r="0" b="0"/>
            <wp:wrapTight wrapText="bothSides">
              <wp:wrapPolygon edited="0">
                <wp:start x="0" y="0"/>
                <wp:lineTo x="0" y="21321"/>
                <wp:lineTo x="21289" y="21321"/>
                <wp:lineTo x="21289"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94205" cy="2065020"/>
                    </a:xfrm>
                    <a:prstGeom prst="rect">
                      <a:avLst/>
                    </a:prstGeom>
                  </pic:spPr>
                </pic:pic>
              </a:graphicData>
            </a:graphic>
            <wp14:sizeRelH relativeFrom="margin">
              <wp14:pctWidth>0</wp14:pctWidth>
            </wp14:sizeRelH>
            <wp14:sizeRelV relativeFrom="margin">
              <wp14:pctHeight>0</wp14:pctHeight>
            </wp14:sizeRelV>
          </wp:anchor>
        </w:drawing>
      </w:r>
      <w:r w:rsidR="008C4894" w:rsidRPr="00DA6AA1">
        <w:rPr>
          <w:color w:val="auto"/>
        </w:rPr>
        <w:t>Application Form</w:t>
      </w:r>
    </w:p>
    <w:p w14:paraId="673494EF" w14:textId="6200F473" w:rsidR="008C4894" w:rsidRPr="00DA6AA1" w:rsidRDefault="008C4894" w:rsidP="008B1D84">
      <w:pPr>
        <w:pStyle w:val="DCUsubheading"/>
        <w:rPr>
          <w:color w:val="auto"/>
        </w:rPr>
      </w:pPr>
      <w:r w:rsidRPr="00DA6AA1">
        <w:rPr>
          <w:color w:val="auto"/>
        </w:rPr>
        <w:t>(</w:t>
      </w:r>
      <w:r w:rsidR="00F25F24" w:rsidRPr="00F25F24">
        <w:rPr>
          <w:color w:val="auto"/>
        </w:rPr>
        <w:t>Academic/Research Funded Roles</w:t>
      </w:r>
      <w:r w:rsidRPr="00DA6AA1">
        <w:rPr>
          <w:color w:val="auto"/>
        </w:rPr>
        <w:t>)</w:t>
      </w:r>
    </w:p>
    <w:p w14:paraId="47343A1C" w14:textId="32185F20" w:rsidR="00AB284A" w:rsidRDefault="009B4B26" w:rsidP="003C13CC">
      <w:pPr>
        <w:pStyle w:val="DCUImportant"/>
        <w:rPr>
          <w:b w:val="0"/>
          <w:bCs w:val="0"/>
          <w:color w:val="000000" w:themeColor="text1"/>
          <w:sz w:val="24"/>
          <w:szCs w:val="24"/>
        </w:rPr>
      </w:pPr>
      <w:bookmarkStart w:id="1" w:name="_Hlk72132294"/>
      <w:r w:rsidRPr="009B4B26">
        <w:rPr>
          <w:b w:val="0"/>
          <w:bCs w:val="0"/>
          <w:color w:val="000000" w:themeColor="text1"/>
          <w:sz w:val="24"/>
          <w:szCs w:val="24"/>
        </w:rPr>
        <w:t>Please submit this completed application form, together with your cover letter, CV, and list of publications/conferences to </w:t>
      </w:r>
      <w:hyperlink r:id="rId6" w:tgtFrame="_blank" w:history="1">
        <w:r w:rsidRPr="009B4B26">
          <w:rPr>
            <w:rStyle w:val="Hyperlink"/>
            <w:b w:val="0"/>
            <w:bCs w:val="0"/>
            <w:sz w:val="24"/>
            <w:szCs w:val="24"/>
          </w:rPr>
          <w:t>hr.applications@dcu.ie</w:t>
        </w:r>
      </w:hyperlink>
    </w:p>
    <w:bookmarkEnd w:id="1"/>
    <w:p w14:paraId="6C062E3B" w14:textId="442884F2" w:rsidR="009B4B26" w:rsidRDefault="009B4B26" w:rsidP="003C13CC">
      <w:pPr>
        <w:pStyle w:val="DCUImportant"/>
        <w:rPr>
          <w:b w:val="0"/>
          <w:bCs w:val="0"/>
          <w:color w:val="000000" w:themeColor="text1"/>
          <w:sz w:val="24"/>
          <w:szCs w:val="24"/>
        </w:rPr>
      </w:pPr>
    </w:p>
    <w:p w14:paraId="618106F6" w14:textId="77777777" w:rsidR="009B4B26" w:rsidRPr="00DA6AA1" w:rsidRDefault="009B4B26" w:rsidP="003C13CC">
      <w:pPr>
        <w:pStyle w:val="DCUImportant"/>
        <w:rPr>
          <w:color w:val="auto"/>
        </w:rPr>
      </w:pPr>
    </w:p>
    <w:p w14:paraId="6E1E3D85" w14:textId="1910BFBA" w:rsidR="008B1D84" w:rsidRDefault="008B1D84" w:rsidP="00AB284A">
      <w:pPr>
        <w:pStyle w:val="DCUImportant"/>
      </w:pPr>
    </w:p>
    <w:p w14:paraId="73BFE489" w14:textId="77777777" w:rsidR="00AB284A" w:rsidRPr="00AB284A" w:rsidRDefault="00AB284A" w:rsidP="00AB284A">
      <w:pPr>
        <w:pStyle w:val="DCUImportant"/>
      </w:pPr>
    </w:p>
    <w:tbl>
      <w:tblPr>
        <w:tblStyle w:val="TableGrid"/>
        <w:tblpPr w:leftFromText="181" w:rightFromText="181" w:vertAnchor="text" w:tblpY="1"/>
        <w:tblW w:w="10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7434E"/>
        <w:tblLook w:val="04A0" w:firstRow="1" w:lastRow="0" w:firstColumn="1" w:lastColumn="0" w:noHBand="0" w:noVBand="1"/>
      </w:tblPr>
      <w:tblGrid>
        <w:gridCol w:w="2268"/>
        <w:gridCol w:w="1771"/>
        <w:gridCol w:w="1430"/>
        <w:gridCol w:w="1703"/>
        <w:gridCol w:w="160"/>
        <w:gridCol w:w="3220"/>
      </w:tblGrid>
      <w:tr w:rsidR="00D7253E" w:rsidRPr="005C1B86" w14:paraId="5203FF2A" w14:textId="77777777" w:rsidTr="00B151CC">
        <w:trPr>
          <w:trHeight w:val="56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FAB600"/>
            <w:vAlign w:val="center"/>
          </w:tcPr>
          <w:p w14:paraId="70218BFB" w14:textId="723A499E" w:rsidR="00D7253E" w:rsidRPr="00AB284A" w:rsidRDefault="00D7253E" w:rsidP="00B151CC">
            <w:pPr>
              <w:pStyle w:val="DCUTableHeader"/>
              <w:rPr>
                <w:sz w:val="26"/>
                <w:szCs w:val="26"/>
              </w:rPr>
            </w:pPr>
            <w:r w:rsidRPr="00AB284A">
              <w:rPr>
                <w:sz w:val="26"/>
                <w:szCs w:val="26"/>
              </w:rPr>
              <w:t>ABOUT THE VACANCY</w:t>
            </w:r>
          </w:p>
        </w:tc>
      </w:tr>
      <w:tr w:rsidR="005C1B86" w:rsidRPr="005C1B86" w14:paraId="40080668" w14:textId="77777777" w:rsidTr="00B151CC">
        <w:trPr>
          <w:trHeight w:val="284"/>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0A322026" w14:textId="5FE224CB" w:rsidR="005C1B86" w:rsidRPr="00AB284A" w:rsidRDefault="005C1B86" w:rsidP="00B151CC">
            <w:pPr>
              <w:pStyle w:val="DCUTableHeader"/>
            </w:pPr>
            <w:r w:rsidRPr="00AB284A">
              <w:t>POSITION APPLIED FOR</w:t>
            </w:r>
          </w:p>
        </w:tc>
      </w:tr>
      <w:tr w:rsidR="00D7253E" w:rsidRPr="005C1B86" w14:paraId="6F82C494" w14:textId="77777777" w:rsidTr="00B151CC">
        <w:trPr>
          <w:trHeight w:val="284"/>
        </w:trPr>
        <w:tc>
          <w:tcPr>
            <w:tcW w:w="4039" w:type="dxa"/>
            <w:gridSpan w:val="2"/>
            <w:tcBorders>
              <w:top w:val="single" w:sz="48" w:space="0" w:color="47434E"/>
              <w:left w:val="single" w:sz="48" w:space="0" w:color="47434E"/>
              <w:bottom w:val="single" w:sz="48" w:space="0" w:color="47434E"/>
              <w:right w:val="single" w:sz="48" w:space="0" w:color="47434E"/>
            </w:tcBorders>
            <w:shd w:val="clear" w:color="auto" w:fill="47434E"/>
            <w:vAlign w:val="center"/>
          </w:tcPr>
          <w:p w14:paraId="2D3F86D1" w14:textId="2107ACC9" w:rsidR="00D7253E" w:rsidRPr="00DA6AA1" w:rsidRDefault="00D7253E" w:rsidP="00B151CC">
            <w:pPr>
              <w:rPr>
                <w:rFonts w:cs="Arial"/>
                <w:color w:val="FFFFFF" w:themeColor="background1"/>
              </w:rPr>
            </w:pPr>
            <w:r w:rsidRPr="00DA6AA1">
              <w:rPr>
                <w:rFonts w:cs="Arial"/>
                <w:color w:val="FFFFFF" w:themeColor="background1"/>
              </w:rPr>
              <w:t>Job Reference Number</w:t>
            </w:r>
            <w:r w:rsidR="00EA27F8">
              <w:rPr>
                <w:rFonts w:cs="Arial"/>
                <w:color w:val="FFFFFF" w:themeColor="background1"/>
              </w:rPr>
              <w:t>*</w:t>
            </w:r>
          </w:p>
        </w:tc>
        <w:tc>
          <w:tcPr>
            <w:tcW w:w="6513" w:type="dxa"/>
            <w:gridSpan w:val="4"/>
            <w:tcBorders>
              <w:top w:val="single" w:sz="48" w:space="0" w:color="47434E"/>
              <w:left w:val="single" w:sz="48" w:space="0" w:color="47434E"/>
              <w:bottom w:val="single" w:sz="48" w:space="0" w:color="47434E"/>
              <w:right w:val="single" w:sz="48" w:space="0" w:color="47434E"/>
            </w:tcBorders>
            <w:shd w:val="clear" w:color="auto" w:fill="47434E"/>
            <w:vAlign w:val="center"/>
          </w:tcPr>
          <w:p w14:paraId="7923DA83" w14:textId="3E7C57B6" w:rsidR="00D7253E" w:rsidRPr="00DA6AA1" w:rsidRDefault="00D7253E" w:rsidP="00B151CC">
            <w:pPr>
              <w:rPr>
                <w:rFonts w:cs="Arial"/>
                <w:color w:val="FFFFFF" w:themeColor="background1"/>
              </w:rPr>
            </w:pPr>
            <w:r w:rsidRPr="00DA6AA1">
              <w:rPr>
                <w:rFonts w:cs="Arial"/>
                <w:color w:val="FFFFFF" w:themeColor="background1"/>
              </w:rPr>
              <w:t>Job Title</w:t>
            </w:r>
            <w:r w:rsidR="00EA27F8">
              <w:rPr>
                <w:rFonts w:cs="Arial"/>
                <w:color w:val="FFFFFF" w:themeColor="background1"/>
              </w:rPr>
              <w:t>*</w:t>
            </w:r>
          </w:p>
        </w:tc>
      </w:tr>
      <w:tr w:rsidR="00D7253E" w:rsidRPr="00161C74" w14:paraId="30023D46" w14:textId="77777777" w:rsidTr="00B151CC">
        <w:trPr>
          <w:trHeight w:val="454"/>
        </w:trPr>
        <w:sdt>
          <w:sdtPr>
            <w:rPr>
              <w:rFonts w:cs="Arial"/>
              <w:color w:val="auto"/>
            </w:rPr>
            <w:alias w:val="Job Reference Number"/>
            <w:id w:val="290720503"/>
            <w:placeholder>
              <w:docPart w:val="D9D0FA1E0AB348AD937AE2B95C6A7C71"/>
            </w:placeholder>
            <w:showingPlcHdr/>
            <w15:color w:val="000000"/>
            <w15:appearance w15:val="hidden"/>
          </w:sdtPr>
          <w:sdtEndPr/>
          <w:sdtContent>
            <w:tc>
              <w:tcPr>
                <w:tcW w:w="4039" w:type="dxa"/>
                <w:gridSpan w:val="2"/>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06BC5EAD" w14:textId="2F484113" w:rsidR="00161C74" w:rsidRPr="00B51D68" w:rsidRDefault="00B51D68" w:rsidP="00B151CC">
                <w:pPr>
                  <w:rPr>
                    <w:rFonts w:asciiTheme="minorHAnsi" w:hAnsiTheme="minorHAnsi"/>
                    <w:color w:val="auto"/>
                  </w:rPr>
                </w:pPr>
                <w:r w:rsidRPr="00B51D68">
                  <w:rPr>
                    <w:rFonts w:cs="Arial"/>
                    <w:color w:val="auto"/>
                  </w:rPr>
                  <w:t xml:space="preserve"> </w:t>
                </w:r>
              </w:p>
            </w:tc>
          </w:sdtContent>
        </w:sdt>
        <w:sdt>
          <w:sdtPr>
            <w:rPr>
              <w:rFonts w:cs="Arial"/>
              <w:color w:val="auto"/>
            </w:rPr>
            <w:alias w:val="Job Title"/>
            <w:id w:val="1051425829"/>
            <w:placeholder>
              <w:docPart w:val="EE7AEC6DD5654CD093A4C67A708362BD"/>
            </w:placeholder>
            <w:showingPlcHdr/>
            <w15:color w:val="000000"/>
            <w15:appearance w15:val="hidden"/>
          </w:sdtPr>
          <w:sdtEndPr/>
          <w:sdtContent>
            <w:tc>
              <w:tcPr>
                <w:tcW w:w="6513" w:type="dxa"/>
                <w:gridSpan w:val="4"/>
                <w:tcBorders>
                  <w:top w:val="single" w:sz="48" w:space="0" w:color="47434E"/>
                  <w:left w:val="single" w:sz="48" w:space="0" w:color="47434E"/>
                  <w:bottom w:val="single" w:sz="48" w:space="0" w:color="47434E"/>
                  <w:right w:val="single" w:sz="48" w:space="0" w:color="47434E"/>
                </w:tcBorders>
                <w:shd w:val="clear" w:color="auto" w:fill="auto"/>
                <w:vAlign w:val="center"/>
              </w:tcPr>
              <w:p w14:paraId="0388BE89" w14:textId="1A6A8DEB" w:rsidR="00D7253E" w:rsidRPr="00B51D68" w:rsidRDefault="00B51D68" w:rsidP="00B151CC">
                <w:pPr>
                  <w:rPr>
                    <w:rFonts w:asciiTheme="minorHAnsi" w:hAnsiTheme="minorHAnsi"/>
                    <w:color w:val="auto"/>
                  </w:rPr>
                </w:pPr>
                <w:r w:rsidRPr="00B51D68">
                  <w:rPr>
                    <w:rFonts w:cs="Arial"/>
                    <w:color w:val="auto"/>
                  </w:rPr>
                  <w:t xml:space="preserve"> </w:t>
                </w:r>
              </w:p>
            </w:tc>
          </w:sdtContent>
        </w:sdt>
      </w:tr>
      <w:tr w:rsidR="008F3EFA" w:rsidRPr="005C1B86" w14:paraId="15521F16" w14:textId="77777777" w:rsidTr="00B151CC">
        <w:trPr>
          <w:trHeight w:val="680"/>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46325E22" w14:textId="43F01EA4" w:rsidR="008F3EFA" w:rsidRPr="005C1B86" w:rsidRDefault="008F3EFA" w:rsidP="00B151CC">
            <w:pPr>
              <w:rPr>
                <w:rFonts w:cs="Arial"/>
                <w:sz w:val="24"/>
                <w:szCs w:val="24"/>
              </w:rPr>
            </w:pPr>
            <w:r w:rsidRPr="00DA6AA1">
              <w:rPr>
                <w:rFonts w:cs="Arial"/>
                <w:color w:val="FFFFFF" w:themeColor="background1"/>
                <w:sz w:val="24"/>
                <w:szCs w:val="24"/>
              </w:rPr>
              <w:t>THIS APPLICATION WILL BE TREATED IN ST</w:t>
            </w:r>
            <w:r w:rsidR="00AB284A" w:rsidRPr="00DA6AA1">
              <w:rPr>
                <w:rFonts w:cs="Arial"/>
                <w:color w:val="FFFFFF" w:themeColor="background1"/>
                <w:sz w:val="24"/>
                <w:szCs w:val="24"/>
              </w:rPr>
              <w:t>RIC</w:t>
            </w:r>
            <w:r w:rsidRPr="00DA6AA1">
              <w:rPr>
                <w:rFonts w:cs="Arial"/>
                <w:color w:val="FFFFFF" w:themeColor="background1"/>
                <w:sz w:val="24"/>
                <w:szCs w:val="24"/>
              </w:rPr>
              <w:t>T CONFIDENCE</w:t>
            </w:r>
          </w:p>
        </w:tc>
      </w:tr>
      <w:tr w:rsidR="00083F8C" w:rsidRPr="005C1B86" w14:paraId="677B2C82"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10552" w:type="dxa"/>
            <w:gridSpan w:val="6"/>
            <w:tcBorders>
              <w:top w:val="single" w:sz="48" w:space="0" w:color="47434E"/>
              <w:left w:val="single" w:sz="48" w:space="0" w:color="FFFFFF" w:themeColor="background1"/>
              <w:bottom w:val="single" w:sz="48" w:space="0" w:color="47434E"/>
              <w:right w:val="single" w:sz="48" w:space="0" w:color="FFFFFF" w:themeColor="background1"/>
            </w:tcBorders>
            <w:shd w:val="clear" w:color="auto" w:fill="FFFFFF" w:themeFill="background1"/>
            <w:vAlign w:val="center"/>
          </w:tcPr>
          <w:p w14:paraId="13BD7D43" w14:textId="77777777" w:rsidR="00083F8C" w:rsidRPr="00E87E30" w:rsidRDefault="00083F8C" w:rsidP="00B151CC">
            <w:pPr>
              <w:pStyle w:val="DCUTableHeader"/>
              <w:rPr>
                <w:sz w:val="26"/>
                <w:szCs w:val="26"/>
              </w:rPr>
            </w:pPr>
          </w:p>
        </w:tc>
      </w:tr>
      <w:tr w:rsidR="008111C8" w:rsidRPr="005C1B86" w14:paraId="087A8A1F"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FAB600"/>
            <w:vAlign w:val="center"/>
          </w:tcPr>
          <w:p w14:paraId="44E10B47" w14:textId="77777777" w:rsidR="008111C8" w:rsidRPr="005C1B86" w:rsidRDefault="008111C8" w:rsidP="00B151CC">
            <w:pPr>
              <w:pStyle w:val="DCUTableHeader"/>
            </w:pPr>
            <w:r w:rsidRPr="00E87E30">
              <w:rPr>
                <w:sz w:val="26"/>
                <w:szCs w:val="26"/>
              </w:rPr>
              <w:t>YOUR PERSONAL DETAILS</w:t>
            </w:r>
          </w:p>
        </w:tc>
      </w:tr>
      <w:tr w:rsidR="00474014" w:rsidRPr="005B6F10" w14:paraId="7978C462"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60118D3E" w14:textId="77777777" w:rsidR="00474014" w:rsidRPr="005B6F10" w:rsidRDefault="00474014" w:rsidP="00B151CC">
            <w:pPr>
              <w:rPr>
                <w:rFonts w:cs="Arial"/>
                <w:color w:val="FFFFFF" w:themeColor="background1"/>
              </w:rPr>
            </w:pPr>
            <w:r w:rsidRPr="005B6F10">
              <w:rPr>
                <w:rFonts w:cs="Arial"/>
                <w:color w:val="FFFFFF" w:themeColor="background1"/>
              </w:rPr>
              <w:t>Title</w:t>
            </w:r>
          </w:p>
        </w:tc>
        <w:sdt>
          <w:sdtPr>
            <w:rPr>
              <w:rFonts w:cs="Arial"/>
            </w:rPr>
            <w:id w:val="1467396083"/>
            <w:placeholder>
              <w:docPart w:val="DB16B4F6518B42DC9ED3A5CA87224EF5"/>
            </w:placeholder>
            <w:showingPlcHdr/>
            <w15:color w:val="FFFFFF"/>
            <w:comboBox>
              <w:listItem w:displayText="Mr" w:value="Mr"/>
              <w:listItem w:displayText="Mrs" w:value="Mrs"/>
              <w:listItem w:displayText="Ms" w:value="Ms"/>
              <w:listItem w:displayText="Dr" w:value="Dr"/>
              <w:listItem w:displayText="Prof" w:value="Prof"/>
              <w:listItem w:displayText="Other" w:value="Other"/>
            </w:comboBox>
          </w:sdtPr>
          <w:sdtEndPr>
            <w:rPr>
              <w:color w:val="FFFFFF" w:themeColor="background1"/>
            </w:rPr>
          </w:sdtEndPr>
          <w:sdtContent>
            <w:tc>
              <w:tcPr>
                <w:tcW w:w="3201" w:type="dxa"/>
                <w:gridSpan w:val="2"/>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6277FADA" w14:textId="12D1FE07" w:rsidR="00474014" w:rsidRPr="005B6F10" w:rsidRDefault="007E4A57" w:rsidP="00B151CC">
                <w:pPr>
                  <w:rPr>
                    <w:rFonts w:cs="Arial"/>
                    <w:color w:val="FFFFFF" w:themeColor="background1"/>
                  </w:rPr>
                </w:pPr>
                <w:r w:rsidRPr="007E4A57">
                  <w:rPr>
                    <w:rStyle w:val="PlaceholderText"/>
                    <w:color w:val="auto"/>
                    <w:shd w:val="clear" w:color="auto" w:fill="FFFFFF" w:themeFill="background1"/>
                  </w:rPr>
                  <w:t>Please select title</w:t>
                </w:r>
              </w:p>
            </w:tc>
          </w:sdtContent>
        </w:sdt>
        <w:tc>
          <w:tcPr>
            <w:tcW w:w="1703"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FDF69EB" w14:textId="77777777" w:rsidR="00474014" w:rsidRPr="005B6F10" w:rsidRDefault="00474014" w:rsidP="00B151CC">
            <w:pPr>
              <w:rPr>
                <w:rFonts w:cs="Arial"/>
                <w:color w:val="FFFFFF" w:themeColor="background1"/>
              </w:rPr>
            </w:pPr>
            <w:r w:rsidRPr="005B6F10">
              <w:rPr>
                <w:rFonts w:cs="Arial"/>
                <w:color w:val="FFFFFF" w:themeColor="background1"/>
              </w:rPr>
              <w:t>Please Specify:</w:t>
            </w:r>
          </w:p>
        </w:tc>
        <w:sdt>
          <w:sdtPr>
            <w:rPr>
              <w:rFonts w:cs="Arial"/>
              <w:color w:val="auto"/>
            </w:rPr>
            <w:alias w:val="Other"/>
            <w:tag w:val="Other"/>
            <w:id w:val="1678777440"/>
            <w:placeholder>
              <w:docPart w:val="4D71972CA31144C3A0119B854D6F34D2"/>
            </w:placeholder>
            <w:showingPlcHdr/>
            <w15:appearance w15:val="hidden"/>
          </w:sdtPr>
          <w:sdtEndPr/>
          <w:sdtContent>
            <w:tc>
              <w:tcPr>
                <w:tcW w:w="3380"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28EF255A" w14:textId="4EE6A6DB" w:rsidR="00474014" w:rsidRPr="00B51D68" w:rsidRDefault="00474014" w:rsidP="00B151CC">
                <w:pPr>
                  <w:rPr>
                    <w:rFonts w:asciiTheme="minorHAnsi" w:hAnsiTheme="minorHAnsi"/>
                    <w:color w:val="auto"/>
                  </w:rPr>
                </w:pPr>
                <w:r w:rsidRPr="00B51D68">
                  <w:rPr>
                    <w:rFonts w:cs="Arial"/>
                    <w:color w:val="auto"/>
                  </w:rPr>
                  <w:t xml:space="preserve"> </w:t>
                </w:r>
              </w:p>
            </w:tc>
          </w:sdtContent>
        </w:sdt>
      </w:tr>
      <w:tr w:rsidR="008111C8" w:rsidRPr="005B6F10" w14:paraId="0C0C50C5"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912E9E0" w14:textId="77777777" w:rsidR="008111C8" w:rsidRPr="005B6F10" w:rsidRDefault="008111C8" w:rsidP="00B151CC">
            <w:pPr>
              <w:rPr>
                <w:rFonts w:cs="Arial"/>
                <w:color w:val="FFFFFF" w:themeColor="background1"/>
              </w:rPr>
            </w:pPr>
            <w:r w:rsidRPr="005B6F10">
              <w:rPr>
                <w:rFonts w:cs="Arial"/>
                <w:color w:val="FFFFFF" w:themeColor="background1"/>
              </w:rPr>
              <w:t>Surname(s)</w:t>
            </w:r>
            <w:r>
              <w:rPr>
                <w:rFonts w:cs="Arial"/>
                <w:color w:val="FFFFFF" w:themeColor="background1"/>
              </w:rPr>
              <w:t>*</w:t>
            </w:r>
          </w:p>
        </w:tc>
        <w:sdt>
          <w:sdtPr>
            <w:rPr>
              <w:rFonts w:cs="Arial"/>
            </w:rPr>
            <w:alias w:val="Surnames"/>
            <w:tag w:val="Surnames"/>
            <w:id w:val="-920412075"/>
            <w:placeholder>
              <w:docPart w:val="0E66E149BEF84455B149DF7FD02F92AC"/>
            </w:placeholder>
            <w:showingPlcHdr/>
            <w15:color w:val="000000"/>
            <w15:appearance w15:val="hidden"/>
          </w:sdtPr>
          <w:sdtEndPr/>
          <w:sdtContent>
            <w:tc>
              <w:tcPr>
                <w:tcW w:w="3201"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55A2FD08" w14:textId="7248CB91" w:rsidR="008111C8" w:rsidRPr="00B51D68" w:rsidRDefault="00B51D68" w:rsidP="00B151CC">
                <w:pPr>
                  <w:rPr>
                    <w:rFonts w:asciiTheme="minorHAnsi" w:hAnsiTheme="minorHAnsi"/>
                  </w:rPr>
                </w:pPr>
                <w:r>
                  <w:rPr>
                    <w:rFonts w:cs="Arial"/>
                  </w:rPr>
                  <w:t xml:space="preserve"> </w:t>
                </w:r>
              </w:p>
            </w:tc>
          </w:sdtContent>
        </w:sdt>
        <w:tc>
          <w:tcPr>
            <w:tcW w:w="1703"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68D200C2" w14:textId="77777777" w:rsidR="008111C8" w:rsidRPr="005B6F10" w:rsidRDefault="008111C8" w:rsidP="00B151CC">
            <w:pPr>
              <w:rPr>
                <w:rFonts w:cs="Arial"/>
                <w:color w:val="FFFFFF" w:themeColor="background1"/>
              </w:rPr>
            </w:pPr>
            <w:r w:rsidRPr="005B6F10">
              <w:rPr>
                <w:rFonts w:cs="Arial"/>
                <w:color w:val="FFFFFF" w:themeColor="background1"/>
              </w:rPr>
              <w:t>First Name(s)</w:t>
            </w:r>
            <w:r>
              <w:rPr>
                <w:rFonts w:cs="Arial"/>
                <w:color w:val="FFFFFF" w:themeColor="background1"/>
              </w:rPr>
              <w:t>*</w:t>
            </w:r>
          </w:p>
        </w:tc>
        <w:sdt>
          <w:sdtPr>
            <w:rPr>
              <w:rFonts w:cs="Arial"/>
            </w:rPr>
            <w:alias w:val="First Names"/>
            <w:tag w:val="First Names"/>
            <w:id w:val="1045497192"/>
            <w:placeholder>
              <w:docPart w:val="38F1D731CD8E4E6299A81AF24605C920"/>
            </w:placeholder>
            <w:showingPlcHdr/>
            <w15:appearance w15:val="hidden"/>
          </w:sdtPr>
          <w:sdtEndPr/>
          <w:sdtContent>
            <w:tc>
              <w:tcPr>
                <w:tcW w:w="3380"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5B73FF0C" w14:textId="199AA74F" w:rsidR="008111C8" w:rsidRPr="00B51D68" w:rsidRDefault="00B51D68" w:rsidP="00B151CC">
                <w:pPr>
                  <w:rPr>
                    <w:rFonts w:asciiTheme="minorHAnsi" w:hAnsiTheme="minorHAnsi"/>
                  </w:rPr>
                </w:pPr>
                <w:r>
                  <w:rPr>
                    <w:rFonts w:cs="Arial"/>
                  </w:rPr>
                  <w:t xml:space="preserve"> </w:t>
                </w:r>
              </w:p>
            </w:tc>
          </w:sdtContent>
        </w:sdt>
      </w:tr>
      <w:tr w:rsidR="008111C8" w:rsidRPr="00617396" w14:paraId="31BF2614"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48"/>
        </w:trPr>
        <w:tc>
          <w:tcPr>
            <w:tcW w:w="2268" w:type="dxa"/>
            <w:tcBorders>
              <w:top w:val="single" w:sz="48" w:space="0" w:color="47434E"/>
              <w:left w:val="single" w:sz="48" w:space="0" w:color="47434E"/>
              <w:bottom w:val="single" w:sz="48" w:space="0" w:color="47434E"/>
              <w:right w:val="single" w:sz="48" w:space="0" w:color="47434E"/>
            </w:tcBorders>
            <w:shd w:val="clear" w:color="auto" w:fill="47434E"/>
          </w:tcPr>
          <w:p w14:paraId="4F834E23" w14:textId="77777777" w:rsidR="008111C8" w:rsidRPr="005B6F10" w:rsidRDefault="008111C8" w:rsidP="00B151CC">
            <w:pPr>
              <w:rPr>
                <w:rFonts w:cs="Arial"/>
                <w:color w:val="FFFFFF" w:themeColor="background1"/>
              </w:rPr>
            </w:pPr>
            <w:r w:rsidRPr="005B6F10">
              <w:rPr>
                <w:rFonts w:cs="Arial"/>
                <w:color w:val="FFFFFF" w:themeColor="background1"/>
              </w:rPr>
              <w:t>Permanent Address</w:t>
            </w:r>
            <w:r>
              <w:rPr>
                <w:rFonts w:cs="Arial"/>
                <w:color w:val="FFFFFF" w:themeColor="background1"/>
              </w:rPr>
              <w:t>*</w:t>
            </w:r>
          </w:p>
        </w:tc>
        <w:sdt>
          <w:sdtPr>
            <w:rPr>
              <w:rFonts w:cs="Arial"/>
            </w:rPr>
            <w:alias w:val="Permenent Address"/>
            <w:id w:val="1642999554"/>
            <w:placeholder>
              <w:docPart w:val="184D47629CEE4EF6B9286E5FC7726750"/>
            </w:placeholder>
            <w:showingPlcHdr/>
            <w15:color w:val="000000"/>
            <w15:appearance w15:val="hidden"/>
          </w:sdtPr>
          <w:sdtEndPr/>
          <w:sdtContent>
            <w:tc>
              <w:tcPr>
                <w:tcW w:w="8284" w:type="dxa"/>
                <w:gridSpan w:val="5"/>
                <w:tcBorders>
                  <w:top w:val="single" w:sz="48" w:space="0" w:color="47434E"/>
                  <w:left w:val="single" w:sz="48" w:space="0" w:color="47434E"/>
                  <w:bottom w:val="single" w:sz="48" w:space="0" w:color="47434E"/>
                  <w:right w:val="single" w:sz="48" w:space="0" w:color="47434E"/>
                </w:tcBorders>
                <w:shd w:val="clear" w:color="auto" w:fill="auto"/>
              </w:tcPr>
              <w:p w14:paraId="7B5973DF" w14:textId="04558F22" w:rsidR="008111C8" w:rsidRPr="00B87828" w:rsidRDefault="007E4A57" w:rsidP="00B151CC">
                <w:pPr>
                  <w:rPr>
                    <w:rFonts w:cs="Arial"/>
                  </w:rPr>
                </w:pPr>
                <w:r w:rsidRPr="00B87828">
                  <w:rPr>
                    <w:rFonts w:cs="Arial"/>
                  </w:rPr>
                  <w:t xml:space="preserve"> </w:t>
                </w:r>
              </w:p>
            </w:tc>
          </w:sdtContent>
        </w:sdt>
      </w:tr>
      <w:tr w:rsidR="007E4A57" w:rsidRPr="005B6F10" w14:paraId="488B17B0"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3029093E" w14:textId="3D2BA805" w:rsidR="007E4A57" w:rsidRPr="005B6F10" w:rsidRDefault="007E4A57" w:rsidP="00B151CC">
            <w:pPr>
              <w:rPr>
                <w:rFonts w:cs="Arial"/>
                <w:color w:val="FFFFFF" w:themeColor="background1"/>
              </w:rPr>
            </w:pPr>
            <w:r>
              <w:rPr>
                <w:rFonts w:cs="Arial"/>
                <w:color w:val="FFFFFF" w:themeColor="background1"/>
              </w:rPr>
              <w:t>Contact</w:t>
            </w:r>
            <w:r w:rsidRPr="005B6F10">
              <w:rPr>
                <w:rFonts w:cs="Arial"/>
                <w:color w:val="FFFFFF" w:themeColor="background1"/>
              </w:rPr>
              <w:t xml:space="preserve"> Number</w:t>
            </w:r>
            <w:r>
              <w:rPr>
                <w:rFonts w:cs="Arial"/>
                <w:color w:val="FFFFFF" w:themeColor="background1"/>
              </w:rPr>
              <w:t>*</w:t>
            </w:r>
          </w:p>
        </w:tc>
        <w:sdt>
          <w:sdtPr>
            <w:rPr>
              <w:rFonts w:cs="Arial"/>
              <w:color w:val="auto"/>
            </w:rPr>
            <w:alias w:val="Mobile"/>
            <w:tag w:val="Mobile"/>
            <w:id w:val="1777601437"/>
            <w:placeholder>
              <w:docPart w:val="774D9404CE19489FBBB29693D38FA07F"/>
            </w:placeholder>
            <w:showingPlcHdr/>
            <w15:appearance w15:val="hidden"/>
          </w:sdtPr>
          <w:sdtEndPr/>
          <w:sdtContent>
            <w:tc>
              <w:tcPr>
                <w:tcW w:w="8284"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036EB10E" w14:textId="0D9AC3F5" w:rsidR="007E4A57" w:rsidRPr="00004720" w:rsidRDefault="007E4A57" w:rsidP="00B151CC">
                <w:pPr>
                  <w:rPr>
                    <w:rFonts w:cs="Arial"/>
                    <w:color w:val="auto"/>
                  </w:rPr>
                </w:pPr>
                <w:r w:rsidRPr="00004720">
                  <w:rPr>
                    <w:rFonts w:cs="Arial"/>
                    <w:color w:val="auto"/>
                  </w:rPr>
                  <w:t xml:space="preserve"> </w:t>
                </w:r>
              </w:p>
            </w:tc>
          </w:sdtContent>
        </w:sdt>
      </w:tr>
      <w:tr w:rsidR="008111C8" w:rsidRPr="005B6F10" w14:paraId="6C196657"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1B189E38" w14:textId="77777777" w:rsidR="008111C8" w:rsidRPr="005B6F10" w:rsidRDefault="008111C8" w:rsidP="00B151CC">
            <w:pPr>
              <w:rPr>
                <w:rFonts w:cs="Arial"/>
              </w:rPr>
            </w:pPr>
            <w:r w:rsidRPr="005B6F10">
              <w:rPr>
                <w:rFonts w:cs="Arial"/>
                <w:color w:val="FFFFFF" w:themeColor="background1"/>
              </w:rPr>
              <w:t>Email Address</w:t>
            </w:r>
            <w:r>
              <w:rPr>
                <w:rFonts w:cs="Arial"/>
                <w:color w:val="FFFFFF" w:themeColor="background1"/>
              </w:rPr>
              <w:t>*</w:t>
            </w:r>
          </w:p>
        </w:tc>
        <w:sdt>
          <w:sdtPr>
            <w:rPr>
              <w:rFonts w:cs="Arial"/>
              <w:color w:val="auto"/>
            </w:rPr>
            <w:alias w:val="Email Address"/>
            <w:tag w:val="Email Address"/>
            <w:id w:val="58445423"/>
            <w:placeholder>
              <w:docPart w:val="80693AE69DDA4E6195244AAE28337C66"/>
            </w:placeholder>
            <w:showingPlcHdr/>
            <w15:appearance w15:val="hidden"/>
          </w:sdtPr>
          <w:sdtEndPr/>
          <w:sdtContent>
            <w:tc>
              <w:tcPr>
                <w:tcW w:w="8284"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1A7A97AC" w14:textId="1600CC2F" w:rsidR="008111C8" w:rsidRPr="00064017" w:rsidRDefault="00064017" w:rsidP="00B151CC">
                <w:pPr>
                  <w:rPr>
                    <w:rFonts w:asciiTheme="minorHAnsi" w:hAnsiTheme="minorHAnsi"/>
                    <w:color w:val="auto"/>
                  </w:rPr>
                </w:pPr>
                <w:r w:rsidRPr="00004720">
                  <w:rPr>
                    <w:rFonts w:cs="Arial"/>
                    <w:color w:val="auto"/>
                  </w:rPr>
                  <w:t xml:space="preserve"> </w:t>
                </w:r>
              </w:p>
            </w:tc>
          </w:sdtContent>
        </w:sdt>
      </w:tr>
      <w:tr w:rsidR="00474014" w:rsidRPr="005B6F10" w14:paraId="1A41A6ED"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7332" w:type="dxa"/>
            <w:gridSpan w:val="5"/>
            <w:tcBorders>
              <w:top w:val="single" w:sz="48" w:space="0" w:color="47434E"/>
              <w:left w:val="single" w:sz="48" w:space="0" w:color="47434E"/>
              <w:bottom w:val="single" w:sz="48" w:space="0" w:color="47434E"/>
              <w:right w:val="single" w:sz="48" w:space="0" w:color="47434E"/>
            </w:tcBorders>
            <w:shd w:val="clear" w:color="auto" w:fill="47434E"/>
            <w:vAlign w:val="center"/>
          </w:tcPr>
          <w:p w14:paraId="2578150A" w14:textId="77777777" w:rsidR="00474014" w:rsidRPr="005B6F10" w:rsidRDefault="00474014" w:rsidP="00B151CC">
            <w:pPr>
              <w:rPr>
                <w:rFonts w:cs="Arial"/>
                <w:color w:val="FFFFFF" w:themeColor="background1"/>
              </w:rPr>
            </w:pPr>
            <w:r>
              <w:rPr>
                <w:rFonts w:cs="Arial"/>
                <w:color w:val="FFFFFF" w:themeColor="background1"/>
              </w:rPr>
              <w:t>**</w:t>
            </w:r>
            <w:r w:rsidRPr="005B6F10">
              <w:rPr>
                <w:rFonts w:cs="Arial"/>
                <w:color w:val="FFFFFF" w:themeColor="background1"/>
              </w:rPr>
              <w:t>Are you currently eligible to work in the Republic of Ireland?</w:t>
            </w:r>
          </w:p>
        </w:tc>
        <w:sdt>
          <w:sdtPr>
            <w:rPr>
              <w:rFonts w:cs="Arial"/>
            </w:rPr>
            <w:id w:val="-2067787034"/>
            <w:placeholder>
              <w:docPart w:val="5F501052C3FB425F9BB36659CE1BFFC4"/>
            </w:placeholder>
            <w:showingPlcHdr/>
            <w15:color w:val="FFFFFF"/>
            <w:comboBox>
              <w:listItem w:displayText="Yes" w:value="Yes"/>
              <w:listItem w:displayText="No" w:value="No"/>
            </w:comboBox>
          </w:sdtPr>
          <w:sdtEndPr>
            <w:rPr>
              <w:color w:val="FFFFFF" w:themeColor="background1"/>
            </w:rPr>
          </w:sdtEndPr>
          <w:sdtContent>
            <w:tc>
              <w:tcPr>
                <w:tcW w:w="3220" w:type="dxa"/>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48FC8330" w14:textId="745E62CF" w:rsidR="00474014" w:rsidRPr="005B6F10" w:rsidRDefault="007E4A57" w:rsidP="00B151CC">
                <w:pPr>
                  <w:rPr>
                    <w:rFonts w:cs="Arial"/>
                    <w:color w:val="FFFFFF" w:themeColor="background1"/>
                  </w:rPr>
                </w:pPr>
                <w:r>
                  <w:rPr>
                    <w:rFonts w:cs="Arial"/>
                  </w:rPr>
                  <w:t>Please enter Yes/No</w:t>
                </w:r>
              </w:p>
            </w:tc>
          </w:sdtContent>
        </w:sdt>
      </w:tr>
      <w:tr w:rsidR="008111C8" w:rsidRPr="005B6F10" w14:paraId="133206D8"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7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63AD8772" w14:textId="77777777" w:rsidR="008111C8" w:rsidRPr="005B6F10" w:rsidRDefault="008111C8" w:rsidP="00B151CC">
            <w:pPr>
              <w:rPr>
                <w:rFonts w:cs="Arial"/>
                <w:i/>
                <w:iCs/>
                <w:color w:val="FFFFFF" w:themeColor="background1"/>
              </w:rPr>
            </w:pPr>
            <w:r w:rsidRPr="005B6F10">
              <w:rPr>
                <w:rFonts w:cs="Arial"/>
                <w:i/>
                <w:iCs/>
                <w:color w:val="FFFFFF" w:themeColor="background1"/>
              </w:rPr>
              <w:t>*</w:t>
            </w:r>
            <w:r>
              <w:rPr>
                <w:rFonts w:cs="Arial"/>
                <w:i/>
                <w:iCs/>
                <w:color w:val="FFFFFF" w:themeColor="background1"/>
              </w:rPr>
              <w:t>*</w:t>
            </w:r>
            <w:r w:rsidRPr="005B6F10">
              <w:rPr>
                <w:rFonts w:cs="Arial"/>
                <w:i/>
                <w:iCs/>
                <w:color w:val="FFFFFF" w:themeColor="background1"/>
              </w:rPr>
              <w:t>Please note that you will be required to prove eligibility to work in the Republic of Ireland as part of the recruitment process as it is a condition of employment with DCU that employees must be eligible to work in the Republic of Ireland.</w:t>
            </w:r>
          </w:p>
        </w:tc>
      </w:tr>
    </w:tbl>
    <w:p w14:paraId="194075BA" w14:textId="77777777" w:rsidR="00B151CC" w:rsidRDefault="00B151CC">
      <w:r>
        <w:br w:type="page"/>
      </w:r>
    </w:p>
    <w:tbl>
      <w:tblPr>
        <w:tblStyle w:val="TableGrid"/>
        <w:tblpPr w:leftFromText="181" w:rightFromText="181" w:vertAnchor="text" w:tblpY="1"/>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184"/>
        <w:gridCol w:w="1084"/>
        <w:gridCol w:w="472"/>
        <w:gridCol w:w="118"/>
        <w:gridCol w:w="132"/>
        <w:gridCol w:w="170"/>
        <w:gridCol w:w="1199"/>
        <w:gridCol w:w="897"/>
        <w:gridCol w:w="213"/>
        <w:gridCol w:w="35"/>
        <w:gridCol w:w="26"/>
        <w:gridCol w:w="1454"/>
        <w:gridCol w:w="64"/>
        <w:gridCol w:w="762"/>
        <w:gridCol w:w="309"/>
        <w:gridCol w:w="1002"/>
        <w:gridCol w:w="1431"/>
      </w:tblGrid>
      <w:tr w:rsidR="008111C8" w:rsidRPr="004C5065" w14:paraId="4E7B6AEF" w14:textId="77777777" w:rsidTr="00B151CC">
        <w:trPr>
          <w:trHeight w:val="567"/>
        </w:trPr>
        <w:tc>
          <w:tcPr>
            <w:tcW w:w="10552" w:type="dxa"/>
            <w:gridSpan w:val="17"/>
            <w:shd w:val="clear" w:color="auto" w:fill="FAB600"/>
            <w:vAlign w:val="center"/>
          </w:tcPr>
          <w:p w14:paraId="53D5DC90" w14:textId="7A5490B5" w:rsidR="008111C8" w:rsidRPr="00815BF8" w:rsidRDefault="008111C8" w:rsidP="00B151CC">
            <w:pPr>
              <w:rPr>
                <w:rFonts w:cs="Arial"/>
                <w:b/>
                <w:bCs/>
                <w:color w:val="FFFFFF" w:themeColor="background1"/>
                <w:sz w:val="26"/>
                <w:szCs w:val="26"/>
              </w:rPr>
            </w:pPr>
            <w:r w:rsidRPr="00815BF8">
              <w:rPr>
                <w:rFonts w:cs="Arial"/>
                <w:b/>
                <w:bCs/>
                <w:color w:val="FFFFFF" w:themeColor="background1"/>
                <w:sz w:val="26"/>
                <w:szCs w:val="26"/>
              </w:rPr>
              <w:lastRenderedPageBreak/>
              <w:t>EMPLOYMENT HISTORY</w:t>
            </w:r>
          </w:p>
        </w:tc>
      </w:tr>
      <w:tr w:rsidR="008111C8" w:rsidRPr="004C5065" w14:paraId="09F2C802" w14:textId="77777777" w:rsidTr="00B151CC">
        <w:trPr>
          <w:trHeight w:val="284"/>
        </w:trPr>
        <w:tc>
          <w:tcPr>
            <w:tcW w:w="10552" w:type="dxa"/>
            <w:gridSpan w:val="17"/>
            <w:shd w:val="clear" w:color="auto" w:fill="47434E"/>
            <w:vAlign w:val="bottom"/>
          </w:tcPr>
          <w:p w14:paraId="6FC23EDE" w14:textId="77777777" w:rsidR="008111C8" w:rsidRPr="004C5065" w:rsidRDefault="008111C8" w:rsidP="00B151CC">
            <w:pPr>
              <w:rPr>
                <w:rFonts w:cs="Arial"/>
                <w:b/>
                <w:bCs/>
                <w:color w:val="FFFFFF" w:themeColor="background1"/>
              </w:rPr>
            </w:pPr>
            <w:r w:rsidRPr="004C5065">
              <w:rPr>
                <w:rFonts w:cs="Arial"/>
                <w:b/>
                <w:bCs/>
                <w:color w:val="FFFFFF" w:themeColor="background1"/>
              </w:rPr>
              <w:t>CURRENT EMPLOYER</w:t>
            </w:r>
          </w:p>
        </w:tc>
      </w:tr>
      <w:tr w:rsidR="008111C8" w:rsidRPr="004C5065" w14:paraId="61B8C1BF" w14:textId="77777777" w:rsidTr="00B151CC">
        <w:trPr>
          <w:trHeight w:val="284"/>
        </w:trPr>
        <w:tc>
          <w:tcPr>
            <w:tcW w:w="3160" w:type="dxa"/>
            <w:gridSpan w:val="6"/>
            <w:shd w:val="clear" w:color="auto" w:fill="47434E"/>
            <w:vAlign w:val="bottom"/>
          </w:tcPr>
          <w:p w14:paraId="41EFA3DB" w14:textId="77777777" w:rsidR="008111C8" w:rsidRPr="004C5065" w:rsidRDefault="008111C8" w:rsidP="00B151CC">
            <w:pPr>
              <w:rPr>
                <w:rFonts w:cs="Arial"/>
                <w:color w:val="FFFFFF" w:themeColor="background1"/>
              </w:rPr>
            </w:pPr>
            <w:r w:rsidRPr="004C5065">
              <w:rPr>
                <w:rFonts w:cs="Arial"/>
                <w:color w:val="FFFFFF" w:themeColor="background1"/>
              </w:rPr>
              <w:t>Employer</w:t>
            </w:r>
            <w:r>
              <w:rPr>
                <w:rFonts w:cs="Arial"/>
                <w:color w:val="FFFFFF" w:themeColor="background1"/>
              </w:rPr>
              <w:t>*</w:t>
            </w:r>
          </w:p>
        </w:tc>
        <w:tc>
          <w:tcPr>
            <w:tcW w:w="2344" w:type="dxa"/>
            <w:gridSpan w:val="4"/>
            <w:shd w:val="clear" w:color="auto" w:fill="47434E"/>
            <w:vAlign w:val="bottom"/>
          </w:tcPr>
          <w:p w14:paraId="216DEC11" w14:textId="77777777" w:rsidR="008111C8" w:rsidRPr="004C5065" w:rsidRDefault="008111C8" w:rsidP="00B151CC">
            <w:pPr>
              <w:rPr>
                <w:rFonts w:cs="Arial"/>
                <w:color w:val="FFFFFF" w:themeColor="background1"/>
              </w:rPr>
            </w:pPr>
            <w:r w:rsidRPr="004C5065">
              <w:rPr>
                <w:rFonts w:cs="Arial"/>
                <w:color w:val="FFFFFF" w:themeColor="background1"/>
              </w:rPr>
              <w:t>Nature of Business</w:t>
            </w:r>
            <w:r>
              <w:rPr>
                <w:rFonts w:cs="Arial"/>
                <w:color w:val="FFFFFF" w:themeColor="background1"/>
              </w:rPr>
              <w:t>*</w:t>
            </w:r>
          </w:p>
        </w:tc>
        <w:tc>
          <w:tcPr>
            <w:tcW w:w="2615" w:type="dxa"/>
            <w:gridSpan w:val="5"/>
            <w:shd w:val="clear" w:color="auto" w:fill="47434E"/>
            <w:vAlign w:val="bottom"/>
          </w:tcPr>
          <w:p w14:paraId="1106040C" w14:textId="77777777" w:rsidR="008111C8" w:rsidRPr="004C5065" w:rsidRDefault="008111C8" w:rsidP="00B151CC">
            <w:pPr>
              <w:rPr>
                <w:rFonts w:cs="Arial"/>
                <w:color w:val="FFFFFF" w:themeColor="background1"/>
              </w:rPr>
            </w:pPr>
            <w:r w:rsidRPr="004C5065">
              <w:rPr>
                <w:rFonts w:cs="Arial"/>
                <w:color w:val="FFFFFF" w:themeColor="background1"/>
              </w:rPr>
              <w:t>Position</w:t>
            </w:r>
            <w:r>
              <w:rPr>
                <w:rFonts w:cs="Arial"/>
                <w:color w:val="FFFFFF" w:themeColor="background1"/>
              </w:rPr>
              <w:t>*</w:t>
            </w:r>
          </w:p>
        </w:tc>
        <w:tc>
          <w:tcPr>
            <w:tcW w:w="2433" w:type="dxa"/>
            <w:gridSpan w:val="2"/>
            <w:shd w:val="clear" w:color="auto" w:fill="47434E"/>
            <w:vAlign w:val="bottom"/>
          </w:tcPr>
          <w:p w14:paraId="2ED5F8DB" w14:textId="77777777" w:rsidR="008111C8" w:rsidRPr="003D3F76" w:rsidRDefault="008111C8" w:rsidP="00B151CC">
            <w:pPr>
              <w:rPr>
                <w:rFonts w:cs="Arial"/>
                <w:color w:val="FFFFFF" w:themeColor="background1"/>
              </w:rPr>
            </w:pPr>
            <w:r w:rsidRPr="003D3F76">
              <w:rPr>
                <w:rFonts w:cs="Arial"/>
                <w:color w:val="FFFFFF" w:themeColor="background1"/>
              </w:rPr>
              <w:t>Commencement Date (MM/YY)*</w:t>
            </w:r>
          </w:p>
        </w:tc>
      </w:tr>
      <w:tr w:rsidR="008111C8" w:rsidRPr="00B87828" w14:paraId="0DD679D0" w14:textId="77777777" w:rsidTr="00B151CC">
        <w:trPr>
          <w:trHeight w:val="624"/>
        </w:trPr>
        <w:sdt>
          <w:sdtPr>
            <w:rPr>
              <w:rFonts w:cs="Arial"/>
            </w:rPr>
            <w:alias w:val="Memberships Fellowships"/>
            <w:id w:val="1023976076"/>
            <w:placeholder>
              <w:docPart w:val="C9CA10E70F1F466E9929162C888F79C9"/>
            </w:placeholder>
            <w:showingPlcHdr/>
            <w15:appearance w15:val="hidden"/>
          </w:sdtPr>
          <w:sdtEndPr/>
          <w:sdtContent>
            <w:tc>
              <w:tcPr>
                <w:tcW w:w="3160" w:type="dxa"/>
                <w:gridSpan w:val="6"/>
                <w:shd w:val="clear" w:color="auto" w:fill="FFFFFF" w:themeFill="background1"/>
              </w:tcPr>
              <w:p w14:paraId="45352C5D" w14:textId="04A1A20E" w:rsidR="008111C8" w:rsidRPr="00064017" w:rsidRDefault="00064017" w:rsidP="00B151CC">
                <w:pPr>
                  <w:rPr>
                    <w:rFonts w:asciiTheme="minorHAnsi" w:hAnsiTheme="minorHAnsi"/>
                  </w:rPr>
                </w:pPr>
                <w:r w:rsidRPr="00B87828">
                  <w:rPr>
                    <w:rFonts w:cs="Arial"/>
                  </w:rPr>
                  <w:t xml:space="preserve"> </w:t>
                </w:r>
              </w:p>
            </w:tc>
          </w:sdtContent>
        </w:sdt>
        <w:sdt>
          <w:sdtPr>
            <w:rPr>
              <w:rFonts w:cs="Arial"/>
            </w:rPr>
            <w:alias w:val="Memberships Fellowships"/>
            <w:id w:val="1795017208"/>
            <w:placeholder>
              <w:docPart w:val="CA833678B9DD42709DC63C3A1F87AFBC"/>
            </w:placeholder>
            <w:showingPlcHdr/>
            <w15:appearance w15:val="hidden"/>
          </w:sdtPr>
          <w:sdtEndPr/>
          <w:sdtContent>
            <w:tc>
              <w:tcPr>
                <w:tcW w:w="2344" w:type="dxa"/>
                <w:gridSpan w:val="4"/>
                <w:shd w:val="clear" w:color="auto" w:fill="FFFFFF" w:themeFill="background1"/>
              </w:tcPr>
              <w:p w14:paraId="23F3D822" w14:textId="77777777" w:rsidR="008111C8" w:rsidRPr="00B87828" w:rsidRDefault="008111C8" w:rsidP="00B151CC">
                <w:pPr>
                  <w:rPr>
                    <w:rFonts w:cs="Arial"/>
                  </w:rPr>
                </w:pPr>
                <w:r w:rsidRPr="00B87828">
                  <w:rPr>
                    <w:rFonts w:cs="Arial"/>
                  </w:rPr>
                  <w:t xml:space="preserve"> </w:t>
                </w:r>
              </w:p>
            </w:tc>
          </w:sdtContent>
        </w:sdt>
        <w:sdt>
          <w:sdtPr>
            <w:rPr>
              <w:rFonts w:cs="Arial"/>
            </w:rPr>
            <w:alias w:val="Memberships Fellowships"/>
            <w:id w:val="948891157"/>
            <w:placeholder>
              <w:docPart w:val="67D416CBA98743688A7E35DDD0D9DFD4"/>
            </w:placeholder>
            <w:showingPlcHdr/>
            <w15:appearance w15:val="hidden"/>
          </w:sdtPr>
          <w:sdtEndPr/>
          <w:sdtContent>
            <w:tc>
              <w:tcPr>
                <w:tcW w:w="2615" w:type="dxa"/>
                <w:gridSpan w:val="5"/>
                <w:shd w:val="clear" w:color="auto" w:fill="FFFFFF" w:themeFill="background1"/>
              </w:tcPr>
              <w:p w14:paraId="5CB75CDA" w14:textId="77777777" w:rsidR="008111C8" w:rsidRPr="00B87828" w:rsidRDefault="008111C8" w:rsidP="00B151CC">
                <w:pPr>
                  <w:rPr>
                    <w:rFonts w:cs="Arial"/>
                  </w:rPr>
                </w:pPr>
                <w:r w:rsidRPr="00B87828">
                  <w:rPr>
                    <w:rFonts w:cs="Arial"/>
                  </w:rPr>
                  <w:t xml:space="preserve"> </w:t>
                </w:r>
              </w:p>
            </w:tc>
          </w:sdtContent>
        </w:sdt>
        <w:sdt>
          <w:sdtPr>
            <w:rPr>
              <w:rFonts w:cs="Arial"/>
            </w:rPr>
            <w:alias w:val="Higher Ed 5 from"/>
            <w:tag w:val="Higher Ed 5 from"/>
            <w:id w:val="296816301"/>
            <w:placeholder>
              <w:docPart w:val="006A53BE0CC94B2182719E269108E45D"/>
            </w:placeholder>
            <w15:appearance w15:val="hidden"/>
          </w:sdtPr>
          <w:sdtEndPr/>
          <w:sdtContent>
            <w:tc>
              <w:tcPr>
                <w:tcW w:w="2433" w:type="dxa"/>
                <w:gridSpan w:val="2"/>
                <w:shd w:val="clear" w:color="auto" w:fill="FFFFFF" w:themeFill="background1"/>
              </w:tcPr>
              <w:p w14:paraId="0172027F" w14:textId="3ED30A29" w:rsidR="008111C8" w:rsidRPr="00B87828" w:rsidRDefault="00AB1532" w:rsidP="00B151CC">
                <w:pPr>
                  <w:rPr>
                    <w:rFonts w:cs="Arial"/>
                    <w:sz w:val="24"/>
                    <w:szCs w:val="24"/>
                  </w:rPr>
                </w:pPr>
                <w:r>
                  <w:rPr>
                    <w:rFonts w:cs="Arial"/>
                  </w:rPr>
                  <w:t xml:space="preserve">  </w:t>
                </w:r>
                <w:r w:rsidR="00A64593">
                  <w:rPr>
                    <w:rFonts w:cs="Arial"/>
                  </w:rPr>
                  <w:t>MM/YY</w:t>
                </w:r>
              </w:p>
            </w:tc>
          </w:sdtContent>
        </w:sdt>
      </w:tr>
      <w:tr w:rsidR="008111C8" w:rsidRPr="004C5065" w14:paraId="78960385" w14:textId="77777777" w:rsidTr="00B151CC">
        <w:trPr>
          <w:trHeight w:val="284"/>
        </w:trPr>
        <w:tc>
          <w:tcPr>
            <w:tcW w:w="10552" w:type="dxa"/>
            <w:gridSpan w:val="17"/>
            <w:shd w:val="clear" w:color="auto" w:fill="47434E"/>
            <w:vAlign w:val="bottom"/>
          </w:tcPr>
          <w:p w14:paraId="780BD276" w14:textId="77777777" w:rsidR="008111C8" w:rsidRPr="004C5065" w:rsidRDefault="008111C8" w:rsidP="00B151CC">
            <w:pPr>
              <w:rPr>
                <w:rFonts w:cs="Arial"/>
                <w:color w:val="FFFFFF" w:themeColor="background1"/>
              </w:rPr>
            </w:pPr>
            <w:r w:rsidRPr="004C5065">
              <w:rPr>
                <w:rFonts w:cs="Arial"/>
                <w:color w:val="FFFFFF" w:themeColor="background1"/>
              </w:rPr>
              <w:t>Description of Duties and Responsibilities</w:t>
            </w:r>
            <w:r>
              <w:rPr>
                <w:rFonts w:cs="Arial"/>
                <w:color w:val="FFFFFF" w:themeColor="background1"/>
              </w:rPr>
              <w:t>*</w:t>
            </w:r>
          </w:p>
        </w:tc>
      </w:tr>
      <w:tr w:rsidR="008111C8" w:rsidRPr="004C5065" w14:paraId="024869A4" w14:textId="77777777" w:rsidTr="00B151CC">
        <w:trPr>
          <w:trHeight w:val="6406"/>
        </w:trPr>
        <w:sdt>
          <w:sdtPr>
            <w:rPr>
              <w:rFonts w:cs="Arial"/>
            </w:rPr>
            <w:alias w:val="Memberships Fellowships"/>
            <w:id w:val="-1074120924"/>
            <w:placeholder>
              <w:docPart w:val="6757ED9C573C42E1A527203F3E6B8D63"/>
            </w:placeholder>
            <w:showingPlcHdr/>
            <w15:appearance w15:val="hidden"/>
          </w:sdtPr>
          <w:sdtEndPr/>
          <w:sdtContent>
            <w:tc>
              <w:tcPr>
                <w:tcW w:w="10552" w:type="dxa"/>
                <w:gridSpan w:val="17"/>
                <w:shd w:val="clear" w:color="auto" w:fill="FFFFFF" w:themeFill="background1"/>
              </w:tcPr>
              <w:p w14:paraId="2E11F749" w14:textId="0F543B7A" w:rsidR="008111C8" w:rsidRPr="00064017" w:rsidRDefault="00064017" w:rsidP="00B151CC">
                <w:pPr>
                  <w:rPr>
                    <w:rFonts w:cs="Arial"/>
                  </w:rPr>
                </w:pPr>
                <w:r w:rsidRPr="004F52FC">
                  <w:rPr>
                    <w:rFonts w:cs="Arial"/>
                  </w:rPr>
                  <w:t xml:space="preserve"> </w:t>
                </w:r>
              </w:p>
            </w:tc>
          </w:sdtContent>
        </w:sdt>
      </w:tr>
      <w:tr w:rsidR="008111C8" w:rsidRPr="004C5065" w14:paraId="004FE261" w14:textId="77777777" w:rsidTr="00B151CC">
        <w:trPr>
          <w:trHeight w:val="284"/>
        </w:trPr>
        <w:tc>
          <w:tcPr>
            <w:tcW w:w="2858" w:type="dxa"/>
            <w:gridSpan w:val="4"/>
            <w:shd w:val="clear" w:color="auto" w:fill="47434E"/>
            <w:vAlign w:val="bottom"/>
          </w:tcPr>
          <w:p w14:paraId="2F095BF2" w14:textId="77777777" w:rsidR="008111C8" w:rsidRPr="004C5065" w:rsidRDefault="008111C8" w:rsidP="00B151CC">
            <w:pPr>
              <w:rPr>
                <w:rFonts w:cs="Arial"/>
                <w:color w:val="FFFFFF" w:themeColor="background1"/>
              </w:rPr>
            </w:pPr>
            <w:r w:rsidRPr="004C5065">
              <w:rPr>
                <w:rFonts w:cs="Arial"/>
                <w:color w:val="FFFFFF" w:themeColor="background1"/>
              </w:rPr>
              <w:t>Current Salary</w:t>
            </w:r>
            <w:r>
              <w:rPr>
                <w:rFonts w:cs="Arial"/>
                <w:color w:val="FFFFFF" w:themeColor="background1"/>
              </w:rPr>
              <w:t>*</w:t>
            </w:r>
          </w:p>
        </w:tc>
        <w:tc>
          <w:tcPr>
            <w:tcW w:w="7694" w:type="dxa"/>
            <w:gridSpan w:val="13"/>
            <w:shd w:val="clear" w:color="auto" w:fill="47434E"/>
            <w:vAlign w:val="bottom"/>
          </w:tcPr>
          <w:p w14:paraId="15192291" w14:textId="77777777" w:rsidR="008111C8" w:rsidRPr="004C5065" w:rsidRDefault="008111C8" w:rsidP="00B151CC">
            <w:pPr>
              <w:rPr>
                <w:rFonts w:cs="Arial"/>
                <w:color w:val="FFFFFF" w:themeColor="background1"/>
              </w:rPr>
            </w:pPr>
            <w:r w:rsidRPr="004C5065">
              <w:rPr>
                <w:rFonts w:cs="Arial"/>
                <w:color w:val="FFFFFF" w:themeColor="background1"/>
              </w:rPr>
              <w:t>Benefits, Allowances and Pension Arrangements</w:t>
            </w:r>
          </w:p>
        </w:tc>
      </w:tr>
      <w:tr w:rsidR="008111C8" w:rsidRPr="00B87828" w14:paraId="44C4E704" w14:textId="77777777" w:rsidTr="00B151CC">
        <w:trPr>
          <w:trHeight w:val="624"/>
        </w:trPr>
        <w:sdt>
          <w:sdtPr>
            <w:rPr>
              <w:rFonts w:cs="Arial"/>
            </w:rPr>
            <w:alias w:val="Memberships Fellowships"/>
            <w:id w:val="-1512060590"/>
            <w:placeholder>
              <w:docPart w:val="13A6AFA19C0049DEACB10DA1EEE8DBF3"/>
            </w:placeholder>
            <w:showingPlcHdr/>
            <w15:appearance w15:val="hidden"/>
          </w:sdtPr>
          <w:sdtEndPr/>
          <w:sdtContent>
            <w:tc>
              <w:tcPr>
                <w:tcW w:w="2858" w:type="dxa"/>
                <w:gridSpan w:val="4"/>
                <w:shd w:val="clear" w:color="auto" w:fill="FFFFFF" w:themeFill="background1"/>
              </w:tcPr>
              <w:p w14:paraId="579B443A" w14:textId="6D0B05EA" w:rsidR="008111C8" w:rsidRPr="00064017" w:rsidRDefault="00064017" w:rsidP="00B151CC">
                <w:pPr>
                  <w:rPr>
                    <w:rFonts w:asciiTheme="minorHAnsi" w:hAnsiTheme="minorHAnsi"/>
                  </w:rPr>
                </w:pPr>
                <w:r w:rsidRPr="00B87828">
                  <w:rPr>
                    <w:rFonts w:cs="Arial"/>
                  </w:rPr>
                  <w:t xml:space="preserve"> </w:t>
                </w:r>
              </w:p>
            </w:tc>
          </w:sdtContent>
        </w:sdt>
        <w:sdt>
          <w:sdtPr>
            <w:rPr>
              <w:rFonts w:cs="Arial"/>
            </w:rPr>
            <w:alias w:val="Memberships Fellowships"/>
            <w:id w:val="-57399858"/>
            <w:placeholder>
              <w:docPart w:val="724B12D539734B10A849EC5ADB0F2E1C"/>
            </w:placeholder>
            <w:showingPlcHdr/>
            <w15:appearance w15:val="hidden"/>
          </w:sdtPr>
          <w:sdtEndPr/>
          <w:sdtContent>
            <w:tc>
              <w:tcPr>
                <w:tcW w:w="7694" w:type="dxa"/>
                <w:gridSpan w:val="13"/>
                <w:shd w:val="clear" w:color="auto" w:fill="FFFFFF" w:themeFill="background1"/>
              </w:tcPr>
              <w:p w14:paraId="4D6C09E8" w14:textId="7B5D827D" w:rsidR="008111C8" w:rsidRPr="00064017" w:rsidRDefault="00064017" w:rsidP="00B151CC">
                <w:pPr>
                  <w:rPr>
                    <w:rFonts w:asciiTheme="minorHAnsi" w:hAnsiTheme="minorHAnsi"/>
                  </w:rPr>
                </w:pPr>
                <w:r w:rsidRPr="00B87828">
                  <w:rPr>
                    <w:rFonts w:cs="Arial"/>
                  </w:rPr>
                  <w:t xml:space="preserve"> </w:t>
                </w:r>
              </w:p>
            </w:tc>
          </w:sdtContent>
        </w:sdt>
      </w:tr>
      <w:tr w:rsidR="008111C8" w:rsidRPr="004C5065" w14:paraId="25874588" w14:textId="77777777" w:rsidTr="00B151CC">
        <w:trPr>
          <w:trHeight w:val="284"/>
        </w:trPr>
        <w:tc>
          <w:tcPr>
            <w:tcW w:w="10552" w:type="dxa"/>
            <w:gridSpan w:val="17"/>
            <w:shd w:val="clear" w:color="auto" w:fill="47434E"/>
            <w:vAlign w:val="bottom"/>
          </w:tcPr>
          <w:p w14:paraId="50DF6735" w14:textId="77777777" w:rsidR="008111C8" w:rsidRPr="004073FD" w:rsidRDefault="008111C8" w:rsidP="00B151CC">
            <w:pPr>
              <w:rPr>
                <w:rFonts w:cs="Arial"/>
                <w:b/>
                <w:bCs/>
                <w:color w:val="FFFFFF" w:themeColor="background1"/>
              </w:rPr>
            </w:pPr>
            <w:r w:rsidRPr="004073FD">
              <w:rPr>
                <w:rFonts w:cs="Arial"/>
                <w:b/>
                <w:bCs/>
                <w:color w:val="FFFFFF" w:themeColor="background1"/>
              </w:rPr>
              <w:t>PREVIOUS POSITIONS</w:t>
            </w:r>
          </w:p>
        </w:tc>
      </w:tr>
      <w:tr w:rsidR="008111C8" w:rsidRPr="004C5065" w14:paraId="6ED0F405" w14:textId="77777777" w:rsidTr="00B151CC">
        <w:trPr>
          <w:trHeight w:val="624"/>
        </w:trPr>
        <w:tc>
          <w:tcPr>
            <w:tcW w:w="1184" w:type="dxa"/>
            <w:shd w:val="clear" w:color="auto" w:fill="47434E"/>
            <w:vAlign w:val="bottom"/>
          </w:tcPr>
          <w:p w14:paraId="51832DC0" w14:textId="77777777" w:rsidR="008111C8" w:rsidRPr="004C5065" w:rsidRDefault="008111C8" w:rsidP="00B151CC">
            <w:pPr>
              <w:rPr>
                <w:rFonts w:cs="Arial"/>
                <w:color w:val="FFFFFF" w:themeColor="background1"/>
              </w:rPr>
            </w:pPr>
            <w:r w:rsidRPr="004C5065">
              <w:rPr>
                <w:rFonts w:cs="Arial"/>
                <w:color w:val="FFFFFF" w:themeColor="background1"/>
              </w:rPr>
              <w:t>From</w:t>
            </w:r>
          </w:p>
          <w:p w14:paraId="307EF332" w14:textId="77777777" w:rsidR="008111C8" w:rsidRPr="004C5065" w:rsidRDefault="008111C8" w:rsidP="00B151CC">
            <w:pPr>
              <w:rPr>
                <w:rFonts w:cs="Arial"/>
                <w:color w:val="FFFFFF" w:themeColor="background1"/>
              </w:rPr>
            </w:pPr>
            <w:r w:rsidRPr="004C5065">
              <w:rPr>
                <w:rFonts w:cs="Arial"/>
                <w:color w:val="FFFFFF" w:themeColor="background1"/>
              </w:rPr>
              <w:t>(MM/YY)</w:t>
            </w:r>
          </w:p>
        </w:tc>
        <w:tc>
          <w:tcPr>
            <w:tcW w:w="1084" w:type="dxa"/>
            <w:shd w:val="clear" w:color="auto" w:fill="47434E"/>
            <w:vAlign w:val="bottom"/>
          </w:tcPr>
          <w:p w14:paraId="114493D8" w14:textId="77777777" w:rsidR="008111C8" w:rsidRPr="004C5065" w:rsidRDefault="008111C8" w:rsidP="00B151CC">
            <w:pPr>
              <w:rPr>
                <w:rFonts w:cs="Arial"/>
                <w:color w:val="FFFFFF" w:themeColor="background1"/>
              </w:rPr>
            </w:pPr>
            <w:r w:rsidRPr="004C5065">
              <w:rPr>
                <w:rFonts w:cs="Arial"/>
                <w:color w:val="FFFFFF" w:themeColor="background1"/>
              </w:rPr>
              <w:t>To</w:t>
            </w:r>
          </w:p>
          <w:p w14:paraId="0EE86E4F" w14:textId="77777777" w:rsidR="008111C8" w:rsidRPr="004C5065" w:rsidRDefault="008111C8" w:rsidP="00B151CC">
            <w:pPr>
              <w:rPr>
                <w:rFonts w:cs="Arial"/>
                <w:color w:val="FFFFFF" w:themeColor="background1"/>
              </w:rPr>
            </w:pPr>
            <w:r w:rsidRPr="004C5065">
              <w:rPr>
                <w:rFonts w:cs="Arial"/>
                <w:color w:val="FFFFFF" w:themeColor="background1"/>
              </w:rPr>
              <w:t>(MM/YY)</w:t>
            </w:r>
          </w:p>
        </w:tc>
        <w:tc>
          <w:tcPr>
            <w:tcW w:w="2988" w:type="dxa"/>
            <w:gridSpan w:val="6"/>
            <w:shd w:val="clear" w:color="auto" w:fill="47434E"/>
            <w:vAlign w:val="bottom"/>
          </w:tcPr>
          <w:p w14:paraId="05DC7FF4" w14:textId="77777777" w:rsidR="008111C8" w:rsidRPr="004C5065" w:rsidRDefault="008111C8" w:rsidP="00B151CC">
            <w:pPr>
              <w:rPr>
                <w:rFonts w:cs="Arial"/>
                <w:color w:val="FFFFFF" w:themeColor="background1"/>
              </w:rPr>
            </w:pPr>
            <w:r w:rsidRPr="004C5065">
              <w:rPr>
                <w:rFonts w:cs="Arial"/>
                <w:color w:val="FFFFFF" w:themeColor="background1"/>
              </w:rPr>
              <w:t>Employer</w:t>
            </w:r>
          </w:p>
        </w:tc>
        <w:tc>
          <w:tcPr>
            <w:tcW w:w="2554" w:type="dxa"/>
            <w:gridSpan w:val="6"/>
            <w:shd w:val="clear" w:color="auto" w:fill="47434E"/>
            <w:vAlign w:val="bottom"/>
          </w:tcPr>
          <w:p w14:paraId="77257068" w14:textId="77777777" w:rsidR="008111C8" w:rsidRPr="004C5065" w:rsidRDefault="008111C8" w:rsidP="00B151CC">
            <w:pPr>
              <w:rPr>
                <w:rFonts w:cs="Arial"/>
                <w:color w:val="FFFFFF" w:themeColor="background1"/>
              </w:rPr>
            </w:pPr>
            <w:r w:rsidRPr="004C5065">
              <w:rPr>
                <w:rFonts w:cs="Arial"/>
                <w:color w:val="FFFFFF" w:themeColor="background1"/>
              </w:rPr>
              <w:t>Position Held</w:t>
            </w:r>
          </w:p>
        </w:tc>
        <w:tc>
          <w:tcPr>
            <w:tcW w:w="2742" w:type="dxa"/>
            <w:gridSpan w:val="3"/>
            <w:shd w:val="clear" w:color="auto" w:fill="47434E"/>
            <w:vAlign w:val="bottom"/>
          </w:tcPr>
          <w:p w14:paraId="72562B88" w14:textId="77777777" w:rsidR="008111C8" w:rsidRPr="004C5065" w:rsidRDefault="008111C8" w:rsidP="00B151CC">
            <w:pPr>
              <w:rPr>
                <w:rFonts w:cs="Arial"/>
                <w:color w:val="FFFFFF" w:themeColor="background1"/>
                <w:sz w:val="24"/>
                <w:szCs w:val="24"/>
              </w:rPr>
            </w:pPr>
            <w:r w:rsidRPr="004C5065">
              <w:rPr>
                <w:rFonts w:cs="Arial"/>
                <w:color w:val="FFFFFF" w:themeColor="background1"/>
                <w:sz w:val="24"/>
                <w:szCs w:val="24"/>
              </w:rPr>
              <w:t>Reason for leaving</w:t>
            </w:r>
          </w:p>
        </w:tc>
      </w:tr>
      <w:tr w:rsidR="008111C8" w:rsidRPr="00B87828" w14:paraId="63B3ED76" w14:textId="77777777" w:rsidTr="00B151CC">
        <w:trPr>
          <w:trHeight w:val="454"/>
        </w:trPr>
        <w:sdt>
          <w:sdtPr>
            <w:rPr>
              <w:rFonts w:cs="Arial"/>
            </w:rPr>
            <w:alias w:val="Previous Position 1 from"/>
            <w:id w:val="-1209485761"/>
            <w:placeholder>
              <w:docPart w:val="668602C045CA4C388BA796336BD61F32"/>
            </w:placeholder>
            <w15:appearance w15:val="hidden"/>
          </w:sdtPr>
          <w:sdtEndPr/>
          <w:sdtContent>
            <w:tc>
              <w:tcPr>
                <w:tcW w:w="1184" w:type="dxa"/>
                <w:shd w:val="clear" w:color="auto" w:fill="FFFFFF" w:themeFill="background1"/>
              </w:tcPr>
              <w:p w14:paraId="612E4825" w14:textId="777FAD12"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1 to"/>
            <w:id w:val="-1752807439"/>
            <w:placeholder>
              <w:docPart w:val="13D5AAC53AD4454087548B6CEF554EEF"/>
            </w:placeholder>
            <w15:appearance w15:val="hidden"/>
          </w:sdtPr>
          <w:sdtEndPr/>
          <w:sdtContent>
            <w:tc>
              <w:tcPr>
                <w:tcW w:w="1084" w:type="dxa"/>
                <w:shd w:val="clear" w:color="auto" w:fill="FFFFFF" w:themeFill="background1"/>
              </w:tcPr>
              <w:p w14:paraId="479295AC" w14:textId="0164455A"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1 Employer"/>
            <w:id w:val="-551997376"/>
            <w:placeholder>
              <w:docPart w:val="74DF941175B3432083022B1DEDD08CBB"/>
            </w:placeholder>
            <w:showingPlcHdr/>
            <w15:appearance w15:val="hidden"/>
          </w:sdtPr>
          <w:sdtEndPr/>
          <w:sdtContent>
            <w:tc>
              <w:tcPr>
                <w:tcW w:w="2988" w:type="dxa"/>
                <w:gridSpan w:val="6"/>
                <w:shd w:val="clear" w:color="auto" w:fill="FFFFFF" w:themeFill="background1"/>
              </w:tcPr>
              <w:p w14:paraId="49B9F629" w14:textId="66992812" w:rsidR="008111C8" w:rsidRPr="00064017" w:rsidRDefault="00EB6ED6" w:rsidP="00B151CC">
                <w:pPr>
                  <w:rPr>
                    <w:rFonts w:asciiTheme="minorHAnsi" w:hAnsiTheme="minorHAnsi"/>
                  </w:rPr>
                </w:pPr>
                <w:r w:rsidRPr="00B87828">
                  <w:rPr>
                    <w:rFonts w:cs="Arial"/>
                  </w:rPr>
                  <w:t xml:space="preserve"> </w:t>
                </w:r>
              </w:p>
            </w:tc>
          </w:sdtContent>
        </w:sdt>
        <w:sdt>
          <w:sdtPr>
            <w:rPr>
              <w:rFonts w:cs="Arial"/>
            </w:rPr>
            <w:alias w:val="Previous Position 1 Position"/>
            <w:tag w:val="Previous Position 1 Position"/>
            <w:id w:val="498159991"/>
            <w:placeholder>
              <w:docPart w:val="7D6534D3C1A84A18801DCAA7CD325688"/>
            </w:placeholder>
            <w:showingPlcHdr/>
            <w15:appearance w15:val="hidden"/>
          </w:sdtPr>
          <w:sdtEndPr/>
          <w:sdtContent>
            <w:tc>
              <w:tcPr>
                <w:tcW w:w="2554" w:type="dxa"/>
                <w:gridSpan w:val="6"/>
                <w:shd w:val="clear" w:color="auto" w:fill="FFFFFF" w:themeFill="background1"/>
              </w:tcPr>
              <w:p w14:paraId="792FD7CE" w14:textId="5408043E" w:rsidR="008111C8" w:rsidRPr="00EB6ED6" w:rsidRDefault="00EB6ED6" w:rsidP="00B151CC">
                <w:pPr>
                  <w:rPr>
                    <w:rFonts w:asciiTheme="minorHAnsi" w:hAnsiTheme="minorHAnsi"/>
                  </w:rPr>
                </w:pPr>
                <w:r w:rsidRPr="00B87828">
                  <w:rPr>
                    <w:rFonts w:cs="Arial"/>
                  </w:rPr>
                  <w:t xml:space="preserve"> </w:t>
                </w:r>
              </w:p>
            </w:tc>
          </w:sdtContent>
        </w:sdt>
        <w:sdt>
          <w:sdtPr>
            <w:rPr>
              <w:rFonts w:cs="Arial"/>
            </w:rPr>
            <w:alias w:val="Previous Position 1 Reason for leaving"/>
            <w:id w:val="-99106176"/>
            <w:placeholder>
              <w:docPart w:val="EC3D5B93E76945F081AE79CB91CF5B4C"/>
            </w:placeholder>
            <w:showingPlcHdr/>
            <w15:appearance w15:val="hidden"/>
          </w:sdtPr>
          <w:sdtEndPr/>
          <w:sdtContent>
            <w:tc>
              <w:tcPr>
                <w:tcW w:w="2742" w:type="dxa"/>
                <w:gridSpan w:val="3"/>
                <w:shd w:val="clear" w:color="auto" w:fill="FFFFFF" w:themeFill="background1"/>
              </w:tcPr>
              <w:p w14:paraId="5B6C4585" w14:textId="4A599549" w:rsidR="008111C8" w:rsidRPr="00EB6ED6" w:rsidRDefault="00EB6ED6" w:rsidP="00B151CC">
                <w:pPr>
                  <w:rPr>
                    <w:rFonts w:asciiTheme="minorHAnsi" w:hAnsiTheme="minorHAnsi"/>
                  </w:rPr>
                </w:pPr>
                <w:r w:rsidRPr="00B87828">
                  <w:rPr>
                    <w:rFonts w:cs="Arial"/>
                  </w:rPr>
                  <w:t xml:space="preserve"> </w:t>
                </w:r>
              </w:p>
            </w:tc>
          </w:sdtContent>
        </w:sdt>
      </w:tr>
      <w:tr w:rsidR="008111C8" w:rsidRPr="00B87828" w14:paraId="73D990E6" w14:textId="77777777" w:rsidTr="00B151CC">
        <w:trPr>
          <w:trHeight w:val="454"/>
        </w:trPr>
        <w:sdt>
          <w:sdtPr>
            <w:rPr>
              <w:rFonts w:cs="Arial"/>
            </w:rPr>
            <w:alias w:val="Previous Position 2 from"/>
            <w:id w:val="1598356646"/>
            <w:placeholder>
              <w:docPart w:val="B4BBE08AF9D14D3D919F99A2FF51A16B"/>
            </w:placeholder>
            <w15:appearance w15:val="hidden"/>
          </w:sdtPr>
          <w:sdtEndPr/>
          <w:sdtContent>
            <w:tc>
              <w:tcPr>
                <w:tcW w:w="1184" w:type="dxa"/>
                <w:shd w:val="clear" w:color="auto" w:fill="FFFFFF" w:themeFill="background1"/>
              </w:tcPr>
              <w:p w14:paraId="08A9A229" w14:textId="4ECD728C"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2 to"/>
            <w:tag w:val="Previous Position 2 to"/>
            <w:id w:val="-786806596"/>
            <w:placeholder>
              <w:docPart w:val="57E69B8DB70045F8B6448BF789846480"/>
            </w:placeholder>
            <w15:appearance w15:val="hidden"/>
          </w:sdtPr>
          <w:sdtEndPr/>
          <w:sdtContent>
            <w:tc>
              <w:tcPr>
                <w:tcW w:w="1084" w:type="dxa"/>
                <w:shd w:val="clear" w:color="auto" w:fill="FFFFFF" w:themeFill="background1"/>
              </w:tcPr>
              <w:p w14:paraId="6EBEADA6" w14:textId="2556331F"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2 Employer"/>
            <w:id w:val="-1464345421"/>
            <w:placeholder>
              <w:docPart w:val="15839B1B89404F779026CA2CBF09C980"/>
            </w:placeholder>
            <w:showingPlcHdr/>
            <w15:appearance w15:val="hidden"/>
          </w:sdtPr>
          <w:sdtEndPr/>
          <w:sdtContent>
            <w:tc>
              <w:tcPr>
                <w:tcW w:w="2988" w:type="dxa"/>
                <w:gridSpan w:val="6"/>
                <w:shd w:val="clear" w:color="auto" w:fill="FFFFFF" w:themeFill="background1"/>
              </w:tcPr>
              <w:p w14:paraId="2418A055"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2 Position"/>
            <w:id w:val="957457243"/>
            <w:placeholder>
              <w:docPart w:val="CF5FD87AE98B48E38775715E956C3A80"/>
            </w:placeholder>
            <w:showingPlcHdr/>
            <w15:appearance w15:val="hidden"/>
          </w:sdtPr>
          <w:sdtEndPr/>
          <w:sdtContent>
            <w:tc>
              <w:tcPr>
                <w:tcW w:w="2554" w:type="dxa"/>
                <w:gridSpan w:val="6"/>
                <w:shd w:val="clear" w:color="auto" w:fill="FFFFFF" w:themeFill="background1"/>
              </w:tcPr>
              <w:p w14:paraId="5FCBAD6D"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2 Reason for leaving"/>
            <w:tag w:val="Previous Position 2 Reason for leaving"/>
            <w:id w:val="1224875117"/>
            <w:placeholder>
              <w:docPart w:val="185478678BAE49268D1319DE864986BE"/>
            </w:placeholder>
            <w:showingPlcHdr/>
            <w15:appearance w15:val="hidden"/>
          </w:sdtPr>
          <w:sdtEndPr/>
          <w:sdtContent>
            <w:tc>
              <w:tcPr>
                <w:tcW w:w="2742" w:type="dxa"/>
                <w:gridSpan w:val="3"/>
                <w:shd w:val="clear" w:color="auto" w:fill="FFFFFF" w:themeFill="background1"/>
              </w:tcPr>
              <w:p w14:paraId="23C9128E" w14:textId="1E5524A4" w:rsidR="008111C8" w:rsidRPr="00B87828" w:rsidRDefault="008111C8" w:rsidP="00B151CC">
                <w:pPr>
                  <w:rPr>
                    <w:rFonts w:cs="Arial"/>
                    <w:sz w:val="24"/>
                    <w:szCs w:val="24"/>
                  </w:rPr>
                </w:pPr>
                <w:r w:rsidRPr="00B87828">
                  <w:rPr>
                    <w:rFonts w:cs="Arial"/>
                  </w:rPr>
                  <w:t xml:space="preserve"> </w:t>
                </w:r>
              </w:p>
            </w:tc>
          </w:sdtContent>
        </w:sdt>
      </w:tr>
      <w:tr w:rsidR="008111C8" w:rsidRPr="00B87828" w14:paraId="139EAF3C" w14:textId="77777777" w:rsidTr="00B151CC">
        <w:trPr>
          <w:trHeight w:val="454"/>
        </w:trPr>
        <w:sdt>
          <w:sdtPr>
            <w:rPr>
              <w:rFonts w:cs="Arial"/>
            </w:rPr>
            <w:alias w:val="Previous Position 3 from"/>
            <w:id w:val="-201325154"/>
            <w:placeholder>
              <w:docPart w:val="9819723EB50A4A559DED1A61E3D8D393"/>
            </w:placeholder>
            <w15:appearance w15:val="hidden"/>
          </w:sdtPr>
          <w:sdtEndPr/>
          <w:sdtContent>
            <w:tc>
              <w:tcPr>
                <w:tcW w:w="1184" w:type="dxa"/>
                <w:shd w:val="clear" w:color="auto" w:fill="FFFFFF" w:themeFill="background1"/>
              </w:tcPr>
              <w:p w14:paraId="7C98B40C" w14:textId="16170257"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3 to"/>
            <w:tag w:val="Previous Position 3 to"/>
            <w:id w:val="-1156066166"/>
            <w:placeholder>
              <w:docPart w:val="828E1346BC2F4BE3AE4389CE3F4A3EB3"/>
            </w:placeholder>
            <w15:appearance w15:val="hidden"/>
          </w:sdtPr>
          <w:sdtEndPr/>
          <w:sdtContent>
            <w:tc>
              <w:tcPr>
                <w:tcW w:w="1084" w:type="dxa"/>
                <w:shd w:val="clear" w:color="auto" w:fill="FFFFFF" w:themeFill="background1"/>
              </w:tcPr>
              <w:p w14:paraId="0940312A" w14:textId="38414333"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3 Employer"/>
            <w:id w:val="710456137"/>
            <w:placeholder>
              <w:docPart w:val="52E6EFECFEA341FB8FC8324607D75D21"/>
            </w:placeholder>
            <w:showingPlcHdr/>
            <w15:appearance w15:val="hidden"/>
          </w:sdtPr>
          <w:sdtEndPr/>
          <w:sdtContent>
            <w:tc>
              <w:tcPr>
                <w:tcW w:w="2988" w:type="dxa"/>
                <w:gridSpan w:val="6"/>
                <w:shd w:val="clear" w:color="auto" w:fill="FFFFFF" w:themeFill="background1"/>
              </w:tcPr>
              <w:p w14:paraId="7EAAD505"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3 Position"/>
            <w:id w:val="1232890030"/>
            <w:placeholder>
              <w:docPart w:val="413432F7ECBE468282C33C876D89711C"/>
            </w:placeholder>
            <w:showingPlcHdr/>
            <w15:appearance w15:val="hidden"/>
          </w:sdtPr>
          <w:sdtEndPr/>
          <w:sdtContent>
            <w:tc>
              <w:tcPr>
                <w:tcW w:w="2554" w:type="dxa"/>
                <w:gridSpan w:val="6"/>
                <w:shd w:val="clear" w:color="auto" w:fill="FFFFFF" w:themeFill="background1"/>
              </w:tcPr>
              <w:p w14:paraId="7ABB2CEE"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3 Reason for leaving"/>
            <w:id w:val="835812319"/>
            <w:placeholder>
              <w:docPart w:val="B3B696D83E31474FA2F8D403DE2559EE"/>
            </w:placeholder>
            <w:showingPlcHdr/>
            <w15:appearance w15:val="hidden"/>
          </w:sdtPr>
          <w:sdtEndPr/>
          <w:sdtContent>
            <w:tc>
              <w:tcPr>
                <w:tcW w:w="2742" w:type="dxa"/>
                <w:gridSpan w:val="3"/>
                <w:shd w:val="clear" w:color="auto" w:fill="FFFFFF" w:themeFill="background1"/>
              </w:tcPr>
              <w:p w14:paraId="79B79A12" w14:textId="77777777" w:rsidR="008111C8" w:rsidRPr="00B87828" w:rsidRDefault="008111C8" w:rsidP="00B151CC">
                <w:pPr>
                  <w:rPr>
                    <w:rFonts w:cs="Arial"/>
                    <w:sz w:val="24"/>
                    <w:szCs w:val="24"/>
                  </w:rPr>
                </w:pPr>
                <w:r w:rsidRPr="00B87828">
                  <w:rPr>
                    <w:rFonts w:cs="Arial"/>
                  </w:rPr>
                  <w:t xml:space="preserve"> </w:t>
                </w:r>
              </w:p>
            </w:tc>
          </w:sdtContent>
        </w:sdt>
      </w:tr>
      <w:tr w:rsidR="008111C8" w:rsidRPr="00B87828" w14:paraId="12A0D755" w14:textId="77777777" w:rsidTr="00B151CC">
        <w:trPr>
          <w:trHeight w:val="454"/>
        </w:trPr>
        <w:sdt>
          <w:sdtPr>
            <w:rPr>
              <w:rFonts w:cs="Arial"/>
            </w:rPr>
            <w:alias w:val="Previous Position 4 from"/>
            <w:id w:val="-652218320"/>
            <w:placeholder>
              <w:docPart w:val="C7EB2D31D9304E7CBCE5CE7BAD807C2D"/>
            </w:placeholder>
            <w15:appearance w15:val="hidden"/>
          </w:sdtPr>
          <w:sdtEndPr/>
          <w:sdtContent>
            <w:tc>
              <w:tcPr>
                <w:tcW w:w="1184" w:type="dxa"/>
                <w:shd w:val="clear" w:color="auto" w:fill="FFFFFF" w:themeFill="background1"/>
              </w:tcPr>
              <w:p w14:paraId="49B54CAA" w14:textId="7EEDCA71"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4 to"/>
            <w:tag w:val="Previous Position 4 to"/>
            <w:id w:val="-1017467164"/>
            <w:placeholder>
              <w:docPart w:val="0687DC0102274DED871829BC7A066504"/>
            </w:placeholder>
            <w15:appearance w15:val="hidden"/>
          </w:sdtPr>
          <w:sdtEndPr/>
          <w:sdtContent>
            <w:tc>
              <w:tcPr>
                <w:tcW w:w="1084" w:type="dxa"/>
                <w:shd w:val="clear" w:color="auto" w:fill="FFFFFF" w:themeFill="background1"/>
              </w:tcPr>
              <w:p w14:paraId="4B4AF49E" w14:textId="75A36EBE"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4 Employer"/>
            <w:tag w:val="Previous Position 4 Employer"/>
            <w:id w:val="-1251818101"/>
            <w:placeholder>
              <w:docPart w:val="7DC4663A91534B9188AFD9B8831397FC"/>
            </w:placeholder>
            <w:showingPlcHdr/>
            <w15:appearance w15:val="hidden"/>
          </w:sdtPr>
          <w:sdtEndPr/>
          <w:sdtContent>
            <w:tc>
              <w:tcPr>
                <w:tcW w:w="2988" w:type="dxa"/>
                <w:gridSpan w:val="6"/>
                <w:shd w:val="clear" w:color="auto" w:fill="FFFFFF" w:themeFill="background1"/>
              </w:tcPr>
              <w:p w14:paraId="15972998"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4 Position"/>
            <w:id w:val="-893740767"/>
            <w:placeholder>
              <w:docPart w:val="6C9AAD38E97C4541B214FD548DE18C17"/>
            </w:placeholder>
            <w:showingPlcHdr/>
            <w15:appearance w15:val="hidden"/>
          </w:sdtPr>
          <w:sdtEndPr/>
          <w:sdtContent>
            <w:tc>
              <w:tcPr>
                <w:tcW w:w="2554" w:type="dxa"/>
                <w:gridSpan w:val="6"/>
                <w:shd w:val="clear" w:color="auto" w:fill="FFFFFF" w:themeFill="background1"/>
              </w:tcPr>
              <w:p w14:paraId="632357AD"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4 Reason for leaving"/>
            <w:tag w:val="Previous Position 4 Reason for leaving"/>
            <w:id w:val="-262225896"/>
            <w:placeholder>
              <w:docPart w:val="0DBF92993FB94503A999947D9BD5892A"/>
            </w:placeholder>
            <w:showingPlcHdr/>
            <w15:appearance w15:val="hidden"/>
          </w:sdtPr>
          <w:sdtEndPr/>
          <w:sdtContent>
            <w:tc>
              <w:tcPr>
                <w:tcW w:w="2742" w:type="dxa"/>
                <w:gridSpan w:val="3"/>
                <w:shd w:val="clear" w:color="auto" w:fill="FFFFFF" w:themeFill="background1"/>
              </w:tcPr>
              <w:p w14:paraId="5DE76F2C" w14:textId="77777777" w:rsidR="008111C8" w:rsidRPr="00B87828" w:rsidRDefault="008111C8" w:rsidP="00B151CC">
                <w:pPr>
                  <w:rPr>
                    <w:rFonts w:cs="Arial"/>
                    <w:sz w:val="24"/>
                    <w:szCs w:val="24"/>
                  </w:rPr>
                </w:pPr>
                <w:r w:rsidRPr="00B87828">
                  <w:rPr>
                    <w:rFonts w:cs="Arial"/>
                  </w:rPr>
                  <w:t xml:space="preserve"> </w:t>
                </w:r>
              </w:p>
            </w:tc>
          </w:sdtContent>
        </w:sdt>
      </w:tr>
      <w:tr w:rsidR="008111C8" w:rsidRPr="00B87828" w14:paraId="44161701" w14:textId="77777777" w:rsidTr="00B151CC">
        <w:trPr>
          <w:trHeight w:val="454"/>
        </w:trPr>
        <w:sdt>
          <w:sdtPr>
            <w:rPr>
              <w:rFonts w:cs="Arial"/>
            </w:rPr>
            <w:alias w:val="Previous Position 5 from"/>
            <w:id w:val="282240572"/>
            <w:placeholder>
              <w:docPart w:val="F7E0F3122840495C83481F2A0372CE62"/>
            </w:placeholder>
            <w15:appearance w15:val="hidden"/>
          </w:sdtPr>
          <w:sdtEndPr/>
          <w:sdtContent>
            <w:tc>
              <w:tcPr>
                <w:tcW w:w="1184" w:type="dxa"/>
                <w:shd w:val="clear" w:color="auto" w:fill="FFFFFF" w:themeFill="background1"/>
              </w:tcPr>
              <w:p w14:paraId="3F71A462" w14:textId="7487FDDB"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5 to"/>
            <w:tag w:val="Previous Position 5 to"/>
            <w:id w:val="-1369751061"/>
            <w:placeholder>
              <w:docPart w:val="EBF819A7D81F4644ADA4926B0BC6595C"/>
            </w:placeholder>
            <w15:appearance w15:val="hidden"/>
          </w:sdtPr>
          <w:sdtEndPr/>
          <w:sdtContent>
            <w:tc>
              <w:tcPr>
                <w:tcW w:w="1084" w:type="dxa"/>
                <w:shd w:val="clear" w:color="auto" w:fill="FFFFFF" w:themeFill="background1"/>
              </w:tcPr>
              <w:p w14:paraId="05BC088A" w14:textId="01703510"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5 Employer"/>
            <w:tag w:val="Previous Position 5 Employer"/>
            <w:id w:val="748080510"/>
            <w:placeholder>
              <w:docPart w:val="7B68F3A875A449258AEAB286AA98B8CB"/>
            </w:placeholder>
            <w:showingPlcHdr/>
            <w15:appearance w15:val="hidden"/>
          </w:sdtPr>
          <w:sdtEndPr/>
          <w:sdtContent>
            <w:tc>
              <w:tcPr>
                <w:tcW w:w="2988" w:type="dxa"/>
                <w:gridSpan w:val="6"/>
                <w:shd w:val="clear" w:color="auto" w:fill="FFFFFF" w:themeFill="background1"/>
              </w:tcPr>
              <w:p w14:paraId="19A04DCF"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5 Position"/>
            <w:id w:val="-816414855"/>
            <w:placeholder>
              <w:docPart w:val="8F8F75F0A7F14C9E95C52594E117E6B5"/>
            </w:placeholder>
            <w:showingPlcHdr/>
            <w15:appearance w15:val="hidden"/>
          </w:sdtPr>
          <w:sdtEndPr/>
          <w:sdtContent>
            <w:tc>
              <w:tcPr>
                <w:tcW w:w="2554" w:type="dxa"/>
                <w:gridSpan w:val="6"/>
                <w:shd w:val="clear" w:color="auto" w:fill="FFFFFF" w:themeFill="background1"/>
              </w:tcPr>
              <w:p w14:paraId="35D5B01A"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5 Reason for leaving"/>
            <w:tag w:val="Previous Position 5 Reason for leaving"/>
            <w:id w:val="288097130"/>
            <w:placeholder>
              <w:docPart w:val="3F9C6345C1FE4D619C86124D932540DF"/>
            </w:placeholder>
            <w:showingPlcHdr/>
            <w15:appearance w15:val="hidden"/>
          </w:sdtPr>
          <w:sdtEndPr/>
          <w:sdtContent>
            <w:tc>
              <w:tcPr>
                <w:tcW w:w="2742" w:type="dxa"/>
                <w:gridSpan w:val="3"/>
                <w:shd w:val="clear" w:color="auto" w:fill="FFFFFF" w:themeFill="background1"/>
              </w:tcPr>
              <w:p w14:paraId="61D1AE3C" w14:textId="77777777" w:rsidR="008111C8" w:rsidRPr="00B87828" w:rsidRDefault="008111C8" w:rsidP="00B151CC">
                <w:pPr>
                  <w:rPr>
                    <w:rFonts w:cs="Arial"/>
                    <w:sz w:val="24"/>
                    <w:szCs w:val="24"/>
                  </w:rPr>
                </w:pPr>
                <w:r w:rsidRPr="00B87828">
                  <w:rPr>
                    <w:rFonts w:cs="Arial"/>
                  </w:rPr>
                  <w:t xml:space="preserve"> </w:t>
                </w:r>
              </w:p>
            </w:tc>
          </w:sdtContent>
        </w:sdt>
      </w:tr>
      <w:tr w:rsidR="008111C8" w:rsidRPr="00B87828" w14:paraId="4FDFA078" w14:textId="77777777" w:rsidTr="00B151CC">
        <w:trPr>
          <w:trHeight w:val="454"/>
        </w:trPr>
        <w:sdt>
          <w:sdtPr>
            <w:rPr>
              <w:rFonts w:cs="Arial"/>
            </w:rPr>
            <w:alias w:val="Previous Position 6 from"/>
            <w:id w:val="2125498392"/>
            <w:placeholder>
              <w:docPart w:val="6B6B604ADA6D4ACB883AC8F8C67AF132"/>
            </w:placeholder>
            <w15:appearance w15:val="hidden"/>
          </w:sdtPr>
          <w:sdtEndPr/>
          <w:sdtContent>
            <w:tc>
              <w:tcPr>
                <w:tcW w:w="1184" w:type="dxa"/>
                <w:shd w:val="clear" w:color="auto" w:fill="FFFFFF" w:themeFill="background1"/>
              </w:tcPr>
              <w:p w14:paraId="1E7D47B9" w14:textId="7018D1BD"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6 to"/>
            <w:tag w:val="Previous Position 6 to"/>
            <w:id w:val="1714389450"/>
            <w:placeholder>
              <w:docPart w:val="5D4096D0308145BD814A4DE7EB619DA6"/>
            </w:placeholder>
            <w15:appearance w15:val="hidden"/>
          </w:sdtPr>
          <w:sdtEndPr/>
          <w:sdtContent>
            <w:tc>
              <w:tcPr>
                <w:tcW w:w="1084" w:type="dxa"/>
                <w:shd w:val="clear" w:color="auto" w:fill="FFFFFF" w:themeFill="background1"/>
              </w:tcPr>
              <w:p w14:paraId="47354D30" w14:textId="25E329F3"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6 Employer"/>
            <w:tag w:val="Previous Position 6 Employer"/>
            <w:id w:val="-1841758012"/>
            <w:placeholder>
              <w:docPart w:val="CF57573E4B164B4A88EE691C2911A2EC"/>
            </w:placeholder>
            <w:showingPlcHdr/>
            <w15:appearance w15:val="hidden"/>
          </w:sdtPr>
          <w:sdtEndPr/>
          <w:sdtContent>
            <w:tc>
              <w:tcPr>
                <w:tcW w:w="2988" w:type="dxa"/>
                <w:gridSpan w:val="6"/>
                <w:shd w:val="clear" w:color="auto" w:fill="FFFFFF" w:themeFill="background1"/>
              </w:tcPr>
              <w:p w14:paraId="62DF0121"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6 Position"/>
            <w:id w:val="-1396587400"/>
            <w:placeholder>
              <w:docPart w:val="C3600A408B0345A29E435A31045FDE17"/>
            </w:placeholder>
            <w:showingPlcHdr/>
            <w15:appearance w15:val="hidden"/>
          </w:sdtPr>
          <w:sdtEndPr/>
          <w:sdtContent>
            <w:tc>
              <w:tcPr>
                <w:tcW w:w="2554" w:type="dxa"/>
                <w:gridSpan w:val="6"/>
                <w:shd w:val="clear" w:color="auto" w:fill="FFFFFF" w:themeFill="background1"/>
              </w:tcPr>
              <w:p w14:paraId="203B2EE6"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6 Reason for leaving"/>
            <w:id w:val="-1556147312"/>
            <w:placeholder>
              <w:docPart w:val="39D09D01F0C94BFE843F8AC71F89982D"/>
            </w:placeholder>
            <w:showingPlcHdr/>
            <w15:appearance w15:val="hidden"/>
          </w:sdtPr>
          <w:sdtEndPr/>
          <w:sdtContent>
            <w:tc>
              <w:tcPr>
                <w:tcW w:w="2742" w:type="dxa"/>
                <w:gridSpan w:val="3"/>
                <w:shd w:val="clear" w:color="auto" w:fill="FFFFFF" w:themeFill="background1"/>
              </w:tcPr>
              <w:p w14:paraId="1982F437" w14:textId="77777777" w:rsidR="008111C8" w:rsidRPr="00B87828" w:rsidRDefault="008111C8" w:rsidP="00B151CC">
                <w:pPr>
                  <w:rPr>
                    <w:rFonts w:cs="Arial"/>
                    <w:sz w:val="24"/>
                    <w:szCs w:val="24"/>
                  </w:rPr>
                </w:pPr>
                <w:r w:rsidRPr="00B87828">
                  <w:rPr>
                    <w:rFonts w:cs="Arial"/>
                  </w:rPr>
                  <w:t xml:space="preserve"> </w:t>
                </w:r>
              </w:p>
            </w:tc>
          </w:sdtContent>
        </w:sdt>
      </w:tr>
      <w:tr w:rsidR="008111C8" w:rsidRPr="004C5065" w14:paraId="228F9CB2" w14:textId="77777777" w:rsidTr="00B151CC">
        <w:trPr>
          <w:trHeight w:val="567"/>
        </w:trPr>
        <w:tc>
          <w:tcPr>
            <w:tcW w:w="10552" w:type="dxa"/>
            <w:gridSpan w:val="17"/>
            <w:shd w:val="clear" w:color="auto" w:fill="47434E"/>
          </w:tcPr>
          <w:p w14:paraId="511C082A" w14:textId="77777777" w:rsidR="008111C8" w:rsidRPr="004073FD" w:rsidRDefault="008111C8" w:rsidP="00B151CC">
            <w:pPr>
              <w:rPr>
                <w:rFonts w:cs="Arial"/>
                <w:b/>
                <w:bCs/>
                <w:color w:val="FFFFFF" w:themeColor="background1"/>
                <w:sz w:val="24"/>
                <w:szCs w:val="24"/>
              </w:rPr>
            </w:pPr>
            <w:r w:rsidRPr="004073FD">
              <w:rPr>
                <w:rFonts w:cs="Arial"/>
                <w:b/>
                <w:bCs/>
                <w:color w:val="FFFFFF" w:themeColor="background1"/>
                <w:sz w:val="24"/>
                <w:szCs w:val="24"/>
              </w:rPr>
              <w:lastRenderedPageBreak/>
              <w:t>ADDITIONAL INFORMATION</w:t>
            </w:r>
          </w:p>
          <w:p w14:paraId="3B7214AA" w14:textId="77777777" w:rsidR="008111C8" w:rsidRPr="00E1297B" w:rsidRDefault="008111C8" w:rsidP="00B151CC">
            <w:pPr>
              <w:rPr>
                <w:rFonts w:cs="Arial"/>
                <w:color w:val="FFFFFF" w:themeColor="background1"/>
              </w:rPr>
            </w:pPr>
            <w:r w:rsidRPr="00E1297B">
              <w:rPr>
                <w:rFonts w:cs="Arial"/>
                <w:color w:val="FFFFFF"/>
              </w:rPr>
              <w:t>How do you meet the required criteria</w:t>
            </w:r>
            <w:proofErr w:type="gramStart"/>
            <w:r w:rsidRPr="00E1297B">
              <w:rPr>
                <w:rFonts w:cs="Arial"/>
                <w:color w:val="FFFFFF"/>
              </w:rPr>
              <w:t>?</w:t>
            </w:r>
            <w:r w:rsidRPr="00E1297B">
              <w:rPr>
                <w:rFonts w:cs="Arial"/>
                <w:color w:val="FFFFFF" w:themeColor="background1"/>
              </w:rPr>
              <w:t>.</w:t>
            </w:r>
            <w:proofErr w:type="gramEnd"/>
            <w:r w:rsidRPr="00E1297B">
              <w:rPr>
                <w:rFonts w:cs="Arial"/>
                <w:color w:val="FFFFFF" w:themeColor="background1"/>
              </w:rPr>
              <w:t>*</w:t>
            </w:r>
          </w:p>
        </w:tc>
      </w:tr>
      <w:tr w:rsidR="008111C8" w:rsidRPr="00E834F2" w14:paraId="5E59A991" w14:textId="77777777" w:rsidTr="00B151CC">
        <w:trPr>
          <w:trHeight w:val="6746"/>
        </w:trPr>
        <w:sdt>
          <w:sdtPr>
            <w:rPr>
              <w:rFonts w:cs="Arial"/>
            </w:rPr>
            <w:alias w:val="Employment History Additional Information"/>
            <w:tag w:val="Employment History Additional Information"/>
            <w:id w:val="-1303535743"/>
            <w:placeholder>
              <w:docPart w:val="E4F23DEA5EA24FDAA17789156A3FA82C"/>
            </w:placeholder>
            <w:showingPlcHdr/>
            <w15:appearance w15:val="hidden"/>
          </w:sdtPr>
          <w:sdtEndPr/>
          <w:sdtContent>
            <w:tc>
              <w:tcPr>
                <w:tcW w:w="10552" w:type="dxa"/>
                <w:gridSpan w:val="17"/>
                <w:shd w:val="clear" w:color="auto" w:fill="FFFFFF" w:themeFill="background1"/>
              </w:tcPr>
              <w:p w14:paraId="7A7B1175" w14:textId="03C53C6F" w:rsidR="008111C8" w:rsidRPr="00E834F2" w:rsidRDefault="00EB6ED6" w:rsidP="00B151CC">
                <w:r w:rsidRPr="00E834F2">
                  <w:rPr>
                    <w:rFonts w:cs="Arial"/>
                  </w:rPr>
                  <w:t xml:space="preserve"> </w:t>
                </w:r>
              </w:p>
            </w:tc>
          </w:sdtContent>
        </w:sdt>
      </w:tr>
      <w:tr w:rsidR="008111C8" w:rsidRPr="004C5065" w14:paraId="5C0DD92D" w14:textId="77777777" w:rsidTr="00B151CC">
        <w:trPr>
          <w:trHeight w:val="510"/>
        </w:trPr>
        <w:tc>
          <w:tcPr>
            <w:tcW w:w="10552" w:type="dxa"/>
            <w:gridSpan w:val="17"/>
            <w:shd w:val="clear" w:color="auto" w:fill="47434E"/>
          </w:tcPr>
          <w:p w14:paraId="30CB0774" w14:textId="77777777" w:rsidR="008111C8" w:rsidRPr="00E1297B" w:rsidRDefault="008111C8" w:rsidP="00B151CC">
            <w:pPr>
              <w:rPr>
                <w:rFonts w:cs="Arial"/>
                <w:b/>
                <w:bCs/>
                <w:color w:val="FFFFFF" w:themeColor="background1"/>
              </w:rPr>
            </w:pPr>
            <w:r w:rsidRPr="00E1297B">
              <w:rPr>
                <w:rFonts w:cs="Arial"/>
                <w:b/>
                <w:bCs/>
                <w:color w:val="FFFFFF" w:themeColor="background1"/>
              </w:rPr>
              <w:t xml:space="preserve">Please outline further information that may help in assessing your application </w:t>
            </w:r>
          </w:p>
          <w:p w14:paraId="77E9B691" w14:textId="77777777" w:rsidR="008111C8" w:rsidRPr="004C5065" w:rsidRDefault="008111C8" w:rsidP="00B151CC">
            <w:pPr>
              <w:rPr>
                <w:rFonts w:cs="Arial"/>
                <w:color w:val="FFFFFF" w:themeColor="background1"/>
                <w:sz w:val="24"/>
                <w:szCs w:val="24"/>
              </w:rPr>
            </w:pPr>
            <w:r w:rsidRPr="00E1297B">
              <w:rPr>
                <w:rFonts w:cs="Arial"/>
                <w:color w:val="FFFFFF" w:themeColor="background1"/>
              </w:rPr>
              <w:t>Leisure time interests may be included here</w:t>
            </w:r>
          </w:p>
        </w:tc>
      </w:tr>
      <w:tr w:rsidR="008111C8" w:rsidRPr="00E834F2" w14:paraId="43CD79F8" w14:textId="77777777" w:rsidTr="00B151CC">
        <w:trPr>
          <w:trHeight w:val="6746"/>
        </w:trPr>
        <w:sdt>
          <w:sdtPr>
            <w:rPr>
              <w:rFonts w:cs="Arial"/>
            </w:rPr>
            <w:alias w:val="Employment History Further Information"/>
            <w:id w:val="1811591330"/>
            <w:placeholder>
              <w:docPart w:val="FB76B120813F46D1A9865C7FD4FE6D8F"/>
            </w:placeholder>
            <w:showingPlcHdr/>
            <w15:appearance w15:val="hidden"/>
          </w:sdtPr>
          <w:sdtEndPr/>
          <w:sdtContent>
            <w:tc>
              <w:tcPr>
                <w:tcW w:w="10552" w:type="dxa"/>
                <w:gridSpan w:val="17"/>
                <w:shd w:val="clear" w:color="auto" w:fill="FFFFFF" w:themeFill="background1"/>
              </w:tcPr>
              <w:p w14:paraId="1A5180F8" w14:textId="2DEFAC93" w:rsidR="008111C8" w:rsidRPr="009727B8" w:rsidRDefault="00980938" w:rsidP="00B151CC">
                <w:pPr>
                  <w:rPr>
                    <w:rFonts w:cs="Arial"/>
                  </w:rPr>
                </w:pPr>
                <w:r w:rsidRPr="00E834F2">
                  <w:rPr>
                    <w:rFonts w:cs="Arial"/>
                  </w:rPr>
                  <w:t xml:space="preserve"> </w:t>
                </w:r>
              </w:p>
            </w:tc>
          </w:sdtContent>
        </w:sdt>
      </w:tr>
      <w:tr w:rsidR="008111C8" w:rsidRPr="00176A71" w14:paraId="1A91E839" w14:textId="77777777" w:rsidTr="00B151CC">
        <w:trPr>
          <w:trHeight w:val="680"/>
        </w:trPr>
        <w:tc>
          <w:tcPr>
            <w:tcW w:w="10552" w:type="dxa"/>
            <w:gridSpan w:val="17"/>
            <w:shd w:val="clear" w:color="auto" w:fill="FAB600"/>
            <w:vAlign w:val="center"/>
          </w:tcPr>
          <w:p w14:paraId="5C03D868" w14:textId="77777777" w:rsidR="008111C8" w:rsidRPr="00176A71" w:rsidRDefault="008111C8" w:rsidP="00B151CC">
            <w:pPr>
              <w:pStyle w:val="DCUTableHeader"/>
            </w:pPr>
            <w:r w:rsidRPr="00176A71">
              <w:rPr>
                <w:sz w:val="26"/>
                <w:szCs w:val="26"/>
              </w:rPr>
              <w:lastRenderedPageBreak/>
              <w:t>ACADEMIC HISTORY</w:t>
            </w:r>
          </w:p>
        </w:tc>
      </w:tr>
      <w:tr w:rsidR="008111C8" w:rsidRPr="00176A71" w14:paraId="4E6A7B54" w14:textId="77777777" w:rsidTr="00CE3DDF">
        <w:trPr>
          <w:trHeight w:val="397"/>
        </w:trPr>
        <w:tc>
          <w:tcPr>
            <w:tcW w:w="5469" w:type="dxa"/>
            <w:gridSpan w:val="9"/>
            <w:shd w:val="clear" w:color="auto" w:fill="47434E"/>
            <w:vAlign w:val="center"/>
          </w:tcPr>
          <w:p w14:paraId="6A868F66" w14:textId="5A051B5D" w:rsidR="008111C8" w:rsidRPr="000B7589" w:rsidRDefault="00B151CC" w:rsidP="00B151CC">
            <w:pPr>
              <w:rPr>
                <w:rFonts w:cs="Arial"/>
                <w:b/>
                <w:bCs/>
                <w:color w:val="FFFFFF"/>
              </w:rPr>
            </w:pPr>
            <w:r w:rsidRPr="00CE3DDF">
              <w:rPr>
                <w:rFonts w:cs="Arial"/>
                <w:b/>
                <w:bCs/>
                <w:color w:val="FFE393"/>
              </w:rPr>
              <w:t>HAVE YOU OBTAINED A PHD QUALIFICATION?*</w:t>
            </w:r>
          </w:p>
        </w:tc>
        <w:sdt>
          <w:sdtPr>
            <w:rPr>
              <w:rFonts w:cs="Arial"/>
              <w:b/>
              <w:bCs/>
              <w:color w:val="47434E"/>
            </w:rPr>
            <w:id w:val="-208961231"/>
            <w:placeholder>
              <w:docPart w:val="FA66E74323C94FB8AEF6946359B3D6D8"/>
            </w:placeholder>
            <w:showingPlcHdr/>
            <w15:color w:val="FFFFFF"/>
            <w:comboBox>
              <w:listItem w:displayText="Yes" w:value="Yes"/>
              <w:listItem w:displayText="No" w:value="No"/>
            </w:comboBox>
          </w:sdtPr>
          <w:sdtEndPr/>
          <w:sdtContent>
            <w:tc>
              <w:tcPr>
                <w:tcW w:w="5083" w:type="dxa"/>
                <w:gridSpan w:val="8"/>
                <w:shd w:val="clear" w:color="auto" w:fill="FFE393"/>
                <w:vAlign w:val="center"/>
              </w:tcPr>
              <w:p w14:paraId="47381AD7" w14:textId="3D6420E3" w:rsidR="008111C8" w:rsidRPr="00B151CC" w:rsidRDefault="007E4A57" w:rsidP="00B151CC">
                <w:pPr>
                  <w:rPr>
                    <w:rFonts w:cs="Arial"/>
                    <w:b/>
                    <w:bCs/>
                    <w:color w:val="47434E"/>
                  </w:rPr>
                </w:pPr>
                <w:r w:rsidRPr="00CE3DDF">
                  <w:rPr>
                    <w:rFonts w:cs="Arial"/>
                    <w:b/>
                    <w:bCs/>
                    <w:color w:val="47434E"/>
                    <w:shd w:val="clear" w:color="auto" w:fill="FFE393"/>
                  </w:rPr>
                  <w:t>Please enter Yes/No</w:t>
                </w:r>
              </w:p>
            </w:tc>
          </w:sdtContent>
        </w:sdt>
      </w:tr>
      <w:tr w:rsidR="008111C8" w:rsidRPr="00176A71" w14:paraId="3284D802" w14:textId="77777777" w:rsidTr="00B151CC">
        <w:trPr>
          <w:trHeight w:val="284"/>
        </w:trPr>
        <w:tc>
          <w:tcPr>
            <w:tcW w:w="5469" w:type="dxa"/>
            <w:gridSpan w:val="9"/>
            <w:shd w:val="clear" w:color="auto" w:fill="47434E"/>
            <w:vAlign w:val="center"/>
          </w:tcPr>
          <w:p w14:paraId="660A1B75" w14:textId="77777777" w:rsidR="008111C8" w:rsidRPr="004F52FC" w:rsidRDefault="008111C8" w:rsidP="00B151CC">
            <w:pPr>
              <w:rPr>
                <w:rFonts w:cs="Arial"/>
                <w:b/>
                <w:bCs/>
                <w:color w:val="FFFFFF" w:themeColor="background1"/>
              </w:rPr>
            </w:pPr>
            <w:r w:rsidRPr="000B7589">
              <w:rPr>
                <w:rFonts w:cs="Arial"/>
                <w:i/>
                <w:iCs/>
                <w:color w:val="FFFFFF"/>
              </w:rPr>
              <w:t>If yes, please include details below.</w:t>
            </w:r>
          </w:p>
        </w:tc>
        <w:tc>
          <w:tcPr>
            <w:tcW w:w="5083" w:type="dxa"/>
            <w:gridSpan w:val="8"/>
            <w:shd w:val="clear" w:color="auto" w:fill="47434E"/>
            <w:vAlign w:val="center"/>
          </w:tcPr>
          <w:p w14:paraId="2CCC3E75" w14:textId="77777777" w:rsidR="008111C8" w:rsidRPr="004F52FC" w:rsidRDefault="008111C8" w:rsidP="00B151CC">
            <w:pPr>
              <w:rPr>
                <w:rFonts w:cs="Arial"/>
                <w:color w:val="FFFFFF" w:themeColor="background1"/>
              </w:rPr>
            </w:pPr>
          </w:p>
        </w:tc>
      </w:tr>
      <w:tr w:rsidR="008111C8" w:rsidRPr="00176A71" w14:paraId="2A5A001A" w14:textId="77777777" w:rsidTr="00B151CC">
        <w:trPr>
          <w:trHeight w:val="284"/>
        </w:trPr>
        <w:tc>
          <w:tcPr>
            <w:tcW w:w="2990" w:type="dxa"/>
            <w:gridSpan w:val="5"/>
            <w:shd w:val="clear" w:color="auto" w:fill="47434E"/>
            <w:vAlign w:val="bottom"/>
          </w:tcPr>
          <w:p w14:paraId="2D5FA5D6" w14:textId="77777777" w:rsidR="008111C8" w:rsidRPr="004F52FC" w:rsidRDefault="008111C8" w:rsidP="00B151CC">
            <w:pPr>
              <w:rPr>
                <w:rFonts w:cs="Arial"/>
                <w:color w:val="FFFFFF" w:themeColor="background1"/>
              </w:rPr>
            </w:pPr>
            <w:r>
              <w:rPr>
                <w:rFonts w:cs="Arial"/>
                <w:color w:val="FFFFFF" w:themeColor="background1"/>
              </w:rPr>
              <w:t>Year Awarded</w:t>
            </w:r>
          </w:p>
        </w:tc>
        <w:tc>
          <w:tcPr>
            <w:tcW w:w="4058" w:type="dxa"/>
            <w:gridSpan w:val="8"/>
            <w:shd w:val="clear" w:color="auto" w:fill="47434E"/>
            <w:vAlign w:val="bottom"/>
          </w:tcPr>
          <w:p w14:paraId="4969C5CE" w14:textId="77777777" w:rsidR="008111C8" w:rsidRPr="000B7589" w:rsidRDefault="008111C8" w:rsidP="00B151CC">
            <w:pPr>
              <w:rPr>
                <w:rFonts w:cs="Arial"/>
                <w:color w:val="FFFFFF" w:themeColor="background1"/>
              </w:rPr>
            </w:pPr>
            <w:r w:rsidRPr="000B7589">
              <w:rPr>
                <w:rFonts w:cs="Arial"/>
                <w:color w:val="FFFFFF"/>
              </w:rPr>
              <w:t>Education Institution</w:t>
            </w:r>
          </w:p>
        </w:tc>
        <w:tc>
          <w:tcPr>
            <w:tcW w:w="3504" w:type="dxa"/>
            <w:gridSpan w:val="4"/>
            <w:shd w:val="clear" w:color="auto" w:fill="47434E"/>
            <w:vAlign w:val="bottom"/>
          </w:tcPr>
          <w:p w14:paraId="79D6391D" w14:textId="77777777" w:rsidR="008111C8" w:rsidRPr="004F52FC" w:rsidRDefault="008111C8" w:rsidP="00B151CC">
            <w:pPr>
              <w:rPr>
                <w:rFonts w:cs="Arial"/>
                <w:color w:val="FFFFFF" w:themeColor="background1"/>
              </w:rPr>
            </w:pPr>
            <w:r>
              <w:rPr>
                <w:rFonts w:cs="Arial"/>
                <w:color w:val="FFFFFF" w:themeColor="background1"/>
              </w:rPr>
              <w:t>Subject</w:t>
            </w:r>
          </w:p>
        </w:tc>
      </w:tr>
      <w:tr w:rsidR="00EB6ED6" w:rsidRPr="00EB6ED6" w14:paraId="5F00710F" w14:textId="77777777" w:rsidTr="00B151CC">
        <w:trPr>
          <w:trHeight w:val="624"/>
        </w:trPr>
        <w:sdt>
          <w:sdtPr>
            <w:rPr>
              <w:rFonts w:cs="Arial"/>
              <w:color w:val="auto"/>
            </w:rPr>
            <w:alias w:val="Academic Year Awarded"/>
            <w:id w:val="1600516319"/>
            <w:placeholder>
              <w:docPart w:val="D12084C2699F4F9BA14709CE4D1489EB"/>
            </w:placeholder>
            <w:showingPlcHdr/>
            <w15:appearance w15:val="hidden"/>
          </w:sdtPr>
          <w:sdtEndPr/>
          <w:sdtContent>
            <w:tc>
              <w:tcPr>
                <w:tcW w:w="2990" w:type="dxa"/>
                <w:gridSpan w:val="5"/>
                <w:shd w:val="clear" w:color="auto" w:fill="FFFFFF" w:themeFill="background1"/>
              </w:tcPr>
              <w:p w14:paraId="1DA4770A" w14:textId="32BDF30E" w:rsidR="008111C8" w:rsidRPr="00EB6ED6" w:rsidRDefault="00EB6ED6" w:rsidP="00B151CC">
                <w:pPr>
                  <w:rPr>
                    <w:rFonts w:cs="Arial"/>
                    <w:color w:val="auto"/>
                  </w:rPr>
                </w:pPr>
                <w:r w:rsidRPr="00EB6ED6">
                  <w:rPr>
                    <w:rFonts w:cs="Arial"/>
                    <w:color w:val="auto"/>
                  </w:rPr>
                  <w:t xml:space="preserve"> </w:t>
                </w:r>
              </w:p>
            </w:tc>
          </w:sdtContent>
        </w:sdt>
        <w:sdt>
          <w:sdtPr>
            <w:rPr>
              <w:rFonts w:cs="Arial"/>
              <w:color w:val="auto"/>
            </w:rPr>
            <w:alias w:val="Academic Education Institution"/>
            <w:tag w:val="Academic Education Institution"/>
            <w:id w:val="1074855483"/>
            <w:placeholder>
              <w:docPart w:val="1806B84A50224558B837580BF9E03296"/>
            </w:placeholder>
            <w:showingPlcHdr/>
            <w15:appearance w15:val="hidden"/>
          </w:sdtPr>
          <w:sdtEndPr/>
          <w:sdtContent>
            <w:tc>
              <w:tcPr>
                <w:tcW w:w="4058" w:type="dxa"/>
                <w:gridSpan w:val="8"/>
                <w:shd w:val="clear" w:color="auto" w:fill="FFFFFF" w:themeFill="background1"/>
              </w:tcPr>
              <w:p w14:paraId="0A73C40C" w14:textId="6365765C" w:rsidR="008111C8" w:rsidRPr="00EB6ED6" w:rsidRDefault="00EB6ED6" w:rsidP="00B151CC">
                <w:pPr>
                  <w:rPr>
                    <w:rFonts w:cs="Arial"/>
                    <w:color w:val="auto"/>
                  </w:rPr>
                </w:pPr>
                <w:r w:rsidRPr="00EB6ED6">
                  <w:rPr>
                    <w:rFonts w:cs="Arial"/>
                    <w:color w:val="auto"/>
                  </w:rPr>
                  <w:t xml:space="preserve"> </w:t>
                </w:r>
              </w:p>
            </w:tc>
          </w:sdtContent>
        </w:sdt>
        <w:sdt>
          <w:sdtPr>
            <w:rPr>
              <w:rFonts w:cs="Arial"/>
              <w:color w:val="auto"/>
            </w:rPr>
            <w:alias w:val="Subject"/>
            <w:id w:val="99070285"/>
            <w:placeholder>
              <w:docPart w:val="147F8E2C7D6842EA805911B151C96BB5"/>
            </w:placeholder>
            <w:showingPlcHdr/>
            <w15:appearance w15:val="hidden"/>
          </w:sdtPr>
          <w:sdtEndPr/>
          <w:sdtContent>
            <w:tc>
              <w:tcPr>
                <w:tcW w:w="3504" w:type="dxa"/>
                <w:gridSpan w:val="4"/>
                <w:shd w:val="clear" w:color="auto" w:fill="FFFFFF" w:themeFill="background1"/>
              </w:tcPr>
              <w:p w14:paraId="009E9681" w14:textId="03265E99" w:rsidR="008111C8" w:rsidRPr="00EB6ED6" w:rsidRDefault="00EB6ED6" w:rsidP="00B151CC">
                <w:pPr>
                  <w:rPr>
                    <w:rFonts w:cs="Arial"/>
                    <w:color w:val="auto"/>
                  </w:rPr>
                </w:pPr>
                <w:r w:rsidRPr="00EB6ED6">
                  <w:rPr>
                    <w:rFonts w:cs="Arial"/>
                    <w:color w:val="auto"/>
                  </w:rPr>
                  <w:t xml:space="preserve"> </w:t>
                </w:r>
              </w:p>
            </w:tc>
          </w:sdtContent>
        </w:sdt>
      </w:tr>
      <w:tr w:rsidR="008111C8" w:rsidRPr="00176A71" w14:paraId="6837D4B2" w14:textId="77777777" w:rsidTr="00A64593">
        <w:trPr>
          <w:trHeight w:val="244"/>
        </w:trPr>
        <w:tc>
          <w:tcPr>
            <w:tcW w:w="10552" w:type="dxa"/>
            <w:gridSpan w:val="17"/>
            <w:shd w:val="clear" w:color="auto" w:fill="47434E"/>
            <w:vAlign w:val="center"/>
          </w:tcPr>
          <w:p w14:paraId="2EFE2E02" w14:textId="77777777" w:rsidR="008111C8" w:rsidRPr="000B7589" w:rsidRDefault="008111C8" w:rsidP="00B151CC">
            <w:pPr>
              <w:rPr>
                <w:rFonts w:cs="Arial"/>
                <w:b/>
                <w:bCs/>
                <w:color w:val="FFFFFF" w:themeColor="background1"/>
              </w:rPr>
            </w:pPr>
            <w:r w:rsidRPr="000B7589">
              <w:rPr>
                <w:rFonts w:cs="Arial"/>
                <w:b/>
                <w:bCs/>
                <w:color w:val="FFFFFF"/>
              </w:rPr>
              <w:t>ACADEMIC QUALIFICATIONS</w:t>
            </w:r>
          </w:p>
        </w:tc>
      </w:tr>
      <w:tr w:rsidR="008111C8" w:rsidRPr="00176A71" w14:paraId="5A9592D8" w14:textId="77777777" w:rsidTr="00A64593">
        <w:trPr>
          <w:trHeight w:val="887"/>
        </w:trPr>
        <w:tc>
          <w:tcPr>
            <w:tcW w:w="2990" w:type="dxa"/>
            <w:gridSpan w:val="5"/>
            <w:shd w:val="clear" w:color="auto" w:fill="47434E"/>
            <w:vAlign w:val="bottom"/>
          </w:tcPr>
          <w:p w14:paraId="40E7A5ED" w14:textId="77777777" w:rsidR="008111C8" w:rsidRPr="004F52FC" w:rsidRDefault="008111C8" w:rsidP="00B151CC">
            <w:pPr>
              <w:rPr>
                <w:rFonts w:cs="Arial"/>
                <w:color w:val="FFFFFF" w:themeColor="background1"/>
              </w:rPr>
            </w:pPr>
            <w:r w:rsidRPr="004F52FC">
              <w:rPr>
                <w:rFonts w:cs="Arial"/>
                <w:color w:val="FFFFFF" w:themeColor="background1"/>
              </w:rPr>
              <w:t>Higher Education Institution</w:t>
            </w:r>
          </w:p>
        </w:tc>
        <w:tc>
          <w:tcPr>
            <w:tcW w:w="1369" w:type="dxa"/>
            <w:gridSpan w:val="2"/>
            <w:shd w:val="clear" w:color="auto" w:fill="47434E"/>
            <w:vAlign w:val="bottom"/>
          </w:tcPr>
          <w:p w14:paraId="11D55934" w14:textId="77777777" w:rsidR="008111C8" w:rsidRPr="004F52FC" w:rsidRDefault="008111C8" w:rsidP="00B151CC">
            <w:pPr>
              <w:rPr>
                <w:rFonts w:cs="Arial"/>
                <w:color w:val="FFFFFF" w:themeColor="background1"/>
              </w:rPr>
            </w:pPr>
            <w:r w:rsidRPr="004F52FC">
              <w:rPr>
                <w:rFonts w:cs="Arial"/>
                <w:color w:val="FFFFFF" w:themeColor="background1"/>
              </w:rPr>
              <w:t>From</w:t>
            </w:r>
          </w:p>
          <w:p w14:paraId="40CBED24" w14:textId="77777777" w:rsidR="008111C8" w:rsidRPr="004F52FC" w:rsidRDefault="008111C8" w:rsidP="00B151CC">
            <w:pPr>
              <w:rPr>
                <w:rFonts w:cs="Arial"/>
                <w:color w:val="FFFFFF" w:themeColor="background1"/>
              </w:rPr>
            </w:pPr>
            <w:r w:rsidRPr="004F52FC">
              <w:rPr>
                <w:rFonts w:cs="Arial"/>
                <w:color w:val="FFFFFF" w:themeColor="background1"/>
              </w:rPr>
              <w:t>(MM/YY)</w:t>
            </w:r>
          </w:p>
        </w:tc>
        <w:tc>
          <w:tcPr>
            <w:tcW w:w="1171" w:type="dxa"/>
            <w:gridSpan w:val="4"/>
            <w:shd w:val="clear" w:color="auto" w:fill="47434E"/>
            <w:vAlign w:val="bottom"/>
          </w:tcPr>
          <w:p w14:paraId="6A556254" w14:textId="77777777" w:rsidR="008111C8" w:rsidRPr="004F52FC" w:rsidRDefault="008111C8" w:rsidP="00B151CC">
            <w:pPr>
              <w:rPr>
                <w:rFonts w:cs="Arial"/>
                <w:color w:val="FFFFFF" w:themeColor="background1"/>
              </w:rPr>
            </w:pPr>
            <w:r w:rsidRPr="004F52FC">
              <w:rPr>
                <w:rFonts w:cs="Arial"/>
                <w:color w:val="FFFFFF" w:themeColor="background1"/>
              </w:rPr>
              <w:t>To</w:t>
            </w:r>
          </w:p>
          <w:p w14:paraId="68AA3211" w14:textId="77777777" w:rsidR="008111C8" w:rsidRPr="004F52FC" w:rsidRDefault="008111C8" w:rsidP="00B151CC">
            <w:pPr>
              <w:rPr>
                <w:rFonts w:cs="Arial"/>
                <w:color w:val="FFFFFF" w:themeColor="background1"/>
              </w:rPr>
            </w:pPr>
            <w:r w:rsidRPr="004F52FC">
              <w:rPr>
                <w:rFonts w:cs="Arial"/>
                <w:color w:val="FFFFFF" w:themeColor="background1"/>
              </w:rPr>
              <w:t>(MM/YY)</w:t>
            </w:r>
          </w:p>
        </w:tc>
        <w:tc>
          <w:tcPr>
            <w:tcW w:w="3591" w:type="dxa"/>
            <w:gridSpan w:val="5"/>
            <w:shd w:val="clear" w:color="auto" w:fill="47434E"/>
            <w:vAlign w:val="bottom"/>
          </w:tcPr>
          <w:p w14:paraId="644F9230" w14:textId="77777777" w:rsidR="008111C8" w:rsidRPr="004F52FC" w:rsidRDefault="008111C8" w:rsidP="00B151CC">
            <w:pPr>
              <w:rPr>
                <w:rFonts w:cs="Arial"/>
                <w:color w:val="FFFFFF" w:themeColor="background1"/>
              </w:rPr>
            </w:pPr>
            <w:r w:rsidRPr="004F52FC">
              <w:rPr>
                <w:rFonts w:cs="Arial"/>
                <w:color w:val="FFFFFF" w:themeColor="background1"/>
              </w:rPr>
              <w:t>Academic Qualification</w:t>
            </w:r>
          </w:p>
        </w:tc>
        <w:tc>
          <w:tcPr>
            <w:tcW w:w="1431" w:type="dxa"/>
            <w:shd w:val="clear" w:color="auto" w:fill="47434E"/>
            <w:vAlign w:val="bottom"/>
          </w:tcPr>
          <w:p w14:paraId="5BA81760" w14:textId="77777777" w:rsidR="008111C8" w:rsidRPr="000B7589" w:rsidRDefault="008111C8" w:rsidP="00B151CC">
            <w:pPr>
              <w:rPr>
                <w:rFonts w:cs="Arial"/>
                <w:color w:val="FFFFFF" w:themeColor="background1"/>
              </w:rPr>
            </w:pPr>
            <w:r w:rsidRPr="000B7589">
              <w:rPr>
                <w:rFonts w:cs="Arial"/>
                <w:color w:val="FFFFFF"/>
              </w:rPr>
              <w:t>Final Examination Results</w:t>
            </w:r>
          </w:p>
        </w:tc>
      </w:tr>
      <w:tr w:rsidR="00EB6ED6" w:rsidRPr="00EB6ED6" w14:paraId="7581BF13" w14:textId="77777777" w:rsidTr="00A64593">
        <w:trPr>
          <w:trHeight w:val="624"/>
        </w:trPr>
        <w:sdt>
          <w:sdtPr>
            <w:rPr>
              <w:rFonts w:cs="Arial"/>
              <w:color w:val="auto"/>
            </w:rPr>
            <w:alias w:val="Higher Ed 1"/>
            <w:tag w:val="Higher Ed 1"/>
            <w:id w:val="419224231"/>
            <w:placeholder>
              <w:docPart w:val="498DDC4149E346BDB44FD81B15E95DEC"/>
            </w:placeholder>
            <w:showingPlcHdr/>
            <w15:appearance w15:val="hidden"/>
          </w:sdtPr>
          <w:sdtEndPr/>
          <w:sdtContent>
            <w:tc>
              <w:tcPr>
                <w:tcW w:w="2990" w:type="dxa"/>
                <w:gridSpan w:val="5"/>
                <w:shd w:val="clear" w:color="auto" w:fill="FFFFFF" w:themeFill="background1"/>
              </w:tcPr>
              <w:p w14:paraId="372F418F"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1 from"/>
            <w:id w:val="1822995704"/>
            <w:placeholder>
              <w:docPart w:val="44BBACE85A364580A19EBEFC65C259DD"/>
            </w:placeholder>
            <w15:appearance w15:val="hidden"/>
          </w:sdtPr>
          <w:sdtEndPr/>
          <w:sdtContent>
            <w:tc>
              <w:tcPr>
                <w:tcW w:w="1369" w:type="dxa"/>
                <w:gridSpan w:val="2"/>
                <w:shd w:val="clear" w:color="auto" w:fill="FFFFFF" w:themeFill="background1"/>
              </w:tcPr>
              <w:p w14:paraId="2AF2E3AA" w14:textId="2D953D31"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Higher Ed 1 to"/>
            <w:id w:val="-1477840195"/>
            <w:placeholder>
              <w:docPart w:val="1B4592ED7C554AAAB6E4D81BAFA1B1AF"/>
            </w:placeholder>
            <w15:appearance w15:val="hidden"/>
          </w:sdtPr>
          <w:sdtEndPr/>
          <w:sdtContent>
            <w:tc>
              <w:tcPr>
                <w:tcW w:w="1171" w:type="dxa"/>
                <w:gridSpan w:val="4"/>
                <w:shd w:val="clear" w:color="auto" w:fill="FFFFFF" w:themeFill="background1"/>
              </w:tcPr>
              <w:p w14:paraId="4314CCFF" w14:textId="015AD3F9"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Academic Qualification 1"/>
            <w:id w:val="-325827487"/>
            <w:placeholder>
              <w:docPart w:val="AFA3FB127AB041BAB2788C444EE0FAC5"/>
            </w:placeholder>
            <w:showingPlcHdr/>
            <w15:appearance w15:val="hidden"/>
          </w:sdtPr>
          <w:sdtEndPr/>
          <w:sdtContent>
            <w:tc>
              <w:tcPr>
                <w:tcW w:w="3591" w:type="dxa"/>
                <w:gridSpan w:val="5"/>
                <w:shd w:val="clear" w:color="auto" w:fill="FFFFFF" w:themeFill="background1"/>
              </w:tcPr>
              <w:p w14:paraId="10091D1E"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1 Grade"/>
            <w:id w:val="653036756"/>
            <w:placeholder>
              <w:docPart w:val="585ADF25241A4D77A288F62D4A20F625"/>
            </w:placeholder>
            <w:showingPlcHdr/>
            <w15:appearance w15:val="hidden"/>
          </w:sdtPr>
          <w:sdtEndPr/>
          <w:sdtContent>
            <w:tc>
              <w:tcPr>
                <w:tcW w:w="1431" w:type="dxa"/>
                <w:shd w:val="clear" w:color="auto" w:fill="FFFFFF" w:themeFill="background1"/>
              </w:tcPr>
              <w:p w14:paraId="48AED081" w14:textId="77777777" w:rsidR="008111C8" w:rsidRPr="00EB6ED6" w:rsidRDefault="008111C8" w:rsidP="00B151CC">
                <w:pPr>
                  <w:rPr>
                    <w:rFonts w:cs="Arial"/>
                    <w:color w:val="auto"/>
                  </w:rPr>
                </w:pPr>
                <w:r w:rsidRPr="00EB6ED6">
                  <w:rPr>
                    <w:rFonts w:cs="Arial"/>
                    <w:color w:val="auto"/>
                  </w:rPr>
                  <w:t xml:space="preserve"> </w:t>
                </w:r>
              </w:p>
            </w:tc>
          </w:sdtContent>
        </w:sdt>
      </w:tr>
      <w:tr w:rsidR="00EB6ED6" w:rsidRPr="00EB6ED6" w14:paraId="01FD7FF8" w14:textId="77777777" w:rsidTr="00A64593">
        <w:trPr>
          <w:trHeight w:val="624"/>
        </w:trPr>
        <w:sdt>
          <w:sdtPr>
            <w:rPr>
              <w:rFonts w:cs="Arial"/>
              <w:color w:val="auto"/>
            </w:rPr>
            <w:alias w:val="Higher Ed 2"/>
            <w:tag w:val="Higher Ed 2"/>
            <w:id w:val="-461108624"/>
            <w:placeholder>
              <w:docPart w:val="EB5B8A05382547F28371F48E7F27C938"/>
            </w:placeholder>
            <w:showingPlcHdr/>
            <w15:appearance w15:val="hidden"/>
          </w:sdtPr>
          <w:sdtEndPr/>
          <w:sdtContent>
            <w:tc>
              <w:tcPr>
                <w:tcW w:w="2990" w:type="dxa"/>
                <w:gridSpan w:val="5"/>
                <w:shd w:val="clear" w:color="auto" w:fill="FFFFFF" w:themeFill="background1"/>
              </w:tcPr>
              <w:p w14:paraId="0D8C306B"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1 from"/>
            <w:id w:val="1145929708"/>
            <w:placeholder>
              <w:docPart w:val="A4D642F38C4743A6A5C1C37AC7811072"/>
            </w:placeholder>
            <w15:appearance w15:val="hidden"/>
          </w:sdtPr>
          <w:sdtEndPr/>
          <w:sdtContent>
            <w:tc>
              <w:tcPr>
                <w:tcW w:w="1369" w:type="dxa"/>
                <w:gridSpan w:val="2"/>
                <w:shd w:val="clear" w:color="auto" w:fill="FFFFFF" w:themeFill="background1"/>
              </w:tcPr>
              <w:p w14:paraId="562A3DBB" w14:textId="133D1681"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Higher Ed 2 to"/>
            <w:tag w:val="Higher Ed 2 to"/>
            <w:id w:val="-1351795300"/>
            <w:placeholder>
              <w:docPart w:val="3D4F46C98A844D83B29E4242F4FDCBBB"/>
            </w:placeholder>
            <w15:appearance w15:val="hidden"/>
          </w:sdtPr>
          <w:sdtEndPr/>
          <w:sdtContent>
            <w:tc>
              <w:tcPr>
                <w:tcW w:w="1171" w:type="dxa"/>
                <w:gridSpan w:val="4"/>
                <w:shd w:val="clear" w:color="auto" w:fill="FFFFFF" w:themeFill="background1"/>
              </w:tcPr>
              <w:p w14:paraId="2D8F0600" w14:textId="5C0180F3"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Academic Qualification 2"/>
            <w:id w:val="-715273691"/>
            <w:placeholder>
              <w:docPart w:val="87D186A7BA7840C6AE6F61009A803617"/>
            </w:placeholder>
            <w:showingPlcHdr/>
            <w15:appearance w15:val="hidden"/>
          </w:sdtPr>
          <w:sdtEndPr/>
          <w:sdtContent>
            <w:tc>
              <w:tcPr>
                <w:tcW w:w="3591" w:type="dxa"/>
                <w:gridSpan w:val="5"/>
                <w:shd w:val="clear" w:color="auto" w:fill="FFFFFF" w:themeFill="background1"/>
              </w:tcPr>
              <w:p w14:paraId="62E60A63"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2 Grade"/>
            <w:tag w:val="Higher Ed 2 Grade"/>
            <w:id w:val="274757698"/>
            <w:placeholder>
              <w:docPart w:val="0E46D96A7D244F1B9EAA5E0CAFC4BBAB"/>
            </w:placeholder>
            <w:showingPlcHdr/>
            <w15:appearance w15:val="hidden"/>
          </w:sdtPr>
          <w:sdtEndPr/>
          <w:sdtContent>
            <w:tc>
              <w:tcPr>
                <w:tcW w:w="1431" w:type="dxa"/>
                <w:shd w:val="clear" w:color="auto" w:fill="FFFFFF" w:themeFill="background1"/>
              </w:tcPr>
              <w:p w14:paraId="2E295062" w14:textId="77777777" w:rsidR="008111C8" w:rsidRPr="00EB6ED6" w:rsidRDefault="008111C8" w:rsidP="00B151CC">
                <w:pPr>
                  <w:rPr>
                    <w:rFonts w:cs="Arial"/>
                    <w:color w:val="auto"/>
                  </w:rPr>
                </w:pPr>
                <w:r w:rsidRPr="00EB6ED6">
                  <w:rPr>
                    <w:rFonts w:cs="Arial"/>
                    <w:color w:val="auto"/>
                  </w:rPr>
                  <w:t xml:space="preserve"> </w:t>
                </w:r>
              </w:p>
            </w:tc>
          </w:sdtContent>
        </w:sdt>
      </w:tr>
      <w:tr w:rsidR="00EB6ED6" w:rsidRPr="00EB6ED6" w14:paraId="2AECCE17" w14:textId="77777777" w:rsidTr="00A64593">
        <w:trPr>
          <w:trHeight w:val="624"/>
        </w:trPr>
        <w:sdt>
          <w:sdtPr>
            <w:rPr>
              <w:rFonts w:cs="Arial"/>
              <w:color w:val="auto"/>
            </w:rPr>
            <w:alias w:val="Higher Ed 3"/>
            <w:id w:val="942424049"/>
            <w:placeholder>
              <w:docPart w:val="67332E76E51046B8B1062B0ABF53DB86"/>
            </w:placeholder>
            <w:showingPlcHdr/>
            <w15:appearance w15:val="hidden"/>
          </w:sdtPr>
          <w:sdtEndPr/>
          <w:sdtContent>
            <w:tc>
              <w:tcPr>
                <w:tcW w:w="2990" w:type="dxa"/>
                <w:gridSpan w:val="5"/>
                <w:shd w:val="clear" w:color="auto" w:fill="FFFFFF" w:themeFill="background1"/>
              </w:tcPr>
              <w:p w14:paraId="752301B1"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3 from"/>
            <w:tag w:val="Higher Ed 3 from"/>
            <w:id w:val="1622954549"/>
            <w:placeholder>
              <w:docPart w:val="C0CEFAF4F05A406394F268F4A91FB552"/>
            </w:placeholder>
            <w15:appearance w15:val="hidden"/>
          </w:sdtPr>
          <w:sdtEndPr/>
          <w:sdtContent>
            <w:tc>
              <w:tcPr>
                <w:tcW w:w="1369" w:type="dxa"/>
                <w:gridSpan w:val="2"/>
                <w:shd w:val="clear" w:color="auto" w:fill="FFFFFF" w:themeFill="background1"/>
              </w:tcPr>
              <w:p w14:paraId="5B04D0C6" w14:textId="02D538F8"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Higher Ed 3 to"/>
            <w:id w:val="152195173"/>
            <w:placeholder>
              <w:docPart w:val="E5C4083456EB49C1A24728FE2B96FA06"/>
            </w:placeholder>
            <w15:appearance w15:val="hidden"/>
          </w:sdtPr>
          <w:sdtEndPr/>
          <w:sdtContent>
            <w:tc>
              <w:tcPr>
                <w:tcW w:w="1171" w:type="dxa"/>
                <w:gridSpan w:val="4"/>
                <w:shd w:val="clear" w:color="auto" w:fill="FFFFFF" w:themeFill="background1"/>
              </w:tcPr>
              <w:p w14:paraId="62CA14DE" w14:textId="5E426C10"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Academic Qualification 3"/>
            <w:tag w:val="Academic Qualification 3"/>
            <w:id w:val="-352185265"/>
            <w:placeholder>
              <w:docPart w:val="A57390F6C9DA446BBA83E6959EF56189"/>
            </w:placeholder>
            <w:showingPlcHdr/>
            <w15:appearance w15:val="hidden"/>
          </w:sdtPr>
          <w:sdtEndPr/>
          <w:sdtContent>
            <w:tc>
              <w:tcPr>
                <w:tcW w:w="3591" w:type="dxa"/>
                <w:gridSpan w:val="5"/>
                <w:shd w:val="clear" w:color="auto" w:fill="FFFFFF" w:themeFill="background1"/>
              </w:tcPr>
              <w:p w14:paraId="7D8F79C9"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3 Grade"/>
            <w:tag w:val="Higher Ed 3 Grade"/>
            <w:id w:val="-902838457"/>
            <w:placeholder>
              <w:docPart w:val="65EC43034829495F8356E96AFF1A5108"/>
            </w:placeholder>
            <w:showingPlcHdr/>
            <w15:appearance w15:val="hidden"/>
          </w:sdtPr>
          <w:sdtEndPr/>
          <w:sdtContent>
            <w:tc>
              <w:tcPr>
                <w:tcW w:w="1431" w:type="dxa"/>
                <w:shd w:val="clear" w:color="auto" w:fill="FFFFFF" w:themeFill="background1"/>
              </w:tcPr>
              <w:p w14:paraId="04401EDE" w14:textId="77777777" w:rsidR="008111C8" w:rsidRPr="00EB6ED6" w:rsidRDefault="008111C8" w:rsidP="00B151CC">
                <w:pPr>
                  <w:rPr>
                    <w:rFonts w:cs="Arial"/>
                    <w:color w:val="auto"/>
                  </w:rPr>
                </w:pPr>
                <w:r w:rsidRPr="00EB6ED6">
                  <w:rPr>
                    <w:rFonts w:cs="Arial"/>
                    <w:color w:val="auto"/>
                  </w:rPr>
                  <w:t xml:space="preserve"> </w:t>
                </w:r>
              </w:p>
            </w:tc>
          </w:sdtContent>
        </w:sdt>
      </w:tr>
      <w:tr w:rsidR="00E26AD3" w:rsidRPr="00EB6ED6" w14:paraId="68CFB87C" w14:textId="77777777" w:rsidTr="00A64593">
        <w:trPr>
          <w:trHeight w:val="624"/>
        </w:trPr>
        <w:sdt>
          <w:sdtPr>
            <w:rPr>
              <w:rFonts w:cs="Arial"/>
              <w:color w:val="auto"/>
            </w:rPr>
            <w:alias w:val="Higher Ed 4"/>
            <w:tag w:val="Higher Ed 4"/>
            <w:id w:val="-978296808"/>
            <w:placeholder>
              <w:docPart w:val="34BEFCEBA146483DB143443D947916B9"/>
            </w:placeholder>
            <w:showingPlcHdr/>
            <w15:appearance w15:val="hidden"/>
          </w:sdtPr>
          <w:sdtEndPr/>
          <w:sdtContent>
            <w:tc>
              <w:tcPr>
                <w:tcW w:w="2990" w:type="dxa"/>
                <w:gridSpan w:val="5"/>
                <w:shd w:val="clear" w:color="auto" w:fill="FFFFFF" w:themeFill="background1"/>
              </w:tcPr>
              <w:p w14:paraId="59AB1EF9" w14:textId="77777777" w:rsidR="00E26AD3" w:rsidRPr="00EB6ED6" w:rsidRDefault="00E26AD3" w:rsidP="00B151CC">
                <w:pPr>
                  <w:rPr>
                    <w:rFonts w:cs="Arial"/>
                    <w:color w:val="auto"/>
                  </w:rPr>
                </w:pPr>
                <w:r w:rsidRPr="00EB6ED6">
                  <w:rPr>
                    <w:rFonts w:cs="Arial"/>
                    <w:color w:val="auto"/>
                  </w:rPr>
                  <w:t xml:space="preserve"> </w:t>
                </w:r>
              </w:p>
            </w:tc>
          </w:sdtContent>
        </w:sdt>
        <w:sdt>
          <w:sdtPr>
            <w:rPr>
              <w:rFonts w:cs="Arial"/>
              <w:color w:val="auto"/>
            </w:rPr>
            <w:alias w:val="Higher Ed 4 from"/>
            <w:id w:val="-814034241"/>
            <w:placeholder>
              <w:docPart w:val="3353BDD16F194ABCA88F87D325DFA9CB"/>
            </w:placeholder>
            <w15:appearance w15:val="hidden"/>
          </w:sdtPr>
          <w:sdtEndPr/>
          <w:sdtContent>
            <w:tc>
              <w:tcPr>
                <w:tcW w:w="1369" w:type="dxa"/>
                <w:gridSpan w:val="2"/>
                <w:shd w:val="clear" w:color="auto" w:fill="FFFFFF" w:themeFill="background1"/>
              </w:tcPr>
              <w:p w14:paraId="14D00F66" w14:textId="3452C4C7" w:rsidR="00E26AD3"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Higher Ed 4 to"/>
            <w:tag w:val="Higher Ed 4 to"/>
            <w:id w:val="1593736145"/>
            <w:placeholder>
              <w:docPart w:val="4FDD4013932949F1ACF988274724FED5"/>
            </w:placeholder>
            <w15:appearance w15:val="hidden"/>
          </w:sdtPr>
          <w:sdtEndPr/>
          <w:sdtContent>
            <w:tc>
              <w:tcPr>
                <w:tcW w:w="1171" w:type="dxa"/>
                <w:gridSpan w:val="4"/>
                <w:shd w:val="clear" w:color="auto" w:fill="FFFFFF" w:themeFill="background1"/>
              </w:tcPr>
              <w:p w14:paraId="0CEB86D6" w14:textId="116E373B" w:rsidR="00E26AD3"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Academic Qualification 4"/>
            <w:id w:val="-37053681"/>
            <w:placeholder>
              <w:docPart w:val="7A89F93C615B4D12B578100FC7506A26"/>
            </w:placeholder>
            <w:showingPlcHdr/>
            <w15:appearance w15:val="hidden"/>
          </w:sdtPr>
          <w:sdtEndPr/>
          <w:sdtContent>
            <w:tc>
              <w:tcPr>
                <w:tcW w:w="3591" w:type="dxa"/>
                <w:gridSpan w:val="5"/>
                <w:shd w:val="clear" w:color="auto" w:fill="FFFFFF" w:themeFill="background1"/>
              </w:tcPr>
              <w:p w14:paraId="22092AA7" w14:textId="48D0EA13" w:rsidR="00E26AD3" w:rsidRPr="00EB6ED6" w:rsidRDefault="00E26AD3" w:rsidP="00B151CC">
                <w:pPr>
                  <w:rPr>
                    <w:rFonts w:cs="Arial"/>
                    <w:color w:val="auto"/>
                  </w:rPr>
                </w:pPr>
                <w:r w:rsidRPr="00EB6ED6">
                  <w:rPr>
                    <w:rFonts w:cs="Arial"/>
                    <w:color w:val="auto"/>
                  </w:rPr>
                  <w:t xml:space="preserve"> </w:t>
                </w:r>
              </w:p>
            </w:tc>
          </w:sdtContent>
        </w:sdt>
        <w:sdt>
          <w:sdtPr>
            <w:rPr>
              <w:rFonts w:cs="Arial"/>
              <w:color w:val="auto"/>
            </w:rPr>
            <w:alias w:val="Higher Ed 4 Grade"/>
            <w:id w:val="606470027"/>
            <w:placeholder>
              <w:docPart w:val="4A409E71CE7F4901B7DB56C2FDF6AC6B"/>
            </w:placeholder>
            <w:showingPlcHdr/>
            <w15:appearance w15:val="hidden"/>
          </w:sdtPr>
          <w:sdtEndPr/>
          <w:sdtContent>
            <w:tc>
              <w:tcPr>
                <w:tcW w:w="1431" w:type="dxa"/>
                <w:shd w:val="clear" w:color="auto" w:fill="FFFFFF" w:themeFill="background1"/>
              </w:tcPr>
              <w:p w14:paraId="54B61851"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EB6ED6" w14:paraId="34334287" w14:textId="77777777" w:rsidTr="00A64593">
        <w:trPr>
          <w:trHeight w:val="624"/>
        </w:trPr>
        <w:sdt>
          <w:sdtPr>
            <w:rPr>
              <w:rFonts w:cs="Arial"/>
              <w:color w:val="auto"/>
            </w:rPr>
            <w:alias w:val="Higher Ed 5"/>
            <w:tag w:val="Higher Ed 5"/>
            <w:id w:val="1488583460"/>
            <w:placeholder>
              <w:docPart w:val="A05C92B2A31749649E2134901E3FF1A8"/>
            </w:placeholder>
            <w:showingPlcHdr/>
            <w15:appearance w15:val="hidden"/>
          </w:sdtPr>
          <w:sdtEndPr/>
          <w:sdtContent>
            <w:tc>
              <w:tcPr>
                <w:tcW w:w="2990" w:type="dxa"/>
                <w:gridSpan w:val="5"/>
                <w:shd w:val="clear" w:color="auto" w:fill="FFFFFF" w:themeFill="background1"/>
              </w:tcPr>
              <w:p w14:paraId="03E55DD1" w14:textId="77777777" w:rsidR="00E26AD3" w:rsidRPr="00EB6ED6" w:rsidRDefault="00E26AD3" w:rsidP="00B151CC">
                <w:pPr>
                  <w:rPr>
                    <w:rFonts w:cs="Arial"/>
                    <w:color w:val="auto"/>
                  </w:rPr>
                </w:pPr>
                <w:r w:rsidRPr="00EB6ED6">
                  <w:rPr>
                    <w:rFonts w:cs="Arial"/>
                    <w:color w:val="auto"/>
                  </w:rPr>
                  <w:t xml:space="preserve"> </w:t>
                </w:r>
              </w:p>
            </w:tc>
          </w:sdtContent>
        </w:sdt>
        <w:sdt>
          <w:sdtPr>
            <w:rPr>
              <w:rFonts w:cs="Arial"/>
              <w:color w:val="auto"/>
            </w:rPr>
            <w:alias w:val="Higher Ed 5 from"/>
            <w:tag w:val="Higher Ed 5 from"/>
            <w:id w:val="-30891690"/>
            <w:placeholder>
              <w:docPart w:val="B732700021AC4DE8B69E2DF95F02F9C0"/>
            </w:placeholder>
            <w15:appearance w15:val="hidden"/>
          </w:sdtPr>
          <w:sdtEndPr/>
          <w:sdtContent>
            <w:tc>
              <w:tcPr>
                <w:tcW w:w="1369" w:type="dxa"/>
                <w:gridSpan w:val="2"/>
                <w:shd w:val="clear" w:color="auto" w:fill="FFFFFF" w:themeFill="background1"/>
              </w:tcPr>
              <w:p w14:paraId="114CDC91" w14:textId="5B4DADE6" w:rsidR="00E26AD3"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Higher Ed 5 to"/>
            <w:id w:val="-1359506294"/>
            <w:placeholder>
              <w:docPart w:val="9579D5918D64474B9DE679674C426B6F"/>
            </w:placeholder>
            <w15:appearance w15:val="hidden"/>
          </w:sdtPr>
          <w:sdtEndPr/>
          <w:sdtContent>
            <w:tc>
              <w:tcPr>
                <w:tcW w:w="1171" w:type="dxa"/>
                <w:gridSpan w:val="4"/>
                <w:shd w:val="clear" w:color="auto" w:fill="FFFFFF" w:themeFill="background1"/>
              </w:tcPr>
              <w:p w14:paraId="4CB65EA6" w14:textId="17ADE219" w:rsidR="00E26AD3"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Academic Qualification 5"/>
            <w:tag w:val="Academic Qualification 5"/>
            <w:id w:val="1101688520"/>
            <w:placeholder>
              <w:docPart w:val="BE887AD00AD8460282E1CB0B5D8C97DC"/>
            </w:placeholder>
            <w:showingPlcHdr/>
            <w15:appearance w15:val="hidden"/>
          </w:sdtPr>
          <w:sdtEndPr/>
          <w:sdtContent>
            <w:tc>
              <w:tcPr>
                <w:tcW w:w="3591" w:type="dxa"/>
                <w:gridSpan w:val="5"/>
                <w:shd w:val="clear" w:color="auto" w:fill="FFFFFF" w:themeFill="background1"/>
              </w:tcPr>
              <w:p w14:paraId="0B59D415" w14:textId="77777777" w:rsidR="00E26AD3" w:rsidRPr="00EB6ED6" w:rsidRDefault="00E26AD3" w:rsidP="00B151CC">
                <w:pPr>
                  <w:rPr>
                    <w:rFonts w:cs="Arial"/>
                    <w:color w:val="auto"/>
                  </w:rPr>
                </w:pPr>
                <w:r w:rsidRPr="00EB6ED6">
                  <w:rPr>
                    <w:rFonts w:cs="Arial"/>
                    <w:color w:val="auto"/>
                  </w:rPr>
                  <w:t xml:space="preserve"> </w:t>
                </w:r>
              </w:p>
            </w:tc>
          </w:sdtContent>
        </w:sdt>
        <w:sdt>
          <w:sdtPr>
            <w:rPr>
              <w:rFonts w:cs="Arial"/>
              <w:color w:val="auto"/>
            </w:rPr>
            <w:alias w:val="Higher Ed 5 Grade"/>
            <w:id w:val="1124190563"/>
            <w:placeholder>
              <w:docPart w:val="6866D60211DD437CBD757151A58BA251"/>
            </w:placeholder>
            <w:showingPlcHdr/>
            <w15:appearance w15:val="hidden"/>
          </w:sdtPr>
          <w:sdtEndPr/>
          <w:sdtContent>
            <w:tc>
              <w:tcPr>
                <w:tcW w:w="1431" w:type="dxa"/>
                <w:shd w:val="clear" w:color="auto" w:fill="FFFFFF" w:themeFill="background1"/>
              </w:tcPr>
              <w:p w14:paraId="1029F1F0"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176A71" w14:paraId="71DBBD7E" w14:textId="77777777" w:rsidTr="00B151CC">
        <w:trPr>
          <w:trHeight w:val="346"/>
        </w:trPr>
        <w:tc>
          <w:tcPr>
            <w:tcW w:w="10552" w:type="dxa"/>
            <w:gridSpan w:val="17"/>
            <w:shd w:val="clear" w:color="auto" w:fill="47434E"/>
            <w:vAlign w:val="center"/>
          </w:tcPr>
          <w:p w14:paraId="2D8C13AE" w14:textId="77777777" w:rsidR="00E26AD3" w:rsidRPr="006B1BB6" w:rsidRDefault="00E26AD3" w:rsidP="00B151CC">
            <w:pPr>
              <w:rPr>
                <w:rFonts w:cs="Arial"/>
                <w:color w:val="FFFFFF" w:themeColor="background1"/>
              </w:rPr>
            </w:pPr>
            <w:r w:rsidRPr="006B1BB6">
              <w:rPr>
                <w:rFonts w:cs="Arial"/>
                <w:color w:val="FFFFFF"/>
              </w:rPr>
              <w:t>Please outline your H Index using Scopus</w:t>
            </w:r>
            <w:r w:rsidRPr="006B1BB6">
              <w:rPr>
                <w:rFonts w:cs="Arial"/>
                <w:color w:val="FFFFFF" w:themeColor="background1"/>
              </w:rPr>
              <w:t>.</w:t>
            </w:r>
          </w:p>
        </w:tc>
      </w:tr>
      <w:tr w:rsidR="00E26AD3" w:rsidRPr="00EB6ED6" w14:paraId="4F221AB1" w14:textId="77777777" w:rsidTr="00B151CC">
        <w:trPr>
          <w:trHeight w:val="850"/>
        </w:trPr>
        <w:sdt>
          <w:sdtPr>
            <w:rPr>
              <w:rFonts w:cs="Arial"/>
              <w:color w:val="auto"/>
            </w:rPr>
            <w:alias w:val="Academic Qualifications H Index"/>
            <w:tag w:val="Academic Qualifications H Index"/>
            <w:id w:val="-1016612878"/>
            <w:placeholder>
              <w:docPart w:val="84623510B24E414684B8BA24023EF815"/>
            </w:placeholder>
            <w:showingPlcHdr/>
            <w15:appearance w15:val="hidden"/>
          </w:sdtPr>
          <w:sdtEndPr/>
          <w:sdtContent>
            <w:tc>
              <w:tcPr>
                <w:tcW w:w="10552" w:type="dxa"/>
                <w:gridSpan w:val="17"/>
                <w:shd w:val="clear" w:color="auto" w:fill="FFFFFF" w:themeFill="background1"/>
              </w:tcPr>
              <w:p w14:paraId="54E42311" w14:textId="43F3920C" w:rsidR="00E26AD3" w:rsidRPr="00EB6ED6" w:rsidRDefault="00E26AD3" w:rsidP="00B151CC">
                <w:pPr>
                  <w:rPr>
                    <w:rFonts w:cs="Arial"/>
                    <w:color w:val="auto"/>
                  </w:rPr>
                </w:pPr>
                <w:r w:rsidRPr="004F52FC">
                  <w:rPr>
                    <w:rFonts w:cs="Arial"/>
                  </w:rPr>
                  <w:t xml:space="preserve"> </w:t>
                </w:r>
              </w:p>
            </w:tc>
          </w:sdtContent>
        </w:sdt>
      </w:tr>
      <w:tr w:rsidR="00E26AD3" w:rsidRPr="00176A71" w14:paraId="067E7668" w14:textId="77777777" w:rsidTr="00B151CC">
        <w:trPr>
          <w:trHeight w:val="346"/>
        </w:trPr>
        <w:tc>
          <w:tcPr>
            <w:tcW w:w="10552" w:type="dxa"/>
            <w:gridSpan w:val="17"/>
            <w:shd w:val="clear" w:color="auto" w:fill="47434E"/>
            <w:vAlign w:val="center"/>
          </w:tcPr>
          <w:p w14:paraId="6A66D822" w14:textId="77777777" w:rsidR="00E26AD3" w:rsidRPr="00E01973" w:rsidRDefault="00E26AD3" w:rsidP="00B151CC">
            <w:pPr>
              <w:rPr>
                <w:rFonts w:cs="Arial"/>
                <w:b/>
                <w:bCs/>
                <w:color w:val="FFFFFF" w:themeColor="background1"/>
              </w:rPr>
            </w:pPr>
            <w:r w:rsidRPr="00E01973">
              <w:rPr>
                <w:rFonts w:cs="Arial"/>
                <w:b/>
                <w:bCs/>
                <w:color w:val="FFFFFF" w:themeColor="background1"/>
              </w:rPr>
              <w:t>WORK EXPERIENCE</w:t>
            </w:r>
          </w:p>
        </w:tc>
      </w:tr>
      <w:tr w:rsidR="00E26AD3" w:rsidRPr="00176A71" w14:paraId="2595A79C" w14:textId="77777777" w:rsidTr="00B151CC">
        <w:trPr>
          <w:trHeight w:val="369"/>
        </w:trPr>
        <w:tc>
          <w:tcPr>
            <w:tcW w:w="6984" w:type="dxa"/>
            <w:gridSpan w:val="12"/>
            <w:shd w:val="clear" w:color="auto" w:fill="47434E"/>
          </w:tcPr>
          <w:p w14:paraId="3C913665" w14:textId="77777777" w:rsidR="00E26AD3" w:rsidRPr="004F52FC" w:rsidRDefault="00E26AD3" w:rsidP="00B151CC">
            <w:pPr>
              <w:rPr>
                <w:rFonts w:cs="Arial"/>
                <w:color w:val="FFFFFF" w:themeColor="background1"/>
              </w:rPr>
            </w:pPr>
            <w:r w:rsidRPr="00E01973">
              <w:rPr>
                <w:rFonts w:cs="Arial"/>
                <w:color w:val="FFFFFF" w:themeColor="background1"/>
              </w:rPr>
              <w:t>Number of years full-time research experience</w:t>
            </w:r>
          </w:p>
        </w:tc>
        <w:sdt>
          <w:sdtPr>
            <w:rPr>
              <w:rFonts w:cs="Arial"/>
              <w:color w:val="auto"/>
            </w:rPr>
            <w:alias w:val="Memberships Fellowships"/>
            <w:id w:val="-684675736"/>
            <w:placeholder>
              <w:docPart w:val="33DDB16D033243DCAE8DAA0D4CF6F6B8"/>
            </w:placeholder>
            <w:showingPlcHdr/>
            <w15:appearance w15:val="hidden"/>
          </w:sdtPr>
          <w:sdtEndPr/>
          <w:sdtContent>
            <w:tc>
              <w:tcPr>
                <w:tcW w:w="3568" w:type="dxa"/>
                <w:gridSpan w:val="5"/>
                <w:shd w:val="clear" w:color="auto" w:fill="FFFFFF" w:themeFill="background1"/>
              </w:tcPr>
              <w:p w14:paraId="29E08687"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176A71" w14:paraId="1A1E9049" w14:textId="77777777" w:rsidTr="00B151CC">
        <w:trPr>
          <w:trHeight w:val="369"/>
        </w:trPr>
        <w:tc>
          <w:tcPr>
            <w:tcW w:w="6984" w:type="dxa"/>
            <w:gridSpan w:val="12"/>
            <w:shd w:val="clear" w:color="auto" w:fill="47434E"/>
          </w:tcPr>
          <w:p w14:paraId="794BD8D8" w14:textId="77777777" w:rsidR="00E26AD3" w:rsidRPr="004F52FC" w:rsidRDefault="00E26AD3" w:rsidP="00B151CC">
            <w:pPr>
              <w:rPr>
                <w:rFonts w:cs="Arial"/>
                <w:color w:val="FFFFFF" w:themeColor="background1"/>
              </w:rPr>
            </w:pPr>
            <w:r w:rsidRPr="00E01973">
              <w:rPr>
                <w:rFonts w:cs="Arial"/>
                <w:color w:val="FFFFFF" w:themeColor="background1"/>
              </w:rPr>
              <w:t>Number of years full-time teaching experience</w:t>
            </w:r>
          </w:p>
        </w:tc>
        <w:sdt>
          <w:sdtPr>
            <w:rPr>
              <w:rFonts w:cs="Arial"/>
              <w:color w:val="auto"/>
            </w:rPr>
            <w:alias w:val="Memberships Fellowships"/>
            <w:id w:val="555829608"/>
            <w:placeholder>
              <w:docPart w:val="620EA7325AFE4CA0AC5F280CB66EEBC1"/>
            </w:placeholder>
            <w:showingPlcHdr/>
            <w15:appearance w15:val="hidden"/>
          </w:sdtPr>
          <w:sdtEndPr/>
          <w:sdtContent>
            <w:tc>
              <w:tcPr>
                <w:tcW w:w="3568" w:type="dxa"/>
                <w:gridSpan w:val="5"/>
                <w:shd w:val="clear" w:color="auto" w:fill="FFFFFF" w:themeFill="background1"/>
              </w:tcPr>
              <w:p w14:paraId="6DCADA1E"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176A71" w14:paraId="4D463230" w14:textId="77777777" w:rsidTr="00B151CC">
        <w:trPr>
          <w:trHeight w:val="369"/>
        </w:trPr>
        <w:tc>
          <w:tcPr>
            <w:tcW w:w="6984" w:type="dxa"/>
            <w:gridSpan w:val="12"/>
            <w:shd w:val="clear" w:color="auto" w:fill="47434E"/>
          </w:tcPr>
          <w:p w14:paraId="2191FCD7" w14:textId="77777777" w:rsidR="00E26AD3" w:rsidRPr="004F52FC" w:rsidRDefault="00E26AD3" w:rsidP="00B151CC">
            <w:pPr>
              <w:rPr>
                <w:rFonts w:cs="Arial"/>
                <w:color w:val="FFFFFF" w:themeColor="background1"/>
              </w:rPr>
            </w:pPr>
            <w:r w:rsidRPr="00E01973">
              <w:rPr>
                <w:rFonts w:cs="Arial"/>
                <w:color w:val="FFFFFF" w:themeColor="background1"/>
              </w:rPr>
              <w:t>Number of years experience working in an academic role</w:t>
            </w:r>
          </w:p>
        </w:tc>
        <w:sdt>
          <w:sdtPr>
            <w:rPr>
              <w:rFonts w:cs="Arial"/>
              <w:color w:val="auto"/>
            </w:rPr>
            <w:alias w:val="Memberships Fellowships"/>
            <w:id w:val="-1414697614"/>
            <w:placeholder>
              <w:docPart w:val="0CCCF6A7E4834C769857C506E3D50FCD"/>
            </w:placeholder>
            <w:showingPlcHdr/>
            <w15:appearance w15:val="hidden"/>
          </w:sdtPr>
          <w:sdtEndPr/>
          <w:sdtContent>
            <w:tc>
              <w:tcPr>
                <w:tcW w:w="3568" w:type="dxa"/>
                <w:gridSpan w:val="5"/>
                <w:shd w:val="clear" w:color="auto" w:fill="FFFFFF" w:themeFill="background1"/>
              </w:tcPr>
              <w:p w14:paraId="789D800C"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176A71" w14:paraId="04655CEF" w14:textId="77777777" w:rsidTr="00B151CC">
        <w:trPr>
          <w:trHeight w:val="369"/>
        </w:trPr>
        <w:tc>
          <w:tcPr>
            <w:tcW w:w="6984" w:type="dxa"/>
            <w:gridSpan w:val="12"/>
            <w:shd w:val="clear" w:color="auto" w:fill="47434E"/>
          </w:tcPr>
          <w:p w14:paraId="19002F96" w14:textId="77777777" w:rsidR="00E26AD3" w:rsidRPr="004F52FC" w:rsidRDefault="00E26AD3" w:rsidP="00B151CC">
            <w:pPr>
              <w:rPr>
                <w:rFonts w:cs="Arial"/>
                <w:color w:val="FFFFFF" w:themeColor="background1"/>
              </w:rPr>
            </w:pPr>
            <w:r w:rsidRPr="00E01973">
              <w:rPr>
                <w:rFonts w:cs="Arial"/>
                <w:color w:val="FFFFFF" w:themeColor="background1"/>
              </w:rPr>
              <w:t>Number of years experience working in a professional or mixed role</w:t>
            </w:r>
          </w:p>
        </w:tc>
        <w:sdt>
          <w:sdtPr>
            <w:rPr>
              <w:rFonts w:cs="Arial"/>
              <w:color w:val="auto"/>
            </w:rPr>
            <w:alias w:val="Memberships Fellowships"/>
            <w:id w:val="-223138527"/>
            <w:placeholder>
              <w:docPart w:val="07A8D57E3AA5407F9CB12A57831297D8"/>
            </w:placeholder>
            <w:showingPlcHdr/>
            <w15:appearance w15:val="hidden"/>
          </w:sdtPr>
          <w:sdtEndPr/>
          <w:sdtContent>
            <w:tc>
              <w:tcPr>
                <w:tcW w:w="3568" w:type="dxa"/>
                <w:gridSpan w:val="5"/>
                <w:shd w:val="clear" w:color="auto" w:fill="FFFFFF" w:themeFill="background1"/>
              </w:tcPr>
              <w:p w14:paraId="372E404B"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176A71" w14:paraId="1B8F6E9F" w14:textId="77777777" w:rsidTr="00B151CC">
        <w:trPr>
          <w:trHeight w:val="369"/>
        </w:trPr>
        <w:tc>
          <w:tcPr>
            <w:tcW w:w="10552" w:type="dxa"/>
            <w:gridSpan w:val="17"/>
            <w:shd w:val="clear" w:color="auto" w:fill="47434E"/>
          </w:tcPr>
          <w:p w14:paraId="3FAAEE94" w14:textId="77777777" w:rsidR="00E26AD3" w:rsidRPr="004F52FC" w:rsidRDefault="00E26AD3" w:rsidP="00B151CC">
            <w:pPr>
              <w:rPr>
                <w:rFonts w:cs="Arial"/>
                <w:color w:val="FFFFFF" w:themeColor="background1"/>
              </w:rPr>
            </w:pPr>
            <w:r w:rsidRPr="00E01973">
              <w:rPr>
                <w:rFonts w:cs="Arial"/>
                <w:b/>
                <w:bCs/>
                <w:color w:val="FFFFFF" w:themeColor="background1"/>
              </w:rPr>
              <w:t xml:space="preserve">TEACHING EXPERIENCE </w:t>
            </w:r>
          </w:p>
        </w:tc>
      </w:tr>
      <w:tr w:rsidR="00E26AD3" w:rsidRPr="00176A71" w14:paraId="313E1F13" w14:textId="77777777" w:rsidTr="00B151CC">
        <w:trPr>
          <w:trHeight w:val="369"/>
        </w:trPr>
        <w:tc>
          <w:tcPr>
            <w:tcW w:w="6984" w:type="dxa"/>
            <w:gridSpan w:val="12"/>
            <w:shd w:val="clear" w:color="auto" w:fill="47434E"/>
          </w:tcPr>
          <w:p w14:paraId="68938ED8" w14:textId="77777777" w:rsidR="00E26AD3" w:rsidRPr="004F52FC" w:rsidRDefault="00E26AD3" w:rsidP="00B151CC">
            <w:pPr>
              <w:rPr>
                <w:rFonts w:cs="Arial"/>
                <w:color w:val="FFFFFF" w:themeColor="background1"/>
              </w:rPr>
            </w:pPr>
            <w:r w:rsidRPr="00E01973">
              <w:rPr>
                <w:rFonts w:cs="Arial"/>
                <w:color w:val="FFFFFF" w:themeColor="background1"/>
              </w:rPr>
              <w:t>Do you have teaching experience?</w:t>
            </w:r>
          </w:p>
        </w:tc>
        <w:sdt>
          <w:sdtPr>
            <w:rPr>
              <w:rFonts w:cs="Arial"/>
              <w:color w:val="auto"/>
            </w:rPr>
            <w:id w:val="875355162"/>
            <w:placeholder>
              <w:docPart w:val="AA4E7E097FF24A95A2F0707AFCAD21EB"/>
            </w:placeholder>
            <w15:color w:val="FFFFFF"/>
            <w:comboBox>
              <w:listItem w:displayText="Yes" w:value="Yes"/>
              <w:listItem w:displayText="No" w:value="No"/>
            </w:comboBox>
          </w:sdtPr>
          <w:sdtEndPr/>
          <w:sdtContent>
            <w:tc>
              <w:tcPr>
                <w:tcW w:w="3568" w:type="dxa"/>
                <w:gridSpan w:val="5"/>
                <w:shd w:val="clear" w:color="auto" w:fill="FFFFFF" w:themeFill="background1"/>
              </w:tcPr>
              <w:p w14:paraId="7FDBE070" w14:textId="2B50A082" w:rsidR="00E26AD3" w:rsidRPr="004F52FC" w:rsidRDefault="007D1D6F" w:rsidP="00B151CC">
                <w:pPr>
                  <w:jc w:val="both"/>
                  <w:rPr>
                    <w:rFonts w:cs="Arial"/>
                    <w:color w:val="FFFFFF" w:themeColor="background1"/>
                  </w:rPr>
                </w:pPr>
                <w:r w:rsidRPr="007D1D6F">
                  <w:rPr>
                    <w:rFonts w:cs="Arial"/>
                    <w:color w:val="auto"/>
                  </w:rPr>
                  <w:t xml:space="preserve"> Please enter Yes/No </w:t>
                </w:r>
              </w:p>
            </w:tc>
          </w:sdtContent>
        </w:sdt>
      </w:tr>
      <w:tr w:rsidR="00E26AD3" w:rsidRPr="006000D9" w14:paraId="10351D7E" w14:textId="77777777" w:rsidTr="00B151CC">
        <w:trPr>
          <w:trHeight w:val="369"/>
        </w:trPr>
        <w:tc>
          <w:tcPr>
            <w:tcW w:w="2740" w:type="dxa"/>
            <w:gridSpan w:val="3"/>
            <w:shd w:val="clear" w:color="auto" w:fill="47434E"/>
          </w:tcPr>
          <w:p w14:paraId="373AF571" w14:textId="77777777" w:rsidR="00E26AD3" w:rsidRPr="004F52FC" w:rsidRDefault="00E26AD3" w:rsidP="00B151CC">
            <w:pPr>
              <w:rPr>
                <w:rFonts w:cs="Arial"/>
                <w:color w:val="FFFFFF" w:themeColor="background1"/>
              </w:rPr>
            </w:pPr>
            <w:r w:rsidRPr="006E4859">
              <w:rPr>
                <w:rFonts w:cs="Arial"/>
                <w:color w:val="FFFFFF" w:themeColor="background1"/>
              </w:rPr>
              <w:t>Level of Responsibility</w:t>
            </w:r>
          </w:p>
        </w:tc>
        <w:sdt>
          <w:sdtPr>
            <w:rPr>
              <w:rFonts w:cs="Arial"/>
              <w:color w:val="auto"/>
            </w:rPr>
            <w:alias w:val="Teaching Experience Level of Responsibility"/>
            <w:tag w:val="Teaching Experience Level of Responsibility"/>
            <w:id w:val="1364709507"/>
            <w:placeholder>
              <w:docPart w:val="B5DD519FAC5D414584A54239132E969E"/>
            </w:placeholder>
            <w:showingPlcHdr/>
            <w15:appearance w15:val="hidden"/>
          </w:sdtPr>
          <w:sdtEndPr/>
          <w:sdtContent>
            <w:tc>
              <w:tcPr>
                <w:tcW w:w="7812" w:type="dxa"/>
                <w:gridSpan w:val="14"/>
                <w:shd w:val="clear" w:color="auto" w:fill="FFFFFF" w:themeFill="background1"/>
              </w:tcPr>
              <w:p w14:paraId="6BE6CC36" w14:textId="691E1C27" w:rsidR="00E26AD3" w:rsidRPr="00EB6ED6" w:rsidRDefault="00E26AD3" w:rsidP="00B151CC">
                <w:pPr>
                  <w:rPr>
                    <w:rFonts w:cs="Arial"/>
                    <w:color w:val="auto"/>
                  </w:rPr>
                </w:pPr>
                <w:r w:rsidRPr="00EB6ED6">
                  <w:rPr>
                    <w:rFonts w:cs="Arial"/>
                    <w:color w:val="auto"/>
                  </w:rPr>
                  <w:t xml:space="preserve"> </w:t>
                </w:r>
              </w:p>
            </w:tc>
          </w:sdtContent>
        </w:sdt>
      </w:tr>
      <w:tr w:rsidR="00E26AD3" w:rsidRPr="006E4859" w14:paraId="5D3A5C2B" w14:textId="77777777" w:rsidTr="00B151CC">
        <w:trPr>
          <w:trHeight w:val="369"/>
        </w:trPr>
        <w:tc>
          <w:tcPr>
            <w:tcW w:w="6984" w:type="dxa"/>
            <w:gridSpan w:val="12"/>
            <w:shd w:val="clear" w:color="auto" w:fill="47434E"/>
          </w:tcPr>
          <w:p w14:paraId="60B93793" w14:textId="77777777" w:rsidR="00E26AD3" w:rsidRPr="00E01973" w:rsidRDefault="00E26AD3" w:rsidP="00B151CC">
            <w:pPr>
              <w:rPr>
                <w:rFonts w:cs="Arial"/>
                <w:color w:val="FFFFFF" w:themeColor="background1"/>
              </w:rPr>
            </w:pPr>
            <w:r w:rsidRPr="006E4859">
              <w:rPr>
                <w:rFonts w:cs="Arial"/>
                <w:color w:val="FFFFFF" w:themeColor="background1"/>
              </w:rPr>
              <w:t>Co-ordinated modules including module design</w:t>
            </w:r>
          </w:p>
        </w:tc>
        <w:sdt>
          <w:sdtPr>
            <w:rPr>
              <w:rFonts w:cs="Arial"/>
              <w:color w:val="auto"/>
            </w:rPr>
            <w:id w:val="-128244688"/>
            <w:placeholder>
              <w:docPart w:val="F8F76E7984E2455687B719F6AFADFC8A"/>
            </w:placeholder>
            <w15:color w:val="FFFFFF"/>
            <w:comboBox>
              <w:listItem w:displayText="Yes" w:value="Yes"/>
              <w:listItem w:displayText="No" w:value="No"/>
            </w:comboBox>
          </w:sdtPr>
          <w:sdtEndPr/>
          <w:sdtContent>
            <w:tc>
              <w:tcPr>
                <w:tcW w:w="3568" w:type="dxa"/>
                <w:gridSpan w:val="5"/>
                <w:shd w:val="clear" w:color="auto" w:fill="FFFFFF" w:themeFill="background1"/>
              </w:tcPr>
              <w:p w14:paraId="3C95E336" w14:textId="6AEC439D" w:rsidR="00E26AD3" w:rsidRPr="006E4859" w:rsidRDefault="007D1D6F" w:rsidP="00B151CC">
                <w:pPr>
                  <w:rPr>
                    <w:rFonts w:cs="Arial"/>
                  </w:rPr>
                </w:pPr>
                <w:r w:rsidRPr="007D1D6F">
                  <w:rPr>
                    <w:rFonts w:cs="Arial"/>
                    <w:color w:val="auto"/>
                  </w:rPr>
                  <w:t xml:space="preserve"> Please enter Yes/No </w:t>
                </w:r>
              </w:p>
            </w:tc>
          </w:sdtContent>
        </w:sdt>
      </w:tr>
      <w:tr w:rsidR="00E26AD3" w:rsidRPr="006E4859" w14:paraId="41784CA2" w14:textId="77777777" w:rsidTr="00B151CC">
        <w:trPr>
          <w:trHeight w:val="369"/>
        </w:trPr>
        <w:tc>
          <w:tcPr>
            <w:tcW w:w="6984" w:type="dxa"/>
            <w:gridSpan w:val="12"/>
            <w:shd w:val="clear" w:color="auto" w:fill="47434E"/>
          </w:tcPr>
          <w:p w14:paraId="22EEB763" w14:textId="77777777" w:rsidR="00E26AD3" w:rsidRPr="006E4859" w:rsidRDefault="00E26AD3" w:rsidP="00B151CC">
            <w:pPr>
              <w:rPr>
                <w:rFonts w:cs="Arial"/>
                <w:color w:val="FFFFFF" w:themeColor="background1"/>
              </w:rPr>
            </w:pPr>
            <w:r w:rsidRPr="006E4859">
              <w:rPr>
                <w:rFonts w:cs="Arial"/>
                <w:color w:val="FFFFFF" w:themeColor="background1"/>
              </w:rPr>
              <w:t>Supported module delivery in a lecturing role</w:t>
            </w:r>
          </w:p>
        </w:tc>
        <w:sdt>
          <w:sdtPr>
            <w:rPr>
              <w:rFonts w:cs="Arial"/>
              <w:color w:val="auto"/>
            </w:rPr>
            <w:id w:val="1126128879"/>
            <w:placeholder>
              <w:docPart w:val="A66B42649A524E05BDE52D5B766FDB46"/>
            </w:placeholder>
            <w15:color w:val="FFFFFF"/>
            <w:comboBox>
              <w:listItem w:displayText="Yes" w:value="Yes"/>
              <w:listItem w:displayText="No" w:value="No"/>
            </w:comboBox>
          </w:sdtPr>
          <w:sdtEndPr/>
          <w:sdtContent>
            <w:tc>
              <w:tcPr>
                <w:tcW w:w="3568" w:type="dxa"/>
                <w:gridSpan w:val="5"/>
                <w:shd w:val="clear" w:color="auto" w:fill="FFFFFF" w:themeFill="background1"/>
              </w:tcPr>
              <w:p w14:paraId="3AFE1BAB" w14:textId="54B00294" w:rsidR="00E26AD3" w:rsidRPr="005B6F10" w:rsidRDefault="007D1D6F" w:rsidP="00B151CC">
                <w:pPr>
                  <w:rPr>
                    <w:rFonts w:cs="Arial"/>
                    <w:color w:val="FFFFFF" w:themeColor="background1"/>
                  </w:rPr>
                </w:pPr>
                <w:r w:rsidRPr="007D1D6F">
                  <w:rPr>
                    <w:rFonts w:cs="Arial"/>
                    <w:color w:val="auto"/>
                  </w:rPr>
                  <w:t xml:space="preserve"> Please enter Yes/No </w:t>
                </w:r>
              </w:p>
            </w:tc>
          </w:sdtContent>
        </w:sdt>
      </w:tr>
      <w:tr w:rsidR="00E26AD3" w:rsidRPr="006E4859" w14:paraId="62E43257" w14:textId="77777777" w:rsidTr="00B151CC">
        <w:trPr>
          <w:trHeight w:val="369"/>
        </w:trPr>
        <w:tc>
          <w:tcPr>
            <w:tcW w:w="6984" w:type="dxa"/>
            <w:gridSpan w:val="12"/>
            <w:shd w:val="clear" w:color="auto" w:fill="47434E"/>
          </w:tcPr>
          <w:p w14:paraId="3F20B0B4" w14:textId="77777777" w:rsidR="00E26AD3" w:rsidRPr="006E4859" w:rsidRDefault="00E26AD3" w:rsidP="00B151CC">
            <w:pPr>
              <w:rPr>
                <w:rFonts w:cs="Arial"/>
                <w:color w:val="FFFFFF" w:themeColor="background1"/>
              </w:rPr>
            </w:pPr>
            <w:r w:rsidRPr="006E4859">
              <w:rPr>
                <w:rFonts w:cs="Arial"/>
                <w:color w:val="FFFFFF" w:themeColor="background1"/>
              </w:rPr>
              <w:t>Supported module delivery as a demonstrator/tutor</w:t>
            </w:r>
          </w:p>
        </w:tc>
        <w:sdt>
          <w:sdtPr>
            <w:rPr>
              <w:rFonts w:cs="Arial"/>
              <w:color w:val="auto"/>
            </w:rPr>
            <w:id w:val="-986783961"/>
            <w:placeholder>
              <w:docPart w:val="C0AFBF78D0524E78A8E8F5883EF856EA"/>
            </w:placeholder>
            <w15:color w:val="FFFFFF"/>
            <w:comboBox>
              <w:listItem w:displayText="Yes" w:value="Yes"/>
              <w:listItem w:displayText="No" w:value="No"/>
            </w:comboBox>
          </w:sdtPr>
          <w:sdtEndPr/>
          <w:sdtContent>
            <w:tc>
              <w:tcPr>
                <w:tcW w:w="3568" w:type="dxa"/>
                <w:gridSpan w:val="5"/>
                <w:shd w:val="clear" w:color="auto" w:fill="FFFFFF" w:themeFill="background1"/>
              </w:tcPr>
              <w:p w14:paraId="6427B8AA" w14:textId="33C08AD2" w:rsidR="00E26AD3" w:rsidRPr="005B6F10" w:rsidRDefault="007D1D6F" w:rsidP="00B151CC">
                <w:pPr>
                  <w:rPr>
                    <w:rFonts w:cs="Arial"/>
                    <w:color w:val="FFFFFF" w:themeColor="background1"/>
                  </w:rPr>
                </w:pPr>
                <w:r w:rsidRPr="007D1D6F">
                  <w:rPr>
                    <w:rFonts w:cs="Arial"/>
                    <w:color w:val="auto"/>
                  </w:rPr>
                  <w:t xml:space="preserve"> Please enter Yes/No </w:t>
                </w:r>
              </w:p>
            </w:tc>
          </w:sdtContent>
        </w:sdt>
      </w:tr>
    </w:tbl>
    <w:p w14:paraId="2590CBA9" w14:textId="77777777" w:rsidR="00C549F2" w:rsidRDefault="00C549F2">
      <w:r>
        <w:br w:type="page"/>
      </w:r>
    </w:p>
    <w:tbl>
      <w:tblPr>
        <w:tblStyle w:val="TableGrid"/>
        <w:tblpPr w:leftFromText="181" w:rightFromText="181" w:vertAnchor="text" w:tblpY="1"/>
        <w:tblW w:w="1052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522"/>
      </w:tblGrid>
      <w:tr w:rsidR="00E26AD3" w:rsidRPr="00AF07BE" w14:paraId="3812F72A" w14:textId="77777777" w:rsidTr="00B151CC">
        <w:trPr>
          <w:trHeight w:val="567"/>
        </w:trPr>
        <w:tc>
          <w:tcPr>
            <w:tcW w:w="10522" w:type="dxa"/>
            <w:shd w:val="clear" w:color="auto" w:fill="FAB600"/>
            <w:vAlign w:val="center"/>
          </w:tcPr>
          <w:p w14:paraId="676C129D" w14:textId="53FCD554" w:rsidR="00E26AD3" w:rsidRPr="00AF07BE" w:rsidRDefault="00E26AD3" w:rsidP="00B151CC">
            <w:pPr>
              <w:spacing w:line="259" w:lineRule="auto"/>
              <w:rPr>
                <w:rFonts w:cs="Arial"/>
                <w:b/>
                <w:bCs/>
                <w:color w:val="FFFFFF" w:themeColor="background1"/>
                <w:sz w:val="26"/>
                <w:szCs w:val="26"/>
              </w:rPr>
            </w:pPr>
            <w:r>
              <w:rPr>
                <w:rFonts w:cs="Arial"/>
                <w:sz w:val="24"/>
                <w:szCs w:val="24"/>
              </w:rPr>
              <w:lastRenderedPageBreak/>
              <w:t xml:space="preserve"> </w:t>
            </w:r>
            <w:r w:rsidRPr="00AF07BE">
              <w:rPr>
                <w:rFonts w:cs="Arial"/>
                <w:b/>
                <w:bCs/>
                <w:color w:val="FFFFFF" w:themeColor="background1"/>
                <w:sz w:val="26"/>
                <w:szCs w:val="26"/>
              </w:rPr>
              <w:t>RESEARCH</w:t>
            </w:r>
          </w:p>
        </w:tc>
      </w:tr>
      <w:tr w:rsidR="00E26AD3" w:rsidRPr="00AF07BE" w14:paraId="698E333A" w14:textId="77777777" w:rsidTr="00B151CC">
        <w:trPr>
          <w:trHeight w:val="283"/>
        </w:trPr>
        <w:tc>
          <w:tcPr>
            <w:tcW w:w="10522" w:type="dxa"/>
            <w:shd w:val="clear" w:color="auto" w:fill="47434E"/>
          </w:tcPr>
          <w:p w14:paraId="4AA0CFD6" w14:textId="77777777" w:rsidR="00E26AD3" w:rsidRPr="00AF07BE" w:rsidRDefault="00E26AD3" w:rsidP="00B151CC">
            <w:pPr>
              <w:spacing w:line="259" w:lineRule="auto"/>
              <w:rPr>
                <w:rFonts w:cs="Arial"/>
                <w:b/>
                <w:bCs/>
                <w:color w:val="FFFFFF" w:themeColor="background1"/>
              </w:rPr>
            </w:pPr>
            <w:r w:rsidRPr="00AF07BE">
              <w:rPr>
                <w:rFonts w:cs="Arial"/>
                <w:b/>
                <w:bCs/>
                <w:color w:val="FFFFFF" w:themeColor="background1"/>
              </w:rPr>
              <w:t>Please provide a personal research statement*</w:t>
            </w:r>
          </w:p>
          <w:p w14:paraId="16522CD2" w14:textId="77777777" w:rsidR="00E26AD3" w:rsidRPr="00AF07BE" w:rsidRDefault="00E26AD3" w:rsidP="00B151CC">
            <w:pPr>
              <w:spacing w:line="259" w:lineRule="auto"/>
              <w:rPr>
                <w:rFonts w:cs="Arial"/>
                <w:i/>
                <w:iCs/>
                <w:color w:val="FFFFFF" w:themeColor="background1"/>
              </w:rPr>
            </w:pPr>
            <w:r w:rsidRPr="00AF07BE">
              <w:rPr>
                <w:rFonts w:cs="Arial"/>
                <w:i/>
                <w:iCs/>
                <w:color w:val="FFFFFF" w:themeColor="background1"/>
              </w:rPr>
              <w:t>You may include details of key projects, collaborations and public engagements</w:t>
            </w:r>
          </w:p>
        </w:tc>
      </w:tr>
      <w:tr w:rsidR="00F922A0" w:rsidRPr="00F922A0" w14:paraId="642D1173" w14:textId="77777777" w:rsidTr="00B151CC">
        <w:trPr>
          <w:trHeight w:val="6520"/>
        </w:trPr>
        <w:sdt>
          <w:sdtPr>
            <w:rPr>
              <w:rFonts w:cs="Arial"/>
              <w:color w:val="auto"/>
            </w:rPr>
            <w:alias w:val="Personal Research Statement"/>
            <w:tag w:val="Personal Research Statement"/>
            <w:id w:val="1091590215"/>
            <w:placeholder>
              <w:docPart w:val="C3E8D41C43084DAFADC524F81621B6F5"/>
            </w:placeholder>
            <w:showingPlcHdr/>
            <w15:appearance w15:val="hidden"/>
          </w:sdtPr>
          <w:sdtEndPr/>
          <w:sdtContent>
            <w:tc>
              <w:tcPr>
                <w:tcW w:w="10522" w:type="dxa"/>
                <w:shd w:val="clear" w:color="auto" w:fill="FFFFFF" w:themeFill="background1"/>
              </w:tcPr>
              <w:p w14:paraId="111EC30A" w14:textId="1369660C" w:rsidR="00E26AD3" w:rsidRPr="00F922A0" w:rsidRDefault="00F922A0" w:rsidP="00B151CC">
                <w:pPr>
                  <w:rPr>
                    <w:rFonts w:cs="Arial"/>
                    <w:color w:val="auto"/>
                  </w:rPr>
                </w:pPr>
                <w:r w:rsidRPr="00F922A0">
                  <w:rPr>
                    <w:rFonts w:cs="Arial"/>
                    <w:color w:val="auto"/>
                  </w:rPr>
                  <w:t xml:space="preserve"> </w:t>
                </w:r>
              </w:p>
            </w:tc>
          </w:sdtContent>
        </w:sdt>
      </w:tr>
      <w:tr w:rsidR="00E26AD3" w:rsidRPr="00AF07BE" w14:paraId="0B80B226" w14:textId="77777777" w:rsidTr="00B151CC">
        <w:trPr>
          <w:trHeight w:val="350"/>
        </w:trPr>
        <w:tc>
          <w:tcPr>
            <w:tcW w:w="10522" w:type="dxa"/>
            <w:shd w:val="clear" w:color="auto" w:fill="47434E"/>
            <w:vAlign w:val="bottom"/>
          </w:tcPr>
          <w:p w14:paraId="3003592C" w14:textId="77777777" w:rsidR="00E26AD3" w:rsidRPr="00AF07BE" w:rsidRDefault="00E26AD3" w:rsidP="00B151CC">
            <w:pPr>
              <w:spacing w:line="259" w:lineRule="auto"/>
              <w:rPr>
                <w:rFonts w:cs="Arial"/>
                <w:color w:val="FFFFFF" w:themeColor="background1"/>
              </w:rPr>
            </w:pPr>
            <w:r w:rsidRPr="00AF07BE">
              <w:rPr>
                <w:rFonts w:cs="Arial"/>
                <w:color w:val="FFFFFF" w:themeColor="background1"/>
              </w:rPr>
              <w:t>List three key publications and outline why they were impactful</w:t>
            </w:r>
          </w:p>
        </w:tc>
      </w:tr>
      <w:tr w:rsidR="00F922A0" w:rsidRPr="00F922A0" w14:paraId="60A87DC2" w14:textId="77777777" w:rsidTr="00B151CC">
        <w:trPr>
          <w:trHeight w:val="6236"/>
        </w:trPr>
        <w:sdt>
          <w:sdtPr>
            <w:rPr>
              <w:rFonts w:cs="Arial"/>
              <w:color w:val="auto"/>
            </w:rPr>
            <w:alias w:val="Key Publications"/>
            <w:id w:val="1891994156"/>
            <w:placeholder>
              <w:docPart w:val="F3E0365A3366407BA9502266A0259750"/>
            </w:placeholder>
            <w:showingPlcHdr/>
            <w15:appearance w15:val="hidden"/>
          </w:sdtPr>
          <w:sdtEndPr/>
          <w:sdtContent>
            <w:tc>
              <w:tcPr>
                <w:tcW w:w="10522" w:type="dxa"/>
                <w:shd w:val="clear" w:color="auto" w:fill="FFFFFF" w:themeFill="background1"/>
              </w:tcPr>
              <w:p w14:paraId="033D45B9" w14:textId="76250E2F" w:rsidR="00E26AD3" w:rsidRPr="00F922A0" w:rsidRDefault="00E26AD3" w:rsidP="00B151CC">
                <w:pPr>
                  <w:rPr>
                    <w:rFonts w:cs="Arial"/>
                    <w:color w:val="auto"/>
                  </w:rPr>
                </w:pPr>
                <w:r w:rsidRPr="00F922A0">
                  <w:rPr>
                    <w:rFonts w:cs="Arial"/>
                    <w:color w:val="auto"/>
                  </w:rPr>
                  <w:t xml:space="preserve"> </w:t>
                </w:r>
              </w:p>
            </w:tc>
          </w:sdtContent>
        </w:sdt>
      </w:tr>
    </w:tbl>
    <w:p w14:paraId="2FAF9999" w14:textId="77777777" w:rsidR="00C549F2" w:rsidRDefault="00C549F2">
      <w:bookmarkStart w:id="2" w:name="_Hlk62651232"/>
      <w:r>
        <w:br w:type="page"/>
      </w:r>
    </w:p>
    <w:tbl>
      <w:tblPr>
        <w:tblStyle w:val="TableGrid"/>
        <w:tblpPr w:leftFromText="181" w:rightFromText="181" w:vertAnchor="text" w:tblpY="1"/>
        <w:tblW w:w="1052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522"/>
      </w:tblGrid>
      <w:tr w:rsidR="00E26AD3" w:rsidRPr="00AF07BE" w14:paraId="3DC0EF2C" w14:textId="77777777" w:rsidTr="00C549F2">
        <w:trPr>
          <w:trHeight w:val="350"/>
        </w:trPr>
        <w:tc>
          <w:tcPr>
            <w:tcW w:w="10522" w:type="dxa"/>
            <w:shd w:val="clear" w:color="auto" w:fill="47434E"/>
            <w:vAlign w:val="bottom"/>
          </w:tcPr>
          <w:p w14:paraId="3AED541F" w14:textId="34800E41" w:rsidR="00E26AD3" w:rsidRPr="00AF07BE" w:rsidRDefault="00E26AD3" w:rsidP="00C549F2">
            <w:pPr>
              <w:spacing w:line="259" w:lineRule="auto"/>
              <w:rPr>
                <w:rFonts w:cs="Arial"/>
                <w:color w:val="FFFFFF" w:themeColor="background1"/>
              </w:rPr>
            </w:pPr>
            <w:r w:rsidRPr="00906681">
              <w:rPr>
                <w:rFonts w:cs="Arial"/>
                <w:color w:val="FFFFFF" w:themeColor="background1"/>
              </w:rPr>
              <w:t>Plans for Future Research</w:t>
            </w:r>
          </w:p>
        </w:tc>
      </w:tr>
      <w:tr w:rsidR="00F922A0" w:rsidRPr="00F922A0" w14:paraId="2E81452C" w14:textId="77777777" w:rsidTr="00C549F2">
        <w:trPr>
          <w:trHeight w:val="6803"/>
        </w:trPr>
        <w:bookmarkEnd w:id="2" w:displacedByCustomXml="next"/>
        <w:bookmarkStart w:id="3" w:name="_Hlk62651248" w:displacedByCustomXml="next"/>
        <w:sdt>
          <w:sdtPr>
            <w:rPr>
              <w:rFonts w:cs="Arial"/>
              <w:color w:val="auto"/>
            </w:rPr>
            <w:alias w:val="Plans for Future Research"/>
            <w:tag w:val="Plans for Future Research"/>
            <w:id w:val="-349257329"/>
            <w:placeholder>
              <w:docPart w:val="86B870B2F9CD4D099F76EF056D624AF4"/>
            </w:placeholder>
            <w:showingPlcHdr/>
            <w15:appearance w15:val="hidden"/>
          </w:sdtPr>
          <w:sdtEndPr/>
          <w:sdtContent>
            <w:tc>
              <w:tcPr>
                <w:tcW w:w="10522" w:type="dxa"/>
                <w:shd w:val="clear" w:color="auto" w:fill="FFFFFF" w:themeFill="background1"/>
              </w:tcPr>
              <w:p w14:paraId="0EE62760" w14:textId="4677711F" w:rsidR="00E26AD3" w:rsidRPr="00F922A0" w:rsidRDefault="00E26AD3" w:rsidP="00C549F2">
                <w:pPr>
                  <w:rPr>
                    <w:rFonts w:cs="Arial"/>
                    <w:color w:val="auto"/>
                  </w:rPr>
                </w:pPr>
                <w:r w:rsidRPr="00F922A0">
                  <w:rPr>
                    <w:rFonts w:cs="Arial"/>
                    <w:color w:val="auto"/>
                  </w:rPr>
                  <w:t xml:space="preserve"> </w:t>
                </w:r>
              </w:p>
            </w:tc>
          </w:sdtContent>
        </w:sdt>
      </w:tr>
      <w:bookmarkEnd w:id="3"/>
      <w:tr w:rsidR="00E26AD3" w:rsidRPr="00AF07BE" w14:paraId="42BD66F6" w14:textId="77777777" w:rsidTr="00C549F2">
        <w:trPr>
          <w:trHeight w:val="350"/>
        </w:trPr>
        <w:tc>
          <w:tcPr>
            <w:tcW w:w="10522" w:type="dxa"/>
            <w:shd w:val="clear" w:color="auto" w:fill="47434E"/>
            <w:vAlign w:val="bottom"/>
          </w:tcPr>
          <w:p w14:paraId="304784C6" w14:textId="77777777" w:rsidR="00E26AD3" w:rsidRPr="00AF07BE" w:rsidRDefault="00E26AD3" w:rsidP="00C549F2">
            <w:pPr>
              <w:spacing w:line="259" w:lineRule="auto"/>
              <w:rPr>
                <w:rFonts w:cs="Arial"/>
                <w:color w:val="FFFFFF" w:themeColor="background1"/>
              </w:rPr>
            </w:pPr>
            <w:r w:rsidRPr="00906681">
              <w:rPr>
                <w:rFonts w:cs="Arial"/>
                <w:color w:val="FFFFFF" w:themeColor="background1"/>
              </w:rPr>
              <w:t xml:space="preserve">Outline how your plans for future research will fit in line with the </w:t>
            </w:r>
            <w:r>
              <w:rPr>
                <w:rFonts w:cs="Arial"/>
                <w:color w:val="FFFFFF" w:themeColor="background1"/>
              </w:rPr>
              <w:t>s</w:t>
            </w:r>
            <w:r w:rsidRPr="00906681">
              <w:rPr>
                <w:rFonts w:cs="Arial"/>
                <w:color w:val="FFFFFF" w:themeColor="background1"/>
              </w:rPr>
              <w:t>chool direction and ethos</w:t>
            </w:r>
          </w:p>
        </w:tc>
      </w:tr>
      <w:tr w:rsidR="00F922A0" w:rsidRPr="00F922A0" w14:paraId="088EE1B5" w14:textId="77777777" w:rsidTr="00C549F2">
        <w:trPr>
          <w:trHeight w:val="6803"/>
        </w:trPr>
        <w:sdt>
          <w:sdtPr>
            <w:rPr>
              <w:rFonts w:cs="Arial"/>
              <w:color w:val="auto"/>
            </w:rPr>
            <w:alias w:val="Fit School Directions and Ethos"/>
            <w:id w:val="1111398271"/>
            <w:placeholder>
              <w:docPart w:val="0B8E73135117486AB8E6ECB1A94925BA"/>
            </w:placeholder>
            <w:showingPlcHdr/>
            <w15:appearance w15:val="hidden"/>
          </w:sdtPr>
          <w:sdtEndPr/>
          <w:sdtContent>
            <w:tc>
              <w:tcPr>
                <w:tcW w:w="10522" w:type="dxa"/>
                <w:shd w:val="clear" w:color="auto" w:fill="FFFFFF" w:themeFill="background1"/>
              </w:tcPr>
              <w:p w14:paraId="3370C6FF" w14:textId="4C9CA22E" w:rsidR="00E26AD3" w:rsidRPr="00F922A0" w:rsidRDefault="00E26AD3" w:rsidP="00C549F2">
                <w:pPr>
                  <w:rPr>
                    <w:rFonts w:cs="Arial"/>
                    <w:color w:val="auto"/>
                  </w:rPr>
                </w:pPr>
                <w:r w:rsidRPr="00F922A0">
                  <w:rPr>
                    <w:rFonts w:cs="Arial"/>
                    <w:color w:val="auto"/>
                  </w:rPr>
                  <w:t xml:space="preserve"> </w:t>
                </w:r>
              </w:p>
            </w:tc>
          </w:sdtContent>
        </w:sdt>
      </w:tr>
    </w:tbl>
    <w:p w14:paraId="1403E0F2" w14:textId="77777777" w:rsidR="00C549F2" w:rsidRDefault="00C549F2">
      <w:r>
        <w:br w:type="page"/>
      </w:r>
    </w:p>
    <w:tbl>
      <w:tblPr>
        <w:tblStyle w:val="TableGrid"/>
        <w:tblpPr w:leftFromText="181" w:rightFromText="181" w:vertAnchor="text" w:tblpY="1"/>
        <w:tblW w:w="1052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522"/>
      </w:tblGrid>
      <w:tr w:rsidR="00E26AD3" w:rsidRPr="00AF07BE" w14:paraId="5CAF73D1" w14:textId="77777777" w:rsidTr="00B151CC">
        <w:trPr>
          <w:trHeight w:val="567"/>
        </w:trPr>
        <w:tc>
          <w:tcPr>
            <w:tcW w:w="10522" w:type="dxa"/>
            <w:shd w:val="clear" w:color="auto" w:fill="FAB600"/>
            <w:vAlign w:val="center"/>
          </w:tcPr>
          <w:p w14:paraId="4781E15C" w14:textId="5FAD3CD7" w:rsidR="00E26AD3" w:rsidRPr="00AF07BE" w:rsidRDefault="00E26AD3" w:rsidP="00B151CC">
            <w:pPr>
              <w:spacing w:line="259" w:lineRule="auto"/>
              <w:rPr>
                <w:rFonts w:cs="Arial"/>
                <w:b/>
                <w:bCs/>
                <w:color w:val="FFFFFF" w:themeColor="background1"/>
                <w:sz w:val="26"/>
                <w:szCs w:val="26"/>
              </w:rPr>
            </w:pPr>
            <w:r w:rsidRPr="0094026F">
              <w:rPr>
                <w:rFonts w:cs="Arial"/>
                <w:b/>
                <w:bCs/>
                <w:color w:val="FFFFFF" w:themeColor="background1"/>
                <w:sz w:val="26"/>
                <w:szCs w:val="26"/>
              </w:rPr>
              <w:t>EXTERNAL ENGAGEMENT</w:t>
            </w:r>
          </w:p>
        </w:tc>
      </w:tr>
      <w:tr w:rsidR="00E26AD3" w:rsidRPr="00AF07BE" w14:paraId="245F8DF2" w14:textId="77777777" w:rsidTr="00B151CC">
        <w:trPr>
          <w:trHeight w:val="283"/>
        </w:trPr>
        <w:tc>
          <w:tcPr>
            <w:tcW w:w="10522" w:type="dxa"/>
            <w:shd w:val="clear" w:color="auto" w:fill="47434E"/>
          </w:tcPr>
          <w:p w14:paraId="51FAFA42" w14:textId="77777777" w:rsidR="00E26AD3" w:rsidRPr="0094026F" w:rsidRDefault="00E26AD3" w:rsidP="00B151CC">
            <w:pPr>
              <w:spacing w:line="259" w:lineRule="auto"/>
              <w:rPr>
                <w:rFonts w:cs="Arial"/>
                <w:i/>
                <w:iCs/>
                <w:color w:val="FFFFFF" w:themeColor="background1"/>
              </w:rPr>
            </w:pPr>
            <w:r w:rsidRPr="0094026F">
              <w:rPr>
                <w:rFonts w:cs="Arial"/>
                <w:color w:val="FFFFFF" w:themeColor="background1"/>
              </w:rPr>
              <w:t>Please outline your professional experience</w:t>
            </w:r>
          </w:p>
        </w:tc>
      </w:tr>
      <w:tr w:rsidR="00F922A0" w:rsidRPr="00F922A0" w14:paraId="37357D9D" w14:textId="77777777" w:rsidTr="00B151CC">
        <w:trPr>
          <w:trHeight w:val="3969"/>
        </w:trPr>
        <w:sdt>
          <w:sdtPr>
            <w:rPr>
              <w:rFonts w:cs="Arial"/>
              <w:color w:val="auto"/>
            </w:rPr>
            <w:alias w:val="Professional Experience"/>
            <w:id w:val="-1790428656"/>
            <w:placeholder>
              <w:docPart w:val="040153E00CEC413A9F3DFACB55C661FE"/>
            </w:placeholder>
            <w:showingPlcHdr/>
            <w15:appearance w15:val="hidden"/>
          </w:sdtPr>
          <w:sdtEndPr/>
          <w:sdtContent>
            <w:tc>
              <w:tcPr>
                <w:tcW w:w="10522" w:type="dxa"/>
                <w:shd w:val="clear" w:color="auto" w:fill="FFFFFF" w:themeFill="background1"/>
              </w:tcPr>
              <w:p w14:paraId="0F186DB5" w14:textId="0D29EBCC" w:rsidR="00E26AD3" w:rsidRPr="00F922A0" w:rsidRDefault="00691C61" w:rsidP="00B151CC">
                <w:pPr>
                  <w:rPr>
                    <w:rFonts w:cs="Arial"/>
                    <w:color w:val="auto"/>
                  </w:rPr>
                </w:pPr>
                <w:r w:rsidRPr="0094026F">
                  <w:rPr>
                    <w:rFonts w:cs="Arial"/>
                  </w:rPr>
                  <w:t xml:space="preserve"> </w:t>
                </w:r>
              </w:p>
            </w:tc>
          </w:sdtContent>
        </w:sdt>
      </w:tr>
      <w:tr w:rsidR="00E26AD3" w:rsidRPr="00AF07BE" w14:paraId="783C48F1" w14:textId="77777777" w:rsidTr="00B151CC">
        <w:trPr>
          <w:trHeight w:val="350"/>
        </w:trPr>
        <w:tc>
          <w:tcPr>
            <w:tcW w:w="10522" w:type="dxa"/>
            <w:shd w:val="clear" w:color="auto" w:fill="47434E"/>
            <w:vAlign w:val="bottom"/>
          </w:tcPr>
          <w:p w14:paraId="1A20D29B" w14:textId="77777777" w:rsidR="00E26AD3" w:rsidRPr="00AF07BE" w:rsidRDefault="00E26AD3" w:rsidP="00B151CC">
            <w:pPr>
              <w:spacing w:line="259" w:lineRule="auto"/>
              <w:rPr>
                <w:rFonts w:cs="Arial"/>
                <w:color w:val="FFFFFF" w:themeColor="background1"/>
              </w:rPr>
            </w:pPr>
            <w:r w:rsidRPr="0094026F">
              <w:rPr>
                <w:rFonts w:cs="Arial"/>
                <w:color w:val="FFFFFF" w:themeColor="background1"/>
              </w:rPr>
              <w:t>What experience do you have in academic service roles/ external engagement beyond the University?</w:t>
            </w:r>
          </w:p>
        </w:tc>
      </w:tr>
      <w:tr w:rsidR="00F922A0" w:rsidRPr="00F922A0" w14:paraId="14E0F8D5" w14:textId="77777777" w:rsidTr="00B151CC">
        <w:trPr>
          <w:trHeight w:val="4535"/>
        </w:trPr>
        <w:sdt>
          <w:sdtPr>
            <w:rPr>
              <w:rFonts w:cs="Arial"/>
              <w:color w:val="auto"/>
            </w:rPr>
            <w:alias w:val="Academic Experience Beyond University"/>
            <w:tag w:val="Academic Experience Beyond University"/>
            <w:id w:val="-600877476"/>
            <w:placeholder>
              <w:docPart w:val="693F6D66BEBD49B5A9833B6F9ED24DF3"/>
            </w:placeholder>
            <w:showingPlcHdr/>
            <w15:appearance w15:val="hidden"/>
          </w:sdtPr>
          <w:sdtEndPr/>
          <w:sdtContent>
            <w:tc>
              <w:tcPr>
                <w:tcW w:w="10522" w:type="dxa"/>
                <w:shd w:val="clear" w:color="auto" w:fill="FFFFFF" w:themeFill="background1"/>
              </w:tcPr>
              <w:p w14:paraId="633F77BA" w14:textId="05F483FA" w:rsidR="00E26AD3" w:rsidRPr="00F922A0" w:rsidRDefault="00691C61" w:rsidP="00B151CC">
                <w:pPr>
                  <w:rPr>
                    <w:rFonts w:cs="Arial"/>
                    <w:color w:val="auto"/>
                  </w:rPr>
                </w:pPr>
                <w:r w:rsidRPr="0094026F">
                  <w:rPr>
                    <w:rFonts w:cs="Arial"/>
                  </w:rPr>
                  <w:t xml:space="preserve"> </w:t>
                </w:r>
              </w:p>
            </w:tc>
          </w:sdtContent>
        </w:sdt>
      </w:tr>
      <w:tr w:rsidR="00E26AD3" w:rsidRPr="00AF07BE" w14:paraId="20775FDE" w14:textId="77777777" w:rsidTr="00B151CC">
        <w:trPr>
          <w:trHeight w:val="350"/>
        </w:trPr>
        <w:tc>
          <w:tcPr>
            <w:tcW w:w="10522" w:type="dxa"/>
            <w:shd w:val="clear" w:color="auto" w:fill="47434E"/>
            <w:vAlign w:val="bottom"/>
          </w:tcPr>
          <w:p w14:paraId="15B6CA30" w14:textId="77777777" w:rsidR="00E26AD3" w:rsidRPr="00AF07BE" w:rsidRDefault="00E26AD3" w:rsidP="00B151CC">
            <w:pPr>
              <w:spacing w:line="259" w:lineRule="auto"/>
              <w:rPr>
                <w:rFonts w:cs="Arial"/>
                <w:color w:val="FFFFFF" w:themeColor="background1"/>
              </w:rPr>
            </w:pPr>
            <w:r w:rsidRPr="0094026F">
              <w:rPr>
                <w:rFonts w:cs="Arial"/>
                <w:color w:val="FFFFFF" w:themeColor="background1"/>
              </w:rPr>
              <w:t>Outline infrastructure and/ or support requirements</w:t>
            </w:r>
          </w:p>
        </w:tc>
      </w:tr>
      <w:tr w:rsidR="00F922A0" w:rsidRPr="00F922A0" w14:paraId="5D0AC1B1" w14:textId="77777777" w:rsidTr="00B151CC">
        <w:trPr>
          <w:trHeight w:val="3969"/>
        </w:trPr>
        <w:sdt>
          <w:sdtPr>
            <w:rPr>
              <w:rFonts w:cs="Arial"/>
              <w:color w:val="auto"/>
            </w:rPr>
            <w:alias w:val="Infastructure and Support"/>
            <w:id w:val="1809814076"/>
            <w:placeholder>
              <w:docPart w:val="5EC5B34E5CA1470496AB139D4DC76198"/>
            </w:placeholder>
            <w:showingPlcHdr/>
            <w15:appearance w15:val="hidden"/>
          </w:sdtPr>
          <w:sdtEndPr/>
          <w:sdtContent>
            <w:tc>
              <w:tcPr>
                <w:tcW w:w="10522" w:type="dxa"/>
                <w:shd w:val="clear" w:color="auto" w:fill="FFFFFF" w:themeFill="background1"/>
              </w:tcPr>
              <w:p w14:paraId="4F03BA31" w14:textId="5AC6EEBB" w:rsidR="00E26AD3" w:rsidRPr="00F922A0" w:rsidRDefault="00691C61" w:rsidP="00B151CC">
                <w:pPr>
                  <w:rPr>
                    <w:rFonts w:cs="Arial"/>
                    <w:color w:val="auto"/>
                  </w:rPr>
                </w:pPr>
                <w:r w:rsidRPr="0094026F">
                  <w:rPr>
                    <w:rFonts w:cs="Arial"/>
                  </w:rPr>
                  <w:t xml:space="preserve"> </w:t>
                </w:r>
              </w:p>
            </w:tc>
          </w:sdtContent>
        </w:sdt>
      </w:tr>
    </w:tbl>
    <w:p w14:paraId="1BD06305" w14:textId="77777777" w:rsidR="00C549F2" w:rsidRDefault="00C549F2">
      <w:r>
        <w:br w:type="page"/>
      </w:r>
    </w:p>
    <w:tbl>
      <w:tblPr>
        <w:tblStyle w:val="TableGrid"/>
        <w:tblpPr w:leftFromText="181" w:rightFromText="181" w:vertAnchor="text" w:tblpY="1"/>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649"/>
        <w:gridCol w:w="635"/>
        <w:gridCol w:w="2459"/>
        <w:gridCol w:w="616"/>
        <w:gridCol w:w="2390"/>
        <w:gridCol w:w="423"/>
        <w:gridCol w:w="616"/>
        <w:gridCol w:w="2764"/>
      </w:tblGrid>
      <w:tr w:rsidR="00E26AD3" w14:paraId="77A0DAC7" w14:textId="77777777" w:rsidTr="0050237F">
        <w:trPr>
          <w:trHeight w:val="567"/>
        </w:trPr>
        <w:tc>
          <w:tcPr>
            <w:tcW w:w="10552" w:type="dxa"/>
            <w:gridSpan w:val="8"/>
            <w:shd w:val="clear" w:color="auto" w:fill="FAB600"/>
            <w:vAlign w:val="center"/>
          </w:tcPr>
          <w:p w14:paraId="717A306E" w14:textId="4783869F" w:rsidR="00E26AD3" w:rsidRPr="004073FD" w:rsidRDefault="00E26AD3" w:rsidP="0050237F">
            <w:pPr>
              <w:rPr>
                <w:rFonts w:cs="Arial"/>
                <w:b/>
                <w:bCs/>
                <w:sz w:val="24"/>
                <w:szCs w:val="24"/>
              </w:rPr>
            </w:pPr>
            <w:r w:rsidRPr="004073FD">
              <w:rPr>
                <w:rFonts w:cs="Arial"/>
                <w:b/>
                <w:bCs/>
                <w:color w:val="FFFFFF" w:themeColor="background1"/>
                <w:sz w:val="24"/>
                <w:szCs w:val="24"/>
              </w:rPr>
              <w:t>REFEREES</w:t>
            </w:r>
          </w:p>
        </w:tc>
      </w:tr>
      <w:tr w:rsidR="00E26AD3" w:rsidRPr="004073FD" w14:paraId="2711E52A" w14:textId="77777777" w:rsidTr="0050237F">
        <w:trPr>
          <w:trHeight w:val="391"/>
        </w:trPr>
        <w:tc>
          <w:tcPr>
            <w:tcW w:w="10552" w:type="dxa"/>
            <w:gridSpan w:val="8"/>
            <w:shd w:val="clear" w:color="auto" w:fill="47434E"/>
            <w:vAlign w:val="bottom"/>
          </w:tcPr>
          <w:p w14:paraId="70F5F701" w14:textId="77777777" w:rsidR="00E26AD3" w:rsidRPr="004073FD" w:rsidRDefault="00E26AD3" w:rsidP="0050237F">
            <w:pPr>
              <w:rPr>
                <w:rFonts w:cs="Arial"/>
                <w:color w:val="FFFFFF" w:themeColor="background1"/>
              </w:rPr>
            </w:pPr>
            <w:r w:rsidRPr="004073FD">
              <w:rPr>
                <w:rFonts w:cs="Arial"/>
                <w:color w:val="FFFFFF" w:themeColor="background1"/>
              </w:rPr>
              <w:t>Please list three persons from whom the University may request references on your behalf.  They should be such as to be able to comment in detail on your career.  Applicants must include their present employer or past employer (if not currently employed).</w:t>
            </w:r>
          </w:p>
        </w:tc>
      </w:tr>
      <w:tr w:rsidR="00E26AD3" w:rsidRPr="004073FD" w14:paraId="0BC93EBC" w14:textId="77777777" w:rsidTr="0050237F">
        <w:trPr>
          <w:trHeight w:val="454"/>
        </w:trPr>
        <w:tc>
          <w:tcPr>
            <w:tcW w:w="3743" w:type="dxa"/>
            <w:gridSpan w:val="3"/>
            <w:shd w:val="clear" w:color="auto" w:fill="47434E"/>
            <w:vAlign w:val="bottom"/>
          </w:tcPr>
          <w:p w14:paraId="74914336" w14:textId="5BB7F50C" w:rsidR="00E26AD3" w:rsidRPr="00CE3DDF" w:rsidRDefault="00B151CC" w:rsidP="0050237F">
            <w:pPr>
              <w:rPr>
                <w:rFonts w:cs="Arial"/>
                <w:color w:val="FFE393"/>
              </w:rPr>
            </w:pPr>
            <w:r w:rsidRPr="00CE3DDF">
              <w:rPr>
                <w:rFonts w:cs="Arial"/>
                <w:color w:val="FFE393"/>
              </w:rPr>
              <w:t>NAME – REFEREE ONE*</w:t>
            </w:r>
          </w:p>
        </w:tc>
        <w:tc>
          <w:tcPr>
            <w:tcW w:w="3429" w:type="dxa"/>
            <w:gridSpan w:val="3"/>
            <w:shd w:val="clear" w:color="auto" w:fill="47434E"/>
            <w:vAlign w:val="bottom"/>
          </w:tcPr>
          <w:p w14:paraId="03CC6F59" w14:textId="204F7662" w:rsidR="00E26AD3" w:rsidRPr="00CE3DDF" w:rsidRDefault="00B151CC" w:rsidP="0050237F">
            <w:pPr>
              <w:rPr>
                <w:rFonts w:cs="Arial"/>
                <w:color w:val="FFE393"/>
              </w:rPr>
            </w:pPr>
            <w:r w:rsidRPr="00CE3DDF">
              <w:rPr>
                <w:rFonts w:cs="Arial"/>
                <w:color w:val="FFE393"/>
              </w:rPr>
              <w:t>NAME – REFEREE TWO*</w:t>
            </w:r>
          </w:p>
        </w:tc>
        <w:tc>
          <w:tcPr>
            <w:tcW w:w="3380" w:type="dxa"/>
            <w:gridSpan w:val="2"/>
            <w:shd w:val="clear" w:color="auto" w:fill="47434E"/>
            <w:vAlign w:val="bottom"/>
          </w:tcPr>
          <w:p w14:paraId="54D85F34" w14:textId="2BF8940D" w:rsidR="00E26AD3" w:rsidRPr="00CE3DDF" w:rsidRDefault="00B151CC" w:rsidP="0050237F">
            <w:pPr>
              <w:rPr>
                <w:rFonts w:cs="Arial"/>
                <w:color w:val="FFE393"/>
              </w:rPr>
            </w:pPr>
            <w:r w:rsidRPr="00CE3DDF">
              <w:rPr>
                <w:rFonts w:cs="Arial"/>
                <w:color w:val="FFE393"/>
              </w:rPr>
              <w:t>NAME – REFEREE THREE*</w:t>
            </w:r>
          </w:p>
        </w:tc>
      </w:tr>
      <w:tr w:rsidR="00F922A0" w:rsidRPr="00F922A0" w14:paraId="7E4C41A5" w14:textId="77777777" w:rsidTr="00CE3DDF">
        <w:trPr>
          <w:trHeight w:val="397"/>
        </w:trPr>
        <w:sdt>
          <w:sdtPr>
            <w:rPr>
              <w:rFonts w:cs="Arial"/>
              <w:color w:val="auto"/>
            </w:rPr>
            <w:alias w:val="Referee 1"/>
            <w:id w:val="1383058436"/>
            <w:placeholder>
              <w:docPart w:val="1D22BCCBD20B4551AC6D6CC9958DE52B"/>
            </w:placeholder>
            <w:showingPlcHdr/>
            <w15:appearance w15:val="hidden"/>
          </w:sdtPr>
          <w:sdtEndPr/>
          <w:sdtContent>
            <w:tc>
              <w:tcPr>
                <w:tcW w:w="3743" w:type="dxa"/>
                <w:gridSpan w:val="3"/>
                <w:shd w:val="clear" w:color="auto" w:fill="FFE393"/>
              </w:tcPr>
              <w:p w14:paraId="42787AE7"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2"/>
            <w:tag w:val="Referee 2"/>
            <w:id w:val="-878250169"/>
            <w:placeholder>
              <w:docPart w:val="26D483F0A80B43A487A0C26591EE7117"/>
            </w:placeholder>
            <w:showingPlcHdr/>
            <w15:appearance w15:val="hidden"/>
          </w:sdtPr>
          <w:sdtEndPr/>
          <w:sdtContent>
            <w:tc>
              <w:tcPr>
                <w:tcW w:w="3429" w:type="dxa"/>
                <w:gridSpan w:val="3"/>
                <w:shd w:val="clear" w:color="auto" w:fill="FFE393"/>
              </w:tcPr>
              <w:p w14:paraId="230FCA22"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3"/>
            <w:tag w:val="Referee 3"/>
            <w:id w:val="259107280"/>
            <w:placeholder>
              <w:docPart w:val="D345CA8F51B042718569489364EF8762"/>
            </w:placeholder>
            <w:showingPlcHdr/>
            <w15:appearance w15:val="hidden"/>
          </w:sdtPr>
          <w:sdtEndPr/>
          <w:sdtContent>
            <w:tc>
              <w:tcPr>
                <w:tcW w:w="3380" w:type="dxa"/>
                <w:gridSpan w:val="2"/>
                <w:shd w:val="clear" w:color="auto" w:fill="FFE393"/>
              </w:tcPr>
              <w:p w14:paraId="2FCA4881" w14:textId="77777777"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2BC386DB" w14:textId="77777777" w:rsidTr="0050237F">
        <w:trPr>
          <w:trHeight w:val="397"/>
        </w:trPr>
        <w:tc>
          <w:tcPr>
            <w:tcW w:w="3743" w:type="dxa"/>
            <w:gridSpan w:val="3"/>
            <w:shd w:val="clear" w:color="auto" w:fill="47434E"/>
            <w:vAlign w:val="bottom"/>
          </w:tcPr>
          <w:p w14:paraId="4E7F4D67" w14:textId="63E028BD" w:rsidR="00E26AD3" w:rsidRPr="00CE3DDF" w:rsidRDefault="00CE3DDF" w:rsidP="0050237F">
            <w:pPr>
              <w:rPr>
                <w:rFonts w:cs="Arial"/>
                <w:color w:val="FFE393"/>
              </w:rPr>
            </w:pPr>
            <w:r w:rsidRPr="00CE3DDF">
              <w:rPr>
                <w:rFonts w:cs="Arial"/>
                <w:color w:val="FFE393"/>
              </w:rPr>
              <w:t>Job Title*</w:t>
            </w:r>
          </w:p>
        </w:tc>
        <w:tc>
          <w:tcPr>
            <w:tcW w:w="3429" w:type="dxa"/>
            <w:gridSpan w:val="3"/>
            <w:shd w:val="clear" w:color="auto" w:fill="47434E"/>
            <w:vAlign w:val="bottom"/>
          </w:tcPr>
          <w:p w14:paraId="04C94901" w14:textId="4D9A8644" w:rsidR="00E26AD3" w:rsidRPr="00CE3DDF" w:rsidRDefault="00CE3DDF" w:rsidP="0050237F">
            <w:pPr>
              <w:rPr>
                <w:rFonts w:cs="Arial"/>
                <w:color w:val="FFE393"/>
              </w:rPr>
            </w:pPr>
            <w:r w:rsidRPr="00CE3DDF">
              <w:rPr>
                <w:rFonts w:cs="Arial"/>
                <w:color w:val="FFE393"/>
              </w:rPr>
              <w:t>Job Title*</w:t>
            </w:r>
          </w:p>
        </w:tc>
        <w:tc>
          <w:tcPr>
            <w:tcW w:w="3380" w:type="dxa"/>
            <w:gridSpan w:val="2"/>
            <w:shd w:val="clear" w:color="auto" w:fill="47434E"/>
            <w:vAlign w:val="bottom"/>
          </w:tcPr>
          <w:p w14:paraId="39026403" w14:textId="3B052BEB" w:rsidR="00E26AD3" w:rsidRPr="00CE3DDF" w:rsidRDefault="00CE3DDF" w:rsidP="0050237F">
            <w:pPr>
              <w:rPr>
                <w:rFonts w:cs="Arial"/>
                <w:color w:val="FFE393"/>
              </w:rPr>
            </w:pPr>
            <w:r w:rsidRPr="00CE3DDF">
              <w:rPr>
                <w:rFonts w:cs="Arial"/>
                <w:color w:val="FFE393"/>
              </w:rPr>
              <w:t>Job Title*</w:t>
            </w:r>
          </w:p>
        </w:tc>
      </w:tr>
      <w:tr w:rsidR="00F922A0" w:rsidRPr="00F922A0" w14:paraId="72E5AE97" w14:textId="77777777" w:rsidTr="00CE3DDF">
        <w:trPr>
          <w:trHeight w:val="397"/>
        </w:trPr>
        <w:sdt>
          <w:sdtPr>
            <w:rPr>
              <w:rFonts w:cs="Arial"/>
              <w:color w:val="auto"/>
            </w:rPr>
            <w:alias w:val="Referee Job Title 1"/>
            <w:tag w:val="Referee Job Title 1"/>
            <w:id w:val="-876460731"/>
            <w:placeholder>
              <w:docPart w:val="545EB0B6F890490DB3E6FFE7532E2EF7"/>
            </w:placeholder>
            <w:showingPlcHdr/>
            <w15:appearance w15:val="hidden"/>
          </w:sdtPr>
          <w:sdtEndPr/>
          <w:sdtContent>
            <w:tc>
              <w:tcPr>
                <w:tcW w:w="3743" w:type="dxa"/>
                <w:gridSpan w:val="3"/>
                <w:shd w:val="clear" w:color="auto" w:fill="FFE393"/>
              </w:tcPr>
              <w:p w14:paraId="07194924"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Job Title 2"/>
            <w:id w:val="-621231031"/>
            <w:placeholder>
              <w:docPart w:val="608D2D49FC594D85841F5FBC19915457"/>
            </w:placeholder>
            <w:showingPlcHdr/>
            <w15:appearance w15:val="hidden"/>
          </w:sdtPr>
          <w:sdtEndPr/>
          <w:sdtContent>
            <w:tc>
              <w:tcPr>
                <w:tcW w:w="3429" w:type="dxa"/>
                <w:gridSpan w:val="3"/>
                <w:shd w:val="clear" w:color="auto" w:fill="FFE393"/>
              </w:tcPr>
              <w:p w14:paraId="7017ABCA"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Job Title 3"/>
            <w:id w:val="-749195301"/>
            <w:placeholder>
              <w:docPart w:val="FBD100FB2CBE4C70A23587BF8FCF6807"/>
            </w:placeholder>
            <w:showingPlcHdr/>
            <w15:appearance w15:val="hidden"/>
          </w:sdtPr>
          <w:sdtEndPr/>
          <w:sdtContent>
            <w:tc>
              <w:tcPr>
                <w:tcW w:w="3380" w:type="dxa"/>
                <w:gridSpan w:val="2"/>
                <w:shd w:val="clear" w:color="auto" w:fill="FFE393"/>
              </w:tcPr>
              <w:p w14:paraId="572649AF" w14:textId="77777777"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06E11C1E" w14:textId="77777777" w:rsidTr="0050237F">
        <w:trPr>
          <w:trHeight w:val="397"/>
        </w:trPr>
        <w:tc>
          <w:tcPr>
            <w:tcW w:w="3743" w:type="dxa"/>
            <w:gridSpan w:val="3"/>
            <w:shd w:val="clear" w:color="auto" w:fill="47434E"/>
            <w:vAlign w:val="bottom"/>
          </w:tcPr>
          <w:p w14:paraId="7067C5E6" w14:textId="77777777" w:rsidR="00E26AD3" w:rsidRPr="00CE3DDF" w:rsidRDefault="00E26AD3" w:rsidP="0050237F">
            <w:pPr>
              <w:rPr>
                <w:rFonts w:cs="Arial"/>
                <w:color w:val="FFE393"/>
              </w:rPr>
            </w:pPr>
            <w:r w:rsidRPr="00CE3DDF">
              <w:rPr>
                <w:rFonts w:cs="Arial"/>
                <w:color w:val="FFE393"/>
              </w:rPr>
              <w:t>Institution / Organisation*</w:t>
            </w:r>
          </w:p>
        </w:tc>
        <w:tc>
          <w:tcPr>
            <w:tcW w:w="3429" w:type="dxa"/>
            <w:gridSpan w:val="3"/>
            <w:shd w:val="clear" w:color="auto" w:fill="47434E"/>
            <w:vAlign w:val="bottom"/>
          </w:tcPr>
          <w:p w14:paraId="581FE9E3" w14:textId="77777777" w:rsidR="00E26AD3" w:rsidRPr="00CE3DDF" w:rsidRDefault="00E26AD3" w:rsidP="0050237F">
            <w:pPr>
              <w:rPr>
                <w:rFonts w:cs="Arial"/>
                <w:color w:val="FFE393"/>
              </w:rPr>
            </w:pPr>
            <w:r w:rsidRPr="00CE3DDF">
              <w:rPr>
                <w:rFonts w:cs="Arial"/>
                <w:color w:val="FFE393"/>
              </w:rPr>
              <w:t>Institution / Organisation*</w:t>
            </w:r>
          </w:p>
        </w:tc>
        <w:tc>
          <w:tcPr>
            <w:tcW w:w="3380" w:type="dxa"/>
            <w:gridSpan w:val="2"/>
            <w:shd w:val="clear" w:color="auto" w:fill="47434E"/>
            <w:vAlign w:val="bottom"/>
          </w:tcPr>
          <w:p w14:paraId="5B5C8181" w14:textId="77777777" w:rsidR="00E26AD3" w:rsidRPr="00CE3DDF" w:rsidRDefault="00E26AD3" w:rsidP="0050237F">
            <w:pPr>
              <w:rPr>
                <w:rFonts w:cs="Arial"/>
                <w:color w:val="FFE393"/>
              </w:rPr>
            </w:pPr>
            <w:r w:rsidRPr="00CE3DDF">
              <w:rPr>
                <w:rFonts w:cs="Arial"/>
                <w:color w:val="FFE393"/>
              </w:rPr>
              <w:t>Institution / Organisation*</w:t>
            </w:r>
          </w:p>
        </w:tc>
      </w:tr>
      <w:tr w:rsidR="00F922A0" w:rsidRPr="00F922A0" w14:paraId="25DC868A" w14:textId="77777777" w:rsidTr="00CE3DDF">
        <w:trPr>
          <w:trHeight w:val="397"/>
        </w:trPr>
        <w:sdt>
          <w:sdtPr>
            <w:rPr>
              <w:rFonts w:cs="Arial"/>
              <w:color w:val="auto"/>
            </w:rPr>
            <w:alias w:val="Referee Organisation 1"/>
            <w:id w:val="-1648195056"/>
            <w:placeholder>
              <w:docPart w:val="744DE43B16CB4037B2B06909204D45D4"/>
            </w:placeholder>
            <w:showingPlcHdr/>
            <w15:appearance w15:val="hidden"/>
          </w:sdtPr>
          <w:sdtEndPr/>
          <w:sdtContent>
            <w:tc>
              <w:tcPr>
                <w:tcW w:w="3743" w:type="dxa"/>
                <w:gridSpan w:val="3"/>
                <w:shd w:val="clear" w:color="auto" w:fill="FFE393"/>
              </w:tcPr>
              <w:p w14:paraId="05004DBE"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Organisation 2"/>
            <w:tag w:val="Referee Organisation 2"/>
            <w:id w:val="2000386490"/>
            <w:placeholder>
              <w:docPart w:val="617684CEAE484231869917874F9EBC0F"/>
            </w:placeholder>
            <w:showingPlcHdr/>
            <w15:appearance w15:val="hidden"/>
          </w:sdtPr>
          <w:sdtEndPr/>
          <w:sdtContent>
            <w:tc>
              <w:tcPr>
                <w:tcW w:w="3429" w:type="dxa"/>
                <w:gridSpan w:val="3"/>
                <w:shd w:val="clear" w:color="auto" w:fill="FFE393"/>
              </w:tcPr>
              <w:p w14:paraId="77B33741"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Organisation 3"/>
            <w:tag w:val="Referee Organisation 3"/>
            <w:id w:val="758634366"/>
            <w:placeholder>
              <w:docPart w:val="44C7AB25DE4D4C08955F41EABDFB9805"/>
            </w:placeholder>
            <w:showingPlcHdr/>
            <w15:appearance w15:val="hidden"/>
          </w:sdtPr>
          <w:sdtEndPr/>
          <w:sdtContent>
            <w:tc>
              <w:tcPr>
                <w:tcW w:w="3380" w:type="dxa"/>
                <w:gridSpan w:val="2"/>
                <w:shd w:val="clear" w:color="auto" w:fill="FFE393"/>
              </w:tcPr>
              <w:p w14:paraId="315BB286" w14:textId="77777777"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5F206DB8" w14:textId="77777777" w:rsidTr="0050237F">
        <w:trPr>
          <w:trHeight w:val="397"/>
        </w:trPr>
        <w:tc>
          <w:tcPr>
            <w:tcW w:w="3743" w:type="dxa"/>
            <w:gridSpan w:val="3"/>
            <w:shd w:val="clear" w:color="auto" w:fill="47434E"/>
            <w:vAlign w:val="bottom"/>
          </w:tcPr>
          <w:p w14:paraId="18221707" w14:textId="77777777" w:rsidR="00E26AD3" w:rsidRPr="00CE3DDF" w:rsidRDefault="00E26AD3" w:rsidP="0050237F">
            <w:pPr>
              <w:rPr>
                <w:rFonts w:cs="Arial"/>
                <w:color w:val="FFE393"/>
              </w:rPr>
            </w:pPr>
            <w:r w:rsidRPr="00CE3DDF">
              <w:rPr>
                <w:rFonts w:cs="Arial"/>
                <w:color w:val="FFE393"/>
              </w:rPr>
              <w:t>Email Address*</w:t>
            </w:r>
          </w:p>
        </w:tc>
        <w:tc>
          <w:tcPr>
            <w:tcW w:w="3429" w:type="dxa"/>
            <w:gridSpan w:val="3"/>
            <w:shd w:val="clear" w:color="auto" w:fill="47434E"/>
            <w:vAlign w:val="bottom"/>
          </w:tcPr>
          <w:p w14:paraId="6EDA388A" w14:textId="77777777" w:rsidR="00E26AD3" w:rsidRPr="00CE3DDF" w:rsidRDefault="00E26AD3" w:rsidP="0050237F">
            <w:pPr>
              <w:rPr>
                <w:rFonts w:cs="Arial"/>
                <w:color w:val="FFE393"/>
              </w:rPr>
            </w:pPr>
            <w:r w:rsidRPr="00CE3DDF">
              <w:rPr>
                <w:rFonts w:cs="Arial"/>
                <w:color w:val="FFE393"/>
              </w:rPr>
              <w:t>Email Address*</w:t>
            </w:r>
          </w:p>
        </w:tc>
        <w:tc>
          <w:tcPr>
            <w:tcW w:w="3380" w:type="dxa"/>
            <w:gridSpan w:val="2"/>
            <w:shd w:val="clear" w:color="auto" w:fill="47434E"/>
            <w:vAlign w:val="bottom"/>
          </w:tcPr>
          <w:p w14:paraId="44B7ED89" w14:textId="77777777" w:rsidR="00E26AD3" w:rsidRPr="00CE3DDF" w:rsidRDefault="00E26AD3" w:rsidP="0050237F">
            <w:pPr>
              <w:rPr>
                <w:rFonts w:cs="Arial"/>
                <w:color w:val="FFE393"/>
              </w:rPr>
            </w:pPr>
            <w:r w:rsidRPr="00CE3DDF">
              <w:rPr>
                <w:rFonts w:cs="Arial"/>
                <w:color w:val="FFE393"/>
              </w:rPr>
              <w:t>Email Address*</w:t>
            </w:r>
          </w:p>
        </w:tc>
      </w:tr>
      <w:tr w:rsidR="00F922A0" w:rsidRPr="00F922A0" w14:paraId="289F588A" w14:textId="77777777" w:rsidTr="00CE3DDF">
        <w:trPr>
          <w:trHeight w:val="397"/>
        </w:trPr>
        <w:sdt>
          <w:sdtPr>
            <w:rPr>
              <w:rFonts w:cs="Arial"/>
              <w:color w:val="auto"/>
            </w:rPr>
            <w:alias w:val="Referee Email 1"/>
            <w:tag w:val="Referee Email 1"/>
            <w:id w:val="-349175087"/>
            <w:placeholder>
              <w:docPart w:val="9D8E031407FF4DF491A0837673F9C202"/>
            </w:placeholder>
            <w:showingPlcHdr/>
            <w15:appearance w15:val="hidden"/>
          </w:sdtPr>
          <w:sdtEndPr/>
          <w:sdtContent>
            <w:tc>
              <w:tcPr>
                <w:tcW w:w="3743" w:type="dxa"/>
                <w:gridSpan w:val="3"/>
                <w:shd w:val="clear" w:color="auto" w:fill="FFE393"/>
              </w:tcPr>
              <w:p w14:paraId="7A1E1A96"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Email 2"/>
            <w:id w:val="799264450"/>
            <w:placeholder>
              <w:docPart w:val="4FA422D606CA4E9F9C4453A6BED30A2F"/>
            </w:placeholder>
            <w:showingPlcHdr/>
            <w15:appearance w15:val="hidden"/>
          </w:sdtPr>
          <w:sdtEndPr/>
          <w:sdtContent>
            <w:tc>
              <w:tcPr>
                <w:tcW w:w="3429" w:type="dxa"/>
                <w:gridSpan w:val="3"/>
                <w:shd w:val="clear" w:color="auto" w:fill="FFE393"/>
              </w:tcPr>
              <w:p w14:paraId="6FEED829"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Email 3"/>
            <w:id w:val="1294100696"/>
            <w:placeholder>
              <w:docPart w:val="FDBEC358B1804D199578C872D0E2F18C"/>
            </w:placeholder>
            <w:showingPlcHdr/>
            <w15:appearance w15:val="hidden"/>
          </w:sdtPr>
          <w:sdtEndPr/>
          <w:sdtContent>
            <w:tc>
              <w:tcPr>
                <w:tcW w:w="3380" w:type="dxa"/>
                <w:gridSpan w:val="2"/>
                <w:shd w:val="clear" w:color="auto" w:fill="FFE393"/>
              </w:tcPr>
              <w:p w14:paraId="38E79DD9" w14:textId="77777777"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1DC43596" w14:textId="77777777" w:rsidTr="0050237F">
        <w:trPr>
          <w:trHeight w:val="397"/>
        </w:trPr>
        <w:tc>
          <w:tcPr>
            <w:tcW w:w="3743" w:type="dxa"/>
            <w:gridSpan w:val="3"/>
            <w:shd w:val="clear" w:color="auto" w:fill="47434E"/>
            <w:vAlign w:val="bottom"/>
          </w:tcPr>
          <w:p w14:paraId="04145D49" w14:textId="77777777" w:rsidR="00E26AD3" w:rsidRPr="00CE3DDF" w:rsidRDefault="00E26AD3" w:rsidP="0050237F">
            <w:pPr>
              <w:rPr>
                <w:rFonts w:cs="Arial"/>
                <w:color w:val="FFE393"/>
              </w:rPr>
            </w:pPr>
            <w:r w:rsidRPr="00CE3DDF">
              <w:rPr>
                <w:rFonts w:cs="Arial"/>
                <w:color w:val="FFE393"/>
              </w:rPr>
              <w:t>Contact Number*</w:t>
            </w:r>
          </w:p>
        </w:tc>
        <w:tc>
          <w:tcPr>
            <w:tcW w:w="3429" w:type="dxa"/>
            <w:gridSpan w:val="3"/>
            <w:shd w:val="clear" w:color="auto" w:fill="47434E"/>
            <w:vAlign w:val="bottom"/>
          </w:tcPr>
          <w:p w14:paraId="1C4B6102" w14:textId="77777777" w:rsidR="00E26AD3" w:rsidRPr="00CE3DDF" w:rsidRDefault="00E26AD3" w:rsidP="0050237F">
            <w:pPr>
              <w:rPr>
                <w:rFonts w:cs="Arial"/>
                <w:color w:val="FFE393"/>
              </w:rPr>
            </w:pPr>
            <w:r w:rsidRPr="00CE3DDF">
              <w:rPr>
                <w:rFonts w:cs="Arial"/>
                <w:color w:val="FFE393"/>
              </w:rPr>
              <w:t>Contact Number*</w:t>
            </w:r>
          </w:p>
        </w:tc>
        <w:tc>
          <w:tcPr>
            <w:tcW w:w="3380" w:type="dxa"/>
            <w:gridSpan w:val="2"/>
            <w:shd w:val="clear" w:color="auto" w:fill="47434E"/>
            <w:vAlign w:val="bottom"/>
          </w:tcPr>
          <w:p w14:paraId="12D55901" w14:textId="77777777" w:rsidR="00E26AD3" w:rsidRPr="00CE3DDF" w:rsidRDefault="00E26AD3" w:rsidP="0050237F">
            <w:pPr>
              <w:rPr>
                <w:rFonts w:cs="Arial"/>
                <w:color w:val="FFE393"/>
              </w:rPr>
            </w:pPr>
            <w:r w:rsidRPr="00CE3DDF">
              <w:rPr>
                <w:rFonts w:cs="Arial"/>
                <w:color w:val="FFE393"/>
              </w:rPr>
              <w:t>Contact Number*</w:t>
            </w:r>
          </w:p>
        </w:tc>
      </w:tr>
      <w:tr w:rsidR="00F922A0" w:rsidRPr="00F922A0" w14:paraId="1F42C496" w14:textId="77777777" w:rsidTr="00CE3DDF">
        <w:trPr>
          <w:trHeight w:val="397"/>
        </w:trPr>
        <w:sdt>
          <w:sdtPr>
            <w:rPr>
              <w:rFonts w:cs="Arial"/>
              <w:color w:val="auto"/>
            </w:rPr>
            <w:alias w:val="Referee Phone 1"/>
            <w:id w:val="1245757938"/>
            <w:placeholder>
              <w:docPart w:val="0BF049040FD748899F565C0B97B69FD6"/>
            </w:placeholder>
            <w:showingPlcHdr/>
            <w15:appearance w15:val="hidden"/>
          </w:sdtPr>
          <w:sdtEndPr/>
          <w:sdtContent>
            <w:tc>
              <w:tcPr>
                <w:tcW w:w="3743" w:type="dxa"/>
                <w:gridSpan w:val="3"/>
                <w:shd w:val="clear" w:color="auto" w:fill="FFE393"/>
              </w:tcPr>
              <w:p w14:paraId="0B487424"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Phone 2"/>
            <w:tag w:val="Referee Phone 2"/>
            <w:id w:val="631909946"/>
            <w:placeholder>
              <w:docPart w:val="55A920C1F14946329D632A0AC71106A7"/>
            </w:placeholder>
            <w:showingPlcHdr/>
            <w15:appearance w15:val="hidden"/>
          </w:sdtPr>
          <w:sdtEndPr/>
          <w:sdtContent>
            <w:tc>
              <w:tcPr>
                <w:tcW w:w="3429" w:type="dxa"/>
                <w:gridSpan w:val="3"/>
                <w:shd w:val="clear" w:color="auto" w:fill="FFE393"/>
              </w:tcPr>
              <w:p w14:paraId="759C48D7" w14:textId="072CC250" w:rsidR="00E26AD3" w:rsidRPr="00691C61" w:rsidRDefault="00691C61" w:rsidP="0050237F">
                <w:r w:rsidRPr="00F922A0">
                  <w:rPr>
                    <w:rFonts w:cs="Arial"/>
                    <w:color w:val="auto"/>
                  </w:rPr>
                  <w:t xml:space="preserve"> </w:t>
                </w:r>
              </w:p>
            </w:tc>
          </w:sdtContent>
        </w:sdt>
        <w:sdt>
          <w:sdtPr>
            <w:rPr>
              <w:rFonts w:cs="Arial"/>
              <w:color w:val="auto"/>
            </w:rPr>
            <w:alias w:val="Referee Phone 3"/>
            <w:tag w:val="Referee Phone 3"/>
            <w:id w:val="1353459035"/>
            <w:placeholder>
              <w:docPart w:val="B224D08EA3374CFF865C8C5A8378142B"/>
            </w:placeholder>
            <w:showingPlcHdr/>
            <w15:appearance w15:val="hidden"/>
          </w:sdtPr>
          <w:sdtEndPr/>
          <w:sdtContent>
            <w:tc>
              <w:tcPr>
                <w:tcW w:w="3380" w:type="dxa"/>
                <w:gridSpan w:val="2"/>
                <w:shd w:val="clear" w:color="auto" w:fill="FFE393"/>
              </w:tcPr>
              <w:p w14:paraId="07A3500D" w14:textId="73ECBF98"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10E48DD4" w14:textId="77777777" w:rsidTr="0050237F">
        <w:trPr>
          <w:trHeight w:val="567"/>
        </w:trPr>
        <w:tc>
          <w:tcPr>
            <w:tcW w:w="649" w:type="dxa"/>
            <w:tcBorders>
              <w:bottom w:val="single" w:sz="48" w:space="0" w:color="47434E"/>
            </w:tcBorders>
            <w:shd w:val="clear" w:color="auto" w:fill="47434E"/>
          </w:tcPr>
          <w:p w14:paraId="5F7C7B5E" w14:textId="6D504C6C" w:rsidR="00E26AD3" w:rsidRPr="0050321C" w:rsidRDefault="00053B76" w:rsidP="0050237F">
            <w:pPr>
              <w:rPr>
                <w:rFonts w:cs="Arial"/>
                <w:color w:val="FFFFFF" w:themeColor="background1"/>
                <w:sz w:val="40"/>
                <w:szCs w:val="40"/>
              </w:rPr>
            </w:pPr>
            <w:sdt>
              <w:sdtPr>
                <w:rPr>
                  <w:rFonts w:cs="Arial"/>
                  <w:color w:val="FFE393"/>
                  <w:sz w:val="40"/>
                  <w:szCs w:val="40"/>
                </w:rPr>
                <w:alias w:val="Referee Permission 1"/>
                <w:tag w:val="Referee Permission 1"/>
                <w:id w:val="759264104"/>
                <w15:color w:val="FFFFFF"/>
                <w14:checkbox>
                  <w14:checked w14:val="0"/>
                  <w14:checkedState w14:val="2612" w14:font="MS Gothic"/>
                  <w14:uncheckedState w14:val="2610" w14:font="MS Gothic"/>
                </w14:checkbox>
              </w:sdtPr>
              <w:sdtEndPr/>
              <w:sdtContent>
                <w:r w:rsidR="00CE3DDF" w:rsidRPr="00CE3DDF">
                  <w:rPr>
                    <w:rFonts w:ascii="MS Gothic" w:eastAsia="MS Gothic" w:hAnsi="MS Gothic" w:cs="Arial" w:hint="eastAsia"/>
                    <w:color w:val="FFE393"/>
                    <w:sz w:val="40"/>
                    <w:szCs w:val="40"/>
                  </w:rPr>
                  <w:t>☐</w:t>
                </w:r>
              </w:sdtContent>
            </w:sdt>
            <w:r w:rsidR="00E26AD3" w:rsidRPr="0050321C">
              <w:rPr>
                <w:rFonts w:cs="Arial"/>
                <w:color w:val="FFFFFF" w:themeColor="background1"/>
                <w:sz w:val="40"/>
                <w:szCs w:val="40"/>
              </w:rPr>
              <w:t xml:space="preserve"> </w:t>
            </w:r>
          </w:p>
        </w:tc>
        <w:tc>
          <w:tcPr>
            <w:tcW w:w="3094" w:type="dxa"/>
            <w:gridSpan w:val="2"/>
            <w:tcBorders>
              <w:bottom w:val="single" w:sz="48" w:space="0" w:color="47434E"/>
            </w:tcBorders>
            <w:shd w:val="clear" w:color="auto" w:fill="47434E"/>
          </w:tcPr>
          <w:p w14:paraId="4595ACED" w14:textId="77777777" w:rsidR="00E26AD3" w:rsidRPr="00CE3DDF" w:rsidRDefault="00E26AD3" w:rsidP="0050237F">
            <w:pPr>
              <w:rPr>
                <w:rFonts w:cs="Arial"/>
                <w:color w:val="FFE393"/>
              </w:rPr>
            </w:pPr>
            <w:r w:rsidRPr="00CE3DDF">
              <w:rPr>
                <w:rFonts w:cs="Arial"/>
                <w:color w:val="FFE393"/>
              </w:rPr>
              <w:t>I give DCU my permission To contact this Referee*</w:t>
            </w:r>
          </w:p>
        </w:tc>
        <w:tc>
          <w:tcPr>
            <w:tcW w:w="616" w:type="dxa"/>
            <w:tcBorders>
              <w:bottom w:val="single" w:sz="48" w:space="0" w:color="47434E"/>
            </w:tcBorders>
            <w:shd w:val="clear" w:color="auto" w:fill="47434E"/>
          </w:tcPr>
          <w:p w14:paraId="1A17C988" w14:textId="699B3C0F" w:rsidR="00E26AD3" w:rsidRPr="0050321C" w:rsidRDefault="00053B76" w:rsidP="0050237F">
            <w:pPr>
              <w:rPr>
                <w:rFonts w:cs="Arial"/>
                <w:color w:val="FFFFFF" w:themeColor="background1"/>
                <w:sz w:val="40"/>
                <w:szCs w:val="40"/>
              </w:rPr>
            </w:pPr>
            <w:sdt>
              <w:sdtPr>
                <w:rPr>
                  <w:rFonts w:cs="Arial"/>
                  <w:color w:val="FFE393"/>
                  <w:sz w:val="40"/>
                  <w:szCs w:val="40"/>
                </w:rPr>
                <w:alias w:val="Referee Permission 2"/>
                <w:tag w:val="Referee Permission 2"/>
                <w:id w:val="-230309871"/>
                <w14:checkbox>
                  <w14:checked w14:val="0"/>
                  <w14:checkedState w14:val="2612" w14:font="MS Gothic"/>
                  <w14:uncheckedState w14:val="2610" w14:font="MS Gothic"/>
                </w14:checkbox>
              </w:sdtPr>
              <w:sdtEndPr/>
              <w:sdtContent>
                <w:r w:rsidR="00CE3DDF" w:rsidRPr="00CE3DDF">
                  <w:rPr>
                    <w:rFonts w:ascii="MS Gothic" w:eastAsia="MS Gothic" w:hAnsi="MS Gothic" w:cs="Arial" w:hint="eastAsia"/>
                    <w:color w:val="FFE393"/>
                    <w:sz w:val="40"/>
                    <w:szCs w:val="40"/>
                  </w:rPr>
                  <w:t>☐</w:t>
                </w:r>
              </w:sdtContent>
            </w:sdt>
            <w:r w:rsidR="00E26AD3" w:rsidRPr="0050321C">
              <w:rPr>
                <w:rFonts w:cs="Arial"/>
                <w:color w:val="FFFFFF" w:themeColor="background1"/>
                <w:sz w:val="40"/>
                <w:szCs w:val="40"/>
              </w:rPr>
              <w:t xml:space="preserve"> </w:t>
            </w:r>
          </w:p>
        </w:tc>
        <w:tc>
          <w:tcPr>
            <w:tcW w:w="2813" w:type="dxa"/>
            <w:gridSpan w:val="2"/>
            <w:tcBorders>
              <w:bottom w:val="single" w:sz="48" w:space="0" w:color="47434E"/>
            </w:tcBorders>
            <w:shd w:val="clear" w:color="auto" w:fill="47434E"/>
          </w:tcPr>
          <w:p w14:paraId="1D9B1A2F" w14:textId="77777777" w:rsidR="00E26AD3" w:rsidRPr="004073FD" w:rsidRDefault="00E26AD3" w:rsidP="0050237F">
            <w:pPr>
              <w:rPr>
                <w:rFonts w:cs="Arial"/>
                <w:color w:val="FFFFFF" w:themeColor="background1"/>
              </w:rPr>
            </w:pPr>
            <w:r w:rsidRPr="00CE3DDF">
              <w:rPr>
                <w:rFonts w:cs="Arial"/>
                <w:color w:val="FFE393"/>
              </w:rPr>
              <w:t>I give DCU my permission To contact this Referee*</w:t>
            </w:r>
          </w:p>
        </w:tc>
        <w:tc>
          <w:tcPr>
            <w:tcW w:w="616" w:type="dxa"/>
            <w:tcBorders>
              <w:bottom w:val="single" w:sz="48" w:space="0" w:color="47434E"/>
            </w:tcBorders>
            <w:shd w:val="clear" w:color="auto" w:fill="47434E"/>
          </w:tcPr>
          <w:p w14:paraId="62484441" w14:textId="31F300D6" w:rsidR="00E26AD3" w:rsidRPr="004073FD" w:rsidRDefault="00053B76" w:rsidP="0050237F">
            <w:pPr>
              <w:rPr>
                <w:rFonts w:cs="Arial"/>
                <w:color w:val="FFFFFF" w:themeColor="background1"/>
              </w:rPr>
            </w:pPr>
            <w:sdt>
              <w:sdtPr>
                <w:rPr>
                  <w:rFonts w:cs="Arial"/>
                  <w:color w:val="FFE393"/>
                  <w:sz w:val="40"/>
                  <w:szCs w:val="40"/>
                </w:rPr>
                <w:alias w:val="Referee Permission 3"/>
                <w:tag w:val="Referee Permission 3"/>
                <w:id w:val="1427852515"/>
                <w14:checkbox>
                  <w14:checked w14:val="0"/>
                  <w14:checkedState w14:val="2612" w14:font="MS Gothic"/>
                  <w14:uncheckedState w14:val="2610" w14:font="MS Gothic"/>
                </w14:checkbox>
              </w:sdtPr>
              <w:sdtEndPr/>
              <w:sdtContent>
                <w:r w:rsidR="00CE3DDF" w:rsidRPr="00CE3DDF">
                  <w:rPr>
                    <w:rFonts w:ascii="MS Gothic" w:eastAsia="MS Gothic" w:hAnsi="MS Gothic" w:cs="Arial" w:hint="eastAsia"/>
                    <w:color w:val="FFE393"/>
                    <w:sz w:val="40"/>
                    <w:szCs w:val="40"/>
                  </w:rPr>
                  <w:t>☐</w:t>
                </w:r>
              </w:sdtContent>
            </w:sdt>
            <w:r w:rsidR="00E26AD3" w:rsidRPr="004073FD">
              <w:rPr>
                <w:rFonts w:cs="Arial"/>
                <w:color w:val="FFFFFF" w:themeColor="background1"/>
              </w:rPr>
              <w:t xml:space="preserve"> </w:t>
            </w:r>
          </w:p>
        </w:tc>
        <w:tc>
          <w:tcPr>
            <w:tcW w:w="2764" w:type="dxa"/>
            <w:tcBorders>
              <w:bottom w:val="single" w:sz="48" w:space="0" w:color="47434E"/>
            </w:tcBorders>
            <w:shd w:val="clear" w:color="auto" w:fill="47434E"/>
          </w:tcPr>
          <w:p w14:paraId="096F60E3" w14:textId="77777777" w:rsidR="00E26AD3" w:rsidRPr="004073FD" w:rsidRDefault="00E26AD3" w:rsidP="0050237F">
            <w:pPr>
              <w:rPr>
                <w:rFonts w:cs="Arial"/>
                <w:color w:val="FFFFFF" w:themeColor="background1"/>
              </w:rPr>
            </w:pPr>
            <w:r w:rsidRPr="00CE3DDF">
              <w:rPr>
                <w:rFonts w:cs="Arial"/>
                <w:color w:val="FFE393"/>
              </w:rPr>
              <w:t>I give DCU my permission To contact this Referee*</w:t>
            </w:r>
          </w:p>
        </w:tc>
      </w:tr>
      <w:tr w:rsidR="00E26AD3" w:rsidRPr="00083F8C" w14:paraId="342FC12C" w14:textId="77777777" w:rsidTr="0050237F">
        <w:trPr>
          <w:trHeight w:val="170"/>
        </w:trPr>
        <w:tc>
          <w:tcPr>
            <w:tcW w:w="10552" w:type="dxa"/>
            <w:gridSpan w:val="8"/>
            <w:tcBorders>
              <w:left w:val="single" w:sz="48" w:space="0" w:color="FFFFFF" w:themeColor="background1"/>
              <w:right w:val="single" w:sz="48" w:space="0" w:color="FFFFFF" w:themeColor="background1"/>
            </w:tcBorders>
            <w:shd w:val="clear" w:color="auto" w:fill="FFFFFF" w:themeFill="background1"/>
          </w:tcPr>
          <w:p w14:paraId="6C632FDA" w14:textId="77777777" w:rsidR="00E26AD3" w:rsidRPr="00083F8C" w:rsidRDefault="00E26AD3" w:rsidP="0050237F">
            <w:pPr>
              <w:rPr>
                <w:rFonts w:cs="Arial"/>
                <w:sz w:val="6"/>
                <w:szCs w:val="6"/>
              </w:rPr>
            </w:pPr>
          </w:p>
        </w:tc>
      </w:tr>
      <w:tr w:rsidR="00E26AD3" w14:paraId="4829EEDB" w14:textId="77777777" w:rsidTr="0050237F">
        <w:trPr>
          <w:trHeight w:val="283"/>
        </w:trPr>
        <w:tc>
          <w:tcPr>
            <w:tcW w:w="10552" w:type="dxa"/>
            <w:gridSpan w:val="8"/>
            <w:shd w:val="clear" w:color="auto" w:fill="FAB600"/>
          </w:tcPr>
          <w:p w14:paraId="2B21BBAF" w14:textId="77777777" w:rsidR="00E26AD3" w:rsidRDefault="00E26AD3" w:rsidP="0050237F">
            <w:pPr>
              <w:rPr>
                <w:rFonts w:cs="Arial"/>
                <w:sz w:val="24"/>
                <w:szCs w:val="24"/>
              </w:rPr>
            </w:pPr>
          </w:p>
        </w:tc>
      </w:tr>
      <w:tr w:rsidR="00E26AD3" w14:paraId="73E4BEA2" w14:textId="77777777" w:rsidTr="0050237F">
        <w:trPr>
          <w:trHeight w:val="391"/>
        </w:trPr>
        <w:tc>
          <w:tcPr>
            <w:tcW w:w="10552" w:type="dxa"/>
            <w:gridSpan w:val="8"/>
            <w:shd w:val="clear" w:color="auto" w:fill="47434E"/>
            <w:vAlign w:val="bottom"/>
          </w:tcPr>
          <w:p w14:paraId="0BBD2FF0" w14:textId="77777777" w:rsidR="00E26AD3" w:rsidRPr="00647B20" w:rsidRDefault="00E26AD3" w:rsidP="0050237F">
            <w:pPr>
              <w:rPr>
                <w:rFonts w:cs="Arial"/>
                <w:b/>
                <w:bCs/>
                <w:color w:val="FFFFFF" w:themeColor="background1"/>
              </w:rPr>
            </w:pPr>
            <w:r w:rsidRPr="00647B20">
              <w:rPr>
                <w:rFonts w:cs="Arial"/>
                <w:b/>
                <w:bCs/>
                <w:color w:val="FFFFFF" w:themeColor="background1"/>
              </w:rPr>
              <w:t>PERIOD OF NOTICE</w:t>
            </w:r>
          </w:p>
        </w:tc>
      </w:tr>
      <w:tr w:rsidR="00E26AD3" w14:paraId="43D2B26D" w14:textId="77777777" w:rsidTr="0050237F">
        <w:trPr>
          <w:trHeight w:val="510"/>
        </w:trPr>
        <w:tc>
          <w:tcPr>
            <w:tcW w:w="6749" w:type="dxa"/>
            <w:gridSpan w:val="5"/>
            <w:shd w:val="clear" w:color="auto" w:fill="47434E"/>
          </w:tcPr>
          <w:p w14:paraId="297252C0" w14:textId="77777777" w:rsidR="00E26AD3" w:rsidRPr="008B5F77" w:rsidRDefault="00E26AD3" w:rsidP="0050237F">
            <w:pPr>
              <w:rPr>
                <w:rFonts w:cs="Arial"/>
                <w:color w:val="FFFFFF" w:themeColor="background1"/>
              </w:rPr>
            </w:pPr>
            <w:r w:rsidRPr="008B5F77">
              <w:rPr>
                <w:rFonts w:cs="Arial"/>
                <w:color w:val="FFFFFF" w:themeColor="background1"/>
              </w:rPr>
              <w:t>How soon after an offer of appointment would you be in a position to take up employment?</w:t>
            </w:r>
            <w:r>
              <w:rPr>
                <w:rFonts w:cs="Arial"/>
                <w:color w:val="FFFFFF" w:themeColor="background1"/>
              </w:rPr>
              <w:t>*</w:t>
            </w:r>
          </w:p>
        </w:tc>
        <w:sdt>
          <w:sdtPr>
            <w:rPr>
              <w:rFonts w:cs="Arial"/>
              <w:color w:val="auto"/>
            </w:rPr>
            <w:alias w:val="Period of Notice"/>
            <w:id w:val="851377606"/>
            <w:placeholder>
              <w:docPart w:val="C9C7FDAF17C1414E9E8310858361396A"/>
            </w:placeholder>
            <w:showingPlcHdr/>
            <w15:appearance w15:val="hidden"/>
          </w:sdtPr>
          <w:sdtEndPr/>
          <w:sdtContent>
            <w:tc>
              <w:tcPr>
                <w:tcW w:w="3803" w:type="dxa"/>
                <w:gridSpan w:val="3"/>
                <w:shd w:val="clear" w:color="auto" w:fill="FFFFFF" w:themeFill="background1"/>
              </w:tcPr>
              <w:p w14:paraId="21DD5A02" w14:textId="5CC6CEE0" w:rsidR="00E26AD3" w:rsidRPr="00F922A0" w:rsidRDefault="00691C61" w:rsidP="0050237F">
                <w:pPr>
                  <w:rPr>
                    <w:rFonts w:cs="Arial"/>
                    <w:color w:val="auto"/>
                  </w:rPr>
                </w:pPr>
                <w:r w:rsidRPr="00F922A0">
                  <w:rPr>
                    <w:rFonts w:cs="Arial"/>
                    <w:color w:val="auto"/>
                  </w:rPr>
                  <w:t xml:space="preserve"> </w:t>
                </w:r>
              </w:p>
            </w:tc>
          </w:sdtContent>
        </w:sdt>
      </w:tr>
      <w:tr w:rsidR="00E26AD3" w14:paraId="6772195F" w14:textId="77777777" w:rsidTr="0050237F">
        <w:trPr>
          <w:trHeight w:val="397"/>
        </w:trPr>
        <w:tc>
          <w:tcPr>
            <w:tcW w:w="10552" w:type="dxa"/>
            <w:gridSpan w:val="8"/>
            <w:shd w:val="clear" w:color="auto" w:fill="47434E"/>
            <w:vAlign w:val="bottom"/>
          </w:tcPr>
          <w:p w14:paraId="0513E62E" w14:textId="77777777" w:rsidR="00E26AD3" w:rsidRPr="00647B20" w:rsidRDefault="00E26AD3" w:rsidP="0050237F">
            <w:pPr>
              <w:rPr>
                <w:rFonts w:cs="Arial"/>
                <w:b/>
                <w:bCs/>
                <w:color w:val="FFFFFF" w:themeColor="background1"/>
              </w:rPr>
            </w:pPr>
            <w:r w:rsidRPr="00647B20">
              <w:rPr>
                <w:rFonts w:cs="Arial"/>
                <w:b/>
                <w:bCs/>
                <w:color w:val="FFFFFF" w:themeColor="background1"/>
              </w:rPr>
              <w:t>ADVERTISING</w:t>
            </w:r>
          </w:p>
        </w:tc>
      </w:tr>
      <w:tr w:rsidR="00E26AD3" w14:paraId="0ED3E7DE" w14:textId="77777777" w:rsidTr="0050237F">
        <w:trPr>
          <w:trHeight w:val="510"/>
        </w:trPr>
        <w:tc>
          <w:tcPr>
            <w:tcW w:w="6749" w:type="dxa"/>
            <w:gridSpan w:val="5"/>
            <w:shd w:val="clear" w:color="auto" w:fill="47434E"/>
          </w:tcPr>
          <w:p w14:paraId="1F44473A" w14:textId="77777777" w:rsidR="00E26AD3" w:rsidRPr="008B5F77" w:rsidRDefault="00E26AD3" w:rsidP="0050237F">
            <w:pPr>
              <w:rPr>
                <w:rFonts w:cs="Arial"/>
                <w:color w:val="FFFFFF" w:themeColor="background1"/>
              </w:rPr>
            </w:pPr>
            <w:r w:rsidRPr="008B5F77">
              <w:rPr>
                <w:rFonts w:cs="Arial"/>
                <w:color w:val="FFFFFF" w:themeColor="background1"/>
              </w:rPr>
              <w:t>Where did you see this position advertised?</w:t>
            </w:r>
            <w:r>
              <w:rPr>
                <w:rFonts w:cs="Arial"/>
                <w:color w:val="FFFFFF" w:themeColor="background1"/>
              </w:rPr>
              <w:t>*</w:t>
            </w:r>
          </w:p>
        </w:tc>
        <w:sdt>
          <w:sdtPr>
            <w:rPr>
              <w:rFonts w:cs="Arial"/>
              <w:color w:val="auto"/>
            </w:rPr>
            <w:alias w:val="Advertising"/>
            <w:id w:val="-781267610"/>
            <w:placeholder>
              <w:docPart w:val="922078FFBC014A20804BFB5F82B20E44"/>
            </w:placeholder>
            <w:showingPlcHdr/>
            <w15:appearance w15:val="hidden"/>
          </w:sdtPr>
          <w:sdtEndPr/>
          <w:sdtContent>
            <w:tc>
              <w:tcPr>
                <w:tcW w:w="3803" w:type="dxa"/>
                <w:gridSpan w:val="3"/>
                <w:shd w:val="clear" w:color="auto" w:fill="FFFFFF" w:themeFill="background1"/>
              </w:tcPr>
              <w:p w14:paraId="196D3D43" w14:textId="2A6643F6" w:rsidR="00E26AD3" w:rsidRPr="00691C61" w:rsidRDefault="00691C61" w:rsidP="0050237F">
                <w:r w:rsidRPr="00F922A0">
                  <w:rPr>
                    <w:rFonts w:cs="Arial"/>
                    <w:color w:val="auto"/>
                  </w:rPr>
                  <w:t xml:space="preserve"> </w:t>
                </w:r>
              </w:p>
            </w:tc>
          </w:sdtContent>
        </w:sdt>
      </w:tr>
      <w:tr w:rsidR="00E26AD3" w14:paraId="3E65DE71" w14:textId="77777777" w:rsidTr="0050237F">
        <w:trPr>
          <w:trHeight w:val="357"/>
        </w:trPr>
        <w:tc>
          <w:tcPr>
            <w:tcW w:w="10552" w:type="dxa"/>
            <w:gridSpan w:val="8"/>
            <w:shd w:val="clear" w:color="auto" w:fill="47434E"/>
            <w:vAlign w:val="bottom"/>
          </w:tcPr>
          <w:p w14:paraId="7272EFC9" w14:textId="77777777" w:rsidR="00E26AD3" w:rsidRPr="00647B20" w:rsidRDefault="00E26AD3" w:rsidP="0050237F">
            <w:pPr>
              <w:rPr>
                <w:rFonts w:cs="Arial"/>
                <w:b/>
                <w:bCs/>
                <w:color w:val="FFFFFF" w:themeColor="background1"/>
              </w:rPr>
            </w:pPr>
            <w:r w:rsidRPr="00647B20">
              <w:rPr>
                <w:rFonts w:cs="Arial"/>
                <w:b/>
                <w:bCs/>
                <w:color w:val="FFFFFF" w:themeColor="background1"/>
              </w:rPr>
              <w:t>DECLARATION</w:t>
            </w:r>
          </w:p>
        </w:tc>
      </w:tr>
      <w:tr w:rsidR="00E26AD3" w14:paraId="0BF63314" w14:textId="77777777" w:rsidTr="0050237F">
        <w:trPr>
          <w:trHeight w:val="850"/>
        </w:trPr>
        <w:tc>
          <w:tcPr>
            <w:tcW w:w="1284" w:type="dxa"/>
            <w:gridSpan w:val="2"/>
            <w:shd w:val="clear" w:color="auto" w:fill="47434E"/>
          </w:tcPr>
          <w:p w14:paraId="65136898" w14:textId="30589BB4" w:rsidR="00E26AD3" w:rsidRPr="008B5F77" w:rsidRDefault="00053B76" w:rsidP="0050237F">
            <w:pPr>
              <w:rPr>
                <w:rFonts w:cs="Arial"/>
                <w:color w:val="FFFFFF" w:themeColor="background1"/>
              </w:rPr>
            </w:pPr>
            <w:sdt>
              <w:sdtPr>
                <w:rPr>
                  <w:rFonts w:cs="Arial"/>
                  <w:color w:val="FFFFFF" w:themeColor="background1"/>
                  <w:sz w:val="40"/>
                  <w:szCs w:val="40"/>
                </w:rPr>
                <w:alias w:val="Declaration"/>
                <w:id w:val="202532297"/>
                <w15:color w:val="FFFFFF"/>
                <w14:checkbox>
                  <w14:checked w14:val="0"/>
                  <w14:checkedState w14:val="2612" w14:font="MS Gothic"/>
                  <w14:uncheckedState w14:val="2610" w14:font="MS Gothic"/>
                </w14:checkbox>
              </w:sdtPr>
              <w:sdtEndPr/>
              <w:sdtContent>
                <w:r w:rsidR="00691C61">
                  <w:rPr>
                    <w:rFonts w:ascii="MS Gothic" w:eastAsia="MS Gothic" w:hAnsi="MS Gothic" w:cs="Arial" w:hint="eastAsia"/>
                    <w:color w:val="FFFFFF" w:themeColor="background1"/>
                    <w:sz w:val="40"/>
                    <w:szCs w:val="40"/>
                  </w:rPr>
                  <w:t>☐</w:t>
                </w:r>
              </w:sdtContent>
            </w:sdt>
            <w:r w:rsidR="00E26AD3" w:rsidRPr="008B5F77">
              <w:rPr>
                <w:rFonts w:cs="Arial"/>
                <w:color w:val="FFFFFF" w:themeColor="background1"/>
              </w:rPr>
              <w:t xml:space="preserve"> </w:t>
            </w:r>
          </w:p>
        </w:tc>
        <w:tc>
          <w:tcPr>
            <w:tcW w:w="9268" w:type="dxa"/>
            <w:gridSpan w:val="6"/>
            <w:shd w:val="clear" w:color="auto" w:fill="47434E"/>
          </w:tcPr>
          <w:p w14:paraId="34A07D5D" w14:textId="77777777" w:rsidR="00E26AD3" w:rsidRPr="00647B20" w:rsidRDefault="00E26AD3" w:rsidP="0050237F">
            <w:pPr>
              <w:rPr>
                <w:rFonts w:cs="Arial"/>
                <w:color w:val="FFFFFF" w:themeColor="background1"/>
                <w:sz w:val="40"/>
                <w:szCs w:val="40"/>
              </w:rPr>
            </w:pPr>
            <w:r w:rsidRPr="008B5F77">
              <w:rPr>
                <w:rFonts w:cs="Arial"/>
                <w:color w:val="FFFFFF" w:themeColor="background1"/>
              </w:rPr>
              <w:t>I certify that all statements on this application are true without omission and understand that any misstatement given disqualifies my application or may result in dismissal if employed by the University.  I fully recognise that canvassing disqualifies my application.</w:t>
            </w:r>
            <w:r>
              <w:rPr>
                <w:rFonts w:cs="Arial"/>
                <w:color w:val="FFFFFF" w:themeColor="background1"/>
              </w:rPr>
              <w:t>*</w:t>
            </w:r>
          </w:p>
        </w:tc>
      </w:tr>
      <w:tr w:rsidR="00E26AD3" w14:paraId="7888E7D7" w14:textId="77777777" w:rsidTr="0050237F">
        <w:trPr>
          <w:trHeight w:val="397"/>
        </w:trPr>
        <w:tc>
          <w:tcPr>
            <w:tcW w:w="10552" w:type="dxa"/>
            <w:gridSpan w:val="8"/>
            <w:shd w:val="clear" w:color="auto" w:fill="47434E"/>
            <w:vAlign w:val="bottom"/>
          </w:tcPr>
          <w:p w14:paraId="7F123504" w14:textId="77777777" w:rsidR="00E26AD3" w:rsidRPr="00647B20" w:rsidRDefault="00E26AD3" w:rsidP="0050237F">
            <w:pPr>
              <w:rPr>
                <w:rFonts w:cs="Arial"/>
                <w:b/>
                <w:bCs/>
                <w:color w:val="FFFFFF" w:themeColor="background1"/>
              </w:rPr>
            </w:pPr>
            <w:r w:rsidRPr="00647B20">
              <w:rPr>
                <w:rFonts w:cs="Arial"/>
                <w:b/>
                <w:bCs/>
                <w:color w:val="FFFFFF" w:themeColor="background1"/>
              </w:rPr>
              <w:t>PRIVACY NOTICE</w:t>
            </w:r>
          </w:p>
        </w:tc>
      </w:tr>
      <w:tr w:rsidR="00E26AD3" w14:paraId="66E52E54" w14:textId="77777777" w:rsidTr="0050237F">
        <w:trPr>
          <w:trHeight w:val="539"/>
        </w:trPr>
        <w:tc>
          <w:tcPr>
            <w:tcW w:w="1284" w:type="dxa"/>
            <w:gridSpan w:val="2"/>
            <w:shd w:val="clear" w:color="auto" w:fill="47434E"/>
          </w:tcPr>
          <w:p w14:paraId="37331A04" w14:textId="75C94125" w:rsidR="00E26AD3" w:rsidRPr="008B5F77" w:rsidRDefault="00053B76" w:rsidP="0050237F">
            <w:pPr>
              <w:rPr>
                <w:rFonts w:cs="Arial"/>
                <w:color w:val="FFFFFF" w:themeColor="background1"/>
              </w:rPr>
            </w:pPr>
            <w:sdt>
              <w:sdtPr>
                <w:rPr>
                  <w:rFonts w:cs="Arial"/>
                  <w:color w:val="FFFFFF" w:themeColor="background1"/>
                  <w:sz w:val="40"/>
                  <w:szCs w:val="40"/>
                </w:rPr>
                <w:alias w:val="Privacy Notice"/>
                <w:id w:val="-854188803"/>
                <w15:color w:val="FFFFFF"/>
                <w14:checkbox>
                  <w14:checked w14:val="0"/>
                  <w14:checkedState w14:val="2612" w14:font="MS Gothic"/>
                  <w14:uncheckedState w14:val="2610" w14:font="MS Gothic"/>
                </w14:checkbox>
              </w:sdtPr>
              <w:sdtEndPr/>
              <w:sdtContent>
                <w:r w:rsidR="00691C61">
                  <w:rPr>
                    <w:rFonts w:ascii="MS Gothic" w:eastAsia="MS Gothic" w:hAnsi="MS Gothic" w:cs="Arial" w:hint="eastAsia"/>
                    <w:color w:val="FFFFFF" w:themeColor="background1"/>
                    <w:sz w:val="40"/>
                    <w:szCs w:val="40"/>
                  </w:rPr>
                  <w:t>☐</w:t>
                </w:r>
              </w:sdtContent>
            </w:sdt>
          </w:p>
        </w:tc>
        <w:tc>
          <w:tcPr>
            <w:tcW w:w="9268" w:type="dxa"/>
            <w:gridSpan w:val="6"/>
            <w:shd w:val="clear" w:color="auto" w:fill="47434E"/>
            <w:vAlign w:val="center"/>
          </w:tcPr>
          <w:p w14:paraId="3E79EF7C" w14:textId="38A23812" w:rsidR="00E26AD3" w:rsidRPr="008B5F77" w:rsidRDefault="00E26AD3" w:rsidP="0050237F">
            <w:pPr>
              <w:rPr>
                <w:rFonts w:cs="Arial"/>
                <w:color w:val="FFFFFF" w:themeColor="background1"/>
              </w:rPr>
            </w:pPr>
            <w:r w:rsidRPr="008B5F77">
              <w:rPr>
                <w:rFonts w:cs="Arial"/>
                <w:color w:val="FFFFFF" w:themeColor="background1"/>
              </w:rPr>
              <w:t xml:space="preserve">I have read and understand the </w:t>
            </w:r>
            <w:hyperlink r:id="rId7" w:history="1">
              <w:r w:rsidRPr="00F53856">
                <w:rPr>
                  <w:rStyle w:val="Hyperlink"/>
                  <w:rFonts w:cs="Arial"/>
                  <w:color w:val="FFFFFF" w:themeColor="background1"/>
                </w:rPr>
                <w:t>DCU Privacy Notice</w:t>
              </w:r>
            </w:hyperlink>
            <w:r>
              <w:rPr>
                <w:rFonts w:cs="Arial"/>
                <w:color w:val="FFFFFF" w:themeColor="background1"/>
                <w:u w:val="single"/>
              </w:rPr>
              <w:t>*</w:t>
            </w:r>
          </w:p>
        </w:tc>
      </w:tr>
      <w:tr w:rsidR="00E26AD3" w14:paraId="0B0CE9A5" w14:textId="77777777" w:rsidTr="0050237F">
        <w:trPr>
          <w:trHeight w:val="454"/>
        </w:trPr>
        <w:tc>
          <w:tcPr>
            <w:tcW w:w="10552" w:type="dxa"/>
            <w:gridSpan w:val="8"/>
            <w:shd w:val="clear" w:color="auto" w:fill="47434E"/>
          </w:tcPr>
          <w:p w14:paraId="012F34E5" w14:textId="77777777" w:rsidR="00E26AD3" w:rsidRPr="008B5F77" w:rsidRDefault="00E26AD3" w:rsidP="0050237F">
            <w:pPr>
              <w:jc w:val="center"/>
              <w:rPr>
                <w:rFonts w:cs="Arial"/>
                <w:color w:val="FFFFFF" w:themeColor="background1"/>
              </w:rPr>
            </w:pPr>
            <w:r w:rsidRPr="008B5F77">
              <w:rPr>
                <w:rFonts w:cs="Arial"/>
                <w:color w:val="FFFFFF" w:themeColor="background1"/>
              </w:rPr>
              <w:t>*If required fields are not completed, your application wi</w:t>
            </w:r>
            <w:r>
              <w:rPr>
                <w:rFonts w:cs="Arial"/>
                <w:color w:val="FFFFFF" w:themeColor="background1"/>
              </w:rPr>
              <w:t>ll</w:t>
            </w:r>
            <w:r w:rsidRPr="008B5F77">
              <w:rPr>
                <w:rFonts w:cs="Arial"/>
                <w:color w:val="FFFFFF" w:themeColor="background1"/>
              </w:rPr>
              <w:t xml:space="preserve"> not be considered*</w:t>
            </w:r>
            <w:sdt>
              <w:sdtPr>
                <w:rPr>
                  <w:rFonts w:cs="Arial"/>
                  <w:color w:val="FFFFFF" w:themeColor="background1"/>
                  <w:sz w:val="2"/>
                  <w:szCs w:val="2"/>
                </w:rPr>
                <w:id w:val="355547658"/>
                <w15:color w:val="003300"/>
                <w14:checkbox>
                  <w14:checked w14:val="0"/>
                  <w14:checkedState w14:val="2612" w14:font="MS Gothic"/>
                  <w14:uncheckedState w14:val="2610" w14:font="MS Gothic"/>
                </w14:checkbox>
              </w:sdtPr>
              <w:sdtEndPr/>
              <w:sdtContent>
                <w:r w:rsidRPr="0052357D">
                  <w:rPr>
                    <w:rFonts w:ascii="MS Gothic" w:eastAsia="MS Gothic" w:hAnsi="MS Gothic" w:cs="Arial" w:hint="eastAsia"/>
                    <w:color w:val="FFFFFF" w:themeColor="background1"/>
                    <w:sz w:val="2"/>
                    <w:szCs w:val="2"/>
                  </w:rPr>
                  <w:t>☐</w:t>
                </w:r>
              </w:sdtContent>
            </w:sdt>
          </w:p>
        </w:tc>
      </w:tr>
      <w:tr w:rsidR="00E26AD3" w14:paraId="3FBE7D51" w14:textId="77777777" w:rsidTr="0050237F">
        <w:trPr>
          <w:trHeight w:val="1134"/>
        </w:trPr>
        <w:tc>
          <w:tcPr>
            <w:tcW w:w="10552" w:type="dxa"/>
            <w:gridSpan w:val="8"/>
            <w:shd w:val="clear" w:color="auto" w:fill="47434E"/>
          </w:tcPr>
          <w:tbl>
            <w:tblPr>
              <w:tblStyle w:val="TableGrid"/>
              <w:tblW w:w="0" w:type="auto"/>
              <w:tblBorders>
                <w:top w:val="single" w:sz="48" w:space="0" w:color="FAB600"/>
                <w:left w:val="single" w:sz="48" w:space="0" w:color="FAB600"/>
                <w:bottom w:val="single" w:sz="48" w:space="0" w:color="FAB600"/>
                <w:right w:val="single" w:sz="48" w:space="0" w:color="FAB600"/>
                <w:insideH w:val="single" w:sz="48" w:space="0" w:color="FAB600"/>
                <w:insideV w:val="single" w:sz="48" w:space="0" w:color="FAB600"/>
              </w:tblBorders>
              <w:tblLook w:val="04A0" w:firstRow="1" w:lastRow="0" w:firstColumn="1" w:lastColumn="0" w:noHBand="0" w:noVBand="1"/>
            </w:tblPr>
            <w:tblGrid>
              <w:gridCol w:w="10216"/>
            </w:tblGrid>
            <w:tr w:rsidR="00E26AD3" w14:paraId="12E5E638" w14:textId="77777777" w:rsidTr="00BF3E39">
              <w:trPr>
                <w:trHeight w:val="887"/>
              </w:trPr>
              <w:tc>
                <w:tcPr>
                  <w:tcW w:w="10456" w:type="dxa"/>
                  <w:vAlign w:val="center"/>
                </w:tcPr>
                <w:p w14:paraId="096C181E" w14:textId="02C94AF6" w:rsidR="00E26AD3" w:rsidRPr="00CA2585" w:rsidRDefault="003D3C57" w:rsidP="003D3C57">
                  <w:pPr>
                    <w:framePr w:hSpace="181" w:wrap="around" w:vAnchor="text" w:hAnchor="text" w:y="1"/>
                    <w:jc w:val="center"/>
                    <w:rPr>
                      <w:rFonts w:cs="Arial"/>
                      <w:color w:val="FFFFFF" w:themeColor="background1"/>
                    </w:rPr>
                  </w:pPr>
                  <w:r w:rsidRPr="003D3C57">
                    <w:rPr>
                      <w:rFonts w:cs="Arial"/>
                      <w:color w:val="FFFFFF" w:themeColor="background1"/>
                    </w:rPr>
                    <w:t>Please submit this completed application form, together with your cover letter, CV, and list of publications/conferences to </w:t>
                  </w:r>
                  <w:hyperlink r:id="rId8" w:tgtFrame="_blank" w:history="1">
                    <w:r w:rsidRPr="003D3C57">
                      <w:rPr>
                        <w:rStyle w:val="Hyperlink"/>
                        <w:rFonts w:cs="Arial"/>
                        <w:color w:val="FFFFFF" w:themeColor="background1"/>
                      </w:rPr>
                      <w:t>hr.applications@dcu.ie</w:t>
                    </w:r>
                  </w:hyperlink>
                </w:p>
              </w:tc>
            </w:tr>
          </w:tbl>
          <w:p w14:paraId="18BDADBA" w14:textId="77777777" w:rsidR="00E26AD3" w:rsidRPr="008B5F77" w:rsidRDefault="00E26AD3" w:rsidP="0050237F">
            <w:pPr>
              <w:jc w:val="center"/>
              <w:rPr>
                <w:rFonts w:cs="Arial"/>
                <w:color w:val="FFFFFF" w:themeColor="background1"/>
              </w:rPr>
            </w:pPr>
          </w:p>
        </w:tc>
      </w:tr>
    </w:tbl>
    <w:p w14:paraId="552DE631" w14:textId="6D8104F4" w:rsidR="00176A71" w:rsidRPr="00083F8C" w:rsidRDefault="00176A71" w:rsidP="00083F8C">
      <w:pPr>
        <w:rPr>
          <w:rFonts w:cs="Arial"/>
          <w:sz w:val="24"/>
          <w:szCs w:val="24"/>
        </w:rPr>
      </w:pPr>
    </w:p>
    <w:sectPr w:rsidR="00176A71" w:rsidRPr="00083F8C" w:rsidSect="00176A7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qcZFxkKTpFmjRQdqfi3/14SvevIrbTLzJhEYJtwegaPWNJsi8zdeZZ2+WDzq9PCUuhoRaFNdbr0yO7OTdgXdyA==" w:salt="kLgKQXfsJcRIv+aiAsbHPA=="/>
  <w:defaultTabStop w:val="720"/>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wNDM0NbMwMzOwNDZS0lEKTi0uzszPAykwrwUAXRBbuCwAAAA="/>
  </w:docVars>
  <w:rsids>
    <w:rsidRoot w:val="008C4894"/>
    <w:rsid w:val="00004720"/>
    <w:rsid w:val="00036E29"/>
    <w:rsid w:val="00050BE4"/>
    <w:rsid w:val="00052620"/>
    <w:rsid w:val="00053B76"/>
    <w:rsid w:val="00057095"/>
    <w:rsid w:val="00064017"/>
    <w:rsid w:val="00071E84"/>
    <w:rsid w:val="00083F8C"/>
    <w:rsid w:val="000A7786"/>
    <w:rsid w:val="000B67F5"/>
    <w:rsid w:val="000B7589"/>
    <w:rsid w:val="00124B99"/>
    <w:rsid w:val="0015681D"/>
    <w:rsid w:val="00161C74"/>
    <w:rsid w:val="00164F4E"/>
    <w:rsid w:val="00172917"/>
    <w:rsid w:val="00176A71"/>
    <w:rsid w:val="001D0C15"/>
    <w:rsid w:val="002253BF"/>
    <w:rsid w:val="0026658B"/>
    <w:rsid w:val="00276CDB"/>
    <w:rsid w:val="002802D5"/>
    <w:rsid w:val="00283309"/>
    <w:rsid w:val="00287053"/>
    <w:rsid w:val="002F1CB8"/>
    <w:rsid w:val="00311D67"/>
    <w:rsid w:val="003230E3"/>
    <w:rsid w:val="00343F4D"/>
    <w:rsid w:val="0038624E"/>
    <w:rsid w:val="003913E6"/>
    <w:rsid w:val="003939C6"/>
    <w:rsid w:val="0039463A"/>
    <w:rsid w:val="003C13CC"/>
    <w:rsid w:val="003D3C57"/>
    <w:rsid w:val="003D3F76"/>
    <w:rsid w:val="003E2164"/>
    <w:rsid w:val="003F0269"/>
    <w:rsid w:val="003F171A"/>
    <w:rsid w:val="003F7354"/>
    <w:rsid w:val="00403CB0"/>
    <w:rsid w:val="004073FD"/>
    <w:rsid w:val="004474AA"/>
    <w:rsid w:val="00474014"/>
    <w:rsid w:val="004C5065"/>
    <w:rsid w:val="004F52FC"/>
    <w:rsid w:val="0050237F"/>
    <w:rsid w:val="0050321C"/>
    <w:rsid w:val="00515A87"/>
    <w:rsid w:val="00515E12"/>
    <w:rsid w:val="00516AEC"/>
    <w:rsid w:val="0052357D"/>
    <w:rsid w:val="00527D38"/>
    <w:rsid w:val="00547F29"/>
    <w:rsid w:val="005503B0"/>
    <w:rsid w:val="005707D0"/>
    <w:rsid w:val="00581A00"/>
    <w:rsid w:val="005907CB"/>
    <w:rsid w:val="005A525D"/>
    <w:rsid w:val="005B6F10"/>
    <w:rsid w:val="005C1B86"/>
    <w:rsid w:val="005C5F4A"/>
    <w:rsid w:val="006000D9"/>
    <w:rsid w:val="00617396"/>
    <w:rsid w:val="00647B20"/>
    <w:rsid w:val="0067104F"/>
    <w:rsid w:val="00691358"/>
    <w:rsid w:val="00691C61"/>
    <w:rsid w:val="006B1BB6"/>
    <w:rsid w:val="006D0715"/>
    <w:rsid w:val="006E005F"/>
    <w:rsid w:val="006E4859"/>
    <w:rsid w:val="00736C99"/>
    <w:rsid w:val="0078474C"/>
    <w:rsid w:val="007B12A5"/>
    <w:rsid w:val="007D0361"/>
    <w:rsid w:val="007D1D6F"/>
    <w:rsid w:val="007E4A57"/>
    <w:rsid w:val="007E5552"/>
    <w:rsid w:val="0080625C"/>
    <w:rsid w:val="008111C8"/>
    <w:rsid w:val="00815BF8"/>
    <w:rsid w:val="00834067"/>
    <w:rsid w:val="00850777"/>
    <w:rsid w:val="0085778E"/>
    <w:rsid w:val="00862D1D"/>
    <w:rsid w:val="00866775"/>
    <w:rsid w:val="008979A8"/>
    <w:rsid w:val="008B120F"/>
    <w:rsid w:val="008B1D84"/>
    <w:rsid w:val="008B5F77"/>
    <w:rsid w:val="008C4894"/>
    <w:rsid w:val="008C65E2"/>
    <w:rsid w:val="008E6A18"/>
    <w:rsid w:val="008F3EFA"/>
    <w:rsid w:val="00906681"/>
    <w:rsid w:val="00932F9B"/>
    <w:rsid w:val="0094026F"/>
    <w:rsid w:val="009557BB"/>
    <w:rsid w:val="009727B8"/>
    <w:rsid w:val="00980938"/>
    <w:rsid w:val="009B4B26"/>
    <w:rsid w:val="009C645E"/>
    <w:rsid w:val="009D1D25"/>
    <w:rsid w:val="00A01CA9"/>
    <w:rsid w:val="00A26964"/>
    <w:rsid w:val="00A60413"/>
    <w:rsid w:val="00A64593"/>
    <w:rsid w:val="00A6759A"/>
    <w:rsid w:val="00A76398"/>
    <w:rsid w:val="00A94214"/>
    <w:rsid w:val="00AB1532"/>
    <w:rsid w:val="00AB284A"/>
    <w:rsid w:val="00AB66F2"/>
    <w:rsid w:val="00AB7BC7"/>
    <w:rsid w:val="00AC5540"/>
    <w:rsid w:val="00AE2303"/>
    <w:rsid w:val="00AF07BE"/>
    <w:rsid w:val="00B151CC"/>
    <w:rsid w:val="00B20D0B"/>
    <w:rsid w:val="00B23091"/>
    <w:rsid w:val="00B30479"/>
    <w:rsid w:val="00B403CC"/>
    <w:rsid w:val="00B51D68"/>
    <w:rsid w:val="00B54A2D"/>
    <w:rsid w:val="00B606C2"/>
    <w:rsid w:val="00B61DDC"/>
    <w:rsid w:val="00B87828"/>
    <w:rsid w:val="00BD700E"/>
    <w:rsid w:val="00BE0F9D"/>
    <w:rsid w:val="00C14E17"/>
    <w:rsid w:val="00C1673E"/>
    <w:rsid w:val="00C23531"/>
    <w:rsid w:val="00C24D3B"/>
    <w:rsid w:val="00C41A57"/>
    <w:rsid w:val="00C549F2"/>
    <w:rsid w:val="00C56AF4"/>
    <w:rsid w:val="00CA2585"/>
    <w:rsid w:val="00CC5B63"/>
    <w:rsid w:val="00CE3DDF"/>
    <w:rsid w:val="00D239B2"/>
    <w:rsid w:val="00D37EAB"/>
    <w:rsid w:val="00D67227"/>
    <w:rsid w:val="00D7253E"/>
    <w:rsid w:val="00D839AE"/>
    <w:rsid w:val="00D94755"/>
    <w:rsid w:val="00DA6AA1"/>
    <w:rsid w:val="00DC7CA5"/>
    <w:rsid w:val="00E01973"/>
    <w:rsid w:val="00E07BA9"/>
    <w:rsid w:val="00E123A0"/>
    <w:rsid w:val="00E1297B"/>
    <w:rsid w:val="00E26AD3"/>
    <w:rsid w:val="00E2787D"/>
    <w:rsid w:val="00E62243"/>
    <w:rsid w:val="00E62FA4"/>
    <w:rsid w:val="00E64D1F"/>
    <w:rsid w:val="00E72B42"/>
    <w:rsid w:val="00E834F2"/>
    <w:rsid w:val="00E87E30"/>
    <w:rsid w:val="00EA27F8"/>
    <w:rsid w:val="00EB1913"/>
    <w:rsid w:val="00EB6ED6"/>
    <w:rsid w:val="00EB72ED"/>
    <w:rsid w:val="00F10AB5"/>
    <w:rsid w:val="00F25F24"/>
    <w:rsid w:val="00F275EA"/>
    <w:rsid w:val="00F53856"/>
    <w:rsid w:val="00F666A1"/>
    <w:rsid w:val="00F922A0"/>
    <w:rsid w:val="00FD3E7D"/>
    <w:rsid w:val="00FE048F"/>
    <w:rsid w:val="00FE717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67303"/>
  <w15:chartTrackingRefBased/>
  <w15:docId w15:val="{F1D55D25-1B57-43E8-91B3-63126905B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color w:val="000000" w:themeColor="text1"/>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725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253E"/>
    <w:rPr>
      <w:color w:val="808080"/>
    </w:rPr>
  </w:style>
  <w:style w:type="paragraph" w:customStyle="1" w:styleId="DCUStyle">
    <w:name w:val="DCU Style"/>
    <w:basedOn w:val="Normal"/>
    <w:link w:val="DCUStyleChar"/>
    <w:qFormat/>
    <w:rsid w:val="008B1D84"/>
    <w:pPr>
      <w:spacing w:line="240" w:lineRule="auto"/>
    </w:pPr>
    <w:rPr>
      <w:rFonts w:cs="Arial"/>
      <w:b/>
      <w:bCs/>
      <w:noProof/>
      <w:color w:val="003E69"/>
      <w:sz w:val="56"/>
      <w:szCs w:val="56"/>
    </w:rPr>
  </w:style>
  <w:style w:type="paragraph" w:customStyle="1" w:styleId="DCUsubheading">
    <w:name w:val="DCU subheading"/>
    <w:basedOn w:val="Normal"/>
    <w:link w:val="DCUsubheadingChar"/>
    <w:qFormat/>
    <w:rsid w:val="008B1D84"/>
    <w:pPr>
      <w:spacing w:line="240" w:lineRule="auto"/>
    </w:pPr>
    <w:rPr>
      <w:rFonts w:cs="Arial"/>
      <w:b/>
      <w:bCs/>
      <w:color w:val="003E69"/>
      <w:sz w:val="36"/>
      <w:szCs w:val="36"/>
    </w:rPr>
  </w:style>
  <w:style w:type="character" w:customStyle="1" w:styleId="DCUStyleChar">
    <w:name w:val="DCU Style Char"/>
    <w:basedOn w:val="DefaultParagraphFont"/>
    <w:link w:val="DCUStyle"/>
    <w:rsid w:val="008B1D84"/>
    <w:rPr>
      <w:rFonts w:ascii="Arial" w:hAnsi="Arial" w:cs="Arial"/>
      <w:b/>
      <w:bCs/>
      <w:noProof/>
      <w:color w:val="003E69"/>
      <w:sz w:val="56"/>
      <w:szCs w:val="56"/>
    </w:rPr>
  </w:style>
  <w:style w:type="paragraph" w:customStyle="1" w:styleId="DCUMainText">
    <w:name w:val="DCU Main Text"/>
    <w:basedOn w:val="Normal"/>
    <w:link w:val="DCUMainTextChar"/>
    <w:qFormat/>
    <w:rsid w:val="003C13CC"/>
    <w:pPr>
      <w:spacing w:after="120" w:line="240" w:lineRule="auto"/>
      <w:jc w:val="both"/>
    </w:pPr>
    <w:rPr>
      <w:rFonts w:cs="Arial"/>
      <w:color w:val="003E69"/>
      <w:sz w:val="24"/>
      <w:szCs w:val="24"/>
    </w:rPr>
  </w:style>
  <w:style w:type="character" w:customStyle="1" w:styleId="DCUsubheadingChar">
    <w:name w:val="DCU subheading Char"/>
    <w:basedOn w:val="DefaultParagraphFont"/>
    <w:link w:val="DCUsubheading"/>
    <w:rsid w:val="008B1D84"/>
    <w:rPr>
      <w:rFonts w:ascii="Arial" w:hAnsi="Arial" w:cs="Arial"/>
      <w:b/>
      <w:bCs/>
      <w:color w:val="003E69"/>
      <w:sz w:val="36"/>
      <w:szCs w:val="36"/>
    </w:rPr>
  </w:style>
  <w:style w:type="paragraph" w:customStyle="1" w:styleId="DCUImportant">
    <w:name w:val="DCU Important"/>
    <w:basedOn w:val="Normal"/>
    <w:link w:val="DCUImportantChar"/>
    <w:qFormat/>
    <w:rsid w:val="003C13CC"/>
    <w:pPr>
      <w:spacing w:after="0"/>
    </w:pPr>
    <w:rPr>
      <w:rFonts w:cs="Arial"/>
      <w:b/>
      <w:bCs/>
      <w:color w:val="003E69"/>
      <w:sz w:val="23"/>
      <w:szCs w:val="23"/>
    </w:rPr>
  </w:style>
  <w:style w:type="character" w:customStyle="1" w:styleId="DCUMainTextChar">
    <w:name w:val="DCU Main Text Char"/>
    <w:basedOn w:val="DefaultParagraphFont"/>
    <w:link w:val="DCUMainText"/>
    <w:rsid w:val="003C13CC"/>
    <w:rPr>
      <w:rFonts w:ascii="Arial" w:hAnsi="Arial" w:cs="Arial"/>
      <w:color w:val="003E69"/>
      <w:sz w:val="24"/>
      <w:szCs w:val="24"/>
    </w:rPr>
  </w:style>
  <w:style w:type="paragraph" w:customStyle="1" w:styleId="DCUTableHeader">
    <w:name w:val="DCU Table Header"/>
    <w:basedOn w:val="Normal"/>
    <w:link w:val="DCUTableHeaderChar"/>
    <w:qFormat/>
    <w:rsid w:val="003C13CC"/>
    <w:pPr>
      <w:spacing w:after="0" w:line="240" w:lineRule="auto"/>
    </w:pPr>
    <w:rPr>
      <w:rFonts w:cs="Arial"/>
      <w:b/>
      <w:color w:val="FFFFFF" w:themeColor="background1"/>
      <w:sz w:val="24"/>
      <w:szCs w:val="24"/>
    </w:rPr>
  </w:style>
  <w:style w:type="character" w:customStyle="1" w:styleId="DCUImportantChar">
    <w:name w:val="DCU Important Char"/>
    <w:basedOn w:val="DefaultParagraphFont"/>
    <w:link w:val="DCUImportant"/>
    <w:rsid w:val="003C13CC"/>
    <w:rPr>
      <w:rFonts w:ascii="Arial" w:hAnsi="Arial" w:cs="Arial"/>
      <w:b/>
      <w:bCs/>
      <w:color w:val="003E69"/>
      <w:sz w:val="23"/>
      <w:szCs w:val="23"/>
    </w:rPr>
  </w:style>
  <w:style w:type="paragraph" w:styleId="z-TopofForm">
    <w:name w:val="HTML Top of Form"/>
    <w:basedOn w:val="Normal"/>
    <w:next w:val="Normal"/>
    <w:link w:val="z-TopofFormChar"/>
    <w:hidden/>
    <w:uiPriority w:val="99"/>
    <w:semiHidden/>
    <w:unhideWhenUsed/>
    <w:rsid w:val="00E87E30"/>
    <w:pPr>
      <w:pBdr>
        <w:bottom w:val="single" w:sz="6" w:space="1" w:color="auto"/>
      </w:pBdr>
      <w:spacing w:after="0"/>
      <w:jc w:val="center"/>
    </w:pPr>
    <w:rPr>
      <w:rFonts w:cs="Arial"/>
      <w:vanish/>
      <w:sz w:val="16"/>
      <w:szCs w:val="16"/>
    </w:rPr>
  </w:style>
  <w:style w:type="character" w:customStyle="1" w:styleId="DCUTableHeaderChar">
    <w:name w:val="DCU Table Header Char"/>
    <w:basedOn w:val="DefaultParagraphFont"/>
    <w:link w:val="DCUTableHeader"/>
    <w:rsid w:val="003C13CC"/>
    <w:rPr>
      <w:rFonts w:ascii="Arial" w:hAnsi="Arial" w:cs="Arial"/>
      <w:b/>
      <w:color w:val="FFFFFF" w:themeColor="background1"/>
      <w:sz w:val="24"/>
      <w:szCs w:val="24"/>
    </w:rPr>
  </w:style>
  <w:style w:type="character" w:customStyle="1" w:styleId="z-TopofFormChar">
    <w:name w:val="z-Top of Form Char"/>
    <w:basedOn w:val="DefaultParagraphFont"/>
    <w:link w:val="z-TopofForm"/>
    <w:uiPriority w:val="99"/>
    <w:semiHidden/>
    <w:rsid w:val="00E87E3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87E30"/>
    <w:pPr>
      <w:pBdr>
        <w:top w:val="single" w:sz="6" w:space="1" w:color="auto"/>
      </w:pBdr>
      <w:spacing w:after="0"/>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E87E30"/>
    <w:rPr>
      <w:rFonts w:ascii="Arial" w:hAnsi="Arial" w:cs="Arial"/>
      <w:vanish/>
      <w:sz w:val="16"/>
      <w:szCs w:val="16"/>
    </w:rPr>
  </w:style>
  <w:style w:type="character" w:styleId="CommentReference">
    <w:name w:val="annotation reference"/>
    <w:basedOn w:val="DefaultParagraphFont"/>
    <w:uiPriority w:val="99"/>
    <w:semiHidden/>
    <w:unhideWhenUsed/>
    <w:rsid w:val="003913E6"/>
    <w:rPr>
      <w:sz w:val="16"/>
      <w:szCs w:val="16"/>
    </w:rPr>
  </w:style>
  <w:style w:type="paragraph" w:styleId="CommentText">
    <w:name w:val="annotation text"/>
    <w:basedOn w:val="Normal"/>
    <w:link w:val="CommentTextChar"/>
    <w:uiPriority w:val="99"/>
    <w:semiHidden/>
    <w:unhideWhenUsed/>
    <w:rsid w:val="003913E6"/>
    <w:pPr>
      <w:spacing w:line="240" w:lineRule="auto"/>
    </w:pPr>
    <w:rPr>
      <w:sz w:val="20"/>
      <w:szCs w:val="20"/>
    </w:rPr>
  </w:style>
  <w:style w:type="character" w:customStyle="1" w:styleId="CommentTextChar">
    <w:name w:val="Comment Text Char"/>
    <w:basedOn w:val="DefaultParagraphFont"/>
    <w:link w:val="CommentText"/>
    <w:uiPriority w:val="99"/>
    <w:semiHidden/>
    <w:rsid w:val="003913E6"/>
    <w:rPr>
      <w:sz w:val="20"/>
      <w:szCs w:val="20"/>
    </w:rPr>
  </w:style>
  <w:style w:type="paragraph" w:styleId="CommentSubject">
    <w:name w:val="annotation subject"/>
    <w:basedOn w:val="CommentText"/>
    <w:next w:val="CommentText"/>
    <w:link w:val="CommentSubjectChar"/>
    <w:uiPriority w:val="99"/>
    <w:semiHidden/>
    <w:unhideWhenUsed/>
    <w:rsid w:val="003913E6"/>
    <w:rPr>
      <w:b/>
      <w:bCs/>
    </w:rPr>
  </w:style>
  <w:style w:type="character" w:customStyle="1" w:styleId="CommentSubjectChar">
    <w:name w:val="Comment Subject Char"/>
    <w:basedOn w:val="CommentTextChar"/>
    <w:link w:val="CommentSubject"/>
    <w:uiPriority w:val="99"/>
    <w:semiHidden/>
    <w:rsid w:val="003913E6"/>
    <w:rPr>
      <w:b/>
      <w:bCs/>
      <w:sz w:val="20"/>
      <w:szCs w:val="20"/>
    </w:rPr>
  </w:style>
  <w:style w:type="character" w:styleId="Hyperlink">
    <w:name w:val="Hyperlink"/>
    <w:basedOn w:val="DefaultParagraphFont"/>
    <w:uiPriority w:val="99"/>
    <w:unhideWhenUsed/>
    <w:rsid w:val="00CA2585"/>
    <w:rPr>
      <w:color w:val="0563C1" w:themeColor="hyperlink"/>
      <w:u w:val="single"/>
    </w:rPr>
  </w:style>
  <w:style w:type="character" w:customStyle="1" w:styleId="UnresolvedMention">
    <w:name w:val="Unresolved Mention"/>
    <w:basedOn w:val="DefaultParagraphFont"/>
    <w:uiPriority w:val="99"/>
    <w:semiHidden/>
    <w:unhideWhenUsed/>
    <w:rsid w:val="00CA2585"/>
    <w:rPr>
      <w:color w:val="605E5C"/>
      <w:shd w:val="clear" w:color="auto" w:fill="E1DFDD"/>
    </w:rPr>
  </w:style>
  <w:style w:type="character" w:styleId="FollowedHyperlink">
    <w:name w:val="FollowedHyperlink"/>
    <w:basedOn w:val="DefaultParagraphFont"/>
    <w:uiPriority w:val="99"/>
    <w:semiHidden/>
    <w:unhideWhenUsed/>
    <w:rsid w:val="009B4B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applications@dcu.ie" TargetMode="External"/><Relationship Id="rId3" Type="http://schemas.openxmlformats.org/officeDocument/2006/relationships/settings" Target="settings.xml"/><Relationship Id="rId7" Type="http://schemas.openxmlformats.org/officeDocument/2006/relationships/hyperlink" Target="https://www.dcu.ie/info/information-dublin-city-university-privacy-statement-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hr.applications@dcu.ie"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E66E149BEF84455B149DF7FD02F92AC"/>
        <w:category>
          <w:name w:val="General"/>
          <w:gallery w:val="placeholder"/>
        </w:category>
        <w:types>
          <w:type w:val="bbPlcHdr"/>
        </w:types>
        <w:behaviors>
          <w:behavior w:val="content"/>
        </w:behaviors>
        <w:guid w:val="{4A020D55-A0B4-45B2-8080-ED65276A3A86}"/>
      </w:docPartPr>
      <w:docPartBody>
        <w:p w:rsidR="001F3941" w:rsidRDefault="00586F07" w:rsidP="00586F07">
          <w:pPr>
            <w:pStyle w:val="0E66E149BEF84455B149DF7FD02F92AC"/>
          </w:pPr>
          <w:r>
            <w:rPr>
              <w:rFonts w:cs="Arial"/>
            </w:rPr>
            <w:t xml:space="preserve"> </w:t>
          </w:r>
        </w:p>
      </w:docPartBody>
    </w:docPart>
    <w:docPart>
      <w:docPartPr>
        <w:name w:val="38F1D731CD8E4E6299A81AF24605C920"/>
        <w:category>
          <w:name w:val="General"/>
          <w:gallery w:val="placeholder"/>
        </w:category>
        <w:types>
          <w:type w:val="bbPlcHdr"/>
        </w:types>
        <w:behaviors>
          <w:behavior w:val="content"/>
        </w:behaviors>
        <w:guid w:val="{24B0E76D-D92B-420A-BD1F-E00ED57F2EC0}"/>
      </w:docPartPr>
      <w:docPartBody>
        <w:p w:rsidR="001F3941" w:rsidRDefault="00586F07" w:rsidP="00586F07">
          <w:pPr>
            <w:pStyle w:val="38F1D731CD8E4E6299A81AF24605C920"/>
          </w:pPr>
          <w:r>
            <w:rPr>
              <w:rFonts w:cs="Arial"/>
            </w:rPr>
            <w:t xml:space="preserve"> </w:t>
          </w:r>
        </w:p>
      </w:docPartBody>
    </w:docPart>
    <w:docPart>
      <w:docPartPr>
        <w:name w:val="184D47629CEE4EF6B9286E5FC7726750"/>
        <w:category>
          <w:name w:val="General"/>
          <w:gallery w:val="placeholder"/>
        </w:category>
        <w:types>
          <w:type w:val="bbPlcHdr"/>
        </w:types>
        <w:behaviors>
          <w:behavior w:val="content"/>
        </w:behaviors>
        <w:guid w:val="{5BCA435F-E826-4E2D-BF4A-C9FFD3D56CC0}"/>
      </w:docPartPr>
      <w:docPartBody>
        <w:p w:rsidR="001F3941" w:rsidRDefault="00586F07" w:rsidP="00586F07">
          <w:pPr>
            <w:pStyle w:val="184D47629CEE4EF6B9286E5FC7726750"/>
          </w:pPr>
          <w:r w:rsidRPr="00B87828">
            <w:rPr>
              <w:rFonts w:cs="Arial"/>
            </w:rPr>
            <w:t xml:space="preserve"> </w:t>
          </w:r>
        </w:p>
      </w:docPartBody>
    </w:docPart>
    <w:docPart>
      <w:docPartPr>
        <w:name w:val="80693AE69DDA4E6195244AAE28337C66"/>
        <w:category>
          <w:name w:val="General"/>
          <w:gallery w:val="placeholder"/>
        </w:category>
        <w:types>
          <w:type w:val="bbPlcHdr"/>
        </w:types>
        <w:behaviors>
          <w:behavior w:val="content"/>
        </w:behaviors>
        <w:guid w:val="{1AE7B329-0803-42D7-932B-906BFD9C47F8}"/>
      </w:docPartPr>
      <w:docPartBody>
        <w:p w:rsidR="001F3941" w:rsidRDefault="00586F07" w:rsidP="00586F07">
          <w:pPr>
            <w:pStyle w:val="80693AE69DDA4E6195244AAE28337C66"/>
          </w:pPr>
          <w:r w:rsidRPr="00004720">
            <w:rPr>
              <w:rFonts w:cs="Arial"/>
              <w:color w:val="auto"/>
            </w:rPr>
            <w:t xml:space="preserve"> </w:t>
          </w:r>
        </w:p>
      </w:docPartBody>
    </w:docPart>
    <w:docPart>
      <w:docPartPr>
        <w:name w:val="C9CA10E70F1F466E9929162C888F79C9"/>
        <w:category>
          <w:name w:val="General"/>
          <w:gallery w:val="placeholder"/>
        </w:category>
        <w:types>
          <w:type w:val="bbPlcHdr"/>
        </w:types>
        <w:behaviors>
          <w:behavior w:val="content"/>
        </w:behaviors>
        <w:guid w:val="{0834CE3F-F5BB-417C-817F-32F8F7692CA2}"/>
      </w:docPartPr>
      <w:docPartBody>
        <w:p w:rsidR="001F3941" w:rsidRDefault="00586F07" w:rsidP="00586F07">
          <w:pPr>
            <w:pStyle w:val="C9CA10E70F1F466E9929162C888F79C9"/>
          </w:pPr>
          <w:r w:rsidRPr="00B87828">
            <w:rPr>
              <w:rFonts w:cs="Arial"/>
            </w:rPr>
            <w:t xml:space="preserve"> </w:t>
          </w:r>
        </w:p>
      </w:docPartBody>
    </w:docPart>
    <w:docPart>
      <w:docPartPr>
        <w:name w:val="CA833678B9DD42709DC63C3A1F87AFBC"/>
        <w:category>
          <w:name w:val="General"/>
          <w:gallery w:val="placeholder"/>
        </w:category>
        <w:types>
          <w:type w:val="bbPlcHdr"/>
        </w:types>
        <w:behaviors>
          <w:behavior w:val="content"/>
        </w:behaviors>
        <w:guid w:val="{39A7D21F-E8E5-48A0-BEEA-36A450EFFE29}"/>
      </w:docPartPr>
      <w:docPartBody>
        <w:p w:rsidR="001F3941" w:rsidRDefault="00586F07" w:rsidP="00586F07">
          <w:pPr>
            <w:pStyle w:val="CA833678B9DD42709DC63C3A1F87AFBC"/>
          </w:pPr>
          <w:r w:rsidRPr="00B87828">
            <w:rPr>
              <w:rFonts w:cs="Arial"/>
            </w:rPr>
            <w:t xml:space="preserve"> </w:t>
          </w:r>
        </w:p>
      </w:docPartBody>
    </w:docPart>
    <w:docPart>
      <w:docPartPr>
        <w:name w:val="67D416CBA98743688A7E35DDD0D9DFD4"/>
        <w:category>
          <w:name w:val="General"/>
          <w:gallery w:val="placeholder"/>
        </w:category>
        <w:types>
          <w:type w:val="bbPlcHdr"/>
        </w:types>
        <w:behaviors>
          <w:behavior w:val="content"/>
        </w:behaviors>
        <w:guid w:val="{E6CAFBBC-2AA1-45F0-AB7A-EBC828EB562B}"/>
      </w:docPartPr>
      <w:docPartBody>
        <w:p w:rsidR="001F3941" w:rsidRDefault="00586F07" w:rsidP="00586F07">
          <w:pPr>
            <w:pStyle w:val="67D416CBA98743688A7E35DDD0D9DFD4"/>
          </w:pPr>
          <w:r w:rsidRPr="00B87828">
            <w:rPr>
              <w:rFonts w:cs="Arial"/>
            </w:rPr>
            <w:t xml:space="preserve"> </w:t>
          </w:r>
        </w:p>
      </w:docPartBody>
    </w:docPart>
    <w:docPart>
      <w:docPartPr>
        <w:name w:val="006A53BE0CC94B2182719E269108E45D"/>
        <w:category>
          <w:name w:val="General"/>
          <w:gallery w:val="placeholder"/>
        </w:category>
        <w:types>
          <w:type w:val="bbPlcHdr"/>
        </w:types>
        <w:behaviors>
          <w:behavior w:val="content"/>
        </w:behaviors>
        <w:guid w:val="{2E9C27EF-5CAA-49CA-A5FF-F01760D0E94E}"/>
      </w:docPartPr>
      <w:docPartBody>
        <w:p w:rsidR="001F3941" w:rsidRDefault="00817349" w:rsidP="00817349">
          <w:pPr>
            <w:pStyle w:val="006A53BE0CC94B2182719E269108E45D9"/>
          </w:pPr>
          <w:r w:rsidRPr="00B87828">
            <w:rPr>
              <w:rFonts w:cs="Arial"/>
            </w:rPr>
            <w:t>MM/YY</w:t>
          </w:r>
        </w:p>
      </w:docPartBody>
    </w:docPart>
    <w:docPart>
      <w:docPartPr>
        <w:name w:val="6757ED9C573C42E1A527203F3E6B8D63"/>
        <w:category>
          <w:name w:val="General"/>
          <w:gallery w:val="placeholder"/>
        </w:category>
        <w:types>
          <w:type w:val="bbPlcHdr"/>
        </w:types>
        <w:behaviors>
          <w:behavior w:val="content"/>
        </w:behaviors>
        <w:guid w:val="{B0BCFA07-E921-4BFE-8181-6C0D34BC9F51}"/>
      </w:docPartPr>
      <w:docPartBody>
        <w:p w:rsidR="001F3941" w:rsidRDefault="00586F07" w:rsidP="00586F07">
          <w:pPr>
            <w:pStyle w:val="6757ED9C573C42E1A527203F3E6B8D63"/>
          </w:pPr>
          <w:r w:rsidRPr="004F52FC">
            <w:rPr>
              <w:rFonts w:cs="Arial"/>
            </w:rPr>
            <w:t xml:space="preserve"> </w:t>
          </w:r>
        </w:p>
      </w:docPartBody>
    </w:docPart>
    <w:docPart>
      <w:docPartPr>
        <w:name w:val="13A6AFA19C0049DEACB10DA1EEE8DBF3"/>
        <w:category>
          <w:name w:val="General"/>
          <w:gallery w:val="placeholder"/>
        </w:category>
        <w:types>
          <w:type w:val="bbPlcHdr"/>
        </w:types>
        <w:behaviors>
          <w:behavior w:val="content"/>
        </w:behaviors>
        <w:guid w:val="{FEA134A1-4682-4681-A42E-700FD252506F}"/>
      </w:docPartPr>
      <w:docPartBody>
        <w:p w:rsidR="001F3941" w:rsidRDefault="00586F07" w:rsidP="00586F07">
          <w:pPr>
            <w:pStyle w:val="13A6AFA19C0049DEACB10DA1EEE8DBF3"/>
          </w:pPr>
          <w:r w:rsidRPr="00B87828">
            <w:rPr>
              <w:rFonts w:cs="Arial"/>
            </w:rPr>
            <w:t xml:space="preserve"> </w:t>
          </w:r>
        </w:p>
      </w:docPartBody>
    </w:docPart>
    <w:docPart>
      <w:docPartPr>
        <w:name w:val="724B12D539734B10A849EC5ADB0F2E1C"/>
        <w:category>
          <w:name w:val="General"/>
          <w:gallery w:val="placeholder"/>
        </w:category>
        <w:types>
          <w:type w:val="bbPlcHdr"/>
        </w:types>
        <w:behaviors>
          <w:behavior w:val="content"/>
        </w:behaviors>
        <w:guid w:val="{217E6E76-DF5A-4D45-A3B8-DA5309DDC8C1}"/>
      </w:docPartPr>
      <w:docPartBody>
        <w:p w:rsidR="001F3941" w:rsidRDefault="00586F07" w:rsidP="00586F07">
          <w:pPr>
            <w:pStyle w:val="724B12D539734B10A849EC5ADB0F2E1C"/>
          </w:pPr>
          <w:r w:rsidRPr="00B87828">
            <w:rPr>
              <w:rFonts w:cs="Arial"/>
            </w:rPr>
            <w:t xml:space="preserve"> </w:t>
          </w:r>
        </w:p>
      </w:docPartBody>
    </w:docPart>
    <w:docPart>
      <w:docPartPr>
        <w:name w:val="668602C045CA4C388BA796336BD61F32"/>
        <w:category>
          <w:name w:val="General"/>
          <w:gallery w:val="placeholder"/>
        </w:category>
        <w:types>
          <w:type w:val="bbPlcHdr"/>
        </w:types>
        <w:behaviors>
          <w:behavior w:val="content"/>
        </w:behaviors>
        <w:guid w:val="{85B332A1-8216-4968-94D1-37170765B46C}"/>
      </w:docPartPr>
      <w:docPartBody>
        <w:p w:rsidR="001F3941" w:rsidRDefault="00817349" w:rsidP="00817349">
          <w:pPr>
            <w:pStyle w:val="668602C045CA4C388BA796336BD61F329"/>
          </w:pPr>
          <w:r w:rsidRPr="00B87828">
            <w:rPr>
              <w:rFonts w:cs="Arial"/>
            </w:rPr>
            <w:t>MM/YY</w:t>
          </w:r>
        </w:p>
      </w:docPartBody>
    </w:docPart>
    <w:docPart>
      <w:docPartPr>
        <w:name w:val="13D5AAC53AD4454087548B6CEF554EEF"/>
        <w:category>
          <w:name w:val="General"/>
          <w:gallery w:val="placeholder"/>
        </w:category>
        <w:types>
          <w:type w:val="bbPlcHdr"/>
        </w:types>
        <w:behaviors>
          <w:behavior w:val="content"/>
        </w:behaviors>
        <w:guid w:val="{EB6C9E82-ADBA-483A-95CF-FCDD86AD08EA}"/>
      </w:docPartPr>
      <w:docPartBody>
        <w:p w:rsidR="001F3941" w:rsidRDefault="00817349" w:rsidP="00817349">
          <w:pPr>
            <w:pStyle w:val="13D5AAC53AD4454087548B6CEF554EEF9"/>
          </w:pPr>
          <w:r w:rsidRPr="00B87828">
            <w:rPr>
              <w:rFonts w:cs="Arial"/>
            </w:rPr>
            <w:t>MM/YY</w:t>
          </w:r>
        </w:p>
      </w:docPartBody>
    </w:docPart>
    <w:docPart>
      <w:docPartPr>
        <w:name w:val="74DF941175B3432083022B1DEDD08CBB"/>
        <w:category>
          <w:name w:val="General"/>
          <w:gallery w:val="placeholder"/>
        </w:category>
        <w:types>
          <w:type w:val="bbPlcHdr"/>
        </w:types>
        <w:behaviors>
          <w:behavior w:val="content"/>
        </w:behaviors>
        <w:guid w:val="{7F6354E4-9187-45B9-B84D-454AA5428FB0}"/>
      </w:docPartPr>
      <w:docPartBody>
        <w:p w:rsidR="001F3941" w:rsidRDefault="00586F07" w:rsidP="00586F07">
          <w:pPr>
            <w:pStyle w:val="74DF941175B3432083022B1DEDD08CBB"/>
          </w:pPr>
          <w:r w:rsidRPr="00B87828">
            <w:rPr>
              <w:rFonts w:cs="Arial"/>
            </w:rPr>
            <w:t xml:space="preserve"> </w:t>
          </w:r>
        </w:p>
      </w:docPartBody>
    </w:docPart>
    <w:docPart>
      <w:docPartPr>
        <w:name w:val="7D6534D3C1A84A18801DCAA7CD325688"/>
        <w:category>
          <w:name w:val="General"/>
          <w:gallery w:val="placeholder"/>
        </w:category>
        <w:types>
          <w:type w:val="bbPlcHdr"/>
        </w:types>
        <w:behaviors>
          <w:behavior w:val="content"/>
        </w:behaviors>
        <w:guid w:val="{D5DA2893-62C2-44EE-B990-1F679B1FE495}"/>
      </w:docPartPr>
      <w:docPartBody>
        <w:p w:rsidR="001F3941" w:rsidRDefault="00586F07" w:rsidP="00586F07">
          <w:pPr>
            <w:pStyle w:val="7D6534D3C1A84A18801DCAA7CD325688"/>
          </w:pPr>
          <w:r w:rsidRPr="00B87828">
            <w:rPr>
              <w:rFonts w:cs="Arial"/>
            </w:rPr>
            <w:t xml:space="preserve"> </w:t>
          </w:r>
        </w:p>
      </w:docPartBody>
    </w:docPart>
    <w:docPart>
      <w:docPartPr>
        <w:name w:val="EC3D5B93E76945F081AE79CB91CF5B4C"/>
        <w:category>
          <w:name w:val="General"/>
          <w:gallery w:val="placeholder"/>
        </w:category>
        <w:types>
          <w:type w:val="bbPlcHdr"/>
        </w:types>
        <w:behaviors>
          <w:behavior w:val="content"/>
        </w:behaviors>
        <w:guid w:val="{8AE5400F-8F7B-4428-B38C-8C8A082A3B3F}"/>
      </w:docPartPr>
      <w:docPartBody>
        <w:p w:rsidR="001F3941" w:rsidRDefault="00586F07" w:rsidP="00586F07">
          <w:pPr>
            <w:pStyle w:val="EC3D5B93E76945F081AE79CB91CF5B4C"/>
          </w:pPr>
          <w:r w:rsidRPr="00B87828">
            <w:rPr>
              <w:rFonts w:cs="Arial"/>
            </w:rPr>
            <w:t xml:space="preserve"> </w:t>
          </w:r>
        </w:p>
      </w:docPartBody>
    </w:docPart>
    <w:docPart>
      <w:docPartPr>
        <w:name w:val="B4BBE08AF9D14D3D919F99A2FF51A16B"/>
        <w:category>
          <w:name w:val="General"/>
          <w:gallery w:val="placeholder"/>
        </w:category>
        <w:types>
          <w:type w:val="bbPlcHdr"/>
        </w:types>
        <w:behaviors>
          <w:behavior w:val="content"/>
        </w:behaviors>
        <w:guid w:val="{64C43098-4D37-416F-9AF1-36BAE2E89855}"/>
      </w:docPartPr>
      <w:docPartBody>
        <w:p w:rsidR="001F3941" w:rsidRDefault="00817349" w:rsidP="00817349">
          <w:pPr>
            <w:pStyle w:val="B4BBE08AF9D14D3D919F99A2FF51A16B9"/>
          </w:pPr>
          <w:r w:rsidRPr="00B87828">
            <w:rPr>
              <w:rFonts w:cs="Arial"/>
            </w:rPr>
            <w:t>MM/YY</w:t>
          </w:r>
        </w:p>
      </w:docPartBody>
    </w:docPart>
    <w:docPart>
      <w:docPartPr>
        <w:name w:val="57E69B8DB70045F8B6448BF789846480"/>
        <w:category>
          <w:name w:val="General"/>
          <w:gallery w:val="placeholder"/>
        </w:category>
        <w:types>
          <w:type w:val="bbPlcHdr"/>
        </w:types>
        <w:behaviors>
          <w:behavior w:val="content"/>
        </w:behaviors>
        <w:guid w:val="{C77DE208-40D0-4FB3-86CE-2515B83EB9A2}"/>
      </w:docPartPr>
      <w:docPartBody>
        <w:p w:rsidR="001F3941" w:rsidRDefault="00817349" w:rsidP="00817349">
          <w:pPr>
            <w:pStyle w:val="57E69B8DB70045F8B6448BF7898464809"/>
          </w:pPr>
          <w:r w:rsidRPr="00B87828">
            <w:rPr>
              <w:rFonts w:cs="Arial"/>
            </w:rPr>
            <w:t>MM/YY</w:t>
          </w:r>
        </w:p>
      </w:docPartBody>
    </w:docPart>
    <w:docPart>
      <w:docPartPr>
        <w:name w:val="15839B1B89404F779026CA2CBF09C980"/>
        <w:category>
          <w:name w:val="General"/>
          <w:gallery w:val="placeholder"/>
        </w:category>
        <w:types>
          <w:type w:val="bbPlcHdr"/>
        </w:types>
        <w:behaviors>
          <w:behavior w:val="content"/>
        </w:behaviors>
        <w:guid w:val="{31DA4F98-571B-4C4D-849D-D6560CFD535E}"/>
      </w:docPartPr>
      <w:docPartBody>
        <w:p w:rsidR="001F3941" w:rsidRDefault="00586F07" w:rsidP="00586F07">
          <w:pPr>
            <w:pStyle w:val="15839B1B89404F779026CA2CBF09C980"/>
          </w:pPr>
          <w:r w:rsidRPr="00B87828">
            <w:rPr>
              <w:rFonts w:cs="Arial"/>
            </w:rPr>
            <w:t xml:space="preserve"> </w:t>
          </w:r>
        </w:p>
      </w:docPartBody>
    </w:docPart>
    <w:docPart>
      <w:docPartPr>
        <w:name w:val="CF5FD87AE98B48E38775715E956C3A80"/>
        <w:category>
          <w:name w:val="General"/>
          <w:gallery w:val="placeholder"/>
        </w:category>
        <w:types>
          <w:type w:val="bbPlcHdr"/>
        </w:types>
        <w:behaviors>
          <w:behavior w:val="content"/>
        </w:behaviors>
        <w:guid w:val="{DD73F84B-F6FE-4A79-879B-6BB80F0DAAE0}"/>
      </w:docPartPr>
      <w:docPartBody>
        <w:p w:rsidR="001F3941" w:rsidRDefault="00586F07" w:rsidP="00586F07">
          <w:pPr>
            <w:pStyle w:val="CF5FD87AE98B48E38775715E956C3A80"/>
          </w:pPr>
          <w:r w:rsidRPr="00B87828">
            <w:rPr>
              <w:rFonts w:cs="Arial"/>
            </w:rPr>
            <w:t xml:space="preserve"> </w:t>
          </w:r>
        </w:p>
      </w:docPartBody>
    </w:docPart>
    <w:docPart>
      <w:docPartPr>
        <w:name w:val="185478678BAE49268D1319DE864986BE"/>
        <w:category>
          <w:name w:val="General"/>
          <w:gallery w:val="placeholder"/>
        </w:category>
        <w:types>
          <w:type w:val="bbPlcHdr"/>
        </w:types>
        <w:behaviors>
          <w:behavior w:val="content"/>
        </w:behaviors>
        <w:guid w:val="{14DB8176-2C7A-4881-A87A-BFFC15275E8B}"/>
      </w:docPartPr>
      <w:docPartBody>
        <w:p w:rsidR="001F3941" w:rsidRDefault="00586F07" w:rsidP="00586F07">
          <w:pPr>
            <w:pStyle w:val="185478678BAE49268D1319DE864986BE"/>
          </w:pPr>
          <w:r w:rsidRPr="00B87828">
            <w:rPr>
              <w:rFonts w:cs="Arial"/>
            </w:rPr>
            <w:t xml:space="preserve"> </w:t>
          </w:r>
        </w:p>
      </w:docPartBody>
    </w:docPart>
    <w:docPart>
      <w:docPartPr>
        <w:name w:val="9819723EB50A4A559DED1A61E3D8D393"/>
        <w:category>
          <w:name w:val="General"/>
          <w:gallery w:val="placeholder"/>
        </w:category>
        <w:types>
          <w:type w:val="bbPlcHdr"/>
        </w:types>
        <w:behaviors>
          <w:behavior w:val="content"/>
        </w:behaviors>
        <w:guid w:val="{12B6D001-F3ED-4831-9CE0-668451A4C9EA}"/>
      </w:docPartPr>
      <w:docPartBody>
        <w:p w:rsidR="001F3941" w:rsidRDefault="00817349" w:rsidP="00817349">
          <w:pPr>
            <w:pStyle w:val="9819723EB50A4A559DED1A61E3D8D3939"/>
          </w:pPr>
          <w:r w:rsidRPr="00B87828">
            <w:rPr>
              <w:rFonts w:cs="Arial"/>
            </w:rPr>
            <w:t>MM/YY</w:t>
          </w:r>
        </w:p>
      </w:docPartBody>
    </w:docPart>
    <w:docPart>
      <w:docPartPr>
        <w:name w:val="828E1346BC2F4BE3AE4389CE3F4A3EB3"/>
        <w:category>
          <w:name w:val="General"/>
          <w:gallery w:val="placeholder"/>
        </w:category>
        <w:types>
          <w:type w:val="bbPlcHdr"/>
        </w:types>
        <w:behaviors>
          <w:behavior w:val="content"/>
        </w:behaviors>
        <w:guid w:val="{3E1D4920-CA20-4707-A804-47FD147AE24A}"/>
      </w:docPartPr>
      <w:docPartBody>
        <w:p w:rsidR="001F3941" w:rsidRDefault="00817349" w:rsidP="00817349">
          <w:pPr>
            <w:pStyle w:val="828E1346BC2F4BE3AE4389CE3F4A3EB39"/>
          </w:pPr>
          <w:r w:rsidRPr="00B87828">
            <w:rPr>
              <w:rFonts w:cs="Arial"/>
            </w:rPr>
            <w:t>MM/YY</w:t>
          </w:r>
        </w:p>
      </w:docPartBody>
    </w:docPart>
    <w:docPart>
      <w:docPartPr>
        <w:name w:val="52E6EFECFEA341FB8FC8324607D75D21"/>
        <w:category>
          <w:name w:val="General"/>
          <w:gallery w:val="placeholder"/>
        </w:category>
        <w:types>
          <w:type w:val="bbPlcHdr"/>
        </w:types>
        <w:behaviors>
          <w:behavior w:val="content"/>
        </w:behaviors>
        <w:guid w:val="{04772509-9FC7-4723-87EE-2923665EC716}"/>
      </w:docPartPr>
      <w:docPartBody>
        <w:p w:rsidR="001F3941" w:rsidRDefault="00586F07" w:rsidP="00586F07">
          <w:pPr>
            <w:pStyle w:val="52E6EFECFEA341FB8FC8324607D75D21"/>
          </w:pPr>
          <w:r w:rsidRPr="00B87828">
            <w:rPr>
              <w:rFonts w:cs="Arial"/>
            </w:rPr>
            <w:t xml:space="preserve"> </w:t>
          </w:r>
        </w:p>
      </w:docPartBody>
    </w:docPart>
    <w:docPart>
      <w:docPartPr>
        <w:name w:val="413432F7ECBE468282C33C876D89711C"/>
        <w:category>
          <w:name w:val="General"/>
          <w:gallery w:val="placeholder"/>
        </w:category>
        <w:types>
          <w:type w:val="bbPlcHdr"/>
        </w:types>
        <w:behaviors>
          <w:behavior w:val="content"/>
        </w:behaviors>
        <w:guid w:val="{06D86714-BBC7-4872-BF29-2C8E3C307E13}"/>
      </w:docPartPr>
      <w:docPartBody>
        <w:p w:rsidR="001F3941" w:rsidRDefault="00586F07" w:rsidP="00586F07">
          <w:pPr>
            <w:pStyle w:val="413432F7ECBE468282C33C876D89711C"/>
          </w:pPr>
          <w:r w:rsidRPr="00B87828">
            <w:rPr>
              <w:rFonts w:cs="Arial"/>
            </w:rPr>
            <w:t xml:space="preserve"> </w:t>
          </w:r>
        </w:p>
      </w:docPartBody>
    </w:docPart>
    <w:docPart>
      <w:docPartPr>
        <w:name w:val="B3B696D83E31474FA2F8D403DE2559EE"/>
        <w:category>
          <w:name w:val="General"/>
          <w:gallery w:val="placeholder"/>
        </w:category>
        <w:types>
          <w:type w:val="bbPlcHdr"/>
        </w:types>
        <w:behaviors>
          <w:behavior w:val="content"/>
        </w:behaviors>
        <w:guid w:val="{D6D9C2B7-C728-4CFC-9C60-17DC18F8C843}"/>
      </w:docPartPr>
      <w:docPartBody>
        <w:p w:rsidR="001F3941" w:rsidRDefault="00586F07" w:rsidP="00586F07">
          <w:pPr>
            <w:pStyle w:val="B3B696D83E31474FA2F8D403DE2559EE"/>
          </w:pPr>
          <w:r w:rsidRPr="00B87828">
            <w:rPr>
              <w:rFonts w:cs="Arial"/>
            </w:rPr>
            <w:t xml:space="preserve"> </w:t>
          </w:r>
        </w:p>
      </w:docPartBody>
    </w:docPart>
    <w:docPart>
      <w:docPartPr>
        <w:name w:val="C7EB2D31D9304E7CBCE5CE7BAD807C2D"/>
        <w:category>
          <w:name w:val="General"/>
          <w:gallery w:val="placeholder"/>
        </w:category>
        <w:types>
          <w:type w:val="bbPlcHdr"/>
        </w:types>
        <w:behaviors>
          <w:behavior w:val="content"/>
        </w:behaviors>
        <w:guid w:val="{CF34ED2F-79B2-4661-A8C7-6F82DCF6ECBA}"/>
      </w:docPartPr>
      <w:docPartBody>
        <w:p w:rsidR="001F3941" w:rsidRDefault="00817349" w:rsidP="00817349">
          <w:pPr>
            <w:pStyle w:val="C7EB2D31D9304E7CBCE5CE7BAD807C2D9"/>
          </w:pPr>
          <w:r w:rsidRPr="00B87828">
            <w:rPr>
              <w:rFonts w:cs="Arial"/>
            </w:rPr>
            <w:t>MM/YY</w:t>
          </w:r>
        </w:p>
      </w:docPartBody>
    </w:docPart>
    <w:docPart>
      <w:docPartPr>
        <w:name w:val="0687DC0102274DED871829BC7A066504"/>
        <w:category>
          <w:name w:val="General"/>
          <w:gallery w:val="placeholder"/>
        </w:category>
        <w:types>
          <w:type w:val="bbPlcHdr"/>
        </w:types>
        <w:behaviors>
          <w:behavior w:val="content"/>
        </w:behaviors>
        <w:guid w:val="{29A576F0-EFAA-4518-A3F5-53B1B2C4A853}"/>
      </w:docPartPr>
      <w:docPartBody>
        <w:p w:rsidR="001F3941" w:rsidRDefault="00817349" w:rsidP="00817349">
          <w:pPr>
            <w:pStyle w:val="0687DC0102274DED871829BC7A0665049"/>
          </w:pPr>
          <w:r w:rsidRPr="00B87828">
            <w:rPr>
              <w:rFonts w:cs="Arial"/>
            </w:rPr>
            <w:t>MM/YY</w:t>
          </w:r>
        </w:p>
      </w:docPartBody>
    </w:docPart>
    <w:docPart>
      <w:docPartPr>
        <w:name w:val="7DC4663A91534B9188AFD9B8831397FC"/>
        <w:category>
          <w:name w:val="General"/>
          <w:gallery w:val="placeholder"/>
        </w:category>
        <w:types>
          <w:type w:val="bbPlcHdr"/>
        </w:types>
        <w:behaviors>
          <w:behavior w:val="content"/>
        </w:behaviors>
        <w:guid w:val="{C0313269-5936-44E5-A58D-9E31703E785F}"/>
      </w:docPartPr>
      <w:docPartBody>
        <w:p w:rsidR="001F3941" w:rsidRDefault="00586F07" w:rsidP="00586F07">
          <w:pPr>
            <w:pStyle w:val="7DC4663A91534B9188AFD9B8831397FC"/>
          </w:pPr>
          <w:r w:rsidRPr="00B87828">
            <w:rPr>
              <w:rFonts w:cs="Arial"/>
            </w:rPr>
            <w:t xml:space="preserve"> </w:t>
          </w:r>
        </w:p>
      </w:docPartBody>
    </w:docPart>
    <w:docPart>
      <w:docPartPr>
        <w:name w:val="6C9AAD38E97C4541B214FD548DE18C17"/>
        <w:category>
          <w:name w:val="General"/>
          <w:gallery w:val="placeholder"/>
        </w:category>
        <w:types>
          <w:type w:val="bbPlcHdr"/>
        </w:types>
        <w:behaviors>
          <w:behavior w:val="content"/>
        </w:behaviors>
        <w:guid w:val="{0B3AAB4C-05D7-4B95-B39A-CBEB27F06AA3}"/>
      </w:docPartPr>
      <w:docPartBody>
        <w:p w:rsidR="001F3941" w:rsidRDefault="00586F07" w:rsidP="00586F07">
          <w:pPr>
            <w:pStyle w:val="6C9AAD38E97C4541B214FD548DE18C17"/>
          </w:pPr>
          <w:r w:rsidRPr="00B87828">
            <w:rPr>
              <w:rFonts w:cs="Arial"/>
            </w:rPr>
            <w:t xml:space="preserve"> </w:t>
          </w:r>
        </w:p>
      </w:docPartBody>
    </w:docPart>
    <w:docPart>
      <w:docPartPr>
        <w:name w:val="0DBF92993FB94503A999947D9BD5892A"/>
        <w:category>
          <w:name w:val="General"/>
          <w:gallery w:val="placeholder"/>
        </w:category>
        <w:types>
          <w:type w:val="bbPlcHdr"/>
        </w:types>
        <w:behaviors>
          <w:behavior w:val="content"/>
        </w:behaviors>
        <w:guid w:val="{5EA3EA49-5AD8-4887-8B00-7C7F613FF95B}"/>
      </w:docPartPr>
      <w:docPartBody>
        <w:p w:rsidR="001F3941" w:rsidRDefault="00586F07" w:rsidP="00586F07">
          <w:pPr>
            <w:pStyle w:val="0DBF92993FB94503A999947D9BD5892A"/>
          </w:pPr>
          <w:r w:rsidRPr="00B87828">
            <w:rPr>
              <w:rFonts w:cs="Arial"/>
            </w:rPr>
            <w:t xml:space="preserve"> </w:t>
          </w:r>
        </w:p>
      </w:docPartBody>
    </w:docPart>
    <w:docPart>
      <w:docPartPr>
        <w:name w:val="F7E0F3122840495C83481F2A0372CE62"/>
        <w:category>
          <w:name w:val="General"/>
          <w:gallery w:val="placeholder"/>
        </w:category>
        <w:types>
          <w:type w:val="bbPlcHdr"/>
        </w:types>
        <w:behaviors>
          <w:behavior w:val="content"/>
        </w:behaviors>
        <w:guid w:val="{424B35C4-A982-4B15-889E-2EBD84CFFF4B}"/>
      </w:docPartPr>
      <w:docPartBody>
        <w:p w:rsidR="001F3941" w:rsidRDefault="00817349" w:rsidP="00817349">
          <w:pPr>
            <w:pStyle w:val="F7E0F3122840495C83481F2A0372CE629"/>
          </w:pPr>
          <w:r w:rsidRPr="00B87828">
            <w:rPr>
              <w:rFonts w:cs="Arial"/>
            </w:rPr>
            <w:t>MM/YY</w:t>
          </w:r>
        </w:p>
      </w:docPartBody>
    </w:docPart>
    <w:docPart>
      <w:docPartPr>
        <w:name w:val="EBF819A7D81F4644ADA4926B0BC6595C"/>
        <w:category>
          <w:name w:val="General"/>
          <w:gallery w:val="placeholder"/>
        </w:category>
        <w:types>
          <w:type w:val="bbPlcHdr"/>
        </w:types>
        <w:behaviors>
          <w:behavior w:val="content"/>
        </w:behaviors>
        <w:guid w:val="{4A5F9CA1-F0D6-4CC1-80E0-FE18ADCB50BD}"/>
      </w:docPartPr>
      <w:docPartBody>
        <w:p w:rsidR="001F3941" w:rsidRDefault="00817349" w:rsidP="00817349">
          <w:pPr>
            <w:pStyle w:val="EBF819A7D81F4644ADA4926B0BC6595C9"/>
          </w:pPr>
          <w:r w:rsidRPr="00B87828">
            <w:rPr>
              <w:rFonts w:cs="Arial"/>
            </w:rPr>
            <w:t>MM/YY</w:t>
          </w:r>
        </w:p>
      </w:docPartBody>
    </w:docPart>
    <w:docPart>
      <w:docPartPr>
        <w:name w:val="7B68F3A875A449258AEAB286AA98B8CB"/>
        <w:category>
          <w:name w:val="General"/>
          <w:gallery w:val="placeholder"/>
        </w:category>
        <w:types>
          <w:type w:val="bbPlcHdr"/>
        </w:types>
        <w:behaviors>
          <w:behavior w:val="content"/>
        </w:behaviors>
        <w:guid w:val="{27741CA6-00EE-4AC8-BEEC-33715A74095B}"/>
      </w:docPartPr>
      <w:docPartBody>
        <w:p w:rsidR="001F3941" w:rsidRDefault="00586F07" w:rsidP="00586F07">
          <w:pPr>
            <w:pStyle w:val="7B68F3A875A449258AEAB286AA98B8CB"/>
          </w:pPr>
          <w:r w:rsidRPr="00B87828">
            <w:rPr>
              <w:rFonts w:cs="Arial"/>
            </w:rPr>
            <w:t xml:space="preserve"> </w:t>
          </w:r>
        </w:p>
      </w:docPartBody>
    </w:docPart>
    <w:docPart>
      <w:docPartPr>
        <w:name w:val="8F8F75F0A7F14C9E95C52594E117E6B5"/>
        <w:category>
          <w:name w:val="General"/>
          <w:gallery w:val="placeholder"/>
        </w:category>
        <w:types>
          <w:type w:val="bbPlcHdr"/>
        </w:types>
        <w:behaviors>
          <w:behavior w:val="content"/>
        </w:behaviors>
        <w:guid w:val="{2C799586-6842-43BC-B894-664041693C6D}"/>
      </w:docPartPr>
      <w:docPartBody>
        <w:p w:rsidR="001F3941" w:rsidRDefault="00586F07" w:rsidP="00586F07">
          <w:pPr>
            <w:pStyle w:val="8F8F75F0A7F14C9E95C52594E117E6B5"/>
          </w:pPr>
          <w:r w:rsidRPr="00B87828">
            <w:rPr>
              <w:rFonts w:cs="Arial"/>
            </w:rPr>
            <w:t xml:space="preserve"> </w:t>
          </w:r>
        </w:p>
      </w:docPartBody>
    </w:docPart>
    <w:docPart>
      <w:docPartPr>
        <w:name w:val="3F9C6345C1FE4D619C86124D932540DF"/>
        <w:category>
          <w:name w:val="General"/>
          <w:gallery w:val="placeholder"/>
        </w:category>
        <w:types>
          <w:type w:val="bbPlcHdr"/>
        </w:types>
        <w:behaviors>
          <w:behavior w:val="content"/>
        </w:behaviors>
        <w:guid w:val="{D8588BEF-52E8-4E0C-A475-AC9A337B4669}"/>
      </w:docPartPr>
      <w:docPartBody>
        <w:p w:rsidR="001F3941" w:rsidRDefault="00586F07" w:rsidP="00586F07">
          <w:pPr>
            <w:pStyle w:val="3F9C6345C1FE4D619C86124D932540DF"/>
          </w:pPr>
          <w:r w:rsidRPr="00B87828">
            <w:rPr>
              <w:rFonts w:cs="Arial"/>
            </w:rPr>
            <w:t xml:space="preserve"> </w:t>
          </w:r>
        </w:p>
      </w:docPartBody>
    </w:docPart>
    <w:docPart>
      <w:docPartPr>
        <w:name w:val="6B6B604ADA6D4ACB883AC8F8C67AF132"/>
        <w:category>
          <w:name w:val="General"/>
          <w:gallery w:val="placeholder"/>
        </w:category>
        <w:types>
          <w:type w:val="bbPlcHdr"/>
        </w:types>
        <w:behaviors>
          <w:behavior w:val="content"/>
        </w:behaviors>
        <w:guid w:val="{7041F2E1-49F4-4E20-8013-5182EB7DD219}"/>
      </w:docPartPr>
      <w:docPartBody>
        <w:p w:rsidR="001F3941" w:rsidRDefault="00817349" w:rsidP="00817349">
          <w:pPr>
            <w:pStyle w:val="6B6B604ADA6D4ACB883AC8F8C67AF1329"/>
          </w:pPr>
          <w:r w:rsidRPr="00B87828">
            <w:rPr>
              <w:rFonts w:cs="Arial"/>
            </w:rPr>
            <w:t>MM/YY</w:t>
          </w:r>
        </w:p>
      </w:docPartBody>
    </w:docPart>
    <w:docPart>
      <w:docPartPr>
        <w:name w:val="5D4096D0308145BD814A4DE7EB619DA6"/>
        <w:category>
          <w:name w:val="General"/>
          <w:gallery w:val="placeholder"/>
        </w:category>
        <w:types>
          <w:type w:val="bbPlcHdr"/>
        </w:types>
        <w:behaviors>
          <w:behavior w:val="content"/>
        </w:behaviors>
        <w:guid w:val="{D18732E5-C9A9-4CE4-B25B-92206CDF679B}"/>
      </w:docPartPr>
      <w:docPartBody>
        <w:p w:rsidR="001F3941" w:rsidRDefault="00817349" w:rsidP="00817349">
          <w:pPr>
            <w:pStyle w:val="5D4096D0308145BD814A4DE7EB619DA69"/>
          </w:pPr>
          <w:r w:rsidRPr="00B87828">
            <w:rPr>
              <w:rFonts w:cs="Arial"/>
            </w:rPr>
            <w:t>MM/YY</w:t>
          </w:r>
        </w:p>
      </w:docPartBody>
    </w:docPart>
    <w:docPart>
      <w:docPartPr>
        <w:name w:val="CF57573E4B164B4A88EE691C2911A2EC"/>
        <w:category>
          <w:name w:val="General"/>
          <w:gallery w:val="placeholder"/>
        </w:category>
        <w:types>
          <w:type w:val="bbPlcHdr"/>
        </w:types>
        <w:behaviors>
          <w:behavior w:val="content"/>
        </w:behaviors>
        <w:guid w:val="{E6FFEF81-6A2D-4236-9AC9-85BAFB9625D4}"/>
      </w:docPartPr>
      <w:docPartBody>
        <w:p w:rsidR="001F3941" w:rsidRDefault="00586F07" w:rsidP="00586F07">
          <w:pPr>
            <w:pStyle w:val="CF57573E4B164B4A88EE691C2911A2EC"/>
          </w:pPr>
          <w:r w:rsidRPr="00B87828">
            <w:rPr>
              <w:rFonts w:cs="Arial"/>
            </w:rPr>
            <w:t xml:space="preserve"> </w:t>
          </w:r>
        </w:p>
      </w:docPartBody>
    </w:docPart>
    <w:docPart>
      <w:docPartPr>
        <w:name w:val="C3600A408B0345A29E435A31045FDE17"/>
        <w:category>
          <w:name w:val="General"/>
          <w:gallery w:val="placeholder"/>
        </w:category>
        <w:types>
          <w:type w:val="bbPlcHdr"/>
        </w:types>
        <w:behaviors>
          <w:behavior w:val="content"/>
        </w:behaviors>
        <w:guid w:val="{F011D1EF-0BEF-4DD7-9749-8B9D7F9294A6}"/>
      </w:docPartPr>
      <w:docPartBody>
        <w:p w:rsidR="001F3941" w:rsidRDefault="00586F07" w:rsidP="00586F07">
          <w:pPr>
            <w:pStyle w:val="C3600A408B0345A29E435A31045FDE17"/>
          </w:pPr>
          <w:r w:rsidRPr="00B87828">
            <w:rPr>
              <w:rFonts w:cs="Arial"/>
            </w:rPr>
            <w:t xml:space="preserve"> </w:t>
          </w:r>
        </w:p>
      </w:docPartBody>
    </w:docPart>
    <w:docPart>
      <w:docPartPr>
        <w:name w:val="39D09D01F0C94BFE843F8AC71F89982D"/>
        <w:category>
          <w:name w:val="General"/>
          <w:gallery w:val="placeholder"/>
        </w:category>
        <w:types>
          <w:type w:val="bbPlcHdr"/>
        </w:types>
        <w:behaviors>
          <w:behavior w:val="content"/>
        </w:behaviors>
        <w:guid w:val="{5837A5B6-0BE9-4BC8-93A8-51B8D36A8705}"/>
      </w:docPartPr>
      <w:docPartBody>
        <w:p w:rsidR="001F3941" w:rsidRDefault="00586F07" w:rsidP="00586F07">
          <w:pPr>
            <w:pStyle w:val="39D09D01F0C94BFE843F8AC71F89982D"/>
          </w:pPr>
          <w:r w:rsidRPr="00B87828">
            <w:rPr>
              <w:rFonts w:cs="Arial"/>
            </w:rPr>
            <w:t xml:space="preserve"> </w:t>
          </w:r>
        </w:p>
      </w:docPartBody>
    </w:docPart>
    <w:docPart>
      <w:docPartPr>
        <w:name w:val="E4F23DEA5EA24FDAA17789156A3FA82C"/>
        <w:category>
          <w:name w:val="General"/>
          <w:gallery w:val="placeholder"/>
        </w:category>
        <w:types>
          <w:type w:val="bbPlcHdr"/>
        </w:types>
        <w:behaviors>
          <w:behavior w:val="content"/>
        </w:behaviors>
        <w:guid w:val="{C47A6C76-D052-4648-ABE3-87A6D0BEEAAA}"/>
      </w:docPartPr>
      <w:docPartBody>
        <w:p w:rsidR="001F3941" w:rsidRDefault="00586F07" w:rsidP="00586F07">
          <w:pPr>
            <w:pStyle w:val="E4F23DEA5EA24FDAA17789156A3FA82C"/>
          </w:pPr>
          <w:r w:rsidRPr="00E834F2">
            <w:rPr>
              <w:rFonts w:cs="Arial"/>
            </w:rPr>
            <w:t xml:space="preserve"> </w:t>
          </w:r>
        </w:p>
      </w:docPartBody>
    </w:docPart>
    <w:docPart>
      <w:docPartPr>
        <w:name w:val="FB76B120813F46D1A9865C7FD4FE6D8F"/>
        <w:category>
          <w:name w:val="General"/>
          <w:gallery w:val="placeholder"/>
        </w:category>
        <w:types>
          <w:type w:val="bbPlcHdr"/>
        </w:types>
        <w:behaviors>
          <w:behavior w:val="content"/>
        </w:behaviors>
        <w:guid w:val="{EE4CC611-1FC7-4DD1-B481-39761E0C7F71}"/>
      </w:docPartPr>
      <w:docPartBody>
        <w:p w:rsidR="001F3941" w:rsidRDefault="00586F07" w:rsidP="00586F07">
          <w:pPr>
            <w:pStyle w:val="FB76B120813F46D1A9865C7FD4FE6D8F"/>
          </w:pPr>
          <w:r w:rsidRPr="00E834F2">
            <w:rPr>
              <w:rFonts w:cs="Arial"/>
            </w:rPr>
            <w:t xml:space="preserve"> </w:t>
          </w:r>
        </w:p>
      </w:docPartBody>
    </w:docPart>
    <w:docPart>
      <w:docPartPr>
        <w:name w:val="D12084C2699F4F9BA14709CE4D1489EB"/>
        <w:category>
          <w:name w:val="General"/>
          <w:gallery w:val="placeholder"/>
        </w:category>
        <w:types>
          <w:type w:val="bbPlcHdr"/>
        </w:types>
        <w:behaviors>
          <w:behavior w:val="content"/>
        </w:behaviors>
        <w:guid w:val="{E534E68F-E1C9-43BD-8F3F-213C2E183A43}"/>
      </w:docPartPr>
      <w:docPartBody>
        <w:p w:rsidR="001F3941" w:rsidRDefault="00586F07" w:rsidP="00586F07">
          <w:pPr>
            <w:pStyle w:val="D12084C2699F4F9BA14709CE4D1489EB"/>
          </w:pPr>
          <w:r w:rsidRPr="00EB6ED6">
            <w:rPr>
              <w:rFonts w:cs="Arial"/>
              <w:color w:val="auto"/>
            </w:rPr>
            <w:t xml:space="preserve"> </w:t>
          </w:r>
        </w:p>
      </w:docPartBody>
    </w:docPart>
    <w:docPart>
      <w:docPartPr>
        <w:name w:val="1806B84A50224558B837580BF9E03296"/>
        <w:category>
          <w:name w:val="General"/>
          <w:gallery w:val="placeholder"/>
        </w:category>
        <w:types>
          <w:type w:val="bbPlcHdr"/>
        </w:types>
        <w:behaviors>
          <w:behavior w:val="content"/>
        </w:behaviors>
        <w:guid w:val="{E1CBE6B2-7520-474A-A3CC-BDD69453A916}"/>
      </w:docPartPr>
      <w:docPartBody>
        <w:p w:rsidR="001F3941" w:rsidRDefault="00586F07" w:rsidP="00586F07">
          <w:pPr>
            <w:pStyle w:val="1806B84A50224558B837580BF9E03296"/>
          </w:pPr>
          <w:r w:rsidRPr="00EB6ED6">
            <w:rPr>
              <w:rFonts w:cs="Arial"/>
              <w:color w:val="auto"/>
            </w:rPr>
            <w:t xml:space="preserve"> </w:t>
          </w:r>
        </w:p>
      </w:docPartBody>
    </w:docPart>
    <w:docPart>
      <w:docPartPr>
        <w:name w:val="147F8E2C7D6842EA805911B151C96BB5"/>
        <w:category>
          <w:name w:val="General"/>
          <w:gallery w:val="placeholder"/>
        </w:category>
        <w:types>
          <w:type w:val="bbPlcHdr"/>
        </w:types>
        <w:behaviors>
          <w:behavior w:val="content"/>
        </w:behaviors>
        <w:guid w:val="{7A8D2511-0956-449B-8942-E77A558A32C7}"/>
      </w:docPartPr>
      <w:docPartBody>
        <w:p w:rsidR="001F3941" w:rsidRDefault="00586F07" w:rsidP="00586F07">
          <w:pPr>
            <w:pStyle w:val="147F8E2C7D6842EA805911B151C96BB5"/>
          </w:pPr>
          <w:r w:rsidRPr="00EB6ED6">
            <w:rPr>
              <w:rFonts w:cs="Arial"/>
              <w:color w:val="auto"/>
            </w:rPr>
            <w:t xml:space="preserve"> </w:t>
          </w:r>
        </w:p>
      </w:docPartBody>
    </w:docPart>
    <w:docPart>
      <w:docPartPr>
        <w:name w:val="498DDC4149E346BDB44FD81B15E95DEC"/>
        <w:category>
          <w:name w:val="General"/>
          <w:gallery w:val="placeholder"/>
        </w:category>
        <w:types>
          <w:type w:val="bbPlcHdr"/>
        </w:types>
        <w:behaviors>
          <w:behavior w:val="content"/>
        </w:behaviors>
        <w:guid w:val="{D5780CFF-0786-4231-B4E3-8550CF63E331}"/>
      </w:docPartPr>
      <w:docPartBody>
        <w:p w:rsidR="001F3941" w:rsidRDefault="00586F07" w:rsidP="00586F07">
          <w:pPr>
            <w:pStyle w:val="498DDC4149E346BDB44FD81B15E95DEC"/>
          </w:pPr>
          <w:r w:rsidRPr="00EB6ED6">
            <w:rPr>
              <w:rFonts w:cs="Arial"/>
              <w:color w:val="auto"/>
            </w:rPr>
            <w:t xml:space="preserve"> </w:t>
          </w:r>
        </w:p>
      </w:docPartBody>
    </w:docPart>
    <w:docPart>
      <w:docPartPr>
        <w:name w:val="44BBACE85A364580A19EBEFC65C259DD"/>
        <w:category>
          <w:name w:val="General"/>
          <w:gallery w:val="placeholder"/>
        </w:category>
        <w:types>
          <w:type w:val="bbPlcHdr"/>
        </w:types>
        <w:behaviors>
          <w:behavior w:val="content"/>
        </w:behaviors>
        <w:guid w:val="{CCA5BDD2-1F39-440B-A5E4-B6BB68E9B4DF}"/>
      </w:docPartPr>
      <w:docPartBody>
        <w:p w:rsidR="001F3941" w:rsidRDefault="00817349" w:rsidP="00817349">
          <w:pPr>
            <w:pStyle w:val="44BBACE85A364580A19EBEFC65C259DD9"/>
          </w:pPr>
          <w:r w:rsidRPr="00EB6ED6">
            <w:rPr>
              <w:rFonts w:cs="Arial"/>
              <w:color w:val="auto"/>
            </w:rPr>
            <w:t>MM/YY</w:t>
          </w:r>
        </w:p>
      </w:docPartBody>
    </w:docPart>
    <w:docPart>
      <w:docPartPr>
        <w:name w:val="1B4592ED7C554AAAB6E4D81BAFA1B1AF"/>
        <w:category>
          <w:name w:val="General"/>
          <w:gallery w:val="placeholder"/>
        </w:category>
        <w:types>
          <w:type w:val="bbPlcHdr"/>
        </w:types>
        <w:behaviors>
          <w:behavior w:val="content"/>
        </w:behaviors>
        <w:guid w:val="{139E50BC-094D-45C5-A14D-9EC560E0E5E2}"/>
      </w:docPartPr>
      <w:docPartBody>
        <w:p w:rsidR="001F3941" w:rsidRDefault="00817349" w:rsidP="00817349">
          <w:pPr>
            <w:pStyle w:val="1B4592ED7C554AAAB6E4D81BAFA1B1AF9"/>
          </w:pPr>
          <w:r w:rsidRPr="00EB6ED6">
            <w:rPr>
              <w:rFonts w:cs="Arial"/>
              <w:color w:val="auto"/>
            </w:rPr>
            <w:t>MM/YY</w:t>
          </w:r>
        </w:p>
      </w:docPartBody>
    </w:docPart>
    <w:docPart>
      <w:docPartPr>
        <w:name w:val="AFA3FB127AB041BAB2788C444EE0FAC5"/>
        <w:category>
          <w:name w:val="General"/>
          <w:gallery w:val="placeholder"/>
        </w:category>
        <w:types>
          <w:type w:val="bbPlcHdr"/>
        </w:types>
        <w:behaviors>
          <w:behavior w:val="content"/>
        </w:behaviors>
        <w:guid w:val="{47FFCCA5-B321-4169-A45F-E09EE65AB003}"/>
      </w:docPartPr>
      <w:docPartBody>
        <w:p w:rsidR="001F3941" w:rsidRDefault="00586F07" w:rsidP="00586F07">
          <w:pPr>
            <w:pStyle w:val="AFA3FB127AB041BAB2788C444EE0FAC5"/>
          </w:pPr>
          <w:r w:rsidRPr="00EB6ED6">
            <w:rPr>
              <w:rFonts w:cs="Arial"/>
              <w:color w:val="auto"/>
            </w:rPr>
            <w:t xml:space="preserve"> </w:t>
          </w:r>
        </w:p>
      </w:docPartBody>
    </w:docPart>
    <w:docPart>
      <w:docPartPr>
        <w:name w:val="585ADF25241A4D77A288F62D4A20F625"/>
        <w:category>
          <w:name w:val="General"/>
          <w:gallery w:val="placeholder"/>
        </w:category>
        <w:types>
          <w:type w:val="bbPlcHdr"/>
        </w:types>
        <w:behaviors>
          <w:behavior w:val="content"/>
        </w:behaviors>
        <w:guid w:val="{720C8C0D-CB3E-40EA-9096-771D28044C4B}"/>
      </w:docPartPr>
      <w:docPartBody>
        <w:p w:rsidR="001F3941" w:rsidRDefault="00586F07" w:rsidP="00586F07">
          <w:pPr>
            <w:pStyle w:val="585ADF25241A4D77A288F62D4A20F625"/>
          </w:pPr>
          <w:r w:rsidRPr="00EB6ED6">
            <w:rPr>
              <w:rFonts w:cs="Arial"/>
              <w:color w:val="auto"/>
            </w:rPr>
            <w:t xml:space="preserve"> </w:t>
          </w:r>
        </w:p>
      </w:docPartBody>
    </w:docPart>
    <w:docPart>
      <w:docPartPr>
        <w:name w:val="EB5B8A05382547F28371F48E7F27C938"/>
        <w:category>
          <w:name w:val="General"/>
          <w:gallery w:val="placeholder"/>
        </w:category>
        <w:types>
          <w:type w:val="bbPlcHdr"/>
        </w:types>
        <w:behaviors>
          <w:behavior w:val="content"/>
        </w:behaviors>
        <w:guid w:val="{FE47EC77-99B9-4C6A-961E-1F1F61CED1BF}"/>
      </w:docPartPr>
      <w:docPartBody>
        <w:p w:rsidR="001F3941" w:rsidRDefault="00586F07" w:rsidP="00586F07">
          <w:pPr>
            <w:pStyle w:val="EB5B8A05382547F28371F48E7F27C938"/>
          </w:pPr>
          <w:r w:rsidRPr="00EB6ED6">
            <w:rPr>
              <w:rFonts w:cs="Arial"/>
              <w:color w:val="auto"/>
            </w:rPr>
            <w:t xml:space="preserve"> </w:t>
          </w:r>
        </w:p>
      </w:docPartBody>
    </w:docPart>
    <w:docPart>
      <w:docPartPr>
        <w:name w:val="A4D642F38C4743A6A5C1C37AC7811072"/>
        <w:category>
          <w:name w:val="General"/>
          <w:gallery w:val="placeholder"/>
        </w:category>
        <w:types>
          <w:type w:val="bbPlcHdr"/>
        </w:types>
        <w:behaviors>
          <w:behavior w:val="content"/>
        </w:behaviors>
        <w:guid w:val="{AC511716-C8A2-41F0-BB77-59EE29A9AE9A}"/>
      </w:docPartPr>
      <w:docPartBody>
        <w:p w:rsidR="001F3941" w:rsidRDefault="00817349" w:rsidP="00817349">
          <w:pPr>
            <w:pStyle w:val="A4D642F38C4743A6A5C1C37AC78110729"/>
          </w:pPr>
          <w:r w:rsidRPr="00EB6ED6">
            <w:rPr>
              <w:rFonts w:cs="Arial"/>
              <w:color w:val="auto"/>
            </w:rPr>
            <w:t>MM/YY</w:t>
          </w:r>
        </w:p>
      </w:docPartBody>
    </w:docPart>
    <w:docPart>
      <w:docPartPr>
        <w:name w:val="3D4F46C98A844D83B29E4242F4FDCBBB"/>
        <w:category>
          <w:name w:val="General"/>
          <w:gallery w:val="placeholder"/>
        </w:category>
        <w:types>
          <w:type w:val="bbPlcHdr"/>
        </w:types>
        <w:behaviors>
          <w:behavior w:val="content"/>
        </w:behaviors>
        <w:guid w:val="{98831F59-6D18-41D0-BD4B-22A2EC865184}"/>
      </w:docPartPr>
      <w:docPartBody>
        <w:p w:rsidR="001F3941" w:rsidRDefault="00817349" w:rsidP="00817349">
          <w:pPr>
            <w:pStyle w:val="3D4F46C98A844D83B29E4242F4FDCBBB9"/>
          </w:pPr>
          <w:r w:rsidRPr="00EB6ED6">
            <w:rPr>
              <w:rFonts w:cs="Arial"/>
              <w:color w:val="auto"/>
            </w:rPr>
            <w:t>MM/YY</w:t>
          </w:r>
        </w:p>
      </w:docPartBody>
    </w:docPart>
    <w:docPart>
      <w:docPartPr>
        <w:name w:val="87D186A7BA7840C6AE6F61009A803617"/>
        <w:category>
          <w:name w:val="General"/>
          <w:gallery w:val="placeholder"/>
        </w:category>
        <w:types>
          <w:type w:val="bbPlcHdr"/>
        </w:types>
        <w:behaviors>
          <w:behavior w:val="content"/>
        </w:behaviors>
        <w:guid w:val="{4BE4F3CB-150B-4546-B6D2-79958216657E}"/>
      </w:docPartPr>
      <w:docPartBody>
        <w:p w:rsidR="001F3941" w:rsidRDefault="00586F07" w:rsidP="00586F07">
          <w:pPr>
            <w:pStyle w:val="87D186A7BA7840C6AE6F61009A803617"/>
          </w:pPr>
          <w:r w:rsidRPr="00EB6ED6">
            <w:rPr>
              <w:rFonts w:cs="Arial"/>
              <w:color w:val="auto"/>
            </w:rPr>
            <w:t xml:space="preserve"> </w:t>
          </w:r>
        </w:p>
      </w:docPartBody>
    </w:docPart>
    <w:docPart>
      <w:docPartPr>
        <w:name w:val="0E46D96A7D244F1B9EAA5E0CAFC4BBAB"/>
        <w:category>
          <w:name w:val="General"/>
          <w:gallery w:val="placeholder"/>
        </w:category>
        <w:types>
          <w:type w:val="bbPlcHdr"/>
        </w:types>
        <w:behaviors>
          <w:behavior w:val="content"/>
        </w:behaviors>
        <w:guid w:val="{DEE0528F-9E11-4325-A491-46277B0A2B07}"/>
      </w:docPartPr>
      <w:docPartBody>
        <w:p w:rsidR="001F3941" w:rsidRDefault="00586F07" w:rsidP="00586F07">
          <w:pPr>
            <w:pStyle w:val="0E46D96A7D244F1B9EAA5E0CAFC4BBAB"/>
          </w:pPr>
          <w:r w:rsidRPr="00EB6ED6">
            <w:rPr>
              <w:rFonts w:cs="Arial"/>
              <w:color w:val="auto"/>
            </w:rPr>
            <w:t xml:space="preserve"> </w:t>
          </w:r>
        </w:p>
      </w:docPartBody>
    </w:docPart>
    <w:docPart>
      <w:docPartPr>
        <w:name w:val="67332E76E51046B8B1062B0ABF53DB86"/>
        <w:category>
          <w:name w:val="General"/>
          <w:gallery w:val="placeholder"/>
        </w:category>
        <w:types>
          <w:type w:val="bbPlcHdr"/>
        </w:types>
        <w:behaviors>
          <w:behavior w:val="content"/>
        </w:behaviors>
        <w:guid w:val="{2135B7D9-E2DB-47AE-9678-748CAC4C7A05}"/>
      </w:docPartPr>
      <w:docPartBody>
        <w:p w:rsidR="001F3941" w:rsidRDefault="00586F07" w:rsidP="00586F07">
          <w:pPr>
            <w:pStyle w:val="67332E76E51046B8B1062B0ABF53DB86"/>
          </w:pPr>
          <w:r w:rsidRPr="00EB6ED6">
            <w:rPr>
              <w:rFonts w:cs="Arial"/>
              <w:color w:val="auto"/>
            </w:rPr>
            <w:t xml:space="preserve"> </w:t>
          </w:r>
        </w:p>
      </w:docPartBody>
    </w:docPart>
    <w:docPart>
      <w:docPartPr>
        <w:name w:val="C0CEFAF4F05A406394F268F4A91FB552"/>
        <w:category>
          <w:name w:val="General"/>
          <w:gallery w:val="placeholder"/>
        </w:category>
        <w:types>
          <w:type w:val="bbPlcHdr"/>
        </w:types>
        <w:behaviors>
          <w:behavior w:val="content"/>
        </w:behaviors>
        <w:guid w:val="{15052D6E-680C-4434-B760-5C5E0999D0D9}"/>
      </w:docPartPr>
      <w:docPartBody>
        <w:p w:rsidR="001F3941" w:rsidRDefault="00817349" w:rsidP="00817349">
          <w:pPr>
            <w:pStyle w:val="C0CEFAF4F05A406394F268F4A91FB5529"/>
          </w:pPr>
          <w:r w:rsidRPr="00EB6ED6">
            <w:rPr>
              <w:rFonts w:cs="Arial"/>
              <w:color w:val="auto"/>
            </w:rPr>
            <w:t>MM/YY</w:t>
          </w:r>
        </w:p>
      </w:docPartBody>
    </w:docPart>
    <w:docPart>
      <w:docPartPr>
        <w:name w:val="E5C4083456EB49C1A24728FE2B96FA06"/>
        <w:category>
          <w:name w:val="General"/>
          <w:gallery w:val="placeholder"/>
        </w:category>
        <w:types>
          <w:type w:val="bbPlcHdr"/>
        </w:types>
        <w:behaviors>
          <w:behavior w:val="content"/>
        </w:behaviors>
        <w:guid w:val="{5C38C856-43F7-4625-B8ED-A3D1CEFFF046}"/>
      </w:docPartPr>
      <w:docPartBody>
        <w:p w:rsidR="001F3941" w:rsidRDefault="00817349" w:rsidP="00817349">
          <w:pPr>
            <w:pStyle w:val="E5C4083456EB49C1A24728FE2B96FA069"/>
          </w:pPr>
          <w:r w:rsidRPr="00EB6ED6">
            <w:rPr>
              <w:rFonts w:cs="Arial"/>
              <w:color w:val="auto"/>
            </w:rPr>
            <w:t>MM/YY</w:t>
          </w:r>
        </w:p>
      </w:docPartBody>
    </w:docPart>
    <w:docPart>
      <w:docPartPr>
        <w:name w:val="A57390F6C9DA446BBA83E6959EF56189"/>
        <w:category>
          <w:name w:val="General"/>
          <w:gallery w:val="placeholder"/>
        </w:category>
        <w:types>
          <w:type w:val="bbPlcHdr"/>
        </w:types>
        <w:behaviors>
          <w:behavior w:val="content"/>
        </w:behaviors>
        <w:guid w:val="{CFE42B13-1F32-4559-977B-64A68C1BCF69}"/>
      </w:docPartPr>
      <w:docPartBody>
        <w:p w:rsidR="001F3941" w:rsidRDefault="00586F07" w:rsidP="00586F07">
          <w:pPr>
            <w:pStyle w:val="A57390F6C9DA446BBA83E6959EF56189"/>
          </w:pPr>
          <w:r w:rsidRPr="00EB6ED6">
            <w:rPr>
              <w:rFonts w:cs="Arial"/>
              <w:color w:val="auto"/>
            </w:rPr>
            <w:t xml:space="preserve"> </w:t>
          </w:r>
        </w:p>
      </w:docPartBody>
    </w:docPart>
    <w:docPart>
      <w:docPartPr>
        <w:name w:val="65EC43034829495F8356E96AFF1A5108"/>
        <w:category>
          <w:name w:val="General"/>
          <w:gallery w:val="placeholder"/>
        </w:category>
        <w:types>
          <w:type w:val="bbPlcHdr"/>
        </w:types>
        <w:behaviors>
          <w:behavior w:val="content"/>
        </w:behaviors>
        <w:guid w:val="{9DF86EF1-9309-4405-9A06-D65D26B957F2}"/>
      </w:docPartPr>
      <w:docPartBody>
        <w:p w:rsidR="001F3941" w:rsidRDefault="00586F07" w:rsidP="00586F07">
          <w:pPr>
            <w:pStyle w:val="65EC43034829495F8356E96AFF1A5108"/>
          </w:pPr>
          <w:r w:rsidRPr="00EB6ED6">
            <w:rPr>
              <w:rFonts w:cs="Arial"/>
              <w:color w:val="auto"/>
            </w:rPr>
            <w:t xml:space="preserve"> </w:t>
          </w:r>
        </w:p>
      </w:docPartBody>
    </w:docPart>
    <w:docPart>
      <w:docPartPr>
        <w:name w:val="D9D0FA1E0AB348AD937AE2B95C6A7C71"/>
        <w:category>
          <w:name w:val="General"/>
          <w:gallery w:val="placeholder"/>
        </w:category>
        <w:types>
          <w:type w:val="bbPlcHdr"/>
        </w:types>
        <w:behaviors>
          <w:behavior w:val="content"/>
        </w:behaviors>
        <w:guid w:val="{779ADD60-7028-47A7-AB9B-FE68BC5D6AD9}"/>
      </w:docPartPr>
      <w:docPartBody>
        <w:p w:rsidR="001F3941" w:rsidRDefault="00586F07" w:rsidP="00586F07">
          <w:pPr>
            <w:pStyle w:val="D9D0FA1E0AB348AD937AE2B95C6A7C71"/>
          </w:pPr>
          <w:r w:rsidRPr="00B51D68">
            <w:rPr>
              <w:rFonts w:cs="Arial"/>
              <w:color w:val="auto"/>
            </w:rPr>
            <w:t xml:space="preserve"> </w:t>
          </w:r>
        </w:p>
      </w:docPartBody>
    </w:docPart>
    <w:docPart>
      <w:docPartPr>
        <w:name w:val="EE7AEC6DD5654CD093A4C67A708362BD"/>
        <w:category>
          <w:name w:val="General"/>
          <w:gallery w:val="placeholder"/>
        </w:category>
        <w:types>
          <w:type w:val="bbPlcHdr"/>
        </w:types>
        <w:behaviors>
          <w:behavior w:val="content"/>
        </w:behaviors>
        <w:guid w:val="{9E2B93AA-CC6B-43E0-85F3-FED2F32AB273}"/>
      </w:docPartPr>
      <w:docPartBody>
        <w:p w:rsidR="001F3941" w:rsidRDefault="00586F07" w:rsidP="00586F07">
          <w:pPr>
            <w:pStyle w:val="EE7AEC6DD5654CD093A4C67A708362BD"/>
          </w:pPr>
          <w:r w:rsidRPr="00B51D68">
            <w:rPr>
              <w:rFonts w:cs="Arial"/>
              <w:color w:val="auto"/>
            </w:rPr>
            <w:t xml:space="preserve"> </w:t>
          </w:r>
        </w:p>
      </w:docPartBody>
    </w:docPart>
    <w:docPart>
      <w:docPartPr>
        <w:name w:val="34BEFCEBA146483DB143443D947916B9"/>
        <w:category>
          <w:name w:val="General"/>
          <w:gallery w:val="placeholder"/>
        </w:category>
        <w:types>
          <w:type w:val="bbPlcHdr"/>
        </w:types>
        <w:behaviors>
          <w:behavior w:val="content"/>
        </w:behaviors>
        <w:guid w:val="{DC588EA1-9367-4AC4-BAA2-CFCBAED1FEE5}"/>
      </w:docPartPr>
      <w:docPartBody>
        <w:p w:rsidR="001F3941" w:rsidRDefault="00586F07" w:rsidP="00586F07">
          <w:pPr>
            <w:pStyle w:val="34BEFCEBA146483DB143443D947916B9"/>
          </w:pPr>
          <w:r w:rsidRPr="00EB6ED6">
            <w:rPr>
              <w:rFonts w:cs="Arial"/>
              <w:color w:val="auto"/>
            </w:rPr>
            <w:t xml:space="preserve"> </w:t>
          </w:r>
        </w:p>
      </w:docPartBody>
    </w:docPart>
    <w:docPart>
      <w:docPartPr>
        <w:name w:val="3353BDD16F194ABCA88F87D325DFA9CB"/>
        <w:category>
          <w:name w:val="General"/>
          <w:gallery w:val="placeholder"/>
        </w:category>
        <w:types>
          <w:type w:val="bbPlcHdr"/>
        </w:types>
        <w:behaviors>
          <w:behavior w:val="content"/>
        </w:behaviors>
        <w:guid w:val="{B2603EE2-D31D-4A67-BB13-75053A15A85A}"/>
      </w:docPartPr>
      <w:docPartBody>
        <w:p w:rsidR="001F3941" w:rsidRDefault="00817349" w:rsidP="00817349">
          <w:pPr>
            <w:pStyle w:val="3353BDD16F194ABCA88F87D325DFA9CB9"/>
          </w:pPr>
          <w:r w:rsidRPr="00EB6ED6">
            <w:rPr>
              <w:rFonts w:cs="Arial"/>
              <w:color w:val="auto"/>
            </w:rPr>
            <w:t>MM/YY</w:t>
          </w:r>
        </w:p>
      </w:docPartBody>
    </w:docPart>
    <w:docPart>
      <w:docPartPr>
        <w:name w:val="4FDD4013932949F1ACF988274724FED5"/>
        <w:category>
          <w:name w:val="General"/>
          <w:gallery w:val="placeholder"/>
        </w:category>
        <w:types>
          <w:type w:val="bbPlcHdr"/>
        </w:types>
        <w:behaviors>
          <w:behavior w:val="content"/>
        </w:behaviors>
        <w:guid w:val="{18BBA5C9-5CC6-47C2-BF49-2EFE74B3B695}"/>
      </w:docPartPr>
      <w:docPartBody>
        <w:p w:rsidR="001F3941" w:rsidRDefault="00817349" w:rsidP="00817349">
          <w:pPr>
            <w:pStyle w:val="4FDD4013932949F1ACF988274724FED59"/>
          </w:pPr>
          <w:r w:rsidRPr="00EB6ED6">
            <w:rPr>
              <w:rFonts w:cs="Arial"/>
              <w:color w:val="auto"/>
            </w:rPr>
            <w:t>MM/YY</w:t>
          </w:r>
        </w:p>
      </w:docPartBody>
    </w:docPart>
    <w:docPart>
      <w:docPartPr>
        <w:name w:val="7A89F93C615B4D12B578100FC7506A26"/>
        <w:category>
          <w:name w:val="General"/>
          <w:gallery w:val="placeholder"/>
        </w:category>
        <w:types>
          <w:type w:val="bbPlcHdr"/>
        </w:types>
        <w:behaviors>
          <w:behavior w:val="content"/>
        </w:behaviors>
        <w:guid w:val="{8247A294-B0F8-494A-8203-FF824FE68F6E}"/>
      </w:docPartPr>
      <w:docPartBody>
        <w:p w:rsidR="001F3941" w:rsidRDefault="00586F07" w:rsidP="00586F07">
          <w:pPr>
            <w:pStyle w:val="7A89F93C615B4D12B578100FC7506A26"/>
          </w:pPr>
          <w:r w:rsidRPr="00EB6ED6">
            <w:rPr>
              <w:rFonts w:cs="Arial"/>
              <w:color w:val="auto"/>
            </w:rPr>
            <w:t xml:space="preserve"> </w:t>
          </w:r>
        </w:p>
      </w:docPartBody>
    </w:docPart>
    <w:docPart>
      <w:docPartPr>
        <w:name w:val="4A409E71CE7F4901B7DB56C2FDF6AC6B"/>
        <w:category>
          <w:name w:val="General"/>
          <w:gallery w:val="placeholder"/>
        </w:category>
        <w:types>
          <w:type w:val="bbPlcHdr"/>
        </w:types>
        <w:behaviors>
          <w:behavior w:val="content"/>
        </w:behaviors>
        <w:guid w:val="{1C7977A4-93F6-4B6C-9415-FF5D6EE7657C}"/>
      </w:docPartPr>
      <w:docPartBody>
        <w:p w:rsidR="001F3941" w:rsidRDefault="00586F07" w:rsidP="00586F07">
          <w:pPr>
            <w:pStyle w:val="4A409E71CE7F4901B7DB56C2FDF6AC6B"/>
          </w:pPr>
          <w:r w:rsidRPr="00EB6ED6">
            <w:rPr>
              <w:rFonts w:cs="Arial"/>
              <w:color w:val="auto"/>
            </w:rPr>
            <w:t xml:space="preserve"> </w:t>
          </w:r>
        </w:p>
      </w:docPartBody>
    </w:docPart>
    <w:docPart>
      <w:docPartPr>
        <w:name w:val="A05C92B2A31749649E2134901E3FF1A8"/>
        <w:category>
          <w:name w:val="General"/>
          <w:gallery w:val="placeholder"/>
        </w:category>
        <w:types>
          <w:type w:val="bbPlcHdr"/>
        </w:types>
        <w:behaviors>
          <w:behavior w:val="content"/>
        </w:behaviors>
        <w:guid w:val="{BD77AA29-63D3-434D-ACD4-D7D6AD75CF85}"/>
      </w:docPartPr>
      <w:docPartBody>
        <w:p w:rsidR="001F3941" w:rsidRDefault="00586F07" w:rsidP="00586F07">
          <w:pPr>
            <w:pStyle w:val="A05C92B2A31749649E2134901E3FF1A8"/>
          </w:pPr>
          <w:r w:rsidRPr="00EB6ED6">
            <w:rPr>
              <w:rFonts w:cs="Arial"/>
              <w:color w:val="auto"/>
            </w:rPr>
            <w:t xml:space="preserve"> </w:t>
          </w:r>
        </w:p>
      </w:docPartBody>
    </w:docPart>
    <w:docPart>
      <w:docPartPr>
        <w:name w:val="B732700021AC4DE8B69E2DF95F02F9C0"/>
        <w:category>
          <w:name w:val="General"/>
          <w:gallery w:val="placeholder"/>
        </w:category>
        <w:types>
          <w:type w:val="bbPlcHdr"/>
        </w:types>
        <w:behaviors>
          <w:behavior w:val="content"/>
        </w:behaviors>
        <w:guid w:val="{E35C1772-4CBA-4B7A-961A-A90605F12B3B}"/>
      </w:docPartPr>
      <w:docPartBody>
        <w:p w:rsidR="001F3941" w:rsidRDefault="00817349" w:rsidP="00817349">
          <w:pPr>
            <w:pStyle w:val="B732700021AC4DE8B69E2DF95F02F9C09"/>
          </w:pPr>
          <w:r w:rsidRPr="00EB6ED6">
            <w:rPr>
              <w:rFonts w:cs="Arial"/>
              <w:color w:val="auto"/>
            </w:rPr>
            <w:t>MM/YY</w:t>
          </w:r>
        </w:p>
      </w:docPartBody>
    </w:docPart>
    <w:docPart>
      <w:docPartPr>
        <w:name w:val="9579D5918D64474B9DE679674C426B6F"/>
        <w:category>
          <w:name w:val="General"/>
          <w:gallery w:val="placeholder"/>
        </w:category>
        <w:types>
          <w:type w:val="bbPlcHdr"/>
        </w:types>
        <w:behaviors>
          <w:behavior w:val="content"/>
        </w:behaviors>
        <w:guid w:val="{29536D7E-9C94-4C88-BE71-0F7923FA08F9}"/>
      </w:docPartPr>
      <w:docPartBody>
        <w:p w:rsidR="001F3941" w:rsidRDefault="00817349" w:rsidP="00817349">
          <w:pPr>
            <w:pStyle w:val="9579D5918D64474B9DE679674C426B6F9"/>
          </w:pPr>
          <w:r w:rsidRPr="00EB6ED6">
            <w:rPr>
              <w:rFonts w:cs="Arial"/>
              <w:color w:val="auto"/>
            </w:rPr>
            <w:t>MM/YY</w:t>
          </w:r>
        </w:p>
      </w:docPartBody>
    </w:docPart>
    <w:docPart>
      <w:docPartPr>
        <w:name w:val="BE887AD00AD8460282E1CB0B5D8C97DC"/>
        <w:category>
          <w:name w:val="General"/>
          <w:gallery w:val="placeholder"/>
        </w:category>
        <w:types>
          <w:type w:val="bbPlcHdr"/>
        </w:types>
        <w:behaviors>
          <w:behavior w:val="content"/>
        </w:behaviors>
        <w:guid w:val="{65EEBE7B-8C1E-4730-B744-E7C207E29BA7}"/>
      </w:docPartPr>
      <w:docPartBody>
        <w:p w:rsidR="001F3941" w:rsidRDefault="00586F07" w:rsidP="00586F07">
          <w:pPr>
            <w:pStyle w:val="BE887AD00AD8460282E1CB0B5D8C97DC"/>
          </w:pPr>
          <w:r w:rsidRPr="00EB6ED6">
            <w:rPr>
              <w:rFonts w:cs="Arial"/>
              <w:color w:val="auto"/>
            </w:rPr>
            <w:t xml:space="preserve"> </w:t>
          </w:r>
        </w:p>
      </w:docPartBody>
    </w:docPart>
    <w:docPart>
      <w:docPartPr>
        <w:name w:val="6866D60211DD437CBD757151A58BA251"/>
        <w:category>
          <w:name w:val="General"/>
          <w:gallery w:val="placeholder"/>
        </w:category>
        <w:types>
          <w:type w:val="bbPlcHdr"/>
        </w:types>
        <w:behaviors>
          <w:behavior w:val="content"/>
        </w:behaviors>
        <w:guid w:val="{B8AFDA59-21C9-4E0C-AC9C-45FAFC295059}"/>
      </w:docPartPr>
      <w:docPartBody>
        <w:p w:rsidR="001F3941" w:rsidRDefault="00586F07" w:rsidP="00586F07">
          <w:pPr>
            <w:pStyle w:val="6866D60211DD437CBD757151A58BA251"/>
          </w:pPr>
          <w:r w:rsidRPr="00EB6ED6">
            <w:rPr>
              <w:rFonts w:cs="Arial"/>
              <w:color w:val="auto"/>
            </w:rPr>
            <w:t xml:space="preserve"> </w:t>
          </w:r>
        </w:p>
      </w:docPartBody>
    </w:docPart>
    <w:docPart>
      <w:docPartPr>
        <w:name w:val="84623510B24E414684B8BA24023EF815"/>
        <w:category>
          <w:name w:val="General"/>
          <w:gallery w:val="placeholder"/>
        </w:category>
        <w:types>
          <w:type w:val="bbPlcHdr"/>
        </w:types>
        <w:behaviors>
          <w:behavior w:val="content"/>
        </w:behaviors>
        <w:guid w:val="{14F8C536-3D18-4625-9251-D4A9D7B6A4F8}"/>
      </w:docPartPr>
      <w:docPartBody>
        <w:p w:rsidR="001F3941" w:rsidRDefault="00586F07" w:rsidP="00586F07">
          <w:pPr>
            <w:pStyle w:val="84623510B24E414684B8BA24023EF815"/>
          </w:pPr>
          <w:r w:rsidRPr="004F52FC">
            <w:rPr>
              <w:rFonts w:cs="Arial"/>
            </w:rPr>
            <w:t xml:space="preserve"> </w:t>
          </w:r>
        </w:p>
      </w:docPartBody>
    </w:docPart>
    <w:docPart>
      <w:docPartPr>
        <w:name w:val="33DDB16D033243DCAE8DAA0D4CF6F6B8"/>
        <w:category>
          <w:name w:val="General"/>
          <w:gallery w:val="placeholder"/>
        </w:category>
        <w:types>
          <w:type w:val="bbPlcHdr"/>
        </w:types>
        <w:behaviors>
          <w:behavior w:val="content"/>
        </w:behaviors>
        <w:guid w:val="{792EA3E8-9015-42AE-98C4-860494C20915}"/>
      </w:docPartPr>
      <w:docPartBody>
        <w:p w:rsidR="001F3941" w:rsidRDefault="00586F07" w:rsidP="00586F07">
          <w:pPr>
            <w:pStyle w:val="33DDB16D033243DCAE8DAA0D4CF6F6B8"/>
          </w:pPr>
          <w:r w:rsidRPr="00EB6ED6">
            <w:rPr>
              <w:rFonts w:cs="Arial"/>
              <w:color w:val="auto"/>
            </w:rPr>
            <w:t xml:space="preserve"> </w:t>
          </w:r>
        </w:p>
      </w:docPartBody>
    </w:docPart>
    <w:docPart>
      <w:docPartPr>
        <w:name w:val="620EA7325AFE4CA0AC5F280CB66EEBC1"/>
        <w:category>
          <w:name w:val="General"/>
          <w:gallery w:val="placeholder"/>
        </w:category>
        <w:types>
          <w:type w:val="bbPlcHdr"/>
        </w:types>
        <w:behaviors>
          <w:behavior w:val="content"/>
        </w:behaviors>
        <w:guid w:val="{6A35A7D5-3339-4820-ABB0-ED477F6584C7}"/>
      </w:docPartPr>
      <w:docPartBody>
        <w:p w:rsidR="001F3941" w:rsidRDefault="00586F07" w:rsidP="00586F07">
          <w:pPr>
            <w:pStyle w:val="620EA7325AFE4CA0AC5F280CB66EEBC1"/>
          </w:pPr>
          <w:r w:rsidRPr="00EB6ED6">
            <w:rPr>
              <w:rFonts w:cs="Arial"/>
              <w:color w:val="auto"/>
            </w:rPr>
            <w:t xml:space="preserve"> </w:t>
          </w:r>
        </w:p>
      </w:docPartBody>
    </w:docPart>
    <w:docPart>
      <w:docPartPr>
        <w:name w:val="0CCCF6A7E4834C769857C506E3D50FCD"/>
        <w:category>
          <w:name w:val="General"/>
          <w:gallery w:val="placeholder"/>
        </w:category>
        <w:types>
          <w:type w:val="bbPlcHdr"/>
        </w:types>
        <w:behaviors>
          <w:behavior w:val="content"/>
        </w:behaviors>
        <w:guid w:val="{73743641-D1A0-4EF6-9FF6-CB27EE3A5A4C}"/>
      </w:docPartPr>
      <w:docPartBody>
        <w:p w:rsidR="001F3941" w:rsidRDefault="00586F07" w:rsidP="00586F07">
          <w:pPr>
            <w:pStyle w:val="0CCCF6A7E4834C769857C506E3D50FCD"/>
          </w:pPr>
          <w:r w:rsidRPr="00EB6ED6">
            <w:rPr>
              <w:rFonts w:cs="Arial"/>
              <w:color w:val="auto"/>
            </w:rPr>
            <w:t xml:space="preserve"> </w:t>
          </w:r>
        </w:p>
      </w:docPartBody>
    </w:docPart>
    <w:docPart>
      <w:docPartPr>
        <w:name w:val="07A8D57E3AA5407F9CB12A57831297D8"/>
        <w:category>
          <w:name w:val="General"/>
          <w:gallery w:val="placeholder"/>
        </w:category>
        <w:types>
          <w:type w:val="bbPlcHdr"/>
        </w:types>
        <w:behaviors>
          <w:behavior w:val="content"/>
        </w:behaviors>
        <w:guid w:val="{179AC165-A6A3-4CA4-BEB1-EB875FC4A0D9}"/>
      </w:docPartPr>
      <w:docPartBody>
        <w:p w:rsidR="001F3941" w:rsidRDefault="00586F07" w:rsidP="00586F07">
          <w:pPr>
            <w:pStyle w:val="07A8D57E3AA5407F9CB12A57831297D8"/>
          </w:pPr>
          <w:r w:rsidRPr="00EB6ED6">
            <w:rPr>
              <w:rFonts w:cs="Arial"/>
              <w:color w:val="auto"/>
            </w:rPr>
            <w:t xml:space="preserve"> </w:t>
          </w:r>
        </w:p>
      </w:docPartBody>
    </w:docPart>
    <w:docPart>
      <w:docPartPr>
        <w:name w:val="B5DD519FAC5D414584A54239132E969E"/>
        <w:category>
          <w:name w:val="General"/>
          <w:gallery w:val="placeholder"/>
        </w:category>
        <w:types>
          <w:type w:val="bbPlcHdr"/>
        </w:types>
        <w:behaviors>
          <w:behavior w:val="content"/>
        </w:behaviors>
        <w:guid w:val="{1493794F-6C78-4D69-81B0-A0240FF8657A}"/>
      </w:docPartPr>
      <w:docPartBody>
        <w:p w:rsidR="001F3941" w:rsidRDefault="00586F07" w:rsidP="00586F07">
          <w:pPr>
            <w:pStyle w:val="B5DD519FAC5D414584A54239132E969E"/>
          </w:pPr>
          <w:r w:rsidRPr="00EB6ED6">
            <w:rPr>
              <w:rFonts w:cs="Arial"/>
              <w:color w:val="auto"/>
            </w:rPr>
            <w:t xml:space="preserve"> </w:t>
          </w:r>
        </w:p>
      </w:docPartBody>
    </w:docPart>
    <w:docPart>
      <w:docPartPr>
        <w:name w:val="C3E8D41C43084DAFADC524F81621B6F5"/>
        <w:category>
          <w:name w:val="General"/>
          <w:gallery w:val="placeholder"/>
        </w:category>
        <w:types>
          <w:type w:val="bbPlcHdr"/>
        </w:types>
        <w:behaviors>
          <w:behavior w:val="content"/>
        </w:behaviors>
        <w:guid w:val="{0B5CB4E5-56CA-49A0-853A-54718E45BBC3}"/>
      </w:docPartPr>
      <w:docPartBody>
        <w:p w:rsidR="001F3941" w:rsidRDefault="00586F07" w:rsidP="00586F07">
          <w:pPr>
            <w:pStyle w:val="C3E8D41C43084DAFADC524F81621B6F5"/>
          </w:pPr>
          <w:r w:rsidRPr="00F922A0">
            <w:rPr>
              <w:rFonts w:cs="Arial"/>
              <w:color w:val="auto"/>
            </w:rPr>
            <w:t xml:space="preserve"> </w:t>
          </w:r>
        </w:p>
      </w:docPartBody>
    </w:docPart>
    <w:docPart>
      <w:docPartPr>
        <w:name w:val="F3E0365A3366407BA9502266A0259750"/>
        <w:category>
          <w:name w:val="General"/>
          <w:gallery w:val="placeholder"/>
        </w:category>
        <w:types>
          <w:type w:val="bbPlcHdr"/>
        </w:types>
        <w:behaviors>
          <w:behavior w:val="content"/>
        </w:behaviors>
        <w:guid w:val="{588A630B-0AE0-4F95-AF97-689AA395B4D0}"/>
      </w:docPartPr>
      <w:docPartBody>
        <w:p w:rsidR="001F3941" w:rsidRDefault="00586F07" w:rsidP="00586F07">
          <w:pPr>
            <w:pStyle w:val="F3E0365A3366407BA9502266A0259750"/>
          </w:pPr>
          <w:r w:rsidRPr="00F922A0">
            <w:rPr>
              <w:rFonts w:cs="Arial"/>
              <w:color w:val="auto"/>
            </w:rPr>
            <w:t xml:space="preserve"> </w:t>
          </w:r>
        </w:p>
      </w:docPartBody>
    </w:docPart>
    <w:docPart>
      <w:docPartPr>
        <w:name w:val="86B870B2F9CD4D099F76EF056D624AF4"/>
        <w:category>
          <w:name w:val="General"/>
          <w:gallery w:val="placeholder"/>
        </w:category>
        <w:types>
          <w:type w:val="bbPlcHdr"/>
        </w:types>
        <w:behaviors>
          <w:behavior w:val="content"/>
        </w:behaviors>
        <w:guid w:val="{F738A8E6-5465-48F1-AD23-E55C040680A4}"/>
      </w:docPartPr>
      <w:docPartBody>
        <w:p w:rsidR="001F3941" w:rsidRDefault="00586F07" w:rsidP="00586F07">
          <w:pPr>
            <w:pStyle w:val="86B870B2F9CD4D099F76EF056D624AF4"/>
          </w:pPr>
          <w:r w:rsidRPr="00F922A0">
            <w:rPr>
              <w:rFonts w:cs="Arial"/>
              <w:color w:val="auto"/>
            </w:rPr>
            <w:t xml:space="preserve"> </w:t>
          </w:r>
        </w:p>
      </w:docPartBody>
    </w:docPart>
    <w:docPart>
      <w:docPartPr>
        <w:name w:val="0B8E73135117486AB8E6ECB1A94925BA"/>
        <w:category>
          <w:name w:val="General"/>
          <w:gallery w:val="placeholder"/>
        </w:category>
        <w:types>
          <w:type w:val="bbPlcHdr"/>
        </w:types>
        <w:behaviors>
          <w:behavior w:val="content"/>
        </w:behaviors>
        <w:guid w:val="{43BFD2CF-CA83-43C7-B651-F5DCBB98AC7E}"/>
      </w:docPartPr>
      <w:docPartBody>
        <w:p w:rsidR="001F3941" w:rsidRDefault="00586F07" w:rsidP="00586F07">
          <w:pPr>
            <w:pStyle w:val="0B8E73135117486AB8E6ECB1A94925BA"/>
          </w:pPr>
          <w:r w:rsidRPr="00F922A0">
            <w:rPr>
              <w:rFonts w:cs="Arial"/>
              <w:color w:val="auto"/>
            </w:rPr>
            <w:t xml:space="preserve"> </w:t>
          </w:r>
        </w:p>
      </w:docPartBody>
    </w:docPart>
    <w:docPart>
      <w:docPartPr>
        <w:name w:val="040153E00CEC413A9F3DFACB55C661FE"/>
        <w:category>
          <w:name w:val="General"/>
          <w:gallery w:val="placeholder"/>
        </w:category>
        <w:types>
          <w:type w:val="bbPlcHdr"/>
        </w:types>
        <w:behaviors>
          <w:behavior w:val="content"/>
        </w:behaviors>
        <w:guid w:val="{2C896586-C0FF-4680-A395-140A1A2C3074}"/>
      </w:docPartPr>
      <w:docPartBody>
        <w:p w:rsidR="001F3941" w:rsidRDefault="00586F07" w:rsidP="00586F07">
          <w:pPr>
            <w:pStyle w:val="040153E00CEC413A9F3DFACB55C661FE"/>
          </w:pPr>
          <w:r w:rsidRPr="0094026F">
            <w:rPr>
              <w:rFonts w:cs="Arial"/>
            </w:rPr>
            <w:t xml:space="preserve"> </w:t>
          </w:r>
        </w:p>
      </w:docPartBody>
    </w:docPart>
    <w:docPart>
      <w:docPartPr>
        <w:name w:val="693F6D66BEBD49B5A9833B6F9ED24DF3"/>
        <w:category>
          <w:name w:val="General"/>
          <w:gallery w:val="placeholder"/>
        </w:category>
        <w:types>
          <w:type w:val="bbPlcHdr"/>
        </w:types>
        <w:behaviors>
          <w:behavior w:val="content"/>
        </w:behaviors>
        <w:guid w:val="{97DFF1C7-0CDB-45A3-BF53-71F7A6339888}"/>
      </w:docPartPr>
      <w:docPartBody>
        <w:p w:rsidR="001F3941" w:rsidRDefault="00586F07" w:rsidP="00586F07">
          <w:pPr>
            <w:pStyle w:val="693F6D66BEBD49B5A9833B6F9ED24DF3"/>
          </w:pPr>
          <w:r w:rsidRPr="0094026F">
            <w:rPr>
              <w:rFonts w:cs="Arial"/>
            </w:rPr>
            <w:t xml:space="preserve"> </w:t>
          </w:r>
        </w:p>
      </w:docPartBody>
    </w:docPart>
    <w:docPart>
      <w:docPartPr>
        <w:name w:val="5EC5B34E5CA1470496AB139D4DC76198"/>
        <w:category>
          <w:name w:val="General"/>
          <w:gallery w:val="placeholder"/>
        </w:category>
        <w:types>
          <w:type w:val="bbPlcHdr"/>
        </w:types>
        <w:behaviors>
          <w:behavior w:val="content"/>
        </w:behaviors>
        <w:guid w:val="{7FC45101-9A59-4863-8396-EC3979B0F513}"/>
      </w:docPartPr>
      <w:docPartBody>
        <w:p w:rsidR="001F3941" w:rsidRDefault="00586F07" w:rsidP="00586F07">
          <w:pPr>
            <w:pStyle w:val="5EC5B34E5CA1470496AB139D4DC76198"/>
          </w:pPr>
          <w:r w:rsidRPr="0094026F">
            <w:rPr>
              <w:rFonts w:cs="Arial"/>
            </w:rPr>
            <w:t xml:space="preserve"> </w:t>
          </w:r>
        </w:p>
      </w:docPartBody>
    </w:docPart>
    <w:docPart>
      <w:docPartPr>
        <w:name w:val="1D22BCCBD20B4551AC6D6CC9958DE52B"/>
        <w:category>
          <w:name w:val="General"/>
          <w:gallery w:val="placeholder"/>
        </w:category>
        <w:types>
          <w:type w:val="bbPlcHdr"/>
        </w:types>
        <w:behaviors>
          <w:behavior w:val="content"/>
        </w:behaviors>
        <w:guid w:val="{97F78994-A7CA-4043-A74C-39FC1301514A}"/>
      </w:docPartPr>
      <w:docPartBody>
        <w:p w:rsidR="001F3941" w:rsidRDefault="00586F07" w:rsidP="00586F07">
          <w:pPr>
            <w:pStyle w:val="1D22BCCBD20B4551AC6D6CC9958DE52B"/>
          </w:pPr>
          <w:r w:rsidRPr="00F922A0">
            <w:rPr>
              <w:rFonts w:cs="Arial"/>
              <w:color w:val="auto"/>
            </w:rPr>
            <w:t xml:space="preserve"> </w:t>
          </w:r>
        </w:p>
      </w:docPartBody>
    </w:docPart>
    <w:docPart>
      <w:docPartPr>
        <w:name w:val="26D483F0A80B43A487A0C26591EE7117"/>
        <w:category>
          <w:name w:val="General"/>
          <w:gallery w:val="placeholder"/>
        </w:category>
        <w:types>
          <w:type w:val="bbPlcHdr"/>
        </w:types>
        <w:behaviors>
          <w:behavior w:val="content"/>
        </w:behaviors>
        <w:guid w:val="{1EC3153A-31BD-4037-AE05-B6449DAA1F33}"/>
      </w:docPartPr>
      <w:docPartBody>
        <w:p w:rsidR="001F3941" w:rsidRDefault="00586F07" w:rsidP="00586F07">
          <w:pPr>
            <w:pStyle w:val="26D483F0A80B43A487A0C26591EE7117"/>
          </w:pPr>
          <w:r w:rsidRPr="00F922A0">
            <w:rPr>
              <w:rFonts w:cs="Arial"/>
              <w:color w:val="auto"/>
            </w:rPr>
            <w:t xml:space="preserve"> </w:t>
          </w:r>
        </w:p>
      </w:docPartBody>
    </w:docPart>
    <w:docPart>
      <w:docPartPr>
        <w:name w:val="D345CA8F51B042718569489364EF8762"/>
        <w:category>
          <w:name w:val="General"/>
          <w:gallery w:val="placeholder"/>
        </w:category>
        <w:types>
          <w:type w:val="bbPlcHdr"/>
        </w:types>
        <w:behaviors>
          <w:behavior w:val="content"/>
        </w:behaviors>
        <w:guid w:val="{3251A518-6B1A-4DA5-B2CB-71AE70B88B45}"/>
      </w:docPartPr>
      <w:docPartBody>
        <w:p w:rsidR="001F3941" w:rsidRDefault="00586F07" w:rsidP="00586F07">
          <w:pPr>
            <w:pStyle w:val="D345CA8F51B042718569489364EF8762"/>
          </w:pPr>
          <w:r w:rsidRPr="00F922A0">
            <w:rPr>
              <w:rFonts w:cs="Arial"/>
              <w:color w:val="auto"/>
            </w:rPr>
            <w:t xml:space="preserve"> </w:t>
          </w:r>
        </w:p>
      </w:docPartBody>
    </w:docPart>
    <w:docPart>
      <w:docPartPr>
        <w:name w:val="545EB0B6F890490DB3E6FFE7532E2EF7"/>
        <w:category>
          <w:name w:val="General"/>
          <w:gallery w:val="placeholder"/>
        </w:category>
        <w:types>
          <w:type w:val="bbPlcHdr"/>
        </w:types>
        <w:behaviors>
          <w:behavior w:val="content"/>
        </w:behaviors>
        <w:guid w:val="{CA5055C4-239A-4C23-A022-34F0C52CC897}"/>
      </w:docPartPr>
      <w:docPartBody>
        <w:p w:rsidR="001F3941" w:rsidRDefault="00586F07" w:rsidP="00586F07">
          <w:pPr>
            <w:pStyle w:val="545EB0B6F890490DB3E6FFE7532E2EF7"/>
          </w:pPr>
          <w:r w:rsidRPr="00F922A0">
            <w:rPr>
              <w:rFonts w:cs="Arial"/>
              <w:color w:val="auto"/>
            </w:rPr>
            <w:t xml:space="preserve"> </w:t>
          </w:r>
        </w:p>
      </w:docPartBody>
    </w:docPart>
    <w:docPart>
      <w:docPartPr>
        <w:name w:val="608D2D49FC594D85841F5FBC19915457"/>
        <w:category>
          <w:name w:val="General"/>
          <w:gallery w:val="placeholder"/>
        </w:category>
        <w:types>
          <w:type w:val="bbPlcHdr"/>
        </w:types>
        <w:behaviors>
          <w:behavior w:val="content"/>
        </w:behaviors>
        <w:guid w:val="{DC482BE6-1762-4A55-93C8-58E2036E3639}"/>
      </w:docPartPr>
      <w:docPartBody>
        <w:p w:rsidR="001F3941" w:rsidRDefault="00586F07" w:rsidP="00586F07">
          <w:pPr>
            <w:pStyle w:val="608D2D49FC594D85841F5FBC19915457"/>
          </w:pPr>
          <w:r w:rsidRPr="00F922A0">
            <w:rPr>
              <w:rFonts w:cs="Arial"/>
              <w:color w:val="auto"/>
            </w:rPr>
            <w:t xml:space="preserve"> </w:t>
          </w:r>
        </w:p>
      </w:docPartBody>
    </w:docPart>
    <w:docPart>
      <w:docPartPr>
        <w:name w:val="FBD100FB2CBE4C70A23587BF8FCF6807"/>
        <w:category>
          <w:name w:val="General"/>
          <w:gallery w:val="placeholder"/>
        </w:category>
        <w:types>
          <w:type w:val="bbPlcHdr"/>
        </w:types>
        <w:behaviors>
          <w:behavior w:val="content"/>
        </w:behaviors>
        <w:guid w:val="{D0719FEB-0292-4CA5-A0A0-2AB30830D995}"/>
      </w:docPartPr>
      <w:docPartBody>
        <w:p w:rsidR="001F3941" w:rsidRDefault="00586F07" w:rsidP="00586F07">
          <w:pPr>
            <w:pStyle w:val="FBD100FB2CBE4C70A23587BF8FCF6807"/>
          </w:pPr>
          <w:r w:rsidRPr="00F922A0">
            <w:rPr>
              <w:rFonts w:cs="Arial"/>
              <w:color w:val="auto"/>
            </w:rPr>
            <w:t xml:space="preserve"> </w:t>
          </w:r>
        </w:p>
      </w:docPartBody>
    </w:docPart>
    <w:docPart>
      <w:docPartPr>
        <w:name w:val="744DE43B16CB4037B2B06909204D45D4"/>
        <w:category>
          <w:name w:val="General"/>
          <w:gallery w:val="placeholder"/>
        </w:category>
        <w:types>
          <w:type w:val="bbPlcHdr"/>
        </w:types>
        <w:behaviors>
          <w:behavior w:val="content"/>
        </w:behaviors>
        <w:guid w:val="{6F3DBC3B-50C6-4A85-B84D-29DC25CEF485}"/>
      </w:docPartPr>
      <w:docPartBody>
        <w:p w:rsidR="001F3941" w:rsidRDefault="00586F07" w:rsidP="00586F07">
          <w:pPr>
            <w:pStyle w:val="744DE43B16CB4037B2B06909204D45D4"/>
          </w:pPr>
          <w:r w:rsidRPr="00F922A0">
            <w:rPr>
              <w:rFonts w:cs="Arial"/>
              <w:color w:val="auto"/>
            </w:rPr>
            <w:t xml:space="preserve"> </w:t>
          </w:r>
        </w:p>
      </w:docPartBody>
    </w:docPart>
    <w:docPart>
      <w:docPartPr>
        <w:name w:val="617684CEAE484231869917874F9EBC0F"/>
        <w:category>
          <w:name w:val="General"/>
          <w:gallery w:val="placeholder"/>
        </w:category>
        <w:types>
          <w:type w:val="bbPlcHdr"/>
        </w:types>
        <w:behaviors>
          <w:behavior w:val="content"/>
        </w:behaviors>
        <w:guid w:val="{6B3A2CCB-D516-479B-854D-FD8D0B119AF5}"/>
      </w:docPartPr>
      <w:docPartBody>
        <w:p w:rsidR="001F3941" w:rsidRDefault="00586F07" w:rsidP="00586F07">
          <w:pPr>
            <w:pStyle w:val="617684CEAE484231869917874F9EBC0F"/>
          </w:pPr>
          <w:r w:rsidRPr="00F922A0">
            <w:rPr>
              <w:rFonts w:cs="Arial"/>
              <w:color w:val="auto"/>
            </w:rPr>
            <w:t xml:space="preserve"> </w:t>
          </w:r>
        </w:p>
      </w:docPartBody>
    </w:docPart>
    <w:docPart>
      <w:docPartPr>
        <w:name w:val="44C7AB25DE4D4C08955F41EABDFB9805"/>
        <w:category>
          <w:name w:val="General"/>
          <w:gallery w:val="placeholder"/>
        </w:category>
        <w:types>
          <w:type w:val="bbPlcHdr"/>
        </w:types>
        <w:behaviors>
          <w:behavior w:val="content"/>
        </w:behaviors>
        <w:guid w:val="{106936CF-1827-40C4-8046-85748FEC9C0B}"/>
      </w:docPartPr>
      <w:docPartBody>
        <w:p w:rsidR="001F3941" w:rsidRDefault="00586F07" w:rsidP="00586F07">
          <w:pPr>
            <w:pStyle w:val="44C7AB25DE4D4C08955F41EABDFB9805"/>
          </w:pPr>
          <w:r w:rsidRPr="00F922A0">
            <w:rPr>
              <w:rFonts w:cs="Arial"/>
              <w:color w:val="auto"/>
            </w:rPr>
            <w:t xml:space="preserve"> </w:t>
          </w:r>
        </w:p>
      </w:docPartBody>
    </w:docPart>
    <w:docPart>
      <w:docPartPr>
        <w:name w:val="9D8E031407FF4DF491A0837673F9C202"/>
        <w:category>
          <w:name w:val="General"/>
          <w:gallery w:val="placeholder"/>
        </w:category>
        <w:types>
          <w:type w:val="bbPlcHdr"/>
        </w:types>
        <w:behaviors>
          <w:behavior w:val="content"/>
        </w:behaviors>
        <w:guid w:val="{D18F7C1A-3752-417A-B68D-A248C41E2466}"/>
      </w:docPartPr>
      <w:docPartBody>
        <w:p w:rsidR="001F3941" w:rsidRDefault="00586F07" w:rsidP="00586F07">
          <w:pPr>
            <w:pStyle w:val="9D8E031407FF4DF491A0837673F9C202"/>
          </w:pPr>
          <w:r w:rsidRPr="00F922A0">
            <w:rPr>
              <w:rFonts w:cs="Arial"/>
              <w:color w:val="auto"/>
            </w:rPr>
            <w:t xml:space="preserve"> </w:t>
          </w:r>
        </w:p>
      </w:docPartBody>
    </w:docPart>
    <w:docPart>
      <w:docPartPr>
        <w:name w:val="4FA422D606CA4E9F9C4453A6BED30A2F"/>
        <w:category>
          <w:name w:val="General"/>
          <w:gallery w:val="placeholder"/>
        </w:category>
        <w:types>
          <w:type w:val="bbPlcHdr"/>
        </w:types>
        <w:behaviors>
          <w:behavior w:val="content"/>
        </w:behaviors>
        <w:guid w:val="{0CD0D7E6-C9A4-4E1D-9E7E-83B84B8538FE}"/>
      </w:docPartPr>
      <w:docPartBody>
        <w:p w:rsidR="001F3941" w:rsidRDefault="00586F07" w:rsidP="00586F07">
          <w:pPr>
            <w:pStyle w:val="4FA422D606CA4E9F9C4453A6BED30A2F"/>
          </w:pPr>
          <w:r w:rsidRPr="00F922A0">
            <w:rPr>
              <w:rFonts w:cs="Arial"/>
              <w:color w:val="auto"/>
            </w:rPr>
            <w:t xml:space="preserve"> </w:t>
          </w:r>
        </w:p>
      </w:docPartBody>
    </w:docPart>
    <w:docPart>
      <w:docPartPr>
        <w:name w:val="FDBEC358B1804D199578C872D0E2F18C"/>
        <w:category>
          <w:name w:val="General"/>
          <w:gallery w:val="placeholder"/>
        </w:category>
        <w:types>
          <w:type w:val="bbPlcHdr"/>
        </w:types>
        <w:behaviors>
          <w:behavior w:val="content"/>
        </w:behaviors>
        <w:guid w:val="{94493B26-1E11-49F4-BF18-433F9FFC23A4}"/>
      </w:docPartPr>
      <w:docPartBody>
        <w:p w:rsidR="001F3941" w:rsidRDefault="00586F07" w:rsidP="00586F07">
          <w:pPr>
            <w:pStyle w:val="FDBEC358B1804D199578C872D0E2F18C"/>
          </w:pPr>
          <w:r w:rsidRPr="00F922A0">
            <w:rPr>
              <w:rFonts w:cs="Arial"/>
              <w:color w:val="auto"/>
            </w:rPr>
            <w:t xml:space="preserve"> </w:t>
          </w:r>
        </w:p>
      </w:docPartBody>
    </w:docPart>
    <w:docPart>
      <w:docPartPr>
        <w:name w:val="0BF049040FD748899F565C0B97B69FD6"/>
        <w:category>
          <w:name w:val="General"/>
          <w:gallery w:val="placeholder"/>
        </w:category>
        <w:types>
          <w:type w:val="bbPlcHdr"/>
        </w:types>
        <w:behaviors>
          <w:behavior w:val="content"/>
        </w:behaviors>
        <w:guid w:val="{B76BAA4B-476E-4869-99AD-B0313E60C0C2}"/>
      </w:docPartPr>
      <w:docPartBody>
        <w:p w:rsidR="001F3941" w:rsidRDefault="00586F07" w:rsidP="00586F07">
          <w:pPr>
            <w:pStyle w:val="0BF049040FD748899F565C0B97B69FD6"/>
          </w:pPr>
          <w:r w:rsidRPr="00F922A0">
            <w:rPr>
              <w:rFonts w:cs="Arial"/>
              <w:color w:val="auto"/>
            </w:rPr>
            <w:t xml:space="preserve"> </w:t>
          </w:r>
        </w:p>
      </w:docPartBody>
    </w:docPart>
    <w:docPart>
      <w:docPartPr>
        <w:name w:val="55A920C1F14946329D632A0AC71106A7"/>
        <w:category>
          <w:name w:val="General"/>
          <w:gallery w:val="placeholder"/>
        </w:category>
        <w:types>
          <w:type w:val="bbPlcHdr"/>
        </w:types>
        <w:behaviors>
          <w:behavior w:val="content"/>
        </w:behaviors>
        <w:guid w:val="{1FFE60DA-5133-466E-B785-B841960C97BA}"/>
      </w:docPartPr>
      <w:docPartBody>
        <w:p w:rsidR="001F3941" w:rsidRDefault="00586F07" w:rsidP="00586F07">
          <w:pPr>
            <w:pStyle w:val="55A920C1F14946329D632A0AC71106A7"/>
          </w:pPr>
          <w:r w:rsidRPr="00F922A0">
            <w:rPr>
              <w:rFonts w:cs="Arial"/>
              <w:color w:val="auto"/>
            </w:rPr>
            <w:t xml:space="preserve"> </w:t>
          </w:r>
        </w:p>
      </w:docPartBody>
    </w:docPart>
    <w:docPart>
      <w:docPartPr>
        <w:name w:val="B224D08EA3374CFF865C8C5A8378142B"/>
        <w:category>
          <w:name w:val="General"/>
          <w:gallery w:val="placeholder"/>
        </w:category>
        <w:types>
          <w:type w:val="bbPlcHdr"/>
        </w:types>
        <w:behaviors>
          <w:behavior w:val="content"/>
        </w:behaviors>
        <w:guid w:val="{7904991F-4596-4768-91D5-E0A26361834A}"/>
      </w:docPartPr>
      <w:docPartBody>
        <w:p w:rsidR="001F3941" w:rsidRDefault="00586F07" w:rsidP="00586F07">
          <w:pPr>
            <w:pStyle w:val="B224D08EA3374CFF865C8C5A8378142B"/>
          </w:pPr>
          <w:r w:rsidRPr="00F922A0">
            <w:rPr>
              <w:rFonts w:cs="Arial"/>
              <w:color w:val="auto"/>
            </w:rPr>
            <w:t xml:space="preserve"> </w:t>
          </w:r>
        </w:p>
      </w:docPartBody>
    </w:docPart>
    <w:docPart>
      <w:docPartPr>
        <w:name w:val="C9C7FDAF17C1414E9E8310858361396A"/>
        <w:category>
          <w:name w:val="General"/>
          <w:gallery w:val="placeholder"/>
        </w:category>
        <w:types>
          <w:type w:val="bbPlcHdr"/>
        </w:types>
        <w:behaviors>
          <w:behavior w:val="content"/>
        </w:behaviors>
        <w:guid w:val="{ECD58670-992B-4018-813E-D0345A28A3D3}"/>
      </w:docPartPr>
      <w:docPartBody>
        <w:p w:rsidR="001F3941" w:rsidRDefault="00586F07" w:rsidP="00586F07">
          <w:pPr>
            <w:pStyle w:val="C9C7FDAF17C1414E9E8310858361396A"/>
          </w:pPr>
          <w:r w:rsidRPr="00F922A0">
            <w:rPr>
              <w:rFonts w:cs="Arial"/>
              <w:color w:val="auto"/>
            </w:rPr>
            <w:t xml:space="preserve"> </w:t>
          </w:r>
        </w:p>
      </w:docPartBody>
    </w:docPart>
    <w:docPart>
      <w:docPartPr>
        <w:name w:val="922078FFBC014A20804BFB5F82B20E44"/>
        <w:category>
          <w:name w:val="General"/>
          <w:gallery w:val="placeholder"/>
        </w:category>
        <w:types>
          <w:type w:val="bbPlcHdr"/>
        </w:types>
        <w:behaviors>
          <w:behavior w:val="content"/>
        </w:behaviors>
        <w:guid w:val="{B8958EF4-021D-4213-BE33-7EAA98D8E164}"/>
      </w:docPartPr>
      <w:docPartBody>
        <w:p w:rsidR="001F3941" w:rsidRDefault="00586F07" w:rsidP="00586F07">
          <w:pPr>
            <w:pStyle w:val="922078FFBC014A20804BFB5F82B20E44"/>
          </w:pPr>
          <w:r w:rsidRPr="00F922A0">
            <w:rPr>
              <w:rFonts w:cs="Arial"/>
              <w:color w:val="auto"/>
            </w:rPr>
            <w:t xml:space="preserve"> </w:t>
          </w:r>
        </w:p>
      </w:docPartBody>
    </w:docPart>
    <w:docPart>
      <w:docPartPr>
        <w:name w:val="4D71972CA31144C3A0119B854D6F34D2"/>
        <w:category>
          <w:name w:val="General"/>
          <w:gallery w:val="placeholder"/>
        </w:category>
        <w:types>
          <w:type w:val="bbPlcHdr"/>
        </w:types>
        <w:behaviors>
          <w:behavior w:val="content"/>
        </w:behaviors>
        <w:guid w:val="{68D72E77-FB24-4092-A075-A4DC4538A225}"/>
      </w:docPartPr>
      <w:docPartBody>
        <w:p w:rsidR="00817349" w:rsidRDefault="00586F07" w:rsidP="00586F07">
          <w:pPr>
            <w:pStyle w:val="4D71972CA31144C3A0119B854D6F34D2"/>
          </w:pPr>
          <w:r w:rsidRPr="00B51D68">
            <w:rPr>
              <w:rFonts w:cs="Arial"/>
              <w:color w:val="auto"/>
            </w:rPr>
            <w:t xml:space="preserve"> </w:t>
          </w:r>
        </w:p>
      </w:docPartBody>
    </w:docPart>
    <w:docPart>
      <w:docPartPr>
        <w:name w:val="DB16B4F6518B42DC9ED3A5CA87224EF5"/>
        <w:category>
          <w:name w:val="General"/>
          <w:gallery w:val="placeholder"/>
        </w:category>
        <w:types>
          <w:type w:val="bbPlcHdr"/>
        </w:types>
        <w:behaviors>
          <w:behavior w:val="content"/>
        </w:behaviors>
        <w:guid w:val="{4DCF2B1C-C99E-4179-8D63-4F061826008D}"/>
      </w:docPartPr>
      <w:docPartBody>
        <w:p w:rsidR="00817349" w:rsidRDefault="00586F07" w:rsidP="00586F07">
          <w:pPr>
            <w:pStyle w:val="DB16B4F6518B42DC9ED3A5CA87224EF5"/>
          </w:pPr>
          <w:r w:rsidRPr="007E4A57">
            <w:rPr>
              <w:rStyle w:val="PlaceholderText"/>
              <w:color w:val="auto"/>
              <w:shd w:val="clear" w:color="auto" w:fill="FFFFFF" w:themeFill="background1"/>
            </w:rPr>
            <w:t>Please select title</w:t>
          </w:r>
        </w:p>
      </w:docPartBody>
    </w:docPart>
    <w:docPart>
      <w:docPartPr>
        <w:name w:val="5F501052C3FB425F9BB36659CE1BFFC4"/>
        <w:category>
          <w:name w:val="General"/>
          <w:gallery w:val="placeholder"/>
        </w:category>
        <w:types>
          <w:type w:val="bbPlcHdr"/>
        </w:types>
        <w:behaviors>
          <w:behavior w:val="content"/>
        </w:behaviors>
        <w:guid w:val="{1A61C356-490B-4E59-88E6-FD03EDB712A0}"/>
      </w:docPartPr>
      <w:docPartBody>
        <w:p w:rsidR="00817349" w:rsidRDefault="00586F07" w:rsidP="00586F07">
          <w:pPr>
            <w:pStyle w:val="5F501052C3FB425F9BB36659CE1BFFC4"/>
          </w:pPr>
          <w:r>
            <w:rPr>
              <w:rFonts w:cs="Arial"/>
            </w:rPr>
            <w:t>Please enter Yes/No</w:t>
          </w:r>
        </w:p>
      </w:docPartBody>
    </w:docPart>
    <w:docPart>
      <w:docPartPr>
        <w:name w:val="FA66E74323C94FB8AEF6946359B3D6D8"/>
        <w:category>
          <w:name w:val="General"/>
          <w:gallery w:val="placeholder"/>
        </w:category>
        <w:types>
          <w:type w:val="bbPlcHdr"/>
        </w:types>
        <w:behaviors>
          <w:behavior w:val="content"/>
        </w:behaviors>
        <w:guid w:val="{73B2A321-E944-4AB3-BD6E-53C81D134878}"/>
      </w:docPartPr>
      <w:docPartBody>
        <w:p w:rsidR="00817349" w:rsidRDefault="00586F07" w:rsidP="00586F07">
          <w:pPr>
            <w:pStyle w:val="FA66E74323C94FB8AEF6946359B3D6D8"/>
          </w:pPr>
          <w:r w:rsidRPr="00CE3DDF">
            <w:rPr>
              <w:rFonts w:cs="Arial"/>
              <w:b/>
              <w:bCs/>
              <w:color w:val="47434E"/>
              <w:shd w:val="clear" w:color="auto" w:fill="FFE393"/>
            </w:rPr>
            <w:t>Please enter Yes/No</w:t>
          </w:r>
        </w:p>
      </w:docPartBody>
    </w:docPart>
    <w:docPart>
      <w:docPartPr>
        <w:name w:val="AA4E7E097FF24A95A2F0707AFCAD21EB"/>
        <w:category>
          <w:name w:val="General"/>
          <w:gallery w:val="placeholder"/>
        </w:category>
        <w:types>
          <w:type w:val="bbPlcHdr"/>
        </w:types>
        <w:behaviors>
          <w:behavior w:val="content"/>
        </w:behaviors>
        <w:guid w:val="{15380BA6-912B-4336-B471-93A33B4AA607}"/>
      </w:docPartPr>
      <w:docPartBody>
        <w:p w:rsidR="00817349" w:rsidRDefault="00817349" w:rsidP="00817349">
          <w:pPr>
            <w:pStyle w:val="AA4E7E097FF24A95A2F0707AFCAD21EB9"/>
          </w:pPr>
          <w:r w:rsidRPr="00564792">
            <w:rPr>
              <w:rStyle w:val="PlaceholderText"/>
              <w:rFonts w:cs="Arial"/>
              <w:shd w:val="clear" w:color="auto" w:fill="FFFFFF" w:themeFill="background1"/>
            </w:rPr>
            <w:t>Choose an item.</w:t>
          </w:r>
        </w:p>
      </w:docPartBody>
    </w:docPart>
    <w:docPart>
      <w:docPartPr>
        <w:name w:val="F8F76E7984E2455687B719F6AFADFC8A"/>
        <w:category>
          <w:name w:val="General"/>
          <w:gallery w:val="placeholder"/>
        </w:category>
        <w:types>
          <w:type w:val="bbPlcHdr"/>
        </w:types>
        <w:behaviors>
          <w:behavior w:val="content"/>
        </w:behaviors>
        <w:guid w:val="{C6A36424-ACBB-477D-ADF1-EBB95B32EA96}"/>
      </w:docPartPr>
      <w:docPartBody>
        <w:p w:rsidR="00817349" w:rsidRDefault="00817349" w:rsidP="00817349">
          <w:pPr>
            <w:pStyle w:val="F8F76E7984E2455687B719F6AFADFC8A9"/>
          </w:pPr>
          <w:r w:rsidRPr="00564792">
            <w:rPr>
              <w:rStyle w:val="PlaceholderText"/>
              <w:rFonts w:cs="Arial"/>
              <w:shd w:val="clear" w:color="auto" w:fill="FFFFFF" w:themeFill="background1"/>
            </w:rPr>
            <w:t>Choose an item.</w:t>
          </w:r>
        </w:p>
      </w:docPartBody>
    </w:docPart>
    <w:docPart>
      <w:docPartPr>
        <w:name w:val="A66B42649A524E05BDE52D5B766FDB46"/>
        <w:category>
          <w:name w:val="General"/>
          <w:gallery w:val="placeholder"/>
        </w:category>
        <w:types>
          <w:type w:val="bbPlcHdr"/>
        </w:types>
        <w:behaviors>
          <w:behavior w:val="content"/>
        </w:behaviors>
        <w:guid w:val="{2E84775F-2496-4061-9DFE-A1163FBCF92F}"/>
      </w:docPartPr>
      <w:docPartBody>
        <w:p w:rsidR="00817349" w:rsidRDefault="00817349" w:rsidP="00817349">
          <w:pPr>
            <w:pStyle w:val="A66B42649A524E05BDE52D5B766FDB469"/>
          </w:pPr>
          <w:r w:rsidRPr="00564792">
            <w:rPr>
              <w:rStyle w:val="PlaceholderText"/>
              <w:rFonts w:cs="Arial"/>
              <w:shd w:val="clear" w:color="auto" w:fill="FFFFFF" w:themeFill="background1"/>
            </w:rPr>
            <w:t>Choose an item.</w:t>
          </w:r>
        </w:p>
      </w:docPartBody>
    </w:docPart>
    <w:docPart>
      <w:docPartPr>
        <w:name w:val="C0AFBF78D0524E78A8E8F5883EF856EA"/>
        <w:category>
          <w:name w:val="General"/>
          <w:gallery w:val="placeholder"/>
        </w:category>
        <w:types>
          <w:type w:val="bbPlcHdr"/>
        </w:types>
        <w:behaviors>
          <w:behavior w:val="content"/>
        </w:behaviors>
        <w:guid w:val="{24349E04-E344-4367-8F4A-595ACD25C266}"/>
      </w:docPartPr>
      <w:docPartBody>
        <w:p w:rsidR="00817349" w:rsidRDefault="00817349" w:rsidP="00817349">
          <w:pPr>
            <w:pStyle w:val="C0AFBF78D0524E78A8E8F5883EF856EA9"/>
          </w:pPr>
          <w:r w:rsidRPr="00564792">
            <w:rPr>
              <w:rStyle w:val="PlaceholderText"/>
              <w:rFonts w:cs="Arial"/>
              <w:shd w:val="clear" w:color="auto" w:fill="FFFFFF" w:themeFill="background1"/>
            </w:rPr>
            <w:t>Choose an item.</w:t>
          </w:r>
        </w:p>
      </w:docPartBody>
    </w:docPart>
    <w:docPart>
      <w:docPartPr>
        <w:name w:val="774D9404CE19489FBBB29693D38FA07F"/>
        <w:category>
          <w:name w:val="General"/>
          <w:gallery w:val="placeholder"/>
        </w:category>
        <w:types>
          <w:type w:val="bbPlcHdr"/>
        </w:types>
        <w:behaviors>
          <w:behavior w:val="content"/>
        </w:behaviors>
        <w:guid w:val="{ACBDC8C7-AC8C-4C90-8F45-EF0EC79E223A}"/>
      </w:docPartPr>
      <w:docPartBody>
        <w:p w:rsidR="008D0AB9" w:rsidRDefault="00586F07" w:rsidP="00586F07">
          <w:pPr>
            <w:pStyle w:val="774D9404CE19489FBBB29693D38FA07F"/>
          </w:pPr>
          <w:r w:rsidRPr="00004720">
            <w:rPr>
              <w:rFonts w:cs="Arial"/>
              <w:color w:val="auto"/>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356F3"/>
    <w:rsid w:val="00072463"/>
    <w:rsid w:val="0014091F"/>
    <w:rsid w:val="0018014F"/>
    <w:rsid w:val="001F3941"/>
    <w:rsid w:val="00260DE5"/>
    <w:rsid w:val="00261CC4"/>
    <w:rsid w:val="002A2182"/>
    <w:rsid w:val="002C1953"/>
    <w:rsid w:val="002D304A"/>
    <w:rsid w:val="003F2863"/>
    <w:rsid w:val="004C71C6"/>
    <w:rsid w:val="004D4EFF"/>
    <w:rsid w:val="004E717D"/>
    <w:rsid w:val="00586F07"/>
    <w:rsid w:val="005E404F"/>
    <w:rsid w:val="00817349"/>
    <w:rsid w:val="008C7524"/>
    <w:rsid w:val="008D0AB9"/>
    <w:rsid w:val="0097664D"/>
    <w:rsid w:val="00D12FDE"/>
    <w:rsid w:val="00E26DD9"/>
    <w:rsid w:val="00E356F3"/>
    <w:rsid w:val="00F50B2C"/>
    <w:rsid w:val="00F527B2"/>
    <w:rsid w:val="00FC615A"/>
    <w:rsid w:val="00FD516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6F07"/>
    <w:rPr>
      <w:color w:val="808080"/>
    </w:rPr>
  </w:style>
  <w:style w:type="paragraph" w:customStyle="1" w:styleId="006A53BE0CC94B2182719E269108E45D9">
    <w:name w:val="006A53BE0CC94B2182719E269108E45D9"/>
    <w:rsid w:val="00817349"/>
    <w:rPr>
      <w:rFonts w:ascii="Arial" w:eastAsiaTheme="minorHAnsi" w:hAnsi="Arial"/>
      <w:color w:val="000000" w:themeColor="text1"/>
      <w:lang w:eastAsia="en-US"/>
    </w:rPr>
  </w:style>
  <w:style w:type="paragraph" w:customStyle="1" w:styleId="668602C045CA4C388BA796336BD61F329">
    <w:name w:val="668602C045CA4C388BA796336BD61F329"/>
    <w:rsid w:val="00817349"/>
    <w:rPr>
      <w:rFonts w:ascii="Arial" w:eastAsiaTheme="minorHAnsi" w:hAnsi="Arial"/>
      <w:color w:val="000000" w:themeColor="text1"/>
      <w:lang w:eastAsia="en-US"/>
    </w:rPr>
  </w:style>
  <w:style w:type="paragraph" w:customStyle="1" w:styleId="13D5AAC53AD4454087548B6CEF554EEF9">
    <w:name w:val="13D5AAC53AD4454087548B6CEF554EEF9"/>
    <w:rsid w:val="00817349"/>
    <w:rPr>
      <w:rFonts w:ascii="Arial" w:eastAsiaTheme="minorHAnsi" w:hAnsi="Arial"/>
      <w:color w:val="000000" w:themeColor="text1"/>
      <w:lang w:eastAsia="en-US"/>
    </w:rPr>
  </w:style>
  <w:style w:type="paragraph" w:customStyle="1" w:styleId="B4BBE08AF9D14D3D919F99A2FF51A16B9">
    <w:name w:val="B4BBE08AF9D14D3D919F99A2FF51A16B9"/>
    <w:rsid w:val="00817349"/>
    <w:rPr>
      <w:rFonts w:ascii="Arial" w:eastAsiaTheme="minorHAnsi" w:hAnsi="Arial"/>
      <w:color w:val="000000" w:themeColor="text1"/>
      <w:lang w:eastAsia="en-US"/>
    </w:rPr>
  </w:style>
  <w:style w:type="paragraph" w:customStyle="1" w:styleId="57E69B8DB70045F8B6448BF7898464809">
    <w:name w:val="57E69B8DB70045F8B6448BF7898464809"/>
    <w:rsid w:val="00817349"/>
    <w:rPr>
      <w:rFonts w:ascii="Arial" w:eastAsiaTheme="minorHAnsi" w:hAnsi="Arial"/>
      <w:color w:val="000000" w:themeColor="text1"/>
      <w:lang w:eastAsia="en-US"/>
    </w:rPr>
  </w:style>
  <w:style w:type="paragraph" w:customStyle="1" w:styleId="9819723EB50A4A559DED1A61E3D8D3939">
    <w:name w:val="9819723EB50A4A559DED1A61E3D8D3939"/>
    <w:rsid w:val="00817349"/>
    <w:rPr>
      <w:rFonts w:ascii="Arial" w:eastAsiaTheme="minorHAnsi" w:hAnsi="Arial"/>
      <w:color w:val="000000" w:themeColor="text1"/>
      <w:lang w:eastAsia="en-US"/>
    </w:rPr>
  </w:style>
  <w:style w:type="paragraph" w:customStyle="1" w:styleId="828E1346BC2F4BE3AE4389CE3F4A3EB39">
    <w:name w:val="828E1346BC2F4BE3AE4389CE3F4A3EB39"/>
    <w:rsid w:val="00817349"/>
    <w:rPr>
      <w:rFonts w:ascii="Arial" w:eastAsiaTheme="minorHAnsi" w:hAnsi="Arial"/>
      <w:color w:val="000000" w:themeColor="text1"/>
      <w:lang w:eastAsia="en-US"/>
    </w:rPr>
  </w:style>
  <w:style w:type="paragraph" w:customStyle="1" w:styleId="C7EB2D31D9304E7CBCE5CE7BAD807C2D9">
    <w:name w:val="C7EB2D31D9304E7CBCE5CE7BAD807C2D9"/>
    <w:rsid w:val="00817349"/>
    <w:rPr>
      <w:rFonts w:ascii="Arial" w:eastAsiaTheme="minorHAnsi" w:hAnsi="Arial"/>
      <w:color w:val="000000" w:themeColor="text1"/>
      <w:lang w:eastAsia="en-US"/>
    </w:rPr>
  </w:style>
  <w:style w:type="paragraph" w:customStyle="1" w:styleId="0687DC0102274DED871829BC7A0665049">
    <w:name w:val="0687DC0102274DED871829BC7A0665049"/>
    <w:rsid w:val="00817349"/>
    <w:rPr>
      <w:rFonts w:ascii="Arial" w:eastAsiaTheme="minorHAnsi" w:hAnsi="Arial"/>
      <w:color w:val="000000" w:themeColor="text1"/>
      <w:lang w:eastAsia="en-US"/>
    </w:rPr>
  </w:style>
  <w:style w:type="paragraph" w:customStyle="1" w:styleId="F7E0F3122840495C83481F2A0372CE629">
    <w:name w:val="F7E0F3122840495C83481F2A0372CE629"/>
    <w:rsid w:val="00817349"/>
    <w:rPr>
      <w:rFonts w:ascii="Arial" w:eastAsiaTheme="minorHAnsi" w:hAnsi="Arial"/>
      <w:color w:val="000000" w:themeColor="text1"/>
      <w:lang w:eastAsia="en-US"/>
    </w:rPr>
  </w:style>
  <w:style w:type="paragraph" w:customStyle="1" w:styleId="EBF819A7D81F4644ADA4926B0BC6595C9">
    <w:name w:val="EBF819A7D81F4644ADA4926B0BC6595C9"/>
    <w:rsid w:val="00817349"/>
    <w:rPr>
      <w:rFonts w:ascii="Arial" w:eastAsiaTheme="minorHAnsi" w:hAnsi="Arial"/>
      <w:color w:val="000000" w:themeColor="text1"/>
      <w:lang w:eastAsia="en-US"/>
    </w:rPr>
  </w:style>
  <w:style w:type="paragraph" w:customStyle="1" w:styleId="6B6B604ADA6D4ACB883AC8F8C67AF1329">
    <w:name w:val="6B6B604ADA6D4ACB883AC8F8C67AF1329"/>
    <w:rsid w:val="00817349"/>
    <w:rPr>
      <w:rFonts w:ascii="Arial" w:eastAsiaTheme="minorHAnsi" w:hAnsi="Arial"/>
      <w:color w:val="000000" w:themeColor="text1"/>
      <w:lang w:eastAsia="en-US"/>
    </w:rPr>
  </w:style>
  <w:style w:type="paragraph" w:customStyle="1" w:styleId="5D4096D0308145BD814A4DE7EB619DA69">
    <w:name w:val="5D4096D0308145BD814A4DE7EB619DA69"/>
    <w:rsid w:val="00817349"/>
    <w:rPr>
      <w:rFonts w:ascii="Arial" w:eastAsiaTheme="minorHAnsi" w:hAnsi="Arial"/>
      <w:color w:val="000000" w:themeColor="text1"/>
      <w:lang w:eastAsia="en-US"/>
    </w:rPr>
  </w:style>
  <w:style w:type="paragraph" w:customStyle="1" w:styleId="44BBACE85A364580A19EBEFC65C259DD9">
    <w:name w:val="44BBACE85A364580A19EBEFC65C259DD9"/>
    <w:rsid w:val="00817349"/>
    <w:rPr>
      <w:rFonts w:ascii="Arial" w:eastAsiaTheme="minorHAnsi" w:hAnsi="Arial"/>
      <w:color w:val="000000" w:themeColor="text1"/>
      <w:lang w:eastAsia="en-US"/>
    </w:rPr>
  </w:style>
  <w:style w:type="paragraph" w:customStyle="1" w:styleId="1B4592ED7C554AAAB6E4D81BAFA1B1AF9">
    <w:name w:val="1B4592ED7C554AAAB6E4D81BAFA1B1AF9"/>
    <w:rsid w:val="00817349"/>
    <w:rPr>
      <w:rFonts w:ascii="Arial" w:eastAsiaTheme="minorHAnsi" w:hAnsi="Arial"/>
      <w:color w:val="000000" w:themeColor="text1"/>
      <w:lang w:eastAsia="en-US"/>
    </w:rPr>
  </w:style>
  <w:style w:type="paragraph" w:customStyle="1" w:styleId="A4D642F38C4743A6A5C1C37AC78110729">
    <w:name w:val="A4D642F38C4743A6A5C1C37AC78110729"/>
    <w:rsid w:val="00817349"/>
    <w:rPr>
      <w:rFonts w:ascii="Arial" w:eastAsiaTheme="minorHAnsi" w:hAnsi="Arial"/>
      <w:color w:val="000000" w:themeColor="text1"/>
      <w:lang w:eastAsia="en-US"/>
    </w:rPr>
  </w:style>
  <w:style w:type="paragraph" w:customStyle="1" w:styleId="3D4F46C98A844D83B29E4242F4FDCBBB9">
    <w:name w:val="3D4F46C98A844D83B29E4242F4FDCBBB9"/>
    <w:rsid w:val="00817349"/>
    <w:rPr>
      <w:rFonts w:ascii="Arial" w:eastAsiaTheme="minorHAnsi" w:hAnsi="Arial"/>
      <w:color w:val="000000" w:themeColor="text1"/>
      <w:lang w:eastAsia="en-US"/>
    </w:rPr>
  </w:style>
  <w:style w:type="paragraph" w:customStyle="1" w:styleId="C0CEFAF4F05A406394F268F4A91FB5529">
    <w:name w:val="C0CEFAF4F05A406394F268F4A91FB5529"/>
    <w:rsid w:val="00817349"/>
    <w:rPr>
      <w:rFonts w:ascii="Arial" w:eastAsiaTheme="minorHAnsi" w:hAnsi="Arial"/>
      <w:color w:val="000000" w:themeColor="text1"/>
      <w:lang w:eastAsia="en-US"/>
    </w:rPr>
  </w:style>
  <w:style w:type="paragraph" w:customStyle="1" w:styleId="E5C4083456EB49C1A24728FE2B96FA069">
    <w:name w:val="E5C4083456EB49C1A24728FE2B96FA069"/>
    <w:rsid w:val="00817349"/>
    <w:rPr>
      <w:rFonts w:ascii="Arial" w:eastAsiaTheme="minorHAnsi" w:hAnsi="Arial"/>
      <w:color w:val="000000" w:themeColor="text1"/>
      <w:lang w:eastAsia="en-US"/>
    </w:rPr>
  </w:style>
  <w:style w:type="paragraph" w:customStyle="1" w:styleId="3353BDD16F194ABCA88F87D325DFA9CB9">
    <w:name w:val="3353BDD16F194ABCA88F87D325DFA9CB9"/>
    <w:rsid w:val="00817349"/>
    <w:rPr>
      <w:rFonts w:ascii="Arial" w:eastAsiaTheme="minorHAnsi" w:hAnsi="Arial"/>
      <w:color w:val="000000" w:themeColor="text1"/>
      <w:lang w:eastAsia="en-US"/>
    </w:rPr>
  </w:style>
  <w:style w:type="paragraph" w:customStyle="1" w:styleId="4FDD4013932949F1ACF988274724FED59">
    <w:name w:val="4FDD4013932949F1ACF988274724FED59"/>
    <w:rsid w:val="00817349"/>
    <w:rPr>
      <w:rFonts w:ascii="Arial" w:eastAsiaTheme="minorHAnsi" w:hAnsi="Arial"/>
      <w:color w:val="000000" w:themeColor="text1"/>
      <w:lang w:eastAsia="en-US"/>
    </w:rPr>
  </w:style>
  <w:style w:type="paragraph" w:customStyle="1" w:styleId="B732700021AC4DE8B69E2DF95F02F9C09">
    <w:name w:val="B732700021AC4DE8B69E2DF95F02F9C09"/>
    <w:rsid w:val="00817349"/>
    <w:rPr>
      <w:rFonts w:ascii="Arial" w:eastAsiaTheme="minorHAnsi" w:hAnsi="Arial"/>
      <w:color w:val="000000" w:themeColor="text1"/>
      <w:lang w:eastAsia="en-US"/>
    </w:rPr>
  </w:style>
  <w:style w:type="paragraph" w:customStyle="1" w:styleId="9579D5918D64474B9DE679674C426B6F9">
    <w:name w:val="9579D5918D64474B9DE679674C426B6F9"/>
    <w:rsid w:val="00817349"/>
    <w:rPr>
      <w:rFonts w:ascii="Arial" w:eastAsiaTheme="minorHAnsi" w:hAnsi="Arial"/>
      <w:color w:val="000000" w:themeColor="text1"/>
      <w:lang w:eastAsia="en-US"/>
    </w:rPr>
  </w:style>
  <w:style w:type="paragraph" w:customStyle="1" w:styleId="AA4E7E097FF24A95A2F0707AFCAD21EB9">
    <w:name w:val="AA4E7E097FF24A95A2F0707AFCAD21EB9"/>
    <w:rsid w:val="00817349"/>
    <w:rPr>
      <w:rFonts w:ascii="Arial" w:eastAsiaTheme="minorHAnsi" w:hAnsi="Arial"/>
      <w:color w:val="000000" w:themeColor="text1"/>
      <w:lang w:eastAsia="en-US"/>
    </w:rPr>
  </w:style>
  <w:style w:type="paragraph" w:customStyle="1" w:styleId="F8F76E7984E2455687B719F6AFADFC8A9">
    <w:name w:val="F8F76E7984E2455687B719F6AFADFC8A9"/>
    <w:rsid w:val="00817349"/>
    <w:rPr>
      <w:rFonts w:ascii="Arial" w:eastAsiaTheme="minorHAnsi" w:hAnsi="Arial"/>
      <w:color w:val="000000" w:themeColor="text1"/>
      <w:lang w:eastAsia="en-US"/>
    </w:rPr>
  </w:style>
  <w:style w:type="paragraph" w:customStyle="1" w:styleId="A66B42649A524E05BDE52D5B766FDB469">
    <w:name w:val="A66B42649A524E05BDE52D5B766FDB469"/>
    <w:rsid w:val="00817349"/>
    <w:rPr>
      <w:rFonts w:ascii="Arial" w:eastAsiaTheme="minorHAnsi" w:hAnsi="Arial"/>
      <w:color w:val="000000" w:themeColor="text1"/>
      <w:lang w:eastAsia="en-US"/>
    </w:rPr>
  </w:style>
  <w:style w:type="paragraph" w:customStyle="1" w:styleId="C0AFBF78D0524E78A8E8F5883EF856EA9">
    <w:name w:val="C0AFBF78D0524E78A8E8F5883EF856EA9"/>
    <w:rsid w:val="00817349"/>
    <w:rPr>
      <w:rFonts w:ascii="Arial" w:eastAsiaTheme="minorHAnsi" w:hAnsi="Arial"/>
      <w:color w:val="000000" w:themeColor="text1"/>
      <w:lang w:eastAsia="en-US"/>
    </w:rPr>
  </w:style>
  <w:style w:type="paragraph" w:customStyle="1" w:styleId="D9D0FA1E0AB348AD937AE2B95C6A7C71">
    <w:name w:val="D9D0FA1E0AB348AD937AE2B95C6A7C71"/>
    <w:rsid w:val="00586F07"/>
    <w:rPr>
      <w:rFonts w:ascii="Arial" w:eastAsiaTheme="minorHAnsi" w:hAnsi="Arial"/>
      <w:color w:val="000000" w:themeColor="text1"/>
      <w:lang w:eastAsia="en-US"/>
    </w:rPr>
  </w:style>
  <w:style w:type="paragraph" w:customStyle="1" w:styleId="EE7AEC6DD5654CD093A4C67A708362BD">
    <w:name w:val="EE7AEC6DD5654CD093A4C67A708362BD"/>
    <w:rsid w:val="00586F07"/>
    <w:rPr>
      <w:rFonts w:ascii="Arial" w:eastAsiaTheme="minorHAnsi" w:hAnsi="Arial"/>
      <w:color w:val="000000" w:themeColor="text1"/>
      <w:lang w:eastAsia="en-US"/>
    </w:rPr>
  </w:style>
  <w:style w:type="paragraph" w:customStyle="1" w:styleId="DB16B4F6518B42DC9ED3A5CA87224EF5">
    <w:name w:val="DB16B4F6518B42DC9ED3A5CA87224EF5"/>
    <w:rsid w:val="00586F07"/>
    <w:rPr>
      <w:rFonts w:ascii="Arial" w:eastAsiaTheme="minorHAnsi" w:hAnsi="Arial"/>
      <w:color w:val="000000" w:themeColor="text1"/>
      <w:lang w:eastAsia="en-US"/>
    </w:rPr>
  </w:style>
  <w:style w:type="paragraph" w:customStyle="1" w:styleId="4D71972CA31144C3A0119B854D6F34D2">
    <w:name w:val="4D71972CA31144C3A0119B854D6F34D2"/>
    <w:rsid w:val="00586F07"/>
    <w:rPr>
      <w:rFonts w:ascii="Arial" w:eastAsiaTheme="minorHAnsi" w:hAnsi="Arial"/>
      <w:color w:val="000000" w:themeColor="text1"/>
      <w:lang w:eastAsia="en-US"/>
    </w:rPr>
  </w:style>
  <w:style w:type="paragraph" w:customStyle="1" w:styleId="0E66E149BEF84455B149DF7FD02F92AC">
    <w:name w:val="0E66E149BEF84455B149DF7FD02F92AC"/>
    <w:rsid w:val="00586F07"/>
    <w:rPr>
      <w:rFonts w:ascii="Arial" w:eastAsiaTheme="minorHAnsi" w:hAnsi="Arial"/>
      <w:color w:val="000000" w:themeColor="text1"/>
      <w:lang w:eastAsia="en-US"/>
    </w:rPr>
  </w:style>
  <w:style w:type="paragraph" w:customStyle="1" w:styleId="38F1D731CD8E4E6299A81AF24605C920">
    <w:name w:val="38F1D731CD8E4E6299A81AF24605C920"/>
    <w:rsid w:val="00586F07"/>
    <w:rPr>
      <w:rFonts w:ascii="Arial" w:eastAsiaTheme="minorHAnsi" w:hAnsi="Arial"/>
      <w:color w:val="000000" w:themeColor="text1"/>
      <w:lang w:eastAsia="en-US"/>
    </w:rPr>
  </w:style>
  <w:style w:type="paragraph" w:customStyle="1" w:styleId="184D47629CEE4EF6B9286E5FC7726750">
    <w:name w:val="184D47629CEE4EF6B9286E5FC7726750"/>
    <w:rsid w:val="00586F07"/>
    <w:rPr>
      <w:rFonts w:ascii="Arial" w:eastAsiaTheme="minorHAnsi" w:hAnsi="Arial"/>
      <w:color w:val="000000" w:themeColor="text1"/>
      <w:lang w:eastAsia="en-US"/>
    </w:rPr>
  </w:style>
  <w:style w:type="paragraph" w:customStyle="1" w:styleId="774D9404CE19489FBBB29693D38FA07F">
    <w:name w:val="774D9404CE19489FBBB29693D38FA07F"/>
    <w:rsid w:val="00586F07"/>
    <w:rPr>
      <w:rFonts w:ascii="Arial" w:eastAsiaTheme="minorHAnsi" w:hAnsi="Arial"/>
      <w:color w:val="000000" w:themeColor="text1"/>
      <w:lang w:eastAsia="en-US"/>
    </w:rPr>
  </w:style>
  <w:style w:type="paragraph" w:customStyle="1" w:styleId="80693AE69DDA4E6195244AAE28337C66">
    <w:name w:val="80693AE69DDA4E6195244AAE28337C66"/>
    <w:rsid w:val="00586F07"/>
    <w:rPr>
      <w:rFonts w:ascii="Arial" w:eastAsiaTheme="minorHAnsi" w:hAnsi="Arial"/>
      <w:color w:val="000000" w:themeColor="text1"/>
      <w:lang w:eastAsia="en-US"/>
    </w:rPr>
  </w:style>
  <w:style w:type="paragraph" w:customStyle="1" w:styleId="5F501052C3FB425F9BB36659CE1BFFC4">
    <w:name w:val="5F501052C3FB425F9BB36659CE1BFFC4"/>
    <w:rsid w:val="00586F07"/>
    <w:rPr>
      <w:rFonts w:ascii="Arial" w:eastAsiaTheme="minorHAnsi" w:hAnsi="Arial"/>
      <w:color w:val="000000" w:themeColor="text1"/>
      <w:lang w:eastAsia="en-US"/>
    </w:rPr>
  </w:style>
  <w:style w:type="paragraph" w:customStyle="1" w:styleId="C9CA10E70F1F466E9929162C888F79C9">
    <w:name w:val="C9CA10E70F1F466E9929162C888F79C9"/>
    <w:rsid w:val="00586F07"/>
    <w:rPr>
      <w:rFonts w:ascii="Arial" w:eastAsiaTheme="minorHAnsi" w:hAnsi="Arial"/>
      <w:color w:val="000000" w:themeColor="text1"/>
      <w:lang w:eastAsia="en-US"/>
    </w:rPr>
  </w:style>
  <w:style w:type="paragraph" w:customStyle="1" w:styleId="CA833678B9DD42709DC63C3A1F87AFBC">
    <w:name w:val="CA833678B9DD42709DC63C3A1F87AFBC"/>
    <w:rsid w:val="00586F07"/>
    <w:rPr>
      <w:rFonts w:ascii="Arial" w:eastAsiaTheme="minorHAnsi" w:hAnsi="Arial"/>
      <w:color w:val="000000" w:themeColor="text1"/>
      <w:lang w:eastAsia="en-US"/>
    </w:rPr>
  </w:style>
  <w:style w:type="paragraph" w:customStyle="1" w:styleId="67D416CBA98743688A7E35DDD0D9DFD4">
    <w:name w:val="67D416CBA98743688A7E35DDD0D9DFD4"/>
    <w:rsid w:val="00586F07"/>
    <w:rPr>
      <w:rFonts w:ascii="Arial" w:eastAsiaTheme="minorHAnsi" w:hAnsi="Arial"/>
      <w:color w:val="000000" w:themeColor="text1"/>
      <w:lang w:eastAsia="en-US"/>
    </w:rPr>
  </w:style>
  <w:style w:type="paragraph" w:customStyle="1" w:styleId="6757ED9C573C42E1A527203F3E6B8D63">
    <w:name w:val="6757ED9C573C42E1A527203F3E6B8D63"/>
    <w:rsid w:val="00586F07"/>
    <w:rPr>
      <w:rFonts w:ascii="Arial" w:eastAsiaTheme="minorHAnsi" w:hAnsi="Arial"/>
      <w:color w:val="000000" w:themeColor="text1"/>
      <w:lang w:eastAsia="en-US"/>
    </w:rPr>
  </w:style>
  <w:style w:type="paragraph" w:customStyle="1" w:styleId="13A6AFA19C0049DEACB10DA1EEE8DBF3">
    <w:name w:val="13A6AFA19C0049DEACB10DA1EEE8DBF3"/>
    <w:rsid w:val="00586F07"/>
    <w:rPr>
      <w:rFonts w:ascii="Arial" w:eastAsiaTheme="minorHAnsi" w:hAnsi="Arial"/>
      <w:color w:val="000000" w:themeColor="text1"/>
      <w:lang w:eastAsia="en-US"/>
    </w:rPr>
  </w:style>
  <w:style w:type="paragraph" w:customStyle="1" w:styleId="724B12D539734B10A849EC5ADB0F2E1C">
    <w:name w:val="724B12D539734B10A849EC5ADB0F2E1C"/>
    <w:rsid w:val="00586F07"/>
    <w:rPr>
      <w:rFonts w:ascii="Arial" w:eastAsiaTheme="minorHAnsi" w:hAnsi="Arial"/>
      <w:color w:val="000000" w:themeColor="text1"/>
      <w:lang w:eastAsia="en-US"/>
    </w:rPr>
  </w:style>
  <w:style w:type="paragraph" w:customStyle="1" w:styleId="74DF941175B3432083022B1DEDD08CBB">
    <w:name w:val="74DF941175B3432083022B1DEDD08CBB"/>
    <w:rsid w:val="00586F07"/>
    <w:rPr>
      <w:rFonts w:ascii="Arial" w:eastAsiaTheme="minorHAnsi" w:hAnsi="Arial"/>
      <w:color w:val="000000" w:themeColor="text1"/>
      <w:lang w:eastAsia="en-US"/>
    </w:rPr>
  </w:style>
  <w:style w:type="paragraph" w:customStyle="1" w:styleId="7D6534D3C1A84A18801DCAA7CD325688">
    <w:name w:val="7D6534D3C1A84A18801DCAA7CD325688"/>
    <w:rsid w:val="00586F07"/>
    <w:rPr>
      <w:rFonts w:ascii="Arial" w:eastAsiaTheme="minorHAnsi" w:hAnsi="Arial"/>
      <w:color w:val="000000" w:themeColor="text1"/>
      <w:lang w:eastAsia="en-US"/>
    </w:rPr>
  </w:style>
  <w:style w:type="paragraph" w:customStyle="1" w:styleId="EC3D5B93E76945F081AE79CB91CF5B4C">
    <w:name w:val="EC3D5B93E76945F081AE79CB91CF5B4C"/>
    <w:rsid w:val="00586F07"/>
    <w:rPr>
      <w:rFonts w:ascii="Arial" w:eastAsiaTheme="minorHAnsi" w:hAnsi="Arial"/>
      <w:color w:val="000000" w:themeColor="text1"/>
      <w:lang w:eastAsia="en-US"/>
    </w:rPr>
  </w:style>
  <w:style w:type="paragraph" w:customStyle="1" w:styleId="15839B1B89404F779026CA2CBF09C980">
    <w:name w:val="15839B1B89404F779026CA2CBF09C980"/>
    <w:rsid w:val="00586F07"/>
    <w:rPr>
      <w:rFonts w:ascii="Arial" w:eastAsiaTheme="minorHAnsi" w:hAnsi="Arial"/>
      <w:color w:val="000000" w:themeColor="text1"/>
      <w:lang w:eastAsia="en-US"/>
    </w:rPr>
  </w:style>
  <w:style w:type="paragraph" w:customStyle="1" w:styleId="CF5FD87AE98B48E38775715E956C3A80">
    <w:name w:val="CF5FD87AE98B48E38775715E956C3A80"/>
    <w:rsid w:val="00586F07"/>
    <w:rPr>
      <w:rFonts w:ascii="Arial" w:eastAsiaTheme="minorHAnsi" w:hAnsi="Arial"/>
      <w:color w:val="000000" w:themeColor="text1"/>
      <w:lang w:eastAsia="en-US"/>
    </w:rPr>
  </w:style>
  <w:style w:type="paragraph" w:customStyle="1" w:styleId="185478678BAE49268D1319DE864986BE">
    <w:name w:val="185478678BAE49268D1319DE864986BE"/>
    <w:rsid w:val="00586F07"/>
    <w:rPr>
      <w:rFonts w:ascii="Arial" w:eastAsiaTheme="minorHAnsi" w:hAnsi="Arial"/>
      <w:color w:val="000000" w:themeColor="text1"/>
      <w:lang w:eastAsia="en-US"/>
    </w:rPr>
  </w:style>
  <w:style w:type="paragraph" w:customStyle="1" w:styleId="52E6EFECFEA341FB8FC8324607D75D21">
    <w:name w:val="52E6EFECFEA341FB8FC8324607D75D21"/>
    <w:rsid w:val="00586F07"/>
    <w:rPr>
      <w:rFonts w:ascii="Arial" w:eastAsiaTheme="minorHAnsi" w:hAnsi="Arial"/>
      <w:color w:val="000000" w:themeColor="text1"/>
      <w:lang w:eastAsia="en-US"/>
    </w:rPr>
  </w:style>
  <w:style w:type="paragraph" w:customStyle="1" w:styleId="413432F7ECBE468282C33C876D89711C">
    <w:name w:val="413432F7ECBE468282C33C876D89711C"/>
    <w:rsid w:val="00586F07"/>
    <w:rPr>
      <w:rFonts w:ascii="Arial" w:eastAsiaTheme="minorHAnsi" w:hAnsi="Arial"/>
      <w:color w:val="000000" w:themeColor="text1"/>
      <w:lang w:eastAsia="en-US"/>
    </w:rPr>
  </w:style>
  <w:style w:type="paragraph" w:customStyle="1" w:styleId="B3B696D83E31474FA2F8D403DE2559EE">
    <w:name w:val="B3B696D83E31474FA2F8D403DE2559EE"/>
    <w:rsid w:val="00586F07"/>
    <w:rPr>
      <w:rFonts w:ascii="Arial" w:eastAsiaTheme="minorHAnsi" w:hAnsi="Arial"/>
      <w:color w:val="000000" w:themeColor="text1"/>
      <w:lang w:eastAsia="en-US"/>
    </w:rPr>
  </w:style>
  <w:style w:type="paragraph" w:customStyle="1" w:styleId="7DC4663A91534B9188AFD9B8831397FC">
    <w:name w:val="7DC4663A91534B9188AFD9B8831397FC"/>
    <w:rsid w:val="00586F07"/>
    <w:rPr>
      <w:rFonts w:ascii="Arial" w:eastAsiaTheme="minorHAnsi" w:hAnsi="Arial"/>
      <w:color w:val="000000" w:themeColor="text1"/>
      <w:lang w:eastAsia="en-US"/>
    </w:rPr>
  </w:style>
  <w:style w:type="paragraph" w:customStyle="1" w:styleId="6C9AAD38E97C4541B214FD548DE18C17">
    <w:name w:val="6C9AAD38E97C4541B214FD548DE18C17"/>
    <w:rsid w:val="00586F07"/>
    <w:rPr>
      <w:rFonts w:ascii="Arial" w:eastAsiaTheme="minorHAnsi" w:hAnsi="Arial"/>
      <w:color w:val="000000" w:themeColor="text1"/>
      <w:lang w:eastAsia="en-US"/>
    </w:rPr>
  </w:style>
  <w:style w:type="paragraph" w:customStyle="1" w:styleId="0DBF92993FB94503A999947D9BD5892A">
    <w:name w:val="0DBF92993FB94503A999947D9BD5892A"/>
    <w:rsid w:val="00586F07"/>
    <w:rPr>
      <w:rFonts w:ascii="Arial" w:eastAsiaTheme="minorHAnsi" w:hAnsi="Arial"/>
      <w:color w:val="000000" w:themeColor="text1"/>
      <w:lang w:eastAsia="en-US"/>
    </w:rPr>
  </w:style>
  <w:style w:type="paragraph" w:customStyle="1" w:styleId="7B68F3A875A449258AEAB286AA98B8CB">
    <w:name w:val="7B68F3A875A449258AEAB286AA98B8CB"/>
    <w:rsid w:val="00586F07"/>
    <w:rPr>
      <w:rFonts w:ascii="Arial" w:eastAsiaTheme="minorHAnsi" w:hAnsi="Arial"/>
      <w:color w:val="000000" w:themeColor="text1"/>
      <w:lang w:eastAsia="en-US"/>
    </w:rPr>
  </w:style>
  <w:style w:type="paragraph" w:customStyle="1" w:styleId="8F8F75F0A7F14C9E95C52594E117E6B5">
    <w:name w:val="8F8F75F0A7F14C9E95C52594E117E6B5"/>
    <w:rsid w:val="00586F07"/>
    <w:rPr>
      <w:rFonts w:ascii="Arial" w:eastAsiaTheme="minorHAnsi" w:hAnsi="Arial"/>
      <w:color w:val="000000" w:themeColor="text1"/>
      <w:lang w:eastAsia="en-US"/>
    </w:rPr>
  </w:style>
  <w:style w:type="paragraph" w:customStyle="1" w:styleId="3F9C6345C1FE4D619C86124D932540DF">
    <w:name w:val="3F9C6345C1FE4D619C86124D932540DF"/>
    <w:rsid w:val="00586F07"/>
    <w:rPr>
      <w:rFonts w:ascii="Arial" w:eastAsiaTheme="minorHAnsi" w:hAnsi="Arial"/>
      <w:color w:val="000000" w:themeColor="text1"/>
      <w:lang w:eastAsia="en-US"/>
    </w:rPr>
  </w:style>
  <w:style w:type="paragraph" w:customStyle="1" w:styleId="CF57573E4B164B4A88EE691C2911A2EC">
    <w:name w:val="CF57573E4B164B4A88EE691C2911A2EC"/>
    <w:rsid w:val="00586F07"/>
    <w:rPr>
      <w:rFonts w:ascii="Arial" w:eastAsiaTheme="minorHAnsi" w:hAnsi="Arial"/>
      <w:color w:val="000000" w:themeColor="text1"/>
      <w:lang w:eastAsia="en-US"/>
    </w:rPr>
  </w:style>
  <w:style w:type="paragraph" w:customStyle="1" w:styleId="C3600A408B0345A29E435A31045FDE17">
    <w:name w:val="C3600A408B0345A29E435A31045FDE17"/>
    <w:rsid w:val="00586F07"/>
    <w:rPr>
      <w:rFonts w:ascii="Arial" w:eastAsiaTheme="minorHAnsi" w:hAnsi="Arial"/>
      <w:color w:val="000000" w:themeColor="text1"/>
      <w:lang w:eastAsia="en-US"/>
    </w:rPr>
  </w:style>
  <w:style w:type="paragraph" w:customStyle="1" w:styleId="39D09D01F0C94BFE843F8AC71F89982D">
    <w:name w:val="39D09D01F0C94BFE843F8AC71F89982D"/>
    <w:rsid w:val="00586F07"/>
    <w:rPr>
      <w:rFonts w:ascii="Arial" w:eastAsiaTheme="minorHAnsi" w:hAnsi="Arial"/>
      <w:color w:val="000000" w:themeColor="text1"/>
      <w:lang w:eastAsia="en-US"/>
    </w:rPr>
  </w:style>
  <w:style w:type="paragraph" w:customStyle="1" w:styleId="E4F23DEA5EA24FDAA17789156A3FA82C">
    <w:name w:val="E4F23DEA5EA24FDAA17789156A3FA82C"/>
    <w:rsid w:val="00586F07"/>
    <w:rPr>
      <w:rFonts w:ascii="Arial" w:eastAsiaTheme="minorHAnsi" w:hAnsi="Arial"/>
      <w:color w:val="000000" w:themeColor="text1"/>
      <w:lang w:eastAsia="en-US"/>
    </w:rPr>
  </w:style>
  <w:style w:type="paragraph" w:customStyle="1" w:styleId="FB76B120813F46D1A9865C7FD4FE6D8F">
    <w:name w:val="FB76B120813F46D1A9865C7FD4FE6D8F"/>
    <w:rsid w:val="00586F07"/>
    <w:rPr>
      <w:rFonts w:ascii="Arial" w:eastAsiaTheme="minorHAnsi" w:hAnsi="Arial"/>
      <w:color w:val="000000" w:themeColor="text1"/>
      <w:lang w:eastAsia="en-US"/>
    </w:rPr>
  </w:style>
  <w:style w:type="paragraph" w:customStyle="1" w:styleId="FA66E74323C94FB8AEF6946359B3D6D8">
    <w:name w:val="FA66E74323C94FB8AEF6946359B3D6D8"/>
    <w:rsid w:val="00586F07"/>
    <w:rPr>
      <w:rFonts w:ascii="Arial" w:eastAsiaTheme="minorHAnsi" w:hAnsi="Arial"/>
      <w:color w:val="000000" w:themeColor="text1"/>
      <w:lang w:eastAsia="en-US"/>
    </w:rPr>
  </w:style>
  <w:style w:type="paragraph" w:customStyle="1" w:styleId="D12084C2699F4F9BA14709CE4D1489EB">
    <w:name w:val="D12084C2699F4F9BA14709CE4D1489EB"/>
    <w:rsid w:val="00586F07"/>
    <w:rPr>
      <w:rFonts w:ascii="Arial" w:eastAsiaTheme="minorHAnsi" w:hAnsi="Arial"/>
      <w:color w:val="000000" w:themeColor="text1"/>
      <w:lang w:eastAsia="en-US"/>
    </w:rPr>
  </w:style>
  <w:style w:type="paragraph" w:customStyle="1" w:styleId="1806B84A50224558B837580BF9E03296">
    <w:name w:val="1806B84A50224558B837580BF9E03296"/>
    <w:rsid w:val="00586F07"/>
    <w:rPr>
      <w:rFonts w:ascii="Arial" w:eastAsiaTheme="minorHAnsi" w:hAnsi="Arial"/>
      <w:color w:val="000000" w:themeColor="text1"/>
      <w:lang w:eastAsia="en-US"/>
    </w:rPr>
  </w:style>
  <w:style w:type="paragraph" w:customStyle="1" w:styleId="147F8E2C7D6842EA805911B151C96BB5">
    <w:name w:val="147F8E2C7D6842EA805911B151C96BB5"/>
    <w:rsid w:val="00586F07"/>
    <w:rPr>
      <w:rFonts w:ascii="Arial" w:eastAsiaTheme="minorHAnsi" w:hAnsi="Arial"/>
      <w:color w:val="000000" w:themeColor="text1"/>
      <w:lang w:eastAsia="en-US"/>
    </w:rPr>
  </w:style>
  <w:style w:type="paragraph" w:customStyle="1" w:styleId="498DDC4149E346BDB44FD81B15E95DEC">
    <w:name w:val="498DDC4149E346BDB44FD81B15E95DEC"/>
    <w:rsid w:val="00586F07"/>
    <w:rPr>
      <w:rFonts w:ascii="Arial" w:eastAsiaTheme="minorHAnsi" w:hAnsi="Arial"/>
      <w:color w:val="000000" w:themeColor="text1"/>
      <w:lang w:eastAsia="en-US"/>
    </w:rPr>
  </w:style>
  <w:style w:type="paragraph" w:customStyle="1" w:styleId="AFA3FB127AB041BAB2788C444EE0FAC5">
    <w:name w:val="AFA3FB127AB041BAB2788C444EE0FAC5"/>
    <w:rsid w:val="00586F07"/>
    <w:rPr>
      <w:rFonts w:ascii="Arial" w:eastAsiaTheme="minorHAnsi" w:hAnsi="Arial"/>
      <w:color w:val="000000" w:themeColor="text1"/>
      <w:lang w:eastAsia="en-US"/>
    </w:rPr>
  </w:style>
  <w:style w:type="paragraph" w:customStyle="1" w:styleId="585ADF25241A4D77A288F62D4A20F625">
    <w:name w:val="585ADF25241A4D77A288F62D4A20F625"/>
    <w:rsid w:val="00586F07"/>
    <w:rPr>
      <w:rFonts w:ascii="Arial" w:eastAsiaTheme="minorHAnsi" w:hAnsi="Arial"/>
      <w:color w:val="000000" w:themeColor="text1"/>
      <w:lang w:eastAsia="en-US"/>
    </w:rPr>
  </w:style>
  <w:style w:type="paragraph" w:customStyle="1" w:styleId="EB5B8A05382547F28371F48E7F27C938">
    <w:name w:val="EB5B8A05382547F28371F48E7F27C938"/>
    <w:rsid w:val="00586F07"/>
    <w:rPr>
      <w:rFonts w:ascii="Arial" w:eastAsiaTheme="minorHAnsi" w:hAnsi="Arial"/>
      <w:color w:val="000000" w:themeColor="text1"/>
      <w:lang w:eastAsia="en-US"/>
    </w:rPr>
  </w:style>
  <w:style w:type="paragraph" w:customStyle="1" w:styleId="87D186A7BA7840C6AE6F61009A803617">
    <w:name w:val="87D186A7BA7840C6AE6F61009A803617"/>
    <w:rsid w:val="00586F07"/>
    <w:rPr>
      <w:rFonts w:ascii="Arial" w:eastAsiaTheme="minorHAnsi" w:hAnsi="Arial"/>
      <w:color w:val="000000" w:themeColor="text1"/>
      <w:lang w:eastAsia="en-US"/>
    </w:rPr>
  </w:style>
  <w:style w:type="paragraph" w:customStyle="1" w:styleId="0E46D96A7D244F1B9EAA5E0CAFC4BBAB">
    <w:name w:val="0E46D96A7D244F1B9EAA5E0CAFC4BBAB"/>
    <w:rsid w:val="00586F07"/>
    <w:rPr>
      <w:rFonts w:ascii="Arial" w:eastAsiaTheme="minorHAnsi" w:hAnsi="Arial"/>
      <w:color w:val="000000" w:themeColor="text1"/>
      <w:lang w:eastAsia="en-US"/>
    </w:rPr>
  </w:style>
  <w:style w:type="paragraph" w:customStyle="1" w:styleId="67332E76E51046B8B1062B0ABF53DB86">
    <w:name w:val="67332E76E51046B8B1062B0ABF53DB86"/>
    <w:rsid w:val="00586F07"/>
    <w:rPr>
      <w:rFonts w:ascii="Arial" w:eastAsiaTheme="minorHAnsi" w:hAnsi="Arial"/>
      <w:color w:val="000000" w:themeColor="text1"/>
      <w:lang w:eastAsia="en-US"/>
    </w:rPr>
  </w:style>
  <w:style w:type="paragraph" w:customStyle="1" w:styleId="A57390F6C9DA446BBA83E6959EF56189">
    <w:name w:val="A57390F6C9DA446BBA83E6959EF56189"/>
    <w:rsid w:val="00586F07"/>
    <w:rPr>
      <w:rFonts w:ascii="Arial" w:eastAsiaTheme="minorHAnsi" w:hAnsi="Arial"/>
      <w:color w:val="000000" w:themeColor="text1"/>
      <w:lang w:eastAsia="en-US"/>
    </w:rPr>
  </w:style>
  <w:style w:type="paragraph" w:customStyle="1" w:styleId="65EC43034829495F8356E96AFF1A5108">
    <w:name w:val="65EC43034829495F8356E96AFF1A5108"/>
    <w:rsid w:val="00586F07"/>
    <w:rPr>
      <w:rFonts w:ascii="Arial" w:eastAsiaTheme="minorHAnsi" w:hAnsi="Arial"/>
      <w:color w:val="000000" w:themeColor="text1"/>
      <w:lang w:eastAsia="en-US"/>
    </w:rPr>
  </w:style>
  <w:style w:type="paragraph" w:customStyle="1" w:styleId="34BEFCEBA146483DB143443D947916B9">
    <w:name w:val="34BEFCEBA146483DB143443D947916B9"/>
    <w:rsid w:val="00586F07"/>
    <w:rPr>
      <w:rFonts w:ascii="Arial" w:eastAsiaTheme="minorHAnsi" w:hAnsi="Arial"/>
      <w:color w:val="000000" w:themeColor="text1"/>
      <w:lang w:eastAsia="en-US"/>
    </w:rPr>
  </w:style>
  <w:style w:type="paragraph" w:customStyle="1" w:styleId="7A89F93C615B4D12B578100FC7506A26">
    <w:name w:val="7A89F93C615B4D12B578100FC7506A26"/>
    <w:rsid w:val="00586F07"/>
    <w:rPr>
      <w:rFonts w:ascii="Arial" w:eastAsiaTheme="minorHAnsi" w:hAnsi="Arial"/>
      <w:color w:val="000000" w:themeColor="text1"/>
      <w:lang w:eastAsia="en-US"/>
    </w:rPr>
  </w:style>
  <w:style w:type="paragraph" w:customStyle="1" w:styleId="4A409E71CE7F4901B7DB56C2FDF6AC6B">
    <w:name w:val="4A409E71CE7F4901B7DB56C2FDF6AC6B"/>
    <w:rsid w:val="00586F07"/>
    <w:rPr>
      <w:rFonts w:ascii="Arial" w:eastAsiaTheme="minorHAnsi" w:hAnsi="Arial"/>
      <w:color w:val="000000" w:themeColor="text1"/>
      <w:lang w:eastAsia="en-US"/>
    </w:rPr>
  </w:style>
  <w:style w:type="paragraph" w:customStyle="1" w:styleId="A05C92B2A31749649E2134901E3FF1A8">
    <w:name w:val="A05C92B2A31749649E2134901E3FF1A8"/>
    <w:rsid w:val="00586F07"/>
    <w:rPr>
      <w:rFonts w:ascii="Arial" w:eastAsiaTheme="minorHAnsi" w:hAnsi="Arial"/>
      <w:color w:val="000000" w:themeColor="text1"/>
      <w:lang w:eastAsia="en-US"/>
    </w:rPr>
  </w:style>
  <w:style w:type="paragraph" w:customStyle="1" w:styleId="BE887AD00AD8460282E1CB0B5D8C97DC">
    <w:name w:val="BE887AD00AD8460282E1CB0B5D8C97DC"/>
    <w:rsid w:val="00586F07"/>
    <w:rPr>
      <w:rFonts w:ascii="Arial" w:eastAsiaTheme="minorHAnsi" w:hAnsi="Arial"/>
      <w:color w:val="000000" w:themeColor="text1"/>
      <w:lang w:eastAsia="en-US"/>
    </w:rPr>
  </w:style>
  <w:style w:type="paragraph" w:customStyle="1" w:styleId="6866D60211DD437CBD757151A58BA251">
    <w:name w:val="6866D60211DD437CBD757151A58BA251"/>
    <w:rsid w:val="00586F07"/>
    <w:rPr>
      <w:rFonts w:ascii="Arial" w:eastAsiaTheme="minorHAnsi" w:hAnsi="Arial"/>
      <w:color w:val="000000" w:themeColor="text1"/>
      <w:lang w:eastAsia="en-US"/>
    </w:rPr>
  </w:style>
  <w:style w:type="paragraph" w:customStyle="1" w:styleId="84623510B24E414684B8BA24023EF815">
    <w:name w:val="84623510B24E414684B8BA24023EF815"/>
    <w:rsid w:val="00586F07"/>
    <w:rPr>
      <w:rFonts w:ascii="Arial" w:eastAsiaTheme="minorHAnsi" w:hAnsi="Arial"/>
      <w:color w:val="000000" w:themeColor="text1"/>
      <w:lang w:eastAsia="en-US"/>
    </w:rPr>
  </w:style>
  <w:style w:type="paragraph" w:customStyle="1" w:styleId="33DDB16D033243DCAE8DAA0D4CF6F6B8">
    <w:name w:val="33DDB16D033243DCAE8DAA0D4CF6F6B8"/>
    <w:rsid w:val="00586F07"/>
    <w:rPr>
      <w:rFonts w:ascii="Arial" w:eastAsiaTheme="minorHAnsi" w:hAnsi="Arial"/>
      <w:color w:val="000000" w:themeColor="text1"/>
      <w:lang w:eastAsia="en-US"/>
    </w:rPr>
  </w:style>
  <w:style w:type="paragraph" w:customStyle="1" w:styleId="620EA7325AFE4CA0AC5F280CB66EEBC1">
    <w:name w:val="620EA7325AFE4CA0AC5F280CB66EEBC1"/>
    <w:rsid w:val="00586F07"/>
    <w:rPr>
      <w:rFonts w:ascii="Arial" w:eastAsiaTheme="minorHAnsi" w:hAnsi="Arial"/>
      <w:color w:val="000000" w:themeColor="text1"/>
      <w:lang w:eastAsia="en-US"/>
    </w:rPr>
  </w:style>
  <w:style w:type="paragraph" w:customStyle="1" w:styleId="0CCCF6A7E4834C769857C506E3D50FCD">
    <w:name w:val="0CCCF6A7E4834C769857C506E3D50FCD"/>
    <w:rsid w:val="00586F07"/>
    <w:rPr>
      <w:rFonts w:ascii="Arial" w:eastAsiaTheme="minorHAnsi" w:hAnsi="Arial"/>
      <w:color w:val="000000" w:themeColor="text1"/>
      <w:lang w:eastAsia="en-US"/>
    </w:rPr>
  </w:style>
  <w:style w:type="paragraph" w:customStyle="1" w:styleId="07A8D57E3AA5407F9CB12A57831297D8">
    <w:name w:val="07A8D57E3AA5407F9CB12A57831297D8"/>
    <w:rsid w:val="00586F07"/>
    <w:rPr>
      <w:rFonts w:ascii="Arial" w:eastAsiaTheme="minorHAnsi" w:hAnsi="Arial"/>
      <w:color w:val="000000" w:themeColor="text1"/>
      <w:lang w:eastAsia="en-US"/>
    </w:rPr>
  </w:style>
  <w:style w:type="paragraph" w:customStyle="1" w:styleId="B5DD519FAC5D414584A54239132E969E">
    <w:name w:val="B5DD519FAC5D414584A54239132E969E"/>
    <w:rsid w:val="00586F07"/>
    <w:rPr>
      <w:rFonts w:ascii="Arial" w:eastAsiaTheme="minorHAnsi" w:hAnsi="Arial"/>
      <w:color w:val="000000" w:themeColor="text1"/>
      <w:lang w:eastAsia="en-US"/>
    </w:rPr>
  </w:style>
  <w:style w:type="paragraph" w:customStyle="1" w:styleId="C3E8D41C43084DAFADC524F81621B6F5">
    <w:name w:val="C3E8D41C43084DAFADC524F81621B6F5"/>
    <w:rsid w:val="00586F07"/>
    <w:rPr>
      <w:rFonts w:ascii="Arial" w:eastAsiaTheme="minorHAnsi" w:hAnsi="Arial"/>
      <w:color w:val="000000" w:themeColor="text1"/>
      <w:lang w:eastAsia="en-US"/>
    </w:rPr>
  </w:style>
  <w:style w:type="paragraph" w:customStyle="1" w:styleId="F3E0365A3366407BA9502266A0259750">
    <w:name w:val="F3E0365A3366407BA9502266A0259750"/>
    <w:rsid w:val="00586F07"/>
    <w:rPr>
      <w:rFonts w:ascii="Arial" w:eastAsiaTheme="minorHAnsi" w:hAnsi="Arial"/>
      <w:color w:val="000000" w:themeColor="text1"/>
      <w:lang w:eastAsia="en-US"/>
    </w:rPr>
  </w:style>
  <w:style w:type="paragraph" w:customStyle="1" w:styleId="86B870B2F9CD4D099F76EF056D624AF4">
    <w:name w:val="86B870B2F9CD4D099F76EF056D624AF4"/>
    <w:rsid w:val="00586F07"/>
    <w:rPr>
      <w:rFonts w:ascii="Arial" w:eastAsiaTheme="minorHAnsi" w:hAnsi="Arial"/>
      <w:color w:val="000000" w:themeColor="text1"/>
      <w:lang w:eastAsia="en-US"/>
    </w:rPr>
  </w:style>
  <w:style w:type="paragraph" w:customStyle="1" w:styleId="0B8E73135117486AB8E6ECB1A94925BA">
    <w:name w:val="0B8E73135117486AB8E6ECB1A94925BA"/>
    <w:rsid w:val="00586F07"/>
    <w:rPr>
      <w:rFonts w:ascii="Arial" w:eastAsiaTheme="minorHAnsi" w:hAnsi="Arial"/>
      <w:color w:val="000000" w:themeColor="text1"/>
      <w:lang w:eastAsia="en-US"/>
    </w:rPr>
  </w:style>
  <w:style w:type="paragraph" w:customStyle="1" w:styleId="040153E00CEC413A9F3DFACB55C661FE">
    <w:name w:val="040153E00CEC413A9F3DFACB55C661FE"/>
    <w:rsid w:val="00586F07"/>
    <w:rPr>
      <w:rFonts w:ascii="Arial" w:eastAsiaTheme="minorHAnsi" w:hAnsi="Arial"/>
      <w:color w:val="000000" w:themeColor="text1"/>
      <w:lang w:eastAsia="en-US"/>
    </w:rPr>
  </w:style>
  <w:style w:type="paragraph" w:customStyle="1" w:styleId="693F6D66BEBD49B5A9833B6F9ED24DF3">
    <w:name w:val="693F6D66BEBD49B5A9833B6F9ED24DF3"/>
    <w:rsid w:val="00586F07"/>
    <w:rPr>
      <w:rFonts w:ascii="Arial" w:eastAsiaTheme="minorHAnsi" w:hAnsi="Arial"/>
      <w:color w:val="000000" w:themeColor="text1"/>
      <w:lang w:eastAsia="en-US"/>
    </w:rPr>
  </w:style>
  <w:style w:type="paragraph" w:customStyle="1" w:styleId="5EC5B34E5CA1470496AB139D4DC76198">
    <w:name w:val="5EC5B34E5CA1470496AB139D4DC76198"/>
    <w:rsid w:val="00586F07"/>
    <w:rPr>
      <w:rFonts w:ascii="Arial" w:eastAsiaTheme="minorHAnsi" w:hAnsi="Arial"/>
      <w:color w:val="000000" w:themeColor="text1"/>
      <w:lang w:eastAsia="en-US"/>
    </w:rPr>
  </w:style>
  <w:style w:type="paragraph" w:customStyle="1" w:styleId="1D22BCCBD20B4551AC6D6CC9958DE52B">
    <w:name w:val="1D22BCCBD20B4551AC6D6CC9958DE52B"/>
    <w:rsid w:val="00586F07"/>
    <w:rPr>
      <w:rFonts w:ascii="Arial" w:eastAsiaTheme="minorHAnsi" w:hAnsi="Arial"/>
      <w:color w:val="000000" w:themeColor="text1"/>
      <w:lang w:eastAsia="en-US"/>
    </w:rPr>
  </w:style>
  <w:style w:type="paragraph" w:customStyle="1" w:styleId="26D483F0A80B43A487A0C26591EE7117">
    <w:name w:val="26D483F0A80B43A487A0C26591EE7117"/>
    <w:rsid w:val="00586F07"/>
    <w:rPr>
      <w:rFonts w:ascii="Arial" w:eastAsiaTheme="minorHAnsi" w:hAnsi="Arial"/>
      <w:color w:val="000000" w:themeColor="text1"/>
      <w:lang w:eastAsia="en-US"/>
    </w:rPr>
  </w:style>
  <w:style w:type="paragraph" w:customStyle="1" w:styleId="D345CA8F51B042718569489364EF8762">
    <w:name w:val="D345CA8F51B042718569489364EF8762"/>
    <w:rsid w:val="00586F07"/>
    <w:rPr>
      <w:rFonts w:ascii="Arial" w:eastAsiaTheme="minorHAnsi" w:hAnsi="Arial"/>
      <w:color w:val="000000" w:themeColor="text1"/>
      <w:lang w:eastAsia="en-US"/>
    </w:rPr>
  </w:style>
  <w:style w:type="paragraph" w:customStyle="1" w:styleId="545EB0B6F890490DB3E6FFE7532E2EF7">
    <w:name w:val="545EB0B6F890490DB3E6FFE7532E2EF7"/>
    <w:rsid w:val="00586F07"/>
    <w:rPr>
      <w:rFonts w:ascii="Arial" w:eastAsiaTheme="minorHAnsi" w:hAnsi="Arial"/>
      <w:color w:val="000000" w:themeColor="text1"/>
      <w:lang w:eastAsia="en-US"/>
    </w:rPr>
  </w:style>
  <w:style w:type="paragraph" w:customStyle="1" w:styleId="608D2D49FC594D85841F5FBC19915457">
    <w:name w:val="608D2D49FC594D85841F5FBC19915457"/>
    <w:rsid w:val="00586F07"/>
    <w:rPr>
      <w:rFonts w:ascii="Arial" w:eastAsiaTheme="minorHAnsi" w:hAnsi="Arial"/>
      <w:color w:val="000000" w:themeColor="text1"/>
      <w:lang w:eastAsia="en-US"/>
    </w:rPr>
  </w:style>
  <w:style w:type="paragraph" w:customStyle="1" w:styleId="FBD100FB2CBE4C70A23587BF8FCF6807">
    <w:name w:val="FBD100FB2CBE4C70A23587BF8FCF6807"/>
    <w:rsid w:val="00586F07"/>
    <w:rPr>
      <w:rFonts w:ascii="Arial" w:eastAsiaTheme="minorHAnsi" w:hAnsi="Arial"/>
      <w:color w:val="000000" w:themeColor="text1"/>
      <w:lang w:eastAsia="en-US"/>
    </w:rPr>
  </w:style>
  <w:style w:type="paragraph" w:customStyle="1" w:styleId="744DE43B16CB4037B2B06909204D45D4">
    <w:name w:val="744DE43B16CB4037B2B06909204D45D4"/>
    <w:rsid w:val="00586F07"/>
    <w:rPr>
      <w:rFonts w:ascii="Arial" w:eastAsiaTheme="minorHAnsi" w:hAnsi="Arial"/>
      <w:color w:val="000000" w:themeColor="text1"/>
      <w:lang w:eastAsia="en-US"/>
    </w:rPr>
  </w:style>
  <w:style w:type="paragraph" w:customStyle="1" w:styleId="617684CEAE484231869917874F9EBC0F">
    <w:name w:val="617684CEAE484231869917874F9EBC0F"/>
    <w:rsid w:val="00586F07"/>
    <w:rPr>
      <w:rFonts w:ascii="Arial" w:eastAsiaTheme="minorHAnsi" w:hAnsi="Arial"/>
      <w:color w:val="000000" w:themeColor="text1"/>
      <w:lang w:eastAsia="en-US"/>
    </w:rPr>
  </w:style>
  <w:style w:type="paragraph" w:customStyle="1" w:styleId="44C7AB25DE4D4C08955F41EABDFB9805">
    <w:name w:val="44C7AB25DE4D4C08955F41EABDFB9805"/>
    <w:rsid w:val="00586F07"/>
    <w:rPr>
      <w:rFonts w:ascii="Arial" w:eastAsiaTheme="minorHAnsi" w:hAnsi="Arial"/>
      <w:color w:val="000000" w:themeColor="text1"/>
      <w:lang w:eastAsia="en-US"/>
    </w:rPr>
  </w:style>
  <w:style w:type="paragraph" w:customStyle="1" w:styleId="9D8E031407FF4DF491A0837673F9C202">
    <w:name w:val="9D8E031407FF4DF491A0837673F9C202"/>
    <w:rsid w:val="00586F07"/>
    <w:rPr>
      <w:rFonts w:ascii="Arial" w:eastAsiaTheme="minorHAnsi" w:hAnsi="Arial"/>
      <w:color w:val="000000" w:themeColor="text1"/>
      <w:lang w:eastAsia="en-US"/>
    </w:rPr>
  </w:style>
  <w:style w:type="paragraph" w:customStyle="1" w:styleId="4FA422D606CA4E9F9C4453A6BED30A2F">
    <w:name w:val="4FA422D606CA4E9F9C4453A6BED30A2F"/>
    <w:rsid w:val="00586F07"/>
    <w:rPr>
      <w:rFonts w:ascii="Arial" w:eastAsiaTheme="minorHAnsi" w:hAnsi="Arial"/>
      <w:color w:val="000000" w:themeColor="text1"/>
      <w:lang w:eastAsia="en-US"/>
    </w:rPr>
  </w:style>
  <w:style w:type="paragraph" w:customStyle="1" w:styleId="FDBEC358B1804D199578C872D0E2F18C">
    <w:name w:val="FDBEC358B1804D199578C872D0E2F18C"/>
    <w:rsid w:val="00586F07"/>
    <w:rPr>
      <w:rFonts w:ascii="Arial" w:eastAsiaTheme="minorHAnsi" w:hAnsi="Arial"/>
      <w:color w:val="000000" w:themeColor="text1"/>
      <w:lang w:eastAsia="en-US"/>
    </w:rPr>
  </w:style>
  <w:style w:type="paragraph" w:customStyle="1" w:styleId="0BF049040FD748899F565C0B97B69FD6">
    <w:name w:val="0BF049040FD748899F565C0B97B69FD6"/>
    <w:rsid w:val="00586F07"/>
    <w:rPr>
      <w:rFonts w:ascii="Arial" w:eastAsiaTheme="minorHAnsi" w:hAnsi="Arial"/>
      <w:color w:val="000000" w:themeColor="text1"/>
      <w:lang w:eastAsia="en-US"/>
    </w:rPr>
  </w:style>
  <w:style w:type="paragraph" w:customStyle="1" w:styleId="55A920C1F14946329D632A0AC71106A7">
    <w:name w:val="55A920C1F14946329D632A0AC71106A7"/>
    <w:rsid w:val="00586F07"/>
    <w:rPr>
      <w:rFonts w:ascii="Arial" w:eastAsiaTheme="minorHAnsi" w:hAnsi="Arial"/>
      <w:color w:val="000000" w:themeColor="text1"/>
      <w:lang w:eastAsia="en-US"/>
    </w:rPr>
  </w:style>
  <w:style w:type="paragraph" w:customStyle="1" w:styleId="B224D08EA3374CFF865C8C5A8378142B">
    <w:name w:val="B224D08EA3374CFF865C8C5A8378142B"/>
    <w:rsid w:val="00586F07"/>
    <w:rPr>
      <w:rFonts w:ascii="Arial" w:eastAsiaTheme="minorHAnsi" w:hAnsi="Arial"/>
      <w:color w:val="000000" w:themeColor="text1"/>
      <w:lang w:eastAsia="en-US"/>
    </w:rPr>
  </w:style>
  <w:style w:type="paragraph" w:customStyle="1" w:styleId="C9C7FDAF17C1414E9E8310858361396A">
    <w:name w:val="C9C7FDAF17C1414E9E8310858361396A"/>
    <w:rsid w:val="00586F07"/>
    <w:rPr>
      <w:rFonts w:ascii="Arial" w:eastAsiaTheme="minorHAnsi" w:hAnsi="Arial"/>
      <w:color w:val="000000" w:themeColor="text1"/>
      <w:lang w:eastAsia="en-US"/>
    </w:rPr>
  </w:style>
  <w:style w:type="paragraph" w:customStyle="1" w:styleId="922078FFBC014A20804BFB5F82B20E44">
    <w:name w:val="922078FFBC014A20804BFB5F82B20E44"/>
    <w:rsid w:val="00586F07"/>
    <w:rPr>
      <w:rFonts w:ascii="Arial" w:eastAsiaTheme="minorHAnsi" w:hAnsi="Arial"/>
      <w:color w:val="000000" w:themeColor="text1"/>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DEF5D5-B0C2-46E3-9D94-4A28687B5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750</Words>
  <Characters>428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in  Lynch</dc:creator>
  <cp:keywords/>
  <dc:description/>
  <cp:lastModifiedBy>Jessica Townsend</cp:lastModifiedBy>
  <cp:revision>2</cp:revision>
  <dcterms:created xsi:type="dcterms:W3CDTF">2022-08-08T08:56:00Z</dcterms:created>
  <dcterms:modified xsi:type="dcterms:W3CDTF">2022-08-08T08:56:00Z</dcterms:modified>
</cp:coreProperties>
</file>